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r>
        <w:lastRenderedPageBreak/>
        <w:t>Abstract</w:t>
      </w:r>
      <w:bookmarkEnd w:id="1"/>
      <w:bookmarkEnd w:id="2"/>
      <w:bookmarkEnd w:id="3"/>
      <w:bookmarkEnd w:id="4"/>
      <w:bookmarkEnd w:id="5"/>
      <w:bookmarkEnd w:id="6"/>
    </w:p>
    <w:p w14:paraId="21AE2143" w14:textId="77777777" w:rsidR="00B33335" w:rsidRDefault="00B33335">
      <w:pPr>
        <w:spacing w:line="276" w:lineRule="auto"/>
        <w:ind w:left="284" w:right="284"/>
      </w:pPr>
    </w:p>
    <w:p w14:paraId="303EBE43" w14:textId="4E35A260" w:rsidR="00B33335" w:rsidRDefault="00146FD6" w:rsidP="00B33335">
      <w:pPr>
        <w:spacing w:line="276" w:lineRule="auto"/>
        <w:ind w:right="284"/>
      </w:pPr>
      <w:r>
        <w:t xml:space="preserve">With the recent </w:t>
      </w:r>
      <w:r w:rsidR="007A6E2C">
        <w:t>rise</w:t>
      </w:r>
      <w:r>
        <w:t xml:space="preserve">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7" w:name="_Toc14464792"/>
      <w:bookmarkStart w:id="8" w:name="_Toc15564751"/>
      <w:bookmarkStart w:id="9" w:name="_Toc16606019"/>
      <w:bookmarkStart w:id="10" w:name="_Toc17228317"/>
      <w:bookmarkStart w:id="11" w:name="_Toc17394545"/>
      <w:r>
        <w:lastRenderedPageBreak/>
        <w:t>Acknowledgments</w:t>
      </w:r>
      <w:bookmarkEnd w:id="7"/>
      <w:bookmarkEnd w:id="8"/>
      <w:bookmarkEnd w:id="9"/>
      <w:bookmarkEnd w:id="10"/>
      <w:bookmarkEnd w:id="11"/>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6F70DCF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69D5C9B" w14:textId="77777777" w:rsidR="00CB058F"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20075BDF" w14:textId="799C2C2D" w:rsidR="00CB058F" w:rsidRDefault="00176AF7">
          <w:pPr>
            <w:pStyle w:val="TOC1"/>
            <w:tabs>
              <w:tab w:val="right" w:leader="dot" w:pos="9016"/>
            </w:tabs>
            <w:rPr>
              <w:rFonts w:asciiTheme="minorHAnsi" w:eastAsiaTheme="minorEastAsia" w:hAnsiTheme="minorHAnsi"/>
              <w:noProof/>
              <w:sz w:val="22"/>
            </w:rPr>
          </w:pPr>
          <w:hyperlink w:anchor="_Toc17394548" w:history="1">
            <w:r w:rsidR="00CB058F" w:rsidRPr="00B53E29">
              <w:rPr>
                <w:rStyle w:val="Hyperlink"/>
                <w:noProof/>
              </w:rPr>
              <w:t>1.0 Introduction</w:t>
            </w:r>
            <w:r w:rsidR="00CB058F">
              <w:rPr>
                <w:noProof/>
                <w:webHidden/>
              </w:rPr>
              <w:tab/>
            </w:r>
            <w:r w:rsidR="00CB058F">
              <w:rPr>
                <w:noProof/>
                <w:webHidden/>
              </w:rPr>
              <w:fldChar w:fldCharType="begin"/>
            </w:r>
            <w:r w:rsidR="00CB058F">
              <w:rPr>
                <w:noProof/>
                <w:webHidden/>
              </w:rPr>
              <w:instrText xml:space="preserve"> PAGEREF _Toc17394548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55C464A" w14:textId="6B607279" w:rsidR="00CB058F" w:rsidRDefault="00176AF7">
          <w:pPr>
            <w:pStyle w:val="TOC2"/>
            <w:tabs>
              <w:tab w:val="right" w:leader="dot" w:pos="9016"/>
            </w:tabs>
            <w:rPr>
              <w:rFonts w:asciiTheme="minorHAnsi" w:eastAsiaTheme="minorEastAsia" w:hAnsiTheme="minorHAnsi"/>
              <w:noProof/>
              <w:sz w:val="22"/>
            </w:rPr>
          </w:pPr>
          <w:hyperlink w:anchor="_Toc17394549" w:history="1">
            <w:r w:rsidR="00CB058F" w:rsidRPr="00B53E29">
              <w:rPr>
                <w:rStyle w:val="Hyperlink"/>
                <w:noProof/>
              </w:rPr>
              <w:t>1.1 Background</w:t>
            </w:r>
            <w:r w:rsidR="00CB058F">
              <w:rPr>
                <w:noProof/>
                <w:webHidden/>
              </w:rPr>
              <w:tab/>
            </w:r>
            <w:r w:rsidR="00CB058F">
              <w:rPr>
                <w:noProof/>
                <w:webHidden/>
              </w:rPr>
              <w:fldChar w:fldCharType="begin"/>
            </w:r>
            <w:r w:rsidR="00CB058F">
              <w:rPr>
                <w:noProof/>
                <w:webHidden/>
              </w:rPr>
              <w:instrText xml:space="preserve"> PAGEREF _Toc1739454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0017247" w14:textId="6802B228" w:rsidR="00CB058F" w:rsidRDefault="00176AF7">
          <w:pPr>
            <w:pStyle w:val="TOC2"/>
            <w:tabs>
              <w:tab w:val="right" w:leader="dot" w:pos="9016"/>
            </w:tabs>
            <w:rPr>
              <w:rFonts w:asciiTheme="minorHAnsi" w:eastAsiaTheme="minorEastAsia" w:hAnsiTheme="minorHAnsi"/>
              <w:noProof/>
              <w:sz w:val="22"/>
            </w:rPr>
          </w:pPr>
          <w:hyperlink w:anchor="_Toc17394550" w:history="1">
            <w:r w:rsidR="00CB058F" w:rsidRPr="00B53E29">
              <w:rPr>
                <w:rStyle w:val="Hyperlink"/>
                <w:noProof/>
              </w:rPr>
              <w:t>1.2 Problem Description</w:t>
            </w:r>
            <w:r w:rsidR="00CB058F">
              <w:rPr>
                <w:noProof/>
                <w:webHidden/>
              </w:rPr>
              <w:tab/>
            </w:r>
            <w:r w:rsidR="00CB058F">
              <w:rPr>
                <w:noProof/>
                <w:webHidden/>
              </w:rPr>
              <w:fldChar w:fldCharType="begin"/>
            </w:r>
            <w:r w:rsidR="00CB058F">
              <w:rPr>
                <w:noProof/>
                <w:webHidden/>
              </w:rPr>
              <w:instrText xml:space="preserve"> PAGEREF _Toc17394550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289EF1F" w14:textId="5A34F480" w:rsidR="00CB058F" w:rsidRDefault="00176AF7">
          <w:pPr>
            <w:pStyle w:val="TOC2"/>
            <w:tabs>
              <w:tab w:val="right" w:leader="dot" w:pos="9016"/>
            </w:tabs>
            <w:rPr>
              <w:rFonts w:asciiTheme="minorHAnsi" w:eastAsiaTheme="minorEastAsia" w:hAnsiTheme="minorHAnsi"/>
              <w:noProof/>
              <w:sz w:val="22"/>
            </w:rPr>
          </w:pPr>
          <w:hyperlink w:anchor="_Toc17394551" w:history="1">
            <w:r w:rsidR="00CB058F" w:rsidRPr="00B53E29">
              <w:rPr>
                <w:rStyle w:val="Hyperlink"/>
                <w:noProof/>
              </w:rPr>
              <w:t>1.3 Project Objectives</w:t>
            </w:r>
            <w:r w:rsidR="00CB058F">
              <w:rPr>
                <w:noProof/>
                <w:webHidden/>
              </w:rPr>
              <w:tab/>
            </w:r>
            <w:r w:rsidR="00CB058F">
              <w:rPr>
                <w:noProof/>
                <w:webHidden/>
              </w:rPr>
              <w:fldChar w:fldCharType="begin"/>
            </w:r>
            <w:r w:rsidR="00CB058F">
              <w:rPr>
                <w:noProof/>
                <w:webHidden/>
              </w:rPr>
              <w:instrText xml:space="preserve"> PAGEREF _Toc17394551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0A77697" w14:textId="08960339" w:rsidR="00CB058F" w:rsidRDefault="00176AF7">
          <w:pPr>
            <w:pStyle w:val="TOC1"/>
            <w:tabs>
              <w:tab w:val="right" w:leader="dot" w:pos="9016"/>
            </w:tabs>
            <w:rPr>
              <w:rFonts w:asciiTheme="minorHAnsi" w:eastAsiaTheme="minorEastAsia" w:hAnsiTheme="minorHAnsi"/>
              <w:noProof/>
              <w:sz w:val="22"/>
            </w:rPr>
          </w:pPr>
          <w:hyperlink w:anchor="_Toc17394552" w:history="1">
            <w:r w:rsidR="00CB058F" w:rsidRPr="00B53E29">
              <w:rPr>
                <w:rStyle w:val="Hyperlink"/>
                <w:noProof/>
              </w:rPr>
              <w:t>2.0 Literature Review</w:t>
            </w:r>
            <w:r w:rsidR="00CB058F">
              <w:rPr>
                <w:noProof/>
                <w:webHidden/>
              </w:rPr>
              <w:tab/>
            </w:r>
            <w:r w:rsidR="00CB058F">
              <w:rPr>
                <w:noProof/>
                <w:webHidden/>
              </w:rPr>
              <w:fldChar w:fldCharType="begin"/>
            </w:r>
            <w:r w:rsidR="00CB058F">
              <w:rPr>
                <w:noProof/>
                <w:webHidden/>
              </w:rPr>
              <w:instrText xml:space="preserve"> PAGEREF _Toc17394552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37D6223" w14:textId="3DD69E6D" w:rsidR="00CB058F" w:rsidRDefault="00176AF7">
          <w:pPr>
            <w:pStyle w:val="TOC2"/>
            <w:tabs>
              <w:tab w:val="right" w:leader="dot" w:pos="9016"/>
            </w:tabs>
            <w:rPr>
              <w:rFonts w:asciiTheme="minorHAnsi" w:eastAsiaTheme="minorEastAsia" w:hAnsiTheme="minorHAnsi"/>
              <w:noProof/>
              <w:sz w:val="22"/>
            </w:rPr>
          </w:pPr>
          <w:hyperlink w:anchor="_Toc17394553" w:history="1">
            <w:r w:rsidR="00CB058F" w:rsidRPr="00B53E29">
              <w:rPr>
                <w:rStyle w:val="Hyperlink"/>
                <w:noProof/>
              </w:rPr>
              <w:t>2.1 Internet of Things Architecture</w:t>
            </w:r>
            <w:r w:rsidR="00CB058F">
              <w:rPr>
                <w:noProof/>
                <w:webHidden/>
              </w:rPr>
              <w:tab/>
            </w:r>
            <w:r w:rsidR="00CB058F">
              <w:rPr>
                <w:noProof/>
                <w:webHidden/>
              </w:rPr>
              <w:fldChar w:fldCharType="begin"/>
            </w:r>
            <w:r w:rsidR="00CB058F">
              <w:rPr>
                <w:noProof/>
                <w:webHidden/>
              </w:rPr>
              <w:instrText xml:space="preserve"> PAGEREF _Toc17394553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4C2AA60A" w14:textId="7E3B4B6F" w:rsidR="00CB058F" w:rsidRDefault="00176AF7">
          <w:pPr>
            <w:pStyle w:val="TOC3"/>
            <w:tabs>
              <w:tab w:val="right" w:leader="dot" w:pos="9016"/>
            </w:tabs>
            <w:rPr>
              <w:rFonts w:asciiTheme="minorHAnsi" w:eastAsiaTheme="minorEastAsia" w:hAnsiTheme="minorHAnsi"/>
              <w:noProof/>
              <w:sz w:val="22"/>
            </w:rPr>
          </w:pPr>
          <w:hyperlink w:anchor="_Toc17394554" w:history="1">
            <w:r w:rsidR="00CB058F" w:rsidRPr="00B53E29">
              <w:rPr>
                <w:rStyle w:val="Hyperlink"/>
                <w:noProof/>
              </w:rPr>
              <w:t>2.1.1 Perception Layer</w:t>
            </w:r>
            <w:r w:rsidR="00CB058F">
              <w:rPr>
                <w:noProof/>
                <w:webHidden/>
              </w:rPr>
              <w:tab/>
            </w:r>
            <w:r w:rsidR="00CB058F">
              <w:rPr>
                <w:noProof/>
                <w:webHidden/>
              </w:rPr>
              <w:fldChar w:fldCharType="begin"/>
            </w:r>
            <w:r w:rsidR="00CB058F">
              <w:rPr>
                <w:noProof/>
                <w:webHidden/>
              </w:rPr>
              <w:instrText xml:space="preserve"> PAGEREF _Toc17394554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B30B8DC" w14:textId="5401FF8D" w:rsidR="00CB058F" w:rsidRDefault="00176AF7">
          <w:pPr>
            <w:pStyle w:val="TOC3"/>
            <w:tabs>
              <w:tab w:val="right" w:leader="dot" w:pos="9016"/>
            </w:tabs>
            <w:rPr>
              <w:rFonts w:asciiTheme="minorHAnsi" w:eastAsiaTheme="minorEastAsia" w:hAnsiTheme="minorHAnsi"/>
              <w:noProof/>
              <w:sz w:val="22"/>
            </w:rPr>
          </w:pPr>
          <w:hyperlink w:anchor="_Toc17394555" w:history="1">
            <w:r w:rsidR="00CB058F" w:rsidRPr="00B53E29">
              <w:rPr>
                <w:rStyle w:val="Hyperlink"/>
                <w:noProof/>
              </w:rPr>
              <w:t>2.1.2 Network Layer</w:t>
            </w:r>
            <w:r w:rsidR="00CB058F">
              <w:rPr>
                <w:noProof/>
                <w:webHidden/>
              </w:rPr>
              <w:tab/>
            </w:r>
            <w:r w:rsidR="00CB058F">
              <w:rPr>
                <w:noProof/>
                <w:webHidden/>
              </w:rPr>
              <w:fldChar w:fldCharType="begin"/>
            </w:r>
            <w:r w:rsidR="00CB058F">
              <w:rPr>
                <w:noProof/>
                <w:webHidden/>
              </w:rPr>
              <w:instrText xml:space="preserve"> PAGEREF _Toc17394555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373080A0" w14:textId="25966DB8" w:rsidR="00CB058F" w:rsidRDefault="00176AF7">
          <w:pPr>
            <w:pStyle w:val="TOC3"/>
            <w:tabs>
              <w:tab w:val="right" w:leader="dot" w:pos="9016"/>
            </w:tabs>
            <w:rPr>
              <w:rFonts w:asciiTheme="minorHAnsi" w:eastAsiaTheme="minorEastAsia" w:hAnsiTheme="minorHAnsi"/>
              <w:noProof/>
              <w:sz w:val="22"/>
            </w:rPr>
          </w:pPr>
          <w:hyperlink w:anchor="_Toc17394556" w:history="1">
            <w:r w:rsidR="00CB058F" w:rsidRPr="00B53E29">
              <w:rPr>
                <w:rStyle w:val="Hyperlink"/>
                <w:noProof/>
              </w:rPr>
              <w:t>2.1.3 Application Layer</w:t>
            </w:r>
            <w:r w:rsidR="00CB058F">
              <w:rPr>
                <w:noProof/>
                <w:webHidden/>
              </w:rPr>
              <w:tab/>
            </w:r>
            <w:r w:rsidR="00CB058F">
              <w:rPr>
                <w:noProof/>
                <w:webHidden/>
              </w:rPr>
              <w:fldChar w:fldCharType="begin"/>
            </w:r>
            <w:r w:rsidR="00CB058F">
              <w:rPr>
                <w:noProof/>
                <w:webHidden/>
              </w:rPr>
              <w:instrText xml:space="preserve"> PAGEREF _Toc17394556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AC35683" w14:textId="76D51A82" w:rsidR="00CB058F" w:rsidRDefault="00176AF7">
          <w:pPr>
            <w:pStyle w:val="TOC2"/>
            <w:tabs>
              <w:tab w:val="right" w:leader="dot" w:pos="9016"/>
            </w:tabs>
            <w:rPr>
              <w:rFonts w:asciiTheme="minorHAnsi" w:eastAsiaTheme="minorEastAsia" w:hAnsiTheme="minorHAnsi"/>
              <w:noProof/>
              <w:sz w:val="22"/>
            </w:rPr>
          </w:pPr>
          <w:hyperlink w:anchor="_Toc17394557" w:history="1">
            <w:r w:rsidR="00CB058F" w:rsidRPr="00B53E29">
              <w:rPr>
                <w:rStyle w:val="Hyperlink"/>
                <w:noProof/>
              </w:rPr>
              <w:t>2.2 Network Communication Protocols</w:t>
            </w:r>
            <w:r w:rsidR="00CB058F">
              <w:rPr>
                <w:noProof/>
                <w:webHidden/>
              </w:rPr>
              <w:tab/>
            </w:r>
            <w:r w:rsidR="00CB058F">
              <w:rPr>
                <w:noProof/>
                <w:webHidden/>
              </w:rPr>
              <w:fldChar w:fldCharType="begin"/>
            </w:r>
            <w:r w:rsidR="00CB058F">
              <w:rPr>
                <w:noProof/>
                <w:webHidden/>
              </w:rPr>
              <w:instrText xml:space="preserve"> PAGEREF _Toc17394557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12DAB802" w14:textId="7C2C8A18" w:rsidR="00CB058F" w:rsidRDefault="00176AF7">
          <w:pPr>
            <w:pStyle w:val="TOC3"/>
            <w:tabs>
              <w:tab w:val="right" w:leader="dot" w:pos="9016"/>
            </w:tabs>
            <w:rPr>
              <w:rFonts w:asciiTheme="minorHAnsi" w:eastAsiaTheme="minorEastAsia" w:hAnsiTheme="minorHAnsi"/>
              <w:noProof/>
              <w:sz w:val="22"/>
            </w:rPr>
          </w:pPr>
          <w:hyperlink w:anchor="_Toc17394558" w:history="1">
            <w:r w:rsidR="00CB058F" w:rsidRPr="00B53E29">
              <w:rPr>
                <w:rStyle w:val="Hyperlink"/>
                <w:noProof/>
              </w:rPr>
              <w:t>2.2.1 Bluetooth</w:t>
            </w:r>
            <w:r w:rsidR="00CB058F">
              <w:rPr>
                <w:noProof/>
                <w:webHidden/>
              </w:rPr>
              <w:tab/>
            </w:r>
            <w:r w:rsidR="00CB058F">
              <w:rPr>
                <w:noProof/>
                <w:webHidden/>
              </w:rPr>
              <w:fldChar w:fldCharType="begin"/>
            </w:r>
            <w:r w:rsidR="00CB058F">
              <w:rPr>
                <w:noProof/>
                <w:webHidden/>
              </w:rPr>
              <w:instrText xml:space="preserve"> PAGEREF _Toc17394558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BD1E516" w14:textId="260B7B2B" w:rsidR="00CB058F" w:rsidRDefault="00176AF7">
          <w:pPr>
            <w:pStyle w:val="TOC3"/>
            <w:tabs>
              <w:tab w:val="right" w:leader="dot" w:pos="9016"/>
            </w:tabs>
            <w:rPr>
              <w:rFonts w:asciiTheme="minorHAnsi" w:eastAsiaTheme="minorEastAsia" w:hAnsiTheme="minorHAnsi"/>
              <w:noProof/>
              <w:sz w:val="22"/>
            </w:rPr>
          </w:pPr>
          <w:hyperlink w:anchor="_Toc17394559" w:history="1">
            <w:r w:rsidR="00CB058F" w:rsidRPr="00B53E29">
              <w:rPr>
                <w:rStyle w:val="Hyperlink"/>
                <w:noProof/>
              </w:rPr>
              <w:t>2.2.2 Wi-Fi</w:t>
            </w:r>
            <w:r w:rsidR="00CB058F">
              <w:rPr>
                <w:noProof/>
                <w:webHidden/>
              </w:rPr>
              <w:tab/>
            </w:r>
            <w:r w:rsidR="00CB058F">
              <w:rPr>
                <w:noProof/>
                <w:webHidden/>
              </w:rPr>
              <w:fldChar w:fldCharType="begin"/>
            </w:r>
            <w:r w:rsidR="00CB058F">
              <w:rPr>
                <w:noProof/>
                <w:webHidden/>
              </w:rPr>
              <w:instrText xml:space="preserve"> PAGEREF _Toc17394559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E4E7E51" w14:textId="507FA02A" w:rsidR="00CB058F" w:rsidRDefault="00176AF7">
          <w:pPr>
            <w:pStyle w:val="TOC3"/>
            <w:tabs>
              <w:tab w:val="right" w:leader="dot" w:pos="9016"/>
            </w:tabs>
            <w:rPr>
              <w:rFonts w:asciiTheme="minorHAnsi" w:eastAsiaTheme="minorEastAsia" w:hAnsiTheme="minorHAnsi"/>
              <w:noProof/>
              <w:sz w:val="22"/>
            </w:rPr>
          </w:pPr>
          <w:hyperlink w:anchor="_Toc17394560" w:history="1">
            <w:r w:rsidR="00CB058F" w:rsidRPr="00B53E29">
              <w:rPr>
                <w:rStyle w:val="Hyperlink"/>
                <w:noProof/>
              </w:rPr>
              <w:t>2.2.3 ZigBee</w:t>
            </w:r>
            <w:r w:rsidR="00CB058F">
              <w:rPr>
                <w:noProof/>
                <w:webHidden/>
              </w:rPr>
              <w:tab/>
            </w:r>
            <w:r w:rsidR="00CB058F">
              <w:rPr>
                <w:noProof/>
                <w:webHidden/>
              </w:rPr>
              <w:fldChar w:fldCharType="begin"/>
            </w:r>
            <w:r w:rsidR="00CB058F">
              <w:rPr>
                <w:noProof/>
                <w:webHidden/>
              </w:rPr>
              <w:instrText xml:space="preserve"> PAGEREF _Toc17394560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5450D70C" w14:textId="7A6DC41A" w:rsidR="00CB058F" w:rsidRDefault="00176AF7">
          <w:pPr>
            <w:pStyle w:val="TOC3"/>
            <w:tabs>
              <w:tab w:val="right" w:leader="dot" w:pos="9016"/>
            </w:tabs>
            <w:rPr>
              <w:rFonts w:asciiTheme="minorHAnsi" w:eastAsiaTheme="minorEastAsia" w:hAnsiTheme="minorHAnsi"/>
              <w:noProof/>
              <w:sz w:val="22"/>
            </w:rPr>
          </w:pPr>
          <w:hyperlink w:anchor="_Toc17394561" w:history="1">
            <w:r w:rsidR="00CB058F" w:rsidRPr="00B53E29">
              <w:rPr>
                <w:rStyle w:val="Hyperlink"/>
                <w:noProof/>
              </w:rPr>
              <w:t>2.2.4 HART</w:t>
            </w:r>
            <w:r w:rsidR="00CB058F">
              <w:rPr>
                <w:noProof/>
                <w:webHidden/>
              </w:rPr>
              <w:tab/>
            </w:r>
            <w:r w:rsidR="00CB058F">
              <w:rPr>
                <w:noProof/>
                <w:webHidden/>
              </w:rPr>
              <w:fldChar w:fldCharType="begin"/>
            </w:r>
            <w:r w:rsidR="00CB058F">
              <w:rPr>
                <w:noProof/>
                <w:webHidden/>
              </w:rPr>
              <w:instrText xml:space="preserve"> PAGEREF _Toc17394561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3C56B74F" w14:textId="6283AEFF" w:rsidR="00CB058F" w:rsidRDefault="00176AF7">
          <w:pPr>
            <w:pStyle w:val="TOC3"/>
            <w:tabs>
              <w:tab w:val="right" w:leader="dot" w:pos="9016"/>
            </w:tabs>
            <w:rPr>
              <w:rFonts w:asciiTheme="minorHAnsi" w:eastAsiaTheme="minorEastAsia" w:hAnsiTheme="minorHAnsi"/>
              <w:noProof/>
              <w:sz w:val="22"/>
            </w:rPr>
          </w:pPr>
          <w:hyperlink w:anchor="_Toc17394562" w:history="1">
            <w:r w:rsidR="00CB058F" w:rsidRPr="00B53E29">
              <w:rPr>
                <w:rStyle w:val="Hyperlink"/>
                <w:noProof/>
              </w:rPr>
              <w:t>2.2.5 Comparative Analysis</w:t>
            </w:r>
            <w:r w:rsidR="00CB058F">
              <w:rPr>
                <w:noProof/>
                <w:webHidden/>
              </w:rPr>
              <w:tab/>
            </w:r>
            <w:r w:rsidR="00CB058F">
              <w:rPr>
                <w:noProof/>
                <w:webHidden/>
              </w:rPr>
              <w:fldChar w:fldCharType="begin"/>
            </w:r>
            <w:r w:rsidR="00CB058F">
              <w:rPr>
                <w:noProof/>
                <w:webHidden/>
              </w:rPr>
              <w:instrText xml:space="preserve"> PAGEREF _Toc17394562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65C32445" w14:textId="77886929" w:rsidR="00CB058F" w:rsidRDefault="00176AF7">
          <w:pPr>
            <w:pStyle w:val="TOC2"/>
            <w:tabs>
              <w:tab w:val="right" w:leader="dot" w:pos="9016"/>
            </w:tabs>
            <w:rPr>
              <w:rFonts w:asciiTheme="minorHAnsi" w:eastAsiaTheme="minorEastAsia" w:hAnsiTheme="minorHAnsi"/>
              <w:noProof/>
              <w:sz w:val="22"/>
            </w:rPr>
          </w:pPr>
          <w:hyperlink w:anchor="_Toc17394563" w:history="1">
            <w:r w:rsidR="00CB058F" w:rsidRPr="00B53E29">
              <w:rPr>
                <w:rStyle w:val="Hyperlink"/>
                <w:noProof/>
              </w:rPr>
              <w:t>2.3 Application Communication Protocols</w:t>
            </w:r>
            <w:r w:rsidR="00CB058F">
              <w:rPr>
                <w:noProof/>
                <w:webHidden/>
              </w:rPr>
              <w:tab/>
            </w:r>
            <w:r w:rsidR="00CB058F">
              <w:rPr>
                <w:noProof/>
                <w:webHidden/>
              </w:rPr>
              <w:fldChar w:fldCharType="begin"/>
            </w:r>
            <w:r w:rsidR="00CB058F">
              <w:rPr>
                <w:noProof/>
                <w:webHidden/>
              </w:rPr>
              <w:instrText xml:space="preserve"> PAGEREF _Toc17394563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0A534B5A" w14:textId="31E368F7" w:rsidR="00CB058F" w:rsidRDefault="00176AF7">
          <w:pPr>
            <w:pStyle w:val="TOC3"/>
            <w:tabs>
              <w:tab w:val="right" w:leader="dot" w:pos="9016"/>
            </w:tabs>
            <w:rPr>
              <w:rFonts w:asciiTheme="minorHAnsi" w:eastAsiaTheme="minorEastAsia" w:hAnsiTheme="minorHAnsi"/>
              <w:noProof/>
              <w:sz w:val="22"/>
            </w:rPr>
          </w:pPr>
          <w:hyperlink w:anchor="_Toc17394564" w:history="1">
            <w:r w:rsidR="00CB058F" w:rsidRPr="00B53E29">
              <w:rPr>
                <w:rStyle w:val="Hyperlink"/>
                <w:noProof/>
              </w:rPr>
              <w:t>2.3.1 Message Queue Telemetry Transport</w:t>
            </w:r>
            <w:r w:rsidR="00CB058F">
              <w:rPr>
                <w:noProof/>
                <w:webHidden/>
              </w:rPr>
              <w:tab/>
            </w:r>
            <w:r w:rsidR="00CB058F">
              <w:rPr>
                <w:noProof/>
                <w:webHidden/>
              </w:rPr>
              <w:fldChar w:fldCharType="begin"/>
            </w:r>
            <w:r w:rsidR="00CB058F">
              <w:rPr>
                <w:noProof/>
                <w:webHidden/>
              </w:rPr>
              <w:instrText xml:space="preserve"> PAGEREF _Toc17394564 \h </w:instrText>
            </w:r>
            <w:r w:rsidR="00CB058F">
              <w:rPr>
                <w:noProof/>
                <w:webHidden/>
              </w:rPr>
            </w:r>
            <w:r w:rsidR="00CB058F">
              <w:rPr>
                <w:noProof/>
                <w:webHidden/>
              </w:rPr>
              <w:fldChar w:fldCharType="separate"/>
            </w:r>
            <w:r w:rsidR="00CB058F">
              <w:rPr>
                <w:noProof/>
                <w:webHidden/>
              </w:rPr>
              <w:t>18</w:t>
            </w:r>
            <w:r w:rsidR="00CB058F">
              <w:rPr>
                <w:noProof/>
                <w:webHidden/>
              </w:rPr>
              <w:fldChar w:fldCharType="end"/>
            </w:r>
          </w:hyperlink>
        </w:p>
        <w:p w14:paraId="387E7ED5" w14:textId="778C3FD6" w:rsidR="00CB058F" w:rsidRDefault="00176AF7">
          <w:pPr>
            <w:pStyle w:val="TOC3"/>
            <w:tabs>
              <w:tab w:val="right" w:leader="dot" w:pos="9016"/>
            </w:tabs>
            <w:rPr>
              <w:rFonts w:asciiTheme="minorHAnsi" w:eastAsiaTheme="minorEastAsia" w:hAnsiTheme="minorHAnsi"/>
              <w:noProof/>
              <w:sz w:val="22"/>
            </w:rPr>
          </w:pPr>
          <w:hyperlink w:anchor="_Toc17394565" w:history="1">
            <w:r w:rsidR="00CB058F" w:rsidRPr="00B53E29">
              <w:rPr>
                <w:rStyle w:val="Hyperlink"/>
                <w:noProof/>
              </w:rPr>
              <w:t>2.3.2 Advanced Message Queueing Protocol</w:t>
            </w:r>
            <w:r w:rsidR="00CB058F">
              <w:rPr>
                <w:noProof/>
                <w:webHidden/>
              </w:rPr>
              <w:tab/>
            </w:r>
            <w:r w:rsidR="00CB058F">
              <w:rPr>
                <w:noProof/>
                <w:webHidden/>
              </w:rPr>
              <w:fldChar w:fldCharType="begin"/>
            </w:r>
            <w:r w:rsidR="00CB058F">
              <w:rPr>
                <w:noProof/>
                <w:webHidden/>
              </w:rPr>
              <w:instrText xml:space="preserve"> PAGEREF _Toc17394565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D481A0" w14:textId="4A2E9950" w:rsidR="00CB058F" w:rsidRDefault="00176AF7">
          <w:pPr>
            <w:pStyle w:val="TOC3"/>
            <w:tabs>
              <w:tab w:val="right" w:leader="dot" w:pos="9016"/>
            </w:tabs>
            <w:rPr>
              <w:rFonts w:asciiTheme="minorHAnsi" w:eastAsiaTheme="minorEastAsia" w:hAnsiTheme="minorHAnsi"/>
              <w:noProof/>
              <w:sz w:val="22"/>
            </w:rPr>
          </w:pPr>
          <w:hyperlink w:anchor="_Toc17394566" w:history="1">
            <w:r w:rsidR="00CB058F" w:rsidRPr="00B53E29">
              <w:rPr>
                <w:rStyle w:val="Hyperlink"/>
                <w:noProof/>
              </w:rPr>
              <w:t>2.3.3 Constrained Application Protocol</w:t>
            </w:r>
            <w:r w:rsidR="00CB058F">
              <w:rPr>
                <w:noProof/>
                <w:webHidden/>
              </w:rPr>
              <w:tab/>
            </w:r>
            <w:r w:rsidR="00CB058F">
              <w:rPr>
                <w:noProof/>
                <w:webHidden/>
              </w:rPr>
              <w:fldChar w:fldCharType="begin"/>
            </w:r>
            <w:r w:rsidR="00CB058F">
              <w:rPr>
                <w:noProof/>
                <w:webHidden/>
              </w:rPr>
              <w:instrText xml:space="preserve"> PAGEREF _Toc17394566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5E7DC591" w14:textId="6F2391DC" w:rsidR="00CB058F" w:rsidRDefault="00176AF7">
          <w:pPr>
            <w:pStyle w:val="TOC3"/>
            <w:tabs>
              <w:tab w:val="right" w:leader="dot" w:pos="9016"/>
            </w:tabs>
            <w:rPr>
              <w:rFonts w:asciiTheme="minorHAnsi" w:eastAsiaTheme="minorEastAsia" w:hAnsiTheme="minorHAnsi"/>
              <w:noProof/>
              <w:sz w:val="22"/>
            </w:rPr>
          </w:pPr>
          <w:hyperlink w:anchor="_Toc17394567" w:history="1">
            <w:r w:rsidR="00CB058F" w:rsidRPr="00B53E29">
              <w:rPr>
                <w:rStyle w:val="Hyperlink"/>
                <w:noProof/>
              </w:rPr>
              <w:t>2.3.4 REdis Serialization Protocol</w:t>
            </w:r>
            <w:r w:rsidR="00CB058F">
              <w:rPr>
                <w:noProof/>
                <w:webHidden/>
              </w:rPr>
              <w:tab/>
            </w:r>
            <w:r w:rsidR="00CB058F">
              <w:rPr>
                <w:noProof/>
                <w:webHidden/>
              </w:rPr>
              <w:fldChar w:fldCharType="begin"/>
            </w:r>
            <w:r w:rsidR="00CB058F">
              <w:rPr>
                <w:noProof/>
                <w:webHidden/>
              </w:rPr>
              <w:instrText xml:space="preserve"> PAGEREF _Toc17394567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1A1141D7" w14:textId="466F44CD" w:rsidR="00CB058F" w:rsidRDefault="00176AF7">
          <w:pPr>
            <w:pStyle w:val="TOC3"/>
            <w:tabs>
              <w:tab w:val="right" w:leader="dot" w:pos="9016"/>
            </w:tabs>
            <w:rPr>
              <w:rFonts w:asciiTheme="minorHAnsi" w:eastAsiaTheme="minorEastAsia" w:hAnsiTheme="minorHAnsi"/>
              <w:noProof/>
              <w:sz w:val="22"/>
            </w:rPr>
          </w:pPr>
          <w:hyperlink w:anchor="_Toc17394568" w:history="1">
            <w:r w:rsidR="00CB058F" w:rsidRPr="00B53E29">
              <w:rPr>
                <w:rStyle w:val="Hyperlink"/>
                <w:noProof/>
              </w:rPr>
              <w:t>2.3.5 Comparative Analysis</w:t>
            </w:r>
            <w:r w:rsidR="00CB058F">
              <w:rPr>
                <w:noProof/>
                <w:webHidden/>
              </w:rPr>
              <w:tab/>
            </w:r>
            <w:r w:rsidR="00CB058F">
              <w:rPr>
                <w:noProof/>
                <w:webHidden/>
              </w:rPr>
              <w:fldChar w:fldCharType="begin"/>
            </w:r>
            <w:r w:rsidR="00CB058F">
              <w:rPr>
                <w:noProof/>
                <w:webHidden/>
              </w:rPr>
              <w:instrText xml:space="preserve"> PAGEREF _Toc17394568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231799BE" w14:textId="0FCCB5A7" w:rsidR="00CB058F" w:rsidRDefault="00176AF7">
          <w:pPr>
            <w:pStyle w:val="TOC2"/>
            <w:tabs>
              <w:tab w:val="right" w:leader="dot" w:pos="9016"/>
            </w:tabs>
            <w:rPr>
              <w:rFonts w:asciiTheme="minorHAnsi" w:eastAsiaTheme="minorEastAsia" w:hAnsiTheme="minorHAnsi"/>
              <w:noProof/>
              <w:sz w:val="22"/>
            </w:rPr>
          </w:pPr>
          <w:hyperlink w:anchor="_Toc17394569" w:history="1">
            <w:r w:rsidR="00CB058F" w:rsidRPr="00B53E29">
              <w:rPr>
                <w:rStyle w:val="Hyperlink"/>
                <w:noProof/>
              </w:rPr>
              <w:t>2.4 Data Exchange Formats</w:t>
            </w:r>
            <w:r w:rsidR="00CB058F">
              <w:rPr>
                <w:noProof/>
                <w:webHidden/>
              </w:rPr>
              <w:tab/>
            </w:r>
            <w:r w:rsidR="00CB058F">
              <w:rPr>
                <w:noProof/>
                <w:webHidden/>
              </w:rPr>
              <w:fldChar w:fldCharType="begin"/>
            </w:r>
            <w:r w:rsidR="00CB058F">
              <w:rPr>
                <w:noProof/>
                <w:webHidden/>
              </w:rPr>
              <w:instrText xml:space="preserve"> PAGEREF _Toc17394569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5B71D02F" w14:textId="5176A23B" w:rsidR="00CB058F" w:rsidRDefault="00176AF7">
          <w:pPr>
            <w:pStyle w:val="TOC3"/>
            <w:tabs>
              <w:tab w:val="right" w:leader="dot" w:pos="9016"/>
            </w:tabs>
            <w:rPr>
              <w:rFonts w:asciiTheme="minorHAnsi" w:eastAsiaTheme="minorEastAsia" w:hAnsiTheme="minorHAnsi"/>
              <w:noProof/>
              <w:sz w:val="22"/>
            </w:rPr>
          </w:pPr>
          <w:hyperlink w:anchor="_Toc17394570" w:history="1">
            <w:r w:rsidR="00CB058F" w:rsidRPr="00B53E29">
              <w:rPr>
                <w:rStyle w:val="Hyperlink"/>
                <w:noProof/>
              </w:rPr>
              <w:t>2.4.1 XML</w:t>
            </w:r>
            <w:r w:rsidR="00CB058F">
              <w:rPr>
                <w:noProof/>
                <w:webHidden/>
              </w:rPr>
              <w:tab/>
            </w:r>
            <w:r w:rsidR="00CB058F">
              <w:rPr>
                <w:noProof/>
                <w:webHidden/>
              </w:rPr>
              <w:fldChar w:fldCharType="begin"/>
            </w:r>
            <w:r w:rsidR="00CB058F">
              <w:rPr>
                <w:noProof/>
                <w:webHidden/>
              </w:rPr>
              <w:instrText xml:space="preserve"> PAGEREF _Toc17394570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384C83D3" w14:textId="6FC78615" w:rsidR="00CB058F" w:rsidRDefault="00176AF7">
          <w:pPr>
            <w:pStyle w:val="TOC3"/>
            <w:tabs>
              <w:tab w:val="right" w:leader="dot" w:pos="9016"/>
            </w:tabs>
            <w:rPr>
              <w:rFonts w:asciiTheme="minorHAnsi" w:eastAsiaTheme="minorEastAsia" w:hAnsiTheme="minorHAnsi"/>
              <w:noProof/>
              <w:sz w:val="22"/>
            </w:rPr>
          </w:pPr>
          <w:hyperlink w:anchor="_Toc17394571" w:history="1">
            <w:r w:rsidR="00CB058F" w:rsidRPr="00B53E29">
              <w:rPr>
                <w:rStyle w:val="Hyperlink"/>
                <w:noProof/>
              </w:rPr>
              <w:t>2.4.2 JSON</w:t>
            </w:r>
            <w:r w:rsidR="00CB058F">
              <w:rPr>
                <w:noProof/>
                <w:webHidden/>
              </w:rPr>
              <w:tab/>
            </w:r>
            <w:r w:rsidR="00CB058F">
              <w:rPr>
                <w:noProof/>
                <w:webHidden/>
              </w:rPr>
              <w:fldChar w:fldCharType="begin"/>
            </w:r>
            <w:r w:rsidR="00CB058F">
              <w:rPr>
                <w:noProof/>
                <w:webHidden/>
              </w:rPr>
              <w:instrText xml:space="preserve"> PAGEREF _Toc17394571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6A6A0CF1" w14:textId="1328933F" w:rsidR="00CB058F" w:rsidRDefault="00176AF7">
          <w:pPr>
            <w:pStyle w:val="TOC3"/>
            <w:tabs>
              <w:tab w:val="right" w:leader="dot" w:pos="9016"/>
            </w:tabs>
            <w:rPr>
              <w:rFonts w:asciiTheme="minorHAnsi" w:eastAsiaTheme="minorEastAsia" w:hAnsiTheme="minorHAnsi"/>
              <w:noProof/>
              <w:sz w:val="22"/>
            </w:rPr>
          </w:pPr>
          <w:hyperlink w:anchor="_Toc17394572" w:history="1">
            <w:r w:rsidR="00CB058F" w:rsidRPr="00B53E29">
              <w:rPr>
                <w:rStyle w:val="Hyperlink"/>
                <w:noProof/>
              </w:rPr>
              <w:t>2.4.3 Protocol Buffers</w:t>
            </w:r>
            <w:r w:rsidR="00CB058F">
              <w:rPr>
                <w:noProof/>
                <w:webHidden/>
              </w:rPr>
              <w:tab/>
            </w:r>
            <w:r w:rsidR="00CB058F">
              <w:rPr>
                <w:noProof/>
                <w:webHidden/>
              </w:rPr>
              <w:fldChar w:fldCharType="begin"/>
            </w:r>
            <w:r w:rsidR="00CB058F">
              <w:rPr>
                <w:noProof/>
                <w:webHidden/>
              </w:rPr>
              <w:instrText xml:space="preserve"> PAGEREF _Toc17394572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7F6AD9" w14:textId="393A3919" w:rsidR="00CB058F" w:rsidRDefault="00176AF7">
          <w:pPr>
            <w:pStyle w:val="TOC3"/>
            <w:tabs>
              <w:tab w:val="right" w:leader="dot" w:pos="9016"/>
            </w:tabs>
            <w:rPr>
              <w:rFonts w:asciiTheme="minorHAnsi" w:eastAsiaTheme="minorEastAsia" w:hAnsiTheme="minorHAnsi"/>
              <w:noProof/>
              <w:sz w:val="22"/>
            </w:rPr>
          </w:pPr>
          <w:hyperlink w:anchor="_Toc17394573" w:history="1">
            <w:r w:rsidR="00CB058F" w:rsidRPr="00B53E29">
              <w:rPr>
                <w:rStyle w:val="Hyperlink"/>
                <w:noProof/>
              </w:rPr>
              <w:t>2.4.4 Comparative Analysis</w:t>
            </w:r>
            <w:r w:rsidR="00CB058F">
              <w:rPr>
                <w:noProof/>
                <w:webHidden/>
              </w:rPr>
              <w:tab/>
            </w:r>
            <w:r w:rsidR="00CB058F">
              <w:rPr>
                <w:noProof/>
                <w:webHidden/>
              </w:rPr>
              <w:fldChar w:fldCharType="begin"/>
            </w:r>
            <w:r w:rsidR="00CB058F">
              <w:rPr>
                <w:noProof/>
                <w:webHidden/>
              </w:rPr>
              <w:instrText xml:space="preserve"> PAGEREF _Toc17394573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1032AC86" w14:textId="7DD6BF77" w:rsidR="00CB058F" w:rsidRDefault="00176AF7">
          <w:pPr>
            <w:pStyle w:val="TOC2"/>
            <w:tabs>
              <w:tab w:val="right" w:leader="dot" w:pos="9016"/>
            </w:tabs>
            <w:rPr>
              <w:rFonts w:asciiTheme="minorHAnsi" w:eastAsiaTheme="minorEastAsia" w:hAnsiTheme="minorHAnsi"/>
              <w:noProof/>
              <w:sz w:val="22"/>
            </w:rPr>
          </w:pPr>
          <w:hyperlink w:anchor="_Toc17394574" w:history="1">
            <w:r w:rsidR="00CB058F" w:rsidRPr="00B53E29">
              <w:rPr>
                <w:rStyle w:val="Hyperlink"/>
                <w:bCs/>
                <w:noProof/>
              </w:rPr>
              <w:t xml:space="preserve">2.5 </w:t>
            </w:r>
            <w:r w:rsidR="00CB058F" w:rsidRPr="00B53E29">
              <w:rPr>
                <w:rStyle w:val="Hyperlink"/>
                <w:noProof/>
              </w:rPr>
              <w:t>Security Threats</w:t>
            </w:r>
            <w:r w:rsidR="00CB058F">
              <w:rPr>
                <w:noProof/>
                <w:webHidden/>
              </w:rPr>
              <w:tab/>
            </w:r>
            <w:r w:rsidR="00CB058F">
              <w:rPr>
                <w:noProof/>
                <w:webHidden/>
              </w:rPr>
              <w:fldChar w:fldCharType="begin"/>
            </w:r>
            <w:r w:rsidR="00CB058F">
              <w:rPr>
                <w:noProof/>
                <w:webHidden/>
              </w:rPr>
              <w:instrText xml:space="preserve"> PAGEREF _Toc17394574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0311522C" w14:textId="2C36C904" w:rsidR="00CB058F" w:rsidRDefault="00176AF7">
          <w:pPr>
            <w:pStyle w:val="TOC3"/>
            <w:tabs>
              <w:tab w:val="right" w:leader="dot" w:pos="9016"/>
            </w:tabs>
            <w:rPr>
              <w:rFonts w:asciiTheme="minorHAnsi" w:eastAsiaTheme="minorEastAsia" w:hAnsiTheme="minorHAnsi"/>
              <w:noProof/>
              <w:sz w:val="22"/>
            </w:rPr>
          </w:pPr>
          <w:hyperlink w:anchor="_Toc17394575" w:history="1">
            <w:r w:rsidR="00CB058F" w:rsidRPr="00B53E29">
              <w:rPr>
                <w:rStyle w:val="Hyperlink"/>
                <w:noProof/>
              </w:rPr>
              <w:t>2.5.1 Denial Of Service Attack</w:t>
            </w:r>
            <w:r w:rsidR="00CB058F">
              <w:rPr>
                <w:noProof/>
                <w:webHidden/>
              </w:rPr>
              <w:tab/>
            </w:r>
            <w:r w:rsidR="00CB058F">
              <w:rPr>
                <w:noProof/>
                <w:webHidden/>
              </w:rPr>
              <w:fldChar w:fldCharType="begin"/>
            </w:r>
            <w:r w:rsidR="00CB058F">
              <w:rPr>
                <w:noProof/>
                <w:webHidden/>
              </w:rPr>
              <w:instrText xml:space="preserve"> PAGEREF _Toc17394575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4A8A1785" w14:textId="249BB928" w:rsidR="00CB058F" w:rsidRDefault="00176AF7">
          <w:pPr>
            <w:pStyle w:val="TOC3"/>
            <w:tabs>
              <w:tab w:val="right" w:leader="dot" w:pos="9016"/>
            </w:tabs>
            <w:rPr>
              <w:rFonts w:asciiTheme="minorHAnsi" w:eastAsiaTheme="minorEastAsia" w:hAnsiTheme="minorHAnsi"/>
              <w:noProof/>
              <w:sz w:val="22"/>
            </w:rPr>
          </w:pPr>
          <w:hyperlink w:anchor="_Toc17394576" w:history="1">
            <w:r w:rsidR="00CB058F" w:rsidRPr="00B53E29">
              <w:rPr>
                <w:rStyle w:val="Hyperlink"/>
                <w:noProof/>
              </w:rPr>
              <w:t>2.5.2 Man in The Middle Attack</w:t>
            </w:r>
            <w:r w:rsidR="00CB058F">
              <w:rPr>
                <w:noProof/>
                <w:webHidden/>
              </w:rPr>
              <w:tab/>
            </w:r>
            <w:r w:rsidR="00CB058F">
              <w:rPr>
                <w:noProof/>
                <w:webHidden/>
              </w:rPr>
              <w:fldChar w:fldCharType="begin"/>
            </w:r>
            <w:r w:rsidR="00CB058F">
              <w:rPr>
                <w:noProof/>
                <w:webHidden/>
              </w:rPr>
              <w:instrText xml:space="preserve"> PAGEREF _Toc17394576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2EB52DFC" w14:textId="749697FB" w:rsidR="00CB058F" w:rsidRDefault="00176AF7">
          <w:pPr>
            <w:pStyle w:val="TOC3"/>
            <w:tabs>
              <w:tab w:val="right" w:leader="dot" w:pos="9016"/>
            </w:tabs>
            <w:rPr>
              <w:rFonts w:asciiTheme="minorHAnsi" w:eastAsiaTheme="minorEastAsia" w:hAnsiTheme="minorHAnsi"/>
              <w:noProof/>
              <w:sz w:val="22"/>
            </w:rPr>
          </w:pPr>
          <w:hyperlink w:anchor="_Toc17394577" w:history="1">
            <w:r w:rsidR="00CB058F" w:rsidRPr="00B53E29">
              <w:rPr>
                <w:rStyle w:val="Hyperlink"/>
                <w:noProof/>
              </w:rPr>
              <w:t>2.5.3 Brute Force Attacks</w:t>
            </w:r>
            <w:r w:rsidR="00CB058F">
              <w:rPr>
                <w:noProof/>
                <w:webHidden/>
              </w:rPr>
              <w:tab/>
            </w:r>
            <w:r w:rsidR="00CB058F">
              <w:rPr>
                <w:noProof/>
                <w:webHidden/>
              </w:rPr>
              <w:fldChar w:fldCharType="begin"/>
            </w:r>
            <w:r w:rsidR="00CB058F">
              <w:rPr>
                <w:noProof/>
                <w:webHidden/>
              </w:rPr>
              <w:instrText xml:space="preserve"> PAGEREF _Toc17394577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77B1FB7A" w14:textId="2AC7FD8A" w:rsidR="00CB058F" w:rsidRDefault="00176AF7">
          <w:pPr>
            <w:pStyle w:val="TOC3"/>
            <w:tabs>
              <w:tab w:val="right" w:leader="dot" w:pos="9016"/>
            </w:tabs>
            <w:rPr>
              <w:rFonts w:asciiTheme="minorHAnsi" w:eastAsiaTheme="minorEastAsia" w:hAnsiTheme="minorHAnsi"/>
              <w:noProof/>
              <w:sz w:val="22"/>
            </w:rPr>
          </w:pPr>
          <w:hyperlink w:anchor="_Toc17394578" w:history="1">
            <w:r w:rsidR="00CB058F" w:rsidRPr="00B53E29">
              <w:rPr>
                <w:rStyle w:val="Hyperlink"/>
                <w:noProof/>
              </w:rPr>
              <w:t>2.5.4 Physical Tampering</w:t>
            </w:r>
            <w:r w:rsidR="00CB058F">
              <w:rPr>
                <w:noProof/>
                <w:webHidden/>
              </w:rPr>
              <w:tab/>
            </w:r>
            <w:r w:rsidR="00CB058F">
              <w:rPr>
                <w:noProof/>
                <w:webHidden/>
              </w:rPr>
              <w:fldChar w:fldCharType="begin"/>
            </w:r>
            <w:r w:rsidR="00CB058F">
              <w:rPr>
                <w:noProof/>
                <w:webHidden/>
              </w:rPr>
              <w:instrText xml:space="preserve"> PAGEREF _Toc17394578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02097CD9" w14:textId="169C21F7" w:rsidR="00CB058F" w:rsidRDefault="00176AF7">
          <w:pPr>
            <w:pStyle w:val="TOC3"/>
            <w:tabs>
              <w:tab w:val="right" w:leader="dot" w:pos="9016"/>
            </w:tabs>
            <w:rPr>
              <w:rFonts w:asciiTheme="minorHAnsi" w:eastAsiaTheme="minorEastAsia" w:hAnsiTheme="minorHAnsi"/>
              <w:noProof/>
              <w:sz w:val="22"/>
            </w:rPr>
          </w:pPr>
          <w:hyperlink w:anchor="_Toc17394579" w:history="1">
            <w:r w:rsidR="00CB058F" w:rsidRPr="00B53E29">
              <w:rPr>
                <w:rStyle w:val="Hyperlink"/>
                <w:noProof/>
              </w:rPr>
              <w:t>2.5.5 Malicious Code Attack</w:t>
            </w:r>
            <w:r w:rsidR="00CB058F">
              <w:rPr>
                <w:noProof/>
                <w:webHidden/>
              </w:rPr>
              <w:tab/>
            </w:r>
            <w:r w:rsidR="00CB058F">
              <w:rPr>
                <w:noProof/>
                <w:webHidden/>
              </w:rPr>
              <w:fldChar w:fldCharType="begin"/>
            </w:r>
            <w:r w:rsidR="00CB058F">
              <w:rPr>
                <w:noProof/>
                <w:webHidden/>
              </w:rPr>
              <w:instrText xml:space="preserve"> PAGEREF _Toc17394579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1073852" w14:textId="0061DACA" w:rsidR="00CB058F" w:rsidRDefault="00176AF7">
          <w:pPr>
            <w:pStyle w:val="TOC2"/>
            <w:tabs>
              <w:tab w:val="right" w:leader="dot" w:pos="9016"/>
            </w:tabs>
            <w:rPr>
              <w:rFonts w:asciiTheme="minorHAnsi" w:eastAsiaTheme="minorEastAsia" w:hAnsiTheme="minorHAnsi"/>
              <w:noProof/>
              <w:sz w:val="22"/>
            </w:rPr>
          </w:pPr>
          <w:hyperlink w:anchor="_Toc17394580" w:history="1">
            <w:r w:rsidR="00CB058F" w:rsidRPr="00B53E29">
              <w:rPr>
                <w:rStyle w:val="Hyperlink"/>
                <w:noProof/>
              </w:rPr>
              <w:t>2.6 Cryptography Options</w:t>
            </w:r>
            <w:r w:rsidR="00CB058F">
              <w:rPr>
                <w:noProof/>
                <w:webHidden/>
              </w:rPr>
              <w:tab/>
            </w:r>
            <w:r w:rsidR="00CB058F">
              <w:rPr>
                <w:noProof/>
                <w:webHidden/>
              </w:rPr>
              <w:fldChar w:fldCharType="begin"/>
            </w:r>
            <w:r w:rsidR="00CB058F">
              <w:rPr>
                <w:noProof/>
                <w:webHidden/>
              </w:rPr>
              <w:instrText xml:space="preserve"> PAGEREF _Toc1739458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D087111" w14:textId="17FD7369" w:rsidR="00CB058F" w:rsidRDefault="00176AF7">
          <w:pPr>
            <w:pStyle w:val="TOC3"/>
            <w:tabs>
              <w:tab w:val="right" w:leader="dot" w:pos="9016"/>
            </w:tabs>
            <w:rPr>
              <w:rFonts w:asciiTheme="minorHAnsi" w:eastAsiaTheme="minorEastAsia" w:hAnsiTheme="minorHAnsi"/>
              <w:noProof/>
              <w:sz w:val="22"/>
            </w:rPr>
          </w:pPr>
          <w:hyperlink w:anchor="_Toc17394581" w:history="1">
            <w:r w:rsidR="00CB058F" w:rsidRPr="00B53E29">
              <w:rPr>
                <w:rStyle w:val="Hyperlink"/>
                <w:noProof/>
              </w:rPr>
              <w:t>2.6.1 Symmetric Encryption</w:t>
            </w:r>
            <w:r w:rsidR="00CB058F">
              <w:rPr>
                <w:noProof/>
                <w:webHidden/>
              </w:rPr>
              <w:tab/>
            </w:r>
            <w:r w:rsidR="00CB058F">
              <w:rPr>
                <w:noProof/>
                <w:webHidden/>
              </w:rPr>
              <w:fldChar w:fldCharType="begin"/>
            </w:r>
            <w:r w:rsidR="00CB058F">
              <w:rPr>
                <w:noProof/>
                <w:webHidden/>
              </w:rPr>
              <w:instrText xml:space="preserve"> PAGEREF _Toc17394581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57E66A66" w14:textId="7B672279" w:rsidR="00CB058F" w:rsidRDefault="00176AF7">
          <w:pPr>
            <w:pStyle w:val="TOC3"/>
            <w:tabs>
              <w:tab w:val="right" w:leader="dot" w:pos="9016"/>
            </w:tabs>
            <w:rPr>
              <w:rFonts w:asciiTheme="minorHAnsi" w:eastAsiaTheme="minorEastAsia" w:hAnsiTheme="minorHAnsi"/>
              <w:noProof/>
              <w:sz w:val="22"/>
            </w:rPr>
          </w:pPr>
          <w:hyperlink w:anchor="_Toc17394582" w:history="1">
            <w:r w:rsidR="00CB058F" w:rsidRPr="00B53E29">
              <w:rPr>
                <w:rStyle w:val="Hyperlink"/>
                <w:noProof/>
              </w:rPr>
              <w:t>2.6.2 Asymmetric Encryption</w:t>
            </w:r>
            <w:r w:rsidR="00CB058F">
              <w:rPr>
                <w:noProof/>
                <w:webHidden/>
              </w:rPr>
              <w:tab/>
            </w:r>
            <w:r w:rsidR="00CB058F">
              <w:rPr>
                <w:noProof/>
                <w:webHidden/>
              </w:rPr>
              <w:fldChar w:fldCharType="begin"/>
            </w:r>
            <w:r w:rsidR="00CB058F">
              <w:rPr>
                <w:noProof/>
                <w:webHidden/>
              </w:rPr>
              <w:instrText xml:space="preserve"> PAGEREF _Toc17394582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3D8CA0FF" w14:textId="376177A2" w:rsidR="00CB058F" w:rsidRDefault="00176AF7">
          <w:pPr>
            <w:pStyle w:val="TOC3"/>
            <w:tabs>
              <w:tab w:val="right" w:leader="dot" w:pos="9016"/>
            </w:tabs>
            <w:rPr>
              <w:rFonts w:asciiTheme="minorHAnsi" w:eastAsiaTheme="minorEastAsia" w:hAnsiTheme="minorHAnsi"/>
              <w:noProof/>
              <w:sz w:val="22"/>
            </w:rPr>
          </w:pPr>
          <w:hyperlink w:anchor="_Toc17394583" w:history="1">
            <w:r w:rsidR="00CB058F" w:rsidRPr="00B53E29">
              <w:rPr>
                <w:rStyle w:val="Hyperlink"/>
                <w:rFonts w:eastAsiaTheme="minorHAnsi"/>
                <w:noProof/>
              </w:rPr>
              <w:t>2.6.3 Hash Encryption</w:t>
            </w:r>
            <w:r w:rsidR="00CB058F">
              <w:rPr>
                <w:noProof/>
                <w:webHidden/>
              </w:rPr>
              <w:tab/>
            </w:r>
            <w:r w:rsidR="00CB058F">
              <w:rPr>
                <w:noProof/>
                <w:webHidden/>
              </w:rPr>
              <w:fldChar w:fldCharType="begin"/>
            </w:r>
            <w:r w:rsidR="00CB058F">
              <w:rPr>
                <w:noProof/>
                <w:webHidden/>
              </w:rPr>
              <w:instrText xml:space="preserve"> PAGEREF _Toc17394583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57093D96" w14:textId="6774B17A" w:rsidR="00CB058F" w:rsidRDefault="00176AF7">
          <w:pPr>
            <w:pStyle w:val="TOC3"/>
            <w:tabs>
              <w:tab w:val="right" w:leader="dot" w:pos="9016"/>
            </w:tabs>
            <w:rPr>
              <w:rFonts w:asciiTheme="minorHAnsi" w:eastAsiaTheme="minorEastAsia" w:hAnsiTheme="minorHAnsi"/>
              <w:noProof/>
              <w:sz w:val="22"/>
            </w:rPr>
          </w:pPr>
          <w:hyperlink w:anchor="_Toc17394584" w:history="1">
            <w:r w:rsidR="00CB058F" w:rsidRPr="00B53E29">
              <w:rPr>
                <w:rStyle w:val="Hyperlink"/>
                <w:noProof/>
              </w:rPr>
              <w:t>2.6.4 Salt Encryption</w:t>
            </w:r>
            <w:r w:rsidR="00CB058F">
              <w:rPr>
                <w:noProof/>
                <w:webHidden/>
              </w:rPr>
              <w:tab/>
            </w:r>
            <w:r w:rsidR="00CB058F">
              <w:rPr>
                <w:noProof/>
                <w:webHidden/>
              </w:rPr>
              <w:fldChar w:fldCharType="begin"/>
            </w:r>
            <w:r w:rsidR="00CB058F">
              <w:rPr>
                <w:noProof/>
                <w:webHidden/>
              </w:rPr>
              <w:instrText xml:space="preserve"> PAGEREF _Toc17394584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188C935D" w14:textId="224F6DAC" w:rsidR="00CB058F" w:rsidRDefault="00176AF7">
          <w:pPr>
            <w:pStyle w:val="TOC2"/>
            <w:tabs>
              <w:tab w:val="right" w:leader="dot" w:pos="9016"/>
            </w:tabs>
            <w:rPr>
              <w:rFonts w:asciiTheme="minorHAnsi" w:eastAsiaTheme="minorEastAsia" w:hAnsiTheme="minorHAnsi"/>
              <w:noProof/>
              <w:sz w:val="22"/>
            </w:rPr>
          </w:pPr>
          <w:hyperlink w:anchor="_Toc17394585" w:history="1">
            <w:r w:rsidR="00CB058F" w:rsidRPr="00B53E29">
              <w:rPr>
                <w:rStyle w:val="Hyperlink"/>
                <w:noProof/>
              </w:rPr>
              <w:t>2.7 Message Integrity</w:t>
            </w:r>
            <w:r w:rsidR="00CB058F">
              <w:rPr>
                <w:noProof/>
                <w:webHidden/>
              </w:rPr>
              <w:tab/>
            </w:r>
            <w:r w:rsidR="00CB058F">
              <w:rPr>
                <w:noProof/>
                <w:webHidden/>
              </w:rPr>
              <w:fldChar w:fldCharType="begin"/>
            </w:r>
            <w:r w:rsidR="00CB058F">
              <w:rPr>
                <w:noProof/>
                <w:webHidden/>
              </w:rPr>
              <w:instrText xml:space="preserve"> PAGEREF _Toc17394585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63FE1187" w14:textId="7A8E8375" w:rsidR="00CB058F" w:rsidRDefault="00176AF7">
          <w:pPr>
            <w:pStyle w:val="TOC3"/>
            <w:tabs>
              <w:tab w:val="right" w:leader="dot" w:pos="9016"/>
            </w:tabs>
            <w:rPr>
              <w:rFonts w:asciiTheme="minorHAnsi" w:eastAsiaTheme="minorEastAsia" w:hAnsiTheme="minorHAnsi"/>
              <w:noProof/>
              <w:sz w:val="22"/>
            </w:rPr>
          </w:pPr>
          <w:hyperlink w:anchor="_Toc17394586" w:history="1">
            <w:r w:rsidR="00CB058F" w:rsidRPr="00B53E29">
              <w:rPr>
                <w:rStyle w:val="Hyperlink"/>
                <w:noProof/>
              </w:rPr>
              <w:t>2.7.1 Hash Algorithms</w:t>
            </w:r>
            <w:r w:rsidR="00CB058F">
              <w:rPr>
                <w:noProof/>
                <w:webHidden/>
              </w:rPr>
              <w:tab/>
            </w:r>
            <w:r w:rsidR="00CB058F">
              <w:rPr>
                <w:noProof/>
                <w:webHidden/>
              </w:rPr>
              <w:fldChar w:fldCharType="begin"/>
            </w:r>
            <w:r w:rsidR="00CB058F">
              <w:rPr>
                <w:noProof/>
                <w:webHidden/>
              </w:rPr>
              <w:instrText xml:space="preserve"> PAGEREF _Toc17394586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4F35178" w14:textId="38A675A5" w:rsidR="00CB058F" w:rsidRDefault="00176AF7">
          <w:pPr>
            <w:pStyle w:val="TOC3"/>
            <w:tabs>
              <w:tab w:val="right" w:leader="dot" w:pos="9016"/>
            </w:tabs>
            <w:rPr>
              <w:rFonts w:asciiTheme="minorHAnsi" w:eastAsiaTheme="minorEastAsia" w:hAnsiTheme="minorHAnsi"/>
              <w:noProof/>
              <w:sz w:val="22"/>
            </w:rPr>
          </w:pPr>
          <w:hyperlink w:anchor="_Toc17394587" w:history="1">
            <w:r w:rsidR="00CB058F" w:rsidRPr="00B53E29">
              <w:rPr>
                <w:rStyle w:val="Hyperlink"/>
                <w:noProof/>
              </w:rPr>
              <w:t>2.7.2 Message Authentication Code Algorithms</w:t>
            </w:r>
            <w:r w:rsidR="00CB058F">
              <w:rPr>
                <w:noProof/>
                <w:webHidden/>
              </w:rPr>
              <w:tab/>
            </w:r>
            <w:r w:rsidR="00CB058F">
              <w:rPr>
                <w:noProof/>
                <w:webHidden/>
              </w:rPr>
              <w:fldChar w:fldCharType="begin"/>
            </w:r>
            <w:r w:rsidR="00CB058F">
              <w:rPr>
                <w:noProof/>
                <w:webHidden/>
              </w:rPr>
              <w:instrText xml:space="preserve"> PAGEREF _Toc17394587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58931E0" w14:textId="7725504C" w:rsidR="00CB058F" w:rsidRDefault="00176AF7">
          <w:pPr>
            <w:pStyle w:val="TOC3"/>
            <w:tabs>
              <w:tab w:val="right" w:leader="dot" w:pos="9016"/>
            </w:tabs>
            <w:rPr>
              <w:rFonts w:asciiTheme="minorHAnsi" w:eastAsiaTheme="minorEastAsia" w:hAnsiTheme="minorHAnsi"/>
              <w:noProof/>
              <w:sz w:val="22"/>
            </w:rPr>
          </w:pPr>
          <w:hyperlink w:anchor="_Toc17394588" w:history="1">
            <w:r w:rsidR="00CB058F" w:rsidRPr="00B53E29">
              <w:rPr>
                <w:rStyle w:val="Hyperlink"/>
                <w:noProof/>
              </w:rPr>
              <w:t>2.7.3 Digital Signatures</w:t>
            </w:r>
            <w:r w:rsidR="00CB058F">
              <w:rPr>
                <w:noProof/>
                <w:webHidden/>
              </w:rPr>
              <w:tab/>
            </w:r>
            <w:r w:rsidR="00CB058F">
              <w:rPr>
                <w:noProof/>
                <w:webHidden/>
              </w:rPr>
              <w:fldChar w:fldCharType="begin"/>
            </w:r>
            <w:r w:rsidR="00CB058F">
              <w:rPr>
                <w:noProof/>
                <w:webHidden/>
              </w:rPr>
              <w:instrText xml:space="preserve"> PAGEREF _Toc17394588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1B4B2A94" w14:textId="607024DA" w:rsidR="00CB058F" w:rsidRDefault="00176AF7">
          <w:pPr>
            <w:pStyle w:val="TOC3"/>
            <w:tabs>
              <w:tab w:val="right" w:leader="dot" w:pos="9016"/>
            </w:tabs>
            <w:rPr>
              <w:rFonts w:asciiTheme="minorHAnsi" w:eastAsiaTheme="minorEastAsia" w:hAnsiTheme="minorHAnsi"/>
              <w:noProof/>
              <w:sz w:val="22"/>
            </w:rPr>
          </w:pPr>
          <w:hyperlink w:anchor="_Toc17394589" w:history="1">
            <w:r w:rsidR="00CB058F" w:rsidRPr="00B53E29">
              <w:rPr>
                <w:rStyle w:val="Hyperlink"/>
                <w:noProof/>
              </w:rPr>
              <w:t>2.7.4 Comparative Analysis</w:t>
            </w:r>
            <w:r w:rsidR="00CB058F">
              <w:rPr>
                <w:noProof/>
                <w:webHidden/>
              </w:rPr>
              <w:tab/>
            </w:r>
            <w:r w:rsidR="00CB058F">
              <w:rPr>
                <w:noProof/>
                <w:webHidden/>
              </w:rPr>
              <w:fldChar w:fldCharType="begin"/>
            </w:r>
            <w:r w:rsidR="00CB058F">
              <w:rPr>
                <w:noProof/>
                <w:webHidden/>
              </w:rPr>
              <w:instrText xml:space="preserve"> PAGEREF _Toc17394589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2DAD3F31" w14:textId="15D59A3C" w:rsidR="00CB058F" w:rsidRDefault="00176AF7">
          <w:pPr>
            <w:pStyle w:val="TOC2"/>
            <w:tabs>
              <w:tab w:val="right" w:leader="dot" w:pos="9016"/>
            </w:tabs>
            <w:rPr>
              <w:rFonts w:asciiTheme="minorHAnsi" w:eastAsiaTheme="minorEastAsia" w:hAnsiTheme="minorHAnsi"/>
              <w:noProof/>
              <w:sz w:val="22"/>
            </w:rPr>
          </w:pPr>
          <w:hyperlink w:anchor="_Toc17394590" w:history="1">
            <w:r w:rsidR="00CB058F" w:rsidRPr="00B53E29">
              <w:rPr>
                <w:rStyle w:val="Hyperlink"/>
                <w:noProof/>
              </w:rPr>
              <w:t>2.8 Facial Recognition</w:t>
            </w:r>
            <w:r w:rsidR="00CB058F">
              <w:rPr>
                <w:noProof/>
                <w:webHidden/>
              </w:rPr>
              <w:tab/>
            </w:r>
            <w:r w:rsidR="00CB058F">
              <w:rPr>
                <w:noProof/>
                <w:webHidden/>
              </w:rPr>
              <w:fldChar w:fldCharType="begin"/>
            </w:r>
            <w:r w:rsidR="00CB058F">
              <w:rPr>
                <w:noProof/>
                <w:webHidden/>
              </w:rPr>
              <w:instrText xml:space="preserve"> PAGEREF _Toc17394590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6A5E02F4" w14:textId="17F663A1" w:rsidR="00CB058F" w:rsidRDefault="00176AF7">
          <w:pPr>
            <w:pStyle w:val="TOC3"/>
            <w:tabs>
              <w:tab w:val="right" w:leader="dot" w:pos="9016"/>
            </w:tabs>
            <w:rPr>
              <w:rFonts w:asciiTheme="minorHAnsi" w:eastAsiaTheme="minorEastAsia" w:hAnsiTheme="minorHAnsi"/>
              <w:noProof/>
              <w:sz w:val="22"/>
            </w:rPr>
          </w:pPr>
          <w:hyperlink w:anchor="_Toc17394591" w:history="1">
            <w:r w:rsidR="00CB058F" w:rsidRPr="00B53E29">
              <w:rPr>
                <w:rStyle w:val="Hyperlink"/>
                <w:noProof/>
              </w:rPr>
              <w:t>2.8.1 Haar Cascade</w:t>
            </w:r>
            <w:r w:rsidR="00CB058F">
              <w:rPr>
                <w:noProof/>
                <w:webHidden/>
              </w:rPr>
              <w:tab/>
            </w:r>
            <w:r w:rsidR="00CB058F">
              <w:rPr>
                <w:noProof/>
                <w:webHidden/>
              </w:rPr>
              <w:fldChar w:fldCharType="begin"/>
            </w:r>
            <w:r w:rsidR="00CB058F">
              <w:rPr>
                <w:noProof/>
                <w:webHidden/>
              </w:rPr>
              <w:instrText xml:space="preserve"> PAGEREF _Toc17394591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33A447C6" w14:textId="043BEB04" w:rsidR="00CB058F" w:rsidRDefault="00176AF7">
          <w:pPr>
            <w:pStyle w:val="TOC3"/>
            <w:tabs>
              <w:tab w:val="right" w:leader="dot" w:pos="9016"/>
            </w:tabs>
            <w:rPr>
              <w:rFonts w:asciiTheme="minorHAnsi" w:eastAsiaTheme="minorEastAsia" w:hAnsiTheme="minorHAnsi"/>
              <w:noProof/>
              <w:sz w:val="22"/>
            </w:rPr>
          </w:pPr>
          <w:hyperlink w:anchor="_Toc17394592" w:history="1">
            <w:r w:rsidR="00CB058F" w:rsidRPr="00B53E29">
              <w:rPr>
                <w:rStyle w:val="Hyperlink"/>
                <w:noProof/>
              </w:rPr>
              <w:t>2.8.2 Histogram of Oriented Gradients</w:t>
            </w:r>
            <w:r w:rsidR="00CB058F">
              <w:rPr>
                <w:noProof/>
                <w:webHidden/>
              </w:rPr>
              <w:tab/>
            </w:r>
            <w:r w:rsidR="00CB058F">
              <w:rPr>
                <w:noProof/>
                <w:webHidden/>
              </w:rPr>
              <w:fldChar w:fldCharType="begin"/>
            </w:r>
            <w:r w:rsidR="00CB058F">
              <w:rPr>
                <w:noProof/>
                <w:webHidden/>
              </w:rPr>
              <w:instrText xml:space="preserve"> PAGEREF _Toc17394592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40623771" w14:textId="035EAB53" w:rsidR="00CB058F" w:rsidRDefault="00176AF7">
          <w:pPr>
            <w:pStyle w:val="TOC2"/>
            <w:tabs>
              <w:tab w:val="right" w:leader="dot" w:pos="9016"/>
            </w:tabs>
            <w:rPr>
              <w:rFonts w:asciiTheme="minorHAnsi" w:eastAsiaTheme="minorEastAsia" w:hAnsiTheme="minorHAnsi"/>
              <w:noProof/>
              <w:sz w:val="22"/>
            </w:rPr>
          </w:pPr>
          <w:hyperlink w:anchor="_Toc17394593" w:history="1">
            <w:r w:rsidR="00CB058F" w:rsidRPr="00B53E29">
              <w:rPr>
                <w:rStyle w:val="Hyperlink"/>
                <w:noProof/>
              </w:rPr>
              <w:t>2.9 Security Guidelines for Internet of Things</w:t>
            </w:r>
            <w:r w:rsidR="00CB058F">
              <w:rPr>
                <w:noProof/>
                <w:webHidden/>
              </w:rPr>
              <w:tab/>
            </w:r>
            <w:r w:rsidR="00CB058F">
              <w:rPr>
                <w:noProof/>
                <w:webHidden/>
              </w:rPr>
              <w:fldChar w:fldCharType="begin"/>
            </w:r>
            <w:r w:rsidR="00CB058F">
              <w:rPr>
                <w:noProof/>
                <w:webHidden/>
              </w:rPr>
              <w:instrText xml:space="preserve"> PAGEREF _Toc17394593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12F5D2F4" w14:textId="7381E019" w:rsidR="00CB058F" w:rsidRDefault="00176AF7">
          <w:pPr>
            <w:pStyle w:val="TOC1"/>
            <w:tabs>
              <w:tab w:val="right" w:leader="dot" w:pos="9016"/>
            </w:tabs>
            <w:rPr>
              <w:rFonts w:asciiTheme="minorHAnsi" w:eastAsiaTheme="minorEastAsia" w:hAnsiTheme="minorHAnsi"/>
              <w:noProof/>
              <w:sz w:val="22"/>
            </w:rPr>
          </w:pPr>
          <w:hyperlink w:anchor="_Toc17394594" w:history="1">
            <w:r w:rsidR="00CB058F" w:rsidRPr="00B53E29">
              <w:rPr>
                <w:rStyle w:val="Hyperlink"/>
                <w:noProof/>
              </w:rPr>
              <w:t>3.0 Technology Review</w:t>
            </w:r>
            <w:r w:rsidR="00CB058F">
              <w:rPr>
                <w:noProof/>
                <w:webHidden/>
              </w:rPr>
              <w:tab/>
            </w:r>
            <w:r w:rsidR="00CB058F">
              <w:rPr>
                <w:noProof/>
                <w:webHidden/>
              </w:rPr>
              <w:fldChar w:fldCharType="begin"/>
            </w:r>
            <w:r w:rsidR="00CB058F">
              <w:rPr>
                <w:noProof/>
                <w:webHidden/>
              </w:rPr>
              <w:instrText xml:space="preserve"> PAGEREF _Toc17394594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BAA9981" w14:textId="539549B4" w:rsidR="00CB058F" w:rsidRDefault="00176AF7">
          <w:pPr>
            <w:pStyle w:val="TOC2"/>
            <w:tabs>
              <w:tab w:val="right" w:leader="dot" w:pos="9016"/>
            </w:tabs>
            <w:rPr>
              <w:rFonts w:asciiTheme="minorHAnsi" w:eastAsiaTheme="minorEastAsia" w:hAnsiTheme="minorHAnsi"/>
              <w:noProof/>
              <w:sz w:val="22"/>
            </w:rPr>
          </w:pPr>
          <w:hyperlink w:anchor="_Toc17394595" w:history="1">
            <w:r w:rsidR="00CB058F" w:rsidRPr="00B53E29">
              <w:rPr>
                <w:rStyle w:val="Hyperlink"/>
                <w:noProof/>
              </w:rPr>
              <w:t>3.1 Hardware Selection</w:t>
            </w:r>
            <w:r w:rsidR="00CB058F">
              <w:rPr>
                <w:noProof/>
                <w:webHidden/>
              </w:rPr>
              <w:tab/>
            </w:r>
            <w:r w:rsidR="00CB058F">
              <w:rPr>
                <w:noProof/>
                <w:webHidden/>
              </w:rPr>
              <w:fldChar w:fldCharType="begin"/>
            </w:r>
            <w:r w:rsidR="00CB058F">
              <w:rPr>
                <w:noProof/>
                <w:webHidden/>
              </w:rPr>
              <w:instrText xml:space="preserve"> PAGEREF _Toc17394595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ACFD2E9" w14:textId="0276AEAA" w:rsidR="00CB058F" w:rsidRDefault="00176AF7">
          <w:pPr>
            <w:pStyle w:val="TOC2"/>
            <w:tabs>
              <w:tab w:val="right" w:leader="dot" w:pos="9016"/>
            </w:tabs>
            <w:rPr>
              <w:rFonts w:asciiTheme="minorHAnsi" w:eastAsiaTheme="minorEastAsia" w:hAnsiTheme="minorHAnsi"/>
              <w:noProof/>
              <w:sz w:val="22"/>
            </w:rPr>
          </w:pPr>
          <w:hyperlink w:anchor="_Toc17394596" w:history="1">
            <w:r w:rsidR="00CB058F" w:rsidRPr="00B53E29">
              <w:rPr>
                <w:rStyle w:val="Hyperlink"/>
                <w:noProof/>
              </w:rPr>
              <w:t>3.2 Operating System Selection</w:t>
            </w:r>
            <w:r w:rsidR="00CB058F">
              <w:rPr>
                <w:noProof/>
                <w:webHidden/>
              </w:rPr>
              <w:tab/>
            </w:r>
            <w:r w:rsidR="00CB058F">
              <w:rPr>
                <w:noProof/>
                <w:webHidden/>
              </w:rPr>
              <w:fldChar w:fldCharType="begin"/>
            </w:r>
            <w:r w:rsidR="00CB058F">
              <w:rPr>
                <w:noProof/>
                <w:webHidden/>
              </w:rPr>
              <w:instrText xml:space="preserve"> PAGEREF _Toc17394596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1DB27F5" w14:textId="6203E808" w:rsidR="00CB058F" w:rsidRDefault="00176AF7">
          <w:pPr>
            <w:pStyle w:val="TOC3"/>
            <w:tabs>
              <w:tab w:val="right" w:leader="dot" w:pos="9016"/>
            </w:tabs>
            <w:rPr>
              <w:rFonts w:asciiTheme="minorHAnsi" w:eastAsiaTheme="minorEastAsia" w:hAnsiTheme="minorHAnsi"/>
              <w:noProof/>
              <w:sz w:val="22"/>
            </w:rPr>
          </w:pPr>
          <w:hyperlink w:anchor="_Toc17394597" w:history="1">
            <w:r w:rsidR="00CB058F" w:rsidRPr="00B53E29">
              <w:rPr>
                <w:rStyle w:val="Hyperlink"/>
                <w:noProof/>
              </w:rPr>
              <w:t>3.2.1 Raspberry Pi Operating System</w:t>
            </w:r>
            <w:r w:rsidR="00CB058F">
              <w:rPr>
                <w:noProof/>
                <w:webHidden/>
              </w:rPr>
              <w:tab/>
            </w:r>
            <w:r w:rsidR="00CB058F">
              <w:rPr>
                <w:noProof/>
                <w:webHidden/>
              </w:rPr>
              <w:fldChar w:fldCharType="begin"/>
            </w:r>
            <w:r w:rsidR="00CB058F">
              <w:rPr>
                <w:noProof/>
                <w:webHidden/>
              </w:rPr>
              <w:instrText xml:space="preserve"> PAGEREF _Toc17394597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F98D0BF" w14:textId="4438280A" w:rsidR="00CB058F" w:rsidRDefault="00176AF7">
          <w:pPr>
            <w:pStyle w:val="TOC3"/>
            <w:tabs>
              <w:tab w:val="right" w:leader="dot" w:pos="9016"/>
            </w:tabs>
            <w:rPr>
              <w:rFonts w:asciiTheme="minorHAnsi" w:eastAsiaTheme="minorEastAsia" w:hAnsiTheme="minorHAnsi"/>
              <w:noProof/>
              <w:sz w:val="22"/>
            </w:rPr>
          </w:pPr>
          <w:hyperlink w:anchor="_Toc17394598" w:history="1">
            <w:r w:rsidR="00CB058F" w:rsidRPr="00B53E29">
              <w:rPr>
                <w:rStyle w:val="Hyperlink"/>
                <w:noProof/>
              </w:rPr>
              <w:t>3.2.2 Cyber Security Operating System</w:t>
            </w:r>
            <w:r w:rsidR="00CB058F">
              <w:rPr>
                <w:noProof/>
                <w:webHidden/>
              </w:rPr>
              <w:tab/>
            </w:r>
            <w:r w:rsidR="00CB058F">
              <w:rPr>
                <w:noProof/>
                <w:webHidden/>
              </w:rPr>
              <w:fldChar w:fldCharType="begin"/>
            </w:r>
            <w:r w:rsidR="00CB058F">
              <w:rPr>
                <w:noProof/>
                <w:webHidden/>
              </w:rPr>
              <w:instrText xml:space="preserve"> PAGEREF _Toc17394598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248D1B36" w14:textId="5A9BC4BB" w:rsidR="00CB058F" w:rsidRDefault="00176AF7">
          <w:pPr>
            <w:pStyle w:val="TOC2"/>
            <w:tabs>
              <w:tab w:val="right" w:leader="dot" w:pos="9016"/>
            </w:tabs>
            <w:rPr>
              <w:rFonts w:asciiTheme="minorHAnsi" w:eastAsiaTheme="minorEastAsia" w:hAnsiTheme="minorHAnsi"/>
              <w:noProof/>
              <w:sz w:val="22"/>
            </w:rPr>
          </w:pPr>
          <w:hyperlink w:anchor="_Toc17394599" w:history="1">
            <w:r w:rsidR="00CB058F" w:rsidRPr="00B53E29">
              <w:rPr>
                <w:rStyle w:val="Hyperlink"/>
                <w:noProof/>
              </w:rPr>
              <w:t>3.3 Programming Language Selection</w:t>
            </w:r>
            <w:r w:rsidR="00CB058F">
              <w:rPr>
                <w:noProof/>
                <w:webHidden/>
              </w:rPr>
              <w:tab/>
            </w:r>
            <w:r w:rsidR="00CB058F">
              <w:rPr>
                <w:noProof/>
                <w:webHidden/>
              </w:rPr>
              <w:fldChar w:fldCharType="begin"/>
            </w:r>
            <w:r w:rsidR="00CB058F">
              <w:rPr>
                <w:noProof/>
                <w:webHidden/>
              </w:rPr>
              <w:instrText xml:space="preserve"> PAGEREF _Toc17394599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459A8C7" w14:textId="1E76DE4B" w:rsidR="00CB058F" w:rsidRDefault="00176AF7">
          <w:pPr>
            <w:pStyle w:val="TOC2"/>
            <w:tabs>
              <w:tab w:val="right" w:leader="dot" w:pos="9016"/>
            </w:tabs>
            <w:rPr>
              <w:rFonts w:asciiTheme="minorHAnsi" w:eastAsiaTheme="minorEastAsia" w:hAnsiTheme="minorHAnsi"/>
              <w:noProof/>
              <w:sz w:val="22"/>
            </w:rPr>
          </w:pPr>
          <w:hyperlink w:anchor="_Toc17394600" w:history="1">
            <w:r w:rsidR="00CB058F" w:rsidRPr="00B53E29">
              <w:rPr>
                <w:rStyle w:val="Hyperlink"/>
                <w:noProof/>
              </w:rPr>
              <w:t>3.4 Library Selection</w:t>
            </w:r>
            <w:r w:rsidR="00CB058F">
              <w:rPr>
                <w:noProof/>
                <w:webHidden/>
              </w:rPr>
              <w:tab/>
            </w:r>
            <w:r w:rsidR="00CB058F">
              <w:rPr>
                <w:noProof/>
                <w:webHidden/>
              </w:rPr>
              <w:fldChar w:fldCharType="begin"/>
            </w:r>
            <w:r w:rsidR="00CB058F">
              <w:rPr>
                <w:noProof/>
                <w:webHidden/>
              </w:rPr>
              <w:instrText xml:space="preserve"> PAGEREF _Toc17394600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0EACC30C" w14:textId="34D5FC94" w:rsidR="00CB058F" w:rsidRDefault="00176AF7">
          <w:pPr>
            <w:pStyle w:val="TOC3"/>
            <w:tabs>
              <w:tab w:val="right" w:leader="dot" w:pos="9016"/>
            </w:tabs>
            <w:rPr>
              <w:rFonts w:asciiTheme="minorHAnsi" w:eastAsiaTheme="minorEastAsia" w:hAnsiTheme="minorHAnsi"/>
              <w:noProof/>
              <w:sz w:val="22"/>
            </w:rPr>
          </w:pPr>
          <w:hyperlink w:anchor="_Toc17394601" w:history="1">
            <w:r w:rsidR="00CB058F" w:rsidRPr="00B53E29">
              <w:rPr>
                <w:rStyle w:val="Hyperlink"/>
                <w:noProof/>
              </w:rPr>
              <w:t>3.4.1 Python Library Selection</w:t>
            </w:r>
            <w:r w:rsidR="00CB058F">
              <w:rPr>
                <w:noProof/>
                <w:webHidden/>
              </w:rPr>
              <w:tab/>
            </w:r>
            <w:r w:rsidR="00CB058F">
              <w:rPr>
                <w:noProof/>
                <w:webHidden/>
              </w:rPr>
              <w:fldChar w:fldCharType="begin"/>
            </w:r>
            <w:r w:rsidR="00CB058F">
              <w:rPr>
                <w:noProof/>
                <w:webHidden/>
              </w:rPr>
              <w:instrText xml:space="preserve"> PAGEREF _Toc17394601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14C3544A" w14:textId="7FE33838" w:rsidR="00CB058F" w:rsidRDefault="00176AF7">
          <w:pPr>
            <w:pStyle w:val="TOC3"/>
            <w:tabs>
              <w:tab w:val="right" w:leader="dot" w:pos="9016"/>
            </w:tabs>
            <w:rPr>
              <w:rFonts w:asciiTheme="minorHAnsi" w:eastAsiaTheme="minorEastAsia" w:hAnsiTheme="minorHAnsi"/>
              <w:noProof/>
              <w:sz w:val="22"/>
            </w:rPr>
          </w:pPr>
          <w:hyperlink w:anchor="_Toc17394602" w:history="1">
            <w:r w:rsidR="00CB058F" w:rsidRPr="00B53E29">
              <w:rPr>
                <w:rStyle w:val="Hyperlink"/>
                <w:noProof/>
              </w:rPr>
              <w:t>3.4.2 C# Library Selection</w:t>
            </w:r>
            <w:r w:rsidR="00CB058F">
              <w:rPr>
                <w:noProof/>
                <w:webHidden/>
              </w:rPr>
              <w:tab/>
            </w:r>
            <w:r w:rsidR="00CB058F">
              <w:rPr>
                <w:noProof/>
                <w:webHidden/>
              </w:rPr>
              <w:fldChar w:fldCharType="begin"/>
            </w:r>
            <w:r w:rsidR="00CB058F">
              <w:rPr>
                <w:noProof/>
                <w:webHidden/>
              </w:rPr>
              <w:instrText xml:space="preserve"> PAGEREF _Toc17394602 \h </w:instrText>
            </w:r>
            <w:r w:rsidR="00CB058F">
              <w:rPr>
                <w:noProof/>
                <w:webHidden/>
              </w:rPr>
            </w:r>
            <w:r w:rsidR="00CB058F">
              <w:rPr>
                <w:noProof/>
                <w:webHidden/>
              </w:rPr>
              <w:fldChar w:fldCharType="separate"/>
            </w:r>
            <w:r w:rsidR="00CB058F">
              <w:rPr>
                <w:noProof/>
                <w:webHidden/>
              </w:rPr>
              <w:t>36</w:t>
            </w:r>
            <w:r w:rsidR="00CB058F">
              <w:rPr>
                <w:noProof/>
                <w:webHidden/>
              </w:rPr>
              <w:fldChar w:fldCharType="end"/>
            </w:r>
          </w:hyperlink>
        </w:p>
        <w:p w14:paraId="248565D0" w14:textId="0EBACE3A" w:rsidR="00CB058F" w:rsidRDefault="00176AF7">
          <w:pPr>
            <w:pStyle w:val="TOC2"/>
            <w:tabs>
              <w:tab w:val="right" w:leader="dot" w:pos="9016"/>
            </w:tabs>
            <w:rPr>
              <w:rFonts w:asciiTheme="minorHAnsi" w:eastAsiaTheme="minorEastAsia" w:hAnsiTheme="minorHAnsi"/>
              <w:noProof/>
              <w:sz w:val="22"/>
            </w:rPr>
          </w:pPr>
          <w:hyperlink w:anchor="_Toc17394603" w:history="1">
            <w:r w:rsidR="00CB058F" w:rsidRPr="00B53E29">
              <w:rPr>
                <w:rStyle w:val="Hyperlink"/>
                <w:noProof/>
              </w:rPr>
              <w:t>3.5 Supporting Software Review</w:t>
            </w:r>
            <w:r w:rsidR="00CB058F">
              <w:rPr>
                <w:noProof/>
                <w:webHidden/>
              </w:rPr>
              <w:tab/>
            </w:r>
            <w:r w:rsidR="00CB058F">
              <w:rPr>
                <w:noProof/>
                <w:webHidden/>
              </w:rPr>
              <w:fldChar w:fldCharType="begin"/>
            </w:r>
            <w:r w:rsidR="00CB058F">
              <w:rPr>
                <w:noProof/>
                <w:webHidden/>
              </w:rPr>
              <w:instrText xml:space="preserve"> PAGEREF _Toc17394603 \h </w:instrText>
            </w:r>
            <w:r w:rsidR="00CB058F">
              <w:rPr>
                <w:noProof/>
                <w:webHidden/>
              </w:rPr>
            </w:r>
            <w:r w:rsidR="00CB058F">
              <w:rPr>
                <w:noProof/>
                <w:webHidden/>
              </w:rPr>
              <w:fldChar w:fldCharType="separate"/>
            </w:r>
            <w:r w:rsidR="00CB058F">
              <w:rPr>
                <w:noProof/>
                <w:webHidden/>
              </w:rPr>
              <w:t>37</w:t>
            </w:r>
            <w:r w:rsidR="00CB058F">
              <w:rPr>
                <w:noProof/>
                <w:webHidden/>
              </w:rPr>
              <w:fldChar w:fldCharType="end"/>
            </w:r>
          </w:hyperlink>
        </w:p>
        <w:p w14:paraId="2C9FA89E" w14:textId="354A21B9" w:rsidR="00CB058F" w:rsidRDefault="00176AF7">
          <w:pPr>
            <w:pStyle w:val="TOC1"/>
            <w:tabs>
              <w:tab w:val="right" w:leader="dot" w:pos="9016"/>
            </w:tabs>
            <w:rPr>
              <w:rFonts w:asciiTheme="minorHAnsi" w:eastAsiaTheme="minorEastAsia" w:hAnsiTheme="minorHAnsi"/>
              <w:noProof/>
              <w:sz w:val="22"/>
            </w:rPr>
          </w:pPr>
          <w:hyperlink w:anchor="_Toc17394604" w:history="1">
            <w:r w:rsidR="00CB058F" w:rsidRPr="00B53E29">
              <w:rPr>
                <w:rStyle w:val="Hyperlink"/>
                <w:noProof/>
              </w:rPr>
              <w:t>4.0 System Requirements</w:t>
            </w:r>
            <w:r w:rsidR="00CB058F">
              <w:rPr>
                <w:noProof/>
                <w:webHidden/>
              </w:rPr>
              <w:tab/>
            </w:r>
            <w:r w:rsidR="00CB058F">
              <w:rPr>
                <w:noProof/>
                <w:webHidden/>
              </w:rPr>
              <w:fldChar w:fldCharType="begin"/>
            </w:r>
            <w:r w:rsidR="00CB058F">
              <w:rPr>
                <w:noProof/>
                <w:webHidden/>
              </w:rPr>
              <w:instrText xml:space="preserve"> PAGEREF _Toc17394604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041476E4" w14:textId="4CD776F4" w:rsidR="00CB058F" w:rsidRDefault="00176AF7">
          <w:pPr>
            <w:pStyle w:val="TOC2"/>
            <w:tabs>
              <w:tab w:val="right" w:leader="dot" w:pos="9016"/>
            </w:tabs>
            <w:rPr>
              <w:rFonts w:asciiTheme="minorHAnsi" w:eastAsiaTheme="minorEastAsia" w:hAnsiTheme="minorHAnsi"/>
              <w:noProof/>
              <w:sz w:val="22"/>
            </w:rPr>
          </w:pPr>
          <w:hyperlink w:anchor="_Toc17394605" w:history="1">
            <w:r w:rsidR="00CB058F" w:rsidRPr="00B53E29">
              <w:rPr>
                <w:rStyle w:val="Hyperlink"/>
                <w:noProof/>
              </w:rPr>
              <w:t>4.1 Hardware and Software Requirements</w:t>
            </w:r>
            <w:r w:rsidR="00CB058F">
              <w:rPr>
                <w:noProof/>
                <w:webHidden/>
              </w:rPr>
              <w:tab/>
            </w:r>
            <w:r w:rsidR="00CB058F">
              <w:rPr>
                <w:noProof/>
                <w:webHidden/>
              </w:rPr>
              <w:fldChar w:fldCharType="begin"/>
            </w:r>
            <w:r w:rsidR="00CB058F">
              <w:rPr>
                <w:noProof/>
                <w:webHidden/>
              </w:rPr>
              <w:instrText xml:space="preserve"> PAGEREF _Toc17394605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2021B2DD" w14:textId="19E356CD" w:rsidR="00CB058F" w:rsidRDefault="00176AF7">
          <w:pPr>
            <w:pStyle w:val="TOC2"/>
            <w:tabs>
              <w:tab w:val="right" w:leader="dot" w:pos="9016"/>
            </w:tabs>
            <w:rPr>
              <w:rFonts w:asciiTheme="minorHAnsi" w:eastAsiaTheme="minorEastAsia" w:hAnsiTheme="minorHAnsi"/>
              <w:noProof/>
              <w:sz w:val="22"/>
            </w:rPr>
          </w:pPr>
          <w:hyperlink w:anchor="_Toc17394606" w:history="1">
            <w:r w:rsidR="00CB058F" w:rsidRPr="00B53E29">
              <w:rPr>
                <w:rStyle w:val="Hyperlink"/>
                <w:noProof/>
                <w:lang w:eastAsia="en-US"/>
              </w:rPr>
              <w:t>4.2 Functional &amp; Non Functional Requirements</w:t>
            </w:r>
            <w:r w:rsidR="00CB058F">
              <w:rPr>
                <w:noProof/>
                <w:webHidden/>
              </w:rPr>
              <w:tab/>
            </w:r>
            <w:r w:rsidR="00CB058F">
              <w:rPr>
                <w:noProof/>
                <w:webHidden/>
              </w:rPr>
              <w:fldChar w:fldCharType="begin"/>
            </w:r>
            <w:r w:rsidR="00CB058F">
              <w:rPr>
                <w:noProof/>
                <w:webHidden/>
              </w:rPr>
              <w:instrText xml:space="preserve"> PAGEREF _Toc17394606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47D79E4D" w14:textId="1B504E76" w:rsidR="00CB058F" w:rsidRDefault="00176AF7">
          <w:pPr>
            <w:pStyle w:val="TOC1"/>
            <w:tabs>
              <w:tab w:val="right" w:leader="dot" w:pos="9016"/>
            </w:tabs>
            <w:rPr>
              <w:rFonts w:asciiTheme="minorHAnsi" w:eastAsiaTheme="minorEastAsia" w:hAnsiTheme="minorHAnsi"/>
              <w:noProof/>
              <w:sz w:val="22"/>
            </w:rPr>
          </w:pPr>
          <w:hyperlink w:anchor="_Toc17394607" w:history="1">
            <w:r w:rsidR="00CB058F" w:rsidRPr="00B53E29">
              <w:rPr>
                <w:rStyle w:val="Hyperlink"/>
                <w:noProof/>
              </w:rPr>
              <w:t>5.0 Methodology</w:t>
            </w:r>
            <w:r w:rsidR="00CB058F">
              <w:rPr>
                <w:noProof/>
                <w:webHidden/>
              </w:rPr>
              <w:tab/>
            </w:r>
            <w:r w:rsidR="00CB058F">
              <w:rPr>
                <w:noProof/>
                <w:webHidden/>
              </w:rPr>
              <w:fldChar w:fldCharType="begin"/>
            </w:r>
            <w:r w:rsidR="00CB058F">
              <w:rPr>
                <w:noProof/>
                <w:webHidden/>
              </w:rPr>
              <w:instrText xml:space="preserve"> PAGEREF _Toc17394607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35E0DDE5" w14:textId="6EF41E9B" w:rsidR="00CB058F" w:rsidRDefault="00176AF7">
          <w:pPr>
            <w:pStyle w:val="TOC2"/>
            <w:tabs>
              <w:tab w:val="right" w:leader="dot" w:pos="9016"/>
            </w:tabs>
            <w:rPr>
              <w:rFonts w:asciiTheme="minorHAnsi" w:eastAsiaTheme="minorEastAsia" w:hAnsiTheme="minorHAnsi"/>
              <w:noProof/>
              <w:sz w:val="22"/>
            </w:rPr>
          </w:pPr>
          <w:hyperlink w:anchor="_Toc17394608" w:history="1">
            <w:r w:rsidR="00CB058F" w:rsidRPr="00B53E29">
              <w:rPr>
                <w:rStyle w:val="Hyperlink"/>
                <w:noProof/>
              </w:rPr>
              <w:t>5.1 Development Approach</w:t>
            </w:r>
            <w:r w:rsidR="00CB058F">
              <w:rPr>
                <w:noProof/>
                <w:webHidden/>
              </w:rPr>
              <w:tab/>
            </w:r>
            <w:r w:rsidR="00CB058F">
              <w:rPr>
                <w:noProof/>
                <w:webHidden/>
              </w:rPr>
              <w:fldChar w:fldCharType="begin"/>
            </w:r>
            <w:r w:rsidR="00CB058F">
              <w:rPr>
                <w:noProof/>
                <w:webHidden/>
              </w:rPr>
              <w:instrText xml:space="preserve"> PAGEREF _Toc17394608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0EAD5F94" w14:textId="3FFBA5D7" w:rsidR="00CB058F" w:rsidRDefault="00176AF7">
          <w:pPr>
            <w:pStyle w:val="TOC2"/>
            <w:tabs>
              <w:tab w:val="right" w:leader="dot" w:pos="9016"/>
            </w:tabs>
            <w:rPr>
              <w:rFonts w:asciiTheme="minorHAnsi" w:eastAsiaTheme="minorEastAsia" w:hAnsiTheme="minorHAnsi"/>
              <w:noProof/>
              <w:sz w:val="22"/>
            </w:rPr>
          </w:pPr>
          <w:hyperlink w:anchor="_Toc17394609" w:history="1">
            <w:r w:rsidR="00CB058F" w:rsidRPr="00B53E29">
              <w:rPr>
                <w:rStyle w:val="Hyperlink"/>
                <w:noProof/>
              </w:rPr>
              <w:t>5.2 Main Flow Design &amp; Overview</w:t>
            </w:r>
            <w:r w:rsidR="00CB058F">
              <w:rPr>
                <w:noProof/>
                <w:webHidden/>
              </w:rPr>
              <w:tab/>
            </w:r>
            <w:r w:rsidR="00CB058F">
              <w:rPr>
                <w:noProof/>
                <w:webHidden/>
              </w:rPr>
              <w:fldChar w:fldCharType="begin"/>
            </w:r>
            <w:r w:rsidR="00CB058F">
              <w:rPr>
                <w:noProof/>
                <w:webHidden/>
              </w:rPr>
              <w:instrText xml:space="preserve"> PAGEREF _Toc17394609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2C386BE3" w14:textId="1BE0F898" w:rsidR="00CB058F" w:rsidRDefault="00176AF7">
          <w:pPr>
            <w:pStyle w:val="TOC2"/>
            <w:tabs>
              <w:tab w:val="right" w:leader="dot" w:pos="9016"/>
            </w:tabs>
            <w:rPr>
              <w:rFonts w:asciiTheme="minorHAnsi" w:eastAsiaTheme="minorEastAsia" w:hAnsiTheme="minorHAnsi"/>
              <w:noProof/>
              <w:sz w:val="22"/>
            </w:rPr>
          </w:pPr>
          <w:hyperlink w:anchor="_Toc17394610" w:history="1">
            <w:r w:rsidR="00CB058F" w:rsidRPr="00B53E29">
              <w:rPr>
                <w:rStyle w:val="Hyperlink"/>
                <w:noProof/>
              </w:rPr>
              <w:t>5.3 Surveillance System Development</w:t>
            </w:r>
            <w:r w:rsidR="00CB058F">
              <w:rPr>
                <w:noProof/>
                <w:webHidden/>
              </w:rPr>
              <w:tab/>
            </w:r>
            <w:r w:rsidR="00CB058F">
              <w:rPr>
                <w:noProof/>
                <w:webHidden/>
              </w:rPr>
              <w:fldChar w:fldCharType="begin"/>
            </w:r>
            <w:r w:rsidR="00CB058F">
              <w:rPr>
                <w:noProof/>
                <w:webHidden/>
              </w:rPr>
              <w:instrText xml:space="preserve"> PAGEREF _Toc17394610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0B8FA302" w14:textId="5ACC0205" w:rsidR="00CB058F" w:rsidRDefault="00176AF7">
          <w:pPr>
            <w:pStyle w:val="TOC3"/>
            <w:tabs>
              <w:tab w:val="right" w:leader="dot" w:pos="9016"/>
            </w:tabs>
            <w:rPr>
              <w:rFonts w:asciiTheme="minorHAnsi" w:eastAsiaTheme="minorEastAsia" w:hAnsiTheme="minorHAnsi"/>
              <w:noProof/>
              <w:sz w:val="22"/>
            </w:rPr>
          </w:pPr>
          <w:hyperlink w:anchor="_Toc17394611" w:history="1">
            <w:r w:rsidR="00CB058F" w:rsidRPr="00B53E29">
              <w:rPr>
                <w:rStyle w:val="Hyperlink"/>
                <w:noProof/>
              </w:rPr>
              <w:t>5.3.1 Gathering &amp; Encoding Face Dataset</w:t>
            </w:r>
            <w:r w:rsidR="00CB058F">
              <w:rPr>
                <w:noProof/>
                <w:webHidden/>
              </w:rPr>
              <w:tab/>
            </w:r>
            <w:r w:rsidR="00CB058F">
              <w:rPr>
                <w:noProof/>
                <w:webHidden/>
              </w:rPr>
              <w:fldChar w:fldCharType="begin"/>
            </w:r>
            <w:r w:rsidR="00CB058F">
              <w:rPr>
                <w:noProof/>
                <w:webHidden/>
              </w:rPr>
              <w:instrText xml:space="preserve"> PAGEREF _Toc17394611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206D3867" w14:textId="58AD027E" w:rsidR="00CB058F" w:rsidRDefault="00176AF7">
          <w:pPr>
            <w:pStyle w:val="TOC3"/>
            <w:tabs>
              <w:tab w:val="right" w:leader="dot" w:pos="9016"/>
            </w:tabs>
            <w:rPr>
              <w:rFonts w:asciiTheme="minorHAnsi" w:eastAsiaTheme="minorEastAsia" w:hAnsiTheme="minorHAnsi"/>
              <w:noProof/>
              <w:sz w:val="22"/>
            </w:rPr>
          </w:pPr>
          <w:hyperlink w:anchor="_Toc17394612" w:history="1">
            <w:r w:rsidR="00CB058F" w:rsidRPr="00B53E29">
              <w:rPr>
                <w:rStyle w:val="Hyperlink"/>
                <w:noProof/>
              </w:rPr>
              <w:t>5.3.2 Real-Time Face Recognition</w:t>
            </w:r>
            <w:r w:rsidR="00CB058F">
              <w:rPr>
                <w:noProof/>
                <w:webHidden/>
              </w:rPr>
              <w:tab/>
            </w:r>
            <w:r w:rsidR="00CB058F">
              <w:rPr>
                <w:noProof/>
                <w:webHidden/>
              </w:rPr>
              <w:fldChar w:fldCharType="begin"/>
            </w:r>
            <w:r w:rsidR="00CB058F">
              <w:rPr>
                <w:noProof/>
                <w:webHidden/>
              </w:rPr>
              <w:instrText xml:space="preserve"> PAGEREF _Toc17394612 \h </w:instrText>
            </w:r>
            <w:r w:rsidR="00CB058F">
              <w:rPr>
                <w:noProof/>
                <w:webHidden/>
              </w:rPr>
            </w:r>
            <w:r w:rsidR="00CB058F">
              <w:rPr>
                <w:noProof/>
                <w:webHidden/>
              </w:rPr>
              <w:fldChar w:fldCharType="separate"/>
            </w:r>
            <w:r w:rsidR="00CB058F">
              <w:rPr>
                <w:noProof/>
                <w:webHidden/>
              </w:rPr>
              <w:t>44</w:t>
            </w:r>
            <w:r w:rsidR="00CB058F">
              <w:rPr>
                <w:noProof/>
                <w:webHidden/>
              </w:rPr>
              <w:fldChar w:fldCharType="end"/>
            </w:r>
          </w:hyperlink>
        </w:p>
        <w:p w14:paraId="1919957F" w14:textId="1683DA5B" w:rsidR="00CB058F" w:rsidRDefault="00176AF7">
          <w:pPr>
            <w:pStyle w:val="TOC3"/>
            <w:tabs>
              <w:tab w:val="right" w:leader="dot" w:pos="9016"/>
            </w:tabs>
            <w:rPr>
              <w:rFonts w:asciiTheme="minorHAnsi" w:eastAsiaTheme="minorEastAsia" w:hAnsiTheme="minorHAnsi"/>
              <w:noProof/>
              <w:sz w:val="22"/>
            </w:rPr>
          </w:pPr>
          <w:hyperlink w:anchor="_Toc17394613" w:history="1">
            <w:r w:rsidR="00CB058F" w:rsidRPr="00B53E29">
              <w:rPr>
                <w:rStyle w:val="Hyperlink"/>
                <w:noProof/>
              </w:rPr>
              <w:t>5.3.3 Power Outage Considerations</w:t>
            </w:r>
            <w:r w:rsidR="00CB058F">
              <w:rPr>
                <w:noProof/>
                <w:webHidden/>
              </w:rPr>
              <w:tab/>
            </w:r>
            <w:r w:rsidR="00CB058F">
              <w:rPr>
                <w:noProof/>
                <w:webHidden/>
              </w:rPr>
              <w:fldChar w:fldCharType="begin"/>
            </w:r>
            <w:r w:rsidR="00CB058F">
              <w:rPr>
                <w:noProof/>
                <w:webHidden/>
              </w:rPr>
              <w:instrText xml:space="preserve"> PAGEREF _Toc17394613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0588E6F5" w14:textId="7DFDDA51" w:rsidR="00CB058F" w:rsidRDefault="00176AF7">
          <w:pPr>
            <w:pStyle w:val="TOC3"/>
            <w:tabs>
              <w:tab w:val="right" w:leader="dot" w:pos="9016"/>
            </w:tabs>
            <w:rPr>
              <w:rFonts w:asciiTheme="minorHAnsi" w:eastAsiaTheme="minorEastAsia" w:hAnsiTheme="minorHAnsi"/>
              <w:noProof/>
              <w:sz w:val="22"/>
            </w:rPr>
          </w:pPr>
          <w:hyperlink w:anchor="_Toc17394614" w:history="1">
            <w:r w:rsidR="00CB058F" w:rsidRPr="00B53E29">
              <w:rPr>
                <w:rStyle w:val="Hyperlink"/>
                <w:noProof/>
              </w:rPr>
              <w:t>5.3.4 Security Implementation</w:t>
            </w:r>
            <w:r w:rsidR="00CB058F">
              <w:rPr>
                <w:noProof/>
                <w:webHidden/>
              </w:rPr>
              <w:tab/>
            </w:r>
            <w:r w:rsidR="00CB058F">
              <w:rPr>
                <w:noProof/>
                <w:webHidden/>
              </w:rPr>
              <w:fldChar w:fldCharType="begin"/>
            </w:r>
            <w:r w:rsidR="00CB058F">
              <w:rPr>
                <w:noProof/>
                <w:webHidden/>
              </w:rPr>
              <w:instrText xml:space="preserve"> PAGEREF _Toc17394614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7010F2DB" w14:textId="7637D485" w:rsidR="00CB058F" w:rsidRDefault="00176AF7">
          <w:pPr>
            <w:pStyle w:val="TOC2"/>
            <w:tabs>
              <w:tab w:val="right" w:leader="dot" w:pos="9016"/>
            </w:tabs>
            <w:rPr>
              <w:rFonts w:asciiTheme="minorHAnsi" w:eastAsiaTheme="minorEastAsia" w:hAnsiTheme="minorHAnsi"/>
              <w:noProof/>
              <w:sz w:val="22"/>
            </w:rPr>
          </w:pPr>
          <w:hyperlink w:anchor="_Toc17394615" w:history="1">
            <w:r w:rsidR="00CB058F" w:rsidRPr="00B53E29">
              <w:rPr>
                <w:rStyle w:val="Hyperlink"/>
                <w:noProof/>
              </w:rPr>
              <w:t>5.4 Application Development</w:t>
            </w:r>
            <w:r w:rsidR="00CB058F">
              <w:rPr>
                <w:noProof/>
                <w:webHidden/>
              </w:rPr>
              <w:tab/>
            </w:r>
            <w:r w:rsidR="00CB058F">
              <w:rPr>
                <w:noProof/>
                <w:webHidden/>
              </w:rPr>
              <w:fldChar w:fldCharType="begin"/>
            </w:r>
            <w:r w:rsidR="00CB058F">
              <w:rPr>
                <w:noProof/>
                <w:webHidden/>
              </w:rPr>
              <w:instrText xml:space="preserve"> PAGEREF _Toc17394615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541C20E" w14:textId="5E0E912A" w:rsidR="00CB058F" w:rsidRDefault="00176AF7">
          <w:pPr>
            <w:pStyle w:val="TOC3"/>
            <w:tabs>
              <w:tab w:val="right" w:leader="dot" w:pos="9016"/>
            </w:tabs>
            <w:rPr>
              <w:rFonts w:asciiTheme="minorHAnsi" w:eastAsiaTheme="minorEastAsia" w:hAnsiTheme="minorHAnsi"/>
              <w:noProof/>
              <w:sz w:val="22"/>
            </w:rPr>
          </w:pPr>
          <w:hyperlink w:anchor="_Toc17394616" w:history="1">
            <w:r w:rsidR="00CB058F" w:rsidRPr="00B53E29">
              <w:rPr>
                <w:rStyle w:val="Hyperlink"/>
                <w:noProof/>
              </w:rPr>
              <w:t>5.4.1 Initial Class Diagram Model</w:t>
            </w:r>
            <w:r w:rsidR="00CB058F">
              <w:rPr>
                <w:noProof/>
                <w:webHidden/>
              </w:rPr>
              <w:tab/>
            </w:r>
            <w:r w:rsidR="00CB058F">
              <w:rPr>
                <w:noProof/>
                <w:webHidden/>
              </w:rPr>
              <w:fldChar w:fldCharType="begin"/>
            </w:r>
            <w:r w:rsidR="00CB058F">
              <w:rPr>
                <w:noProof/>
                <w:webHidden/>
              </w:rPr>
              <w:instrText xml:space="preserve"> PAGEREF _Toc17394616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6BE6EB9" w14:textId="52ECCC15" w:rsidR="00CB058F" w:rsidRDefault="00176AF7">
          <w:pPr>
            <w:pStyle w:val="TOC3"/>
            <w:tabs>
              <w:tab w:val="right" w:leader="dot" w:pos="9016"/>
            </w:tabs>
            <w:rPr>
              <w:rFonts w:asciiTheme="minorHAnsi" w:eastAsiaTheme="minorEastAsia" w:hAnsiTheme="minorHAnsi"/>
              <w:noProof/>
              <w:sz w:val="22"/>
            </w:rPr>
          </w:pPr>
          <w:hyperlink w:anchor="_Toc17394617" w:history="1">
            <w:r w:rsidR="00CB058F" w:rsidRPr="00B53E29">
              <w:rPr>
                <w:rStyle w:val="Hyperlink"/>
                <w:noProof/>
              </w:rPr>
              <w:t>5.4.2 Account Creation and Login</w:t>
            </w:r>
            <w:r w:rsidR="00CB058F">
              <w:rPr>
                <w:noProof/>
                <w:webHidden/>
              </w:rPr>
              <w:tab/>
            </w:r>
            <w:r w:rsidR="00CB058F">
              <w:rPr>
                <w:noProof/>
                <w:webHidden/>
              </w:rPr>
              <w:fldChar w:fldCharType="begin"/>
            </w:r>
            <w:r w:rsidR="00CB058F">
              <w:rPr>
                <w:noProof/>
                <w:webHidden/>
              </w:rPr>
              <w:instrText xml:space="preserve"> PAGEREF _Toc17394617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62AA8EAA" w14:textId="613744C1" w:rsidR="00CB058F" w:rsidRDefault="00176AF7">
          <w:pPr>
            <w:pStyle w:val="TOC3"/>
            <w:tabs>
              <w:tab w:val="right" w:leader="dot" w:pos="9016"/>
            </w:tabs>
            <w:rPr>
              <w:rFonts w:asciiTheme="minorHAnsi" w:eastAsiaTheme="minorEastAsia" w:hAnsiTheme="minorHAnsi"/>
              <w:noProof/>
              <w:sz w:val="22"/>
            </w:rPr>
          </w:pPr>
          <w:hyperlink w:anchor="_Toc17394618" w:history="1">
            <w:r w:rsidR="00CB058F" w:rsidRPr="00B53E29">
              <w:rPr>
                <w:rStyle w:val="Hyperlink"/>
                <w:noProof/>
              </w:rPr>
              <w:t>5.4.3 Database Development</w:t>
            </w:r>
            <w:r w:rsidR="00CB058F">
              <w:rPr>
                <w:noProof/>
                <w:webHidden/>
              </w:rPr>
              <w:tab/>
            </w:r>
            <w:r w:rsidR="00CB058F">
              <w:rPr>
                <w:noProof/>
                <w:webHidden/>
              </w:rPr>
              <w:fldChar w:fldCharType="begin"/>
            </w:r>
            <w:r w:rsidR="00CB058F">
              <w:rPr>
                <w:noProof/>
                <w:webHidden/>
              </w:rPr>
              <w:instrText xml:space="preserve"> PAGEREF _Toc1739461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442FF955" w14:textId="7ED3B05D" w:rsidR="00CB058F" w:rsidRDefault="00176AF7">
          <w:pPr>
            <w:pStyle w:val="TOC3"/>
            <w:tabs>
              <w:tab w:val="right" w:leader="dot" w:pos="9016"/>
            </w:tabs>
            <w:rPr>
              <w:rFonts w:asciiTheme="minorHAnsi" w:eastAsiaTheme="minorEastAsia" w:hAnsiTheme="minorHAnsi"/>
              <w:noProof/>
              <w:sz w:val="22"/>
            </w:rPr>
          </w:pPr>
          <w:hyperlink w:anchor="_Toc17394619" w:history="1">
            <w:r w:rsidR="00CB058F" w:rsidRPr="00B53E29">
              <w:rPr>
                <w:rStyle w:val="Hyperlink"/>
                <w:noProof/>
              </w:rPr>
              <w:t>5.4.4 Handling Received Images</w:t>
            </w:r>
            <w:r w:rsidR="00CB058F">
              <w:rPr>
                <w:noProof/>
                <w:webHidden/>
              </w:rPr>
              <w:tab/>
            </w:r>
            <w:r w:rsidR="00CB058F">
              <w:rPr>
                <w:noProof/>
                <w:webHidden/>
              </w:rPr>
              <w:fldChar w:fldCharType="begin"/>
            </w:r>
            <w:r w:rsidR="00CB058F">
              <w:rPr>
                <w:noProof/>
                <w:webHidden/>
              </w:rPr>
              <w:instrText xml:space="preserve"> PAGEREF _Toc17394619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7F7D0918" w14:textId="3A0DDBF6" w:rsidR="00CB058F" w:rsidRDefault="00176AF7">
          <w:pPr>
            <w:pStyle w:val="TOC2"/>
            <w:tabs>
              <w:tab w:val="right" w:leader="dot" w:pos="9016"/>
            </w:tabs>
            <w:rPr>
              <w:rFonts w:asciiTheme="minorHAnsi" w:eastAsiaTheme="minorEastAsia" w:hAnsiTheme="minorHAnsi"/>
              <w:noProof/>
              <w:sz w:val="22"/>
            </w:rPr>
          </w:pPr>
          <w:hyperlink w:anchor="_Toc17394620" w:history="1">
            <w:r w:rsidR="00CB058F" w:rsidRPr="00B53E29">
              <w:rPr>
                <w:rStyle w:val="Hyperlink"/>
                <w:noProof/>
              </w:rPr>
              <w:t>5.5 MQTT Communication</w:t>
            </w:r>
            <w:r w:rsidR="00CB058F">
              <w:rPr>
                <w:noProof/>
                <w:webHidden/>
              </w:rPr>
              <w:tab/>
            </w:r>
            <w:r w:rsidR="00CB058F">
              <w:rPr>
                <w:noProof/>
                <w:webHidden/>
              </w:rPr>
              <w:fldChar w:fldCharType="begin"/>
            </w:r>
            <w:r w:rsidR="00CB058F">
              <w:rPr>
                <w:noProof/>
                <w:webHidden/>
              </w:rPr>
              <w:instrText xml:space="preserve"> PAGEREF _Toc17394620 \h </w:instrText>
            </w:r>
            <w:r w:rsidR="00CB058F">
              <w:rPr>
                <w:noProof/>
                <w:webHidden/>
              </w:rPr>
            </w:r>
            <w:r w:rsidR="00CB058F">
              <w:rPr>
                <w:noProof/>
                <w:webHidden/>
              </w:rPr>
              <w:fldChar w:fldCharType="separate"/>
            </w:r>
            <w:r w:rsidR="00CB058F">
              <w:rPr>
                <w:noProof/>
                <w:webHidden/>
              </w:rPr>
              <w:t>52</w:t>
            </w:r>
            <w:r w:rsidR="00CB058F">
              <w:rPr>
                <w:noProof/>
                <w:webHidden/>
              </w:rPr>
              <w:fldChar w:fldCharType="end"/>
            </w:r>
          </w:hyperlink>
        </w:p>
        <w:p w14:paraId="7AD2C80A" w14:textId="18DB5D27" w:rsidR="00CB058F" w:rsidRDefault="00176AF7">
          <w:pPr>
            <w:pStyle w:val="TOC3"/>
            <w:tabs>
              <w:tab w:val="right" w:leader="dot" w:pos="9016"/>
            </w:tabs>
            <w:rPr>
              <w:rFonts w:asciiTheme="minorHAnsi" w:eastAsiaTheme="minorEastAsia" w:hAnsiTheme="minorHAnsi"/>
              <w:noProof/>
              <w:sz w:val="22"/>
            </w:rPr>
          </w:pPr>
          <w:hyperlink w:anchor="_Toc17394621" w:history="1">
            <w:r w:rsidR="00CB058F" w:rsidRPr="00B53E29">
              <w:rPr>
                <w:rStyle w:val="Hyperlink"/>
                <w:noProof/>
              </w:rPr>
              <w:t>5.5.1 Surveillance System Communication</w:t>
            </w:r>
            <w:r w:rsidR="00CB058F">
              <w:rPr>
                <w:noProof/>
                <w:webHidden/>
              </w:rPr>
              <w:tab/>
            </w:r>
            <w:r w:rsidR="00CB058F">
              <w:rPr>
                <w:noProof/>
                <w:webHidden/>
              </w:rPr>
              <w:fldChar w:fldCharType="begin"/>
            </w:r>
            <w:r w:rsidR="00CB058F">
              <w:rPr>
                <w:noProof/>
                <w:webHidden/>
              </w:rPr>
              <w:instrText xml:space="preserve"> PAGEREF _Toc17394621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03511E40" w14:textId="1987B537" w:rsidR="00CB058F" w:rsidRDefault="00176AF7">
          <w:pPr>
            <w:pStyle w:val="TOC3"/>
            <w:tabs>
              <w:tab w:val="right" w:leader="dot" w:pos="9016"/>
            </w:tabs>
            <w:rPr>
              <w:rFonts w:asciiTheme="minorHAnsi" w:eastAsiaTheme="minorEastAsia" w:hAnsiTheme="minorHAnsi"/>
              <w:noProof/>
              <w:sz w:val="22"/>
            </w:rPr>
          </w:pPr>
          <w:hyperlink w:anchor="_Toc17394622" w:history="1">
            <w:r w:rsidR="00CB058F" w:rsidRPr="00B53E29">
              <w:rPr>
                <w:rStyle w:val="Hyperlink"/>
                <w:noProof/>
              </w:rPr>
              <w:t>5.5.2 Application MQTT Communication</w:t>
            </w:r>
            <w:r w:rsidR="00CB058F">
              <w:rPr>
                <w:noProof/>
                <w:webHidden/>
              </w:rPr>
              <w:tab/>
            </w:r>
            <w:r w:rsidR="00CB058F">
              <w:rPr>
                <w:noProof/>
                <w:webHidden/>
              </w:rPr>
              <w:fldChar w:fldCharType="begin"/>
            </w:r>
            <w:r w:rsidR="00CB058F">
              <w:rPr>
                <w:noProof/>
                <w:webHidden/>
              </w:rPr>
              <w:instrText xml:space="preserve"> PAGEREF _Toc17394622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5A021F0B" w14:textId="7654A570" w:rsidR="00CB058F" w:rsidRDefault="00176AF7">
          <w:pPr>
            <w:pStyle w:val="TOC3"/>
            <w:tabs>
              <w:tab w:val="right" w:leader="dot" w:pos="9016"/>
            </w:tabs>
            <w:rPr>
              <w:rFonts w:asciiTheme="minorHAnsi" w:eastAsiaTheme="minorEastAsia" w:hAnsiTheme="minorHAnsi"/>
              <w:noProof/>
              <w:sz w:val="22"/>
            </w:rPr>
          </w:pPr>
          <w:hyperlink w:anchor="_Toc17394623" w:history="1">
            <w:r w:rsidR="00CB058F" w:rsidRPr="00B53E29">
              <w:rPr>
                <w:rStyle w:val="Hyperlink"/>
                <w:noProof/>
              </w:rPr>
              <w:t>5.5.3 MQTT Communication Security</w:t>
            </w:r>
            <w:r w:rsidR="00CB058F">
              <w:rPr>
                <w:noProof/>
                <w:webHidden/>
              </w:rPr>
              <w:tab/>
            </w:r>
            <w:r w:rsidR="00CB058F">
              <w:rPr>
                <w:noProof/>
                <w:webHidden/>
              </w:rPr>
              <w:fldChar w:fldCharType="begin"/>
            </w:r>
            <w:r w:rsidR="00CB058F">
              <w:rPr>
                <w:noProof/>
                <w:webHidden/>
              </w:rPr>
              <w:instrText xml:space="preserve"> PAGEREF _Toc17394623 \h </w:instrText>
            </w:r>
            <w:r w:rsidR="00CB058F">
              <w:rPr>
                <w:noProof/>
                <w:webHidden/>
              </w:rPr>
            </w:r>
            <w:r w:rsidR="00CB058F">
              <w:rPr>
                <w:noProof/>
                <w:webHidden/>
              </w:rPr>
              <w:fldChar w:fldCharType="separate"/>
            </w:r>
            <w:r w:rsidR="00CB058F">
              <w:rPr>
                <w:noProof/>
                <w:webHidden/>
              </w:rPr>
              <w:t>54</w:t>
            </w:r>
            <w:r w:rsidR="00CB058F">
              <w:rPr>
                <w:noProof/>
                <w:webHidden/>
              </w:rPr>
              <w:fldChar w:fldCharType="end"/>
            </w:r>
          </w:hyperlink>
        </w:p>
        <w:p w14:paraId="1E6DBFC5" w14:textId="23FCF45A" w:rsidR="00CB058F" w:rsidRDefault="00176AF7">
          <w:pPr>
            <w:pStyle w:val="TOC1"/>
            <w:tabs>
              <w:tab w:val="right" w:leader="dot" w:pos="9016"/>
            </w:tabs>
            <w:rPr>
              <w:rFonts w:asciiTheme="minorHAnsi" w:eastAsiaTheme="minorEastAsia" w:hAnsiTheme="minorHAnsi"/>
              <w:noProof/>
              <w:sz w:val="22"/>
            </w:rPr>
          </w:pPr>
          <w:hyperlink w:anchor="_Toc17394624" w:history="1">
            <w:r w:rsidR="00CB058F" w:rsidRPr="00B53E29">
              <w:rPr>
                <w:rStyle w:val="Hyperlink"/>
                <w:noProof/>
              </w:rPr>
              <w:t>6.0 Evaluation</w:t>
            </w:r>
            <w:r w:rsidR="00CB058F">
              <w:rPr>
                <w:noProof/>
                <w:webHidden/>
              </w:rPr>
              <w:tab/>
            </w:r>
            <w:r w:rsidR="00CB058F">
              <w:rPr>
                <w:noProof/>
                <w:webHidden/>
              </w:rPr>
              <w:fldChar w:fldCharType="begin"/>
            </w:r>
            <w:r w:rsidR="00CB058F">
              <w:rPr>
                <w:noProof/>
                <w:webHidden/>
              </w:rPr>
              <w:instrText xml:space="preserve"> PAGEREF _Toc17394624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736299B7" w14:textId="2160AA07" w:rsidR="00CB058F" w:rsidRDefault="00176AF7">
          <w:pPr>
            <w:pStyle w:val="TOC2"/>
            <w:tabs>
              <w:tab w:val="right" w:leader="dot" w:pos="9016"/>
            </w:tabs>
            <w:rPr>
              <w:rFonts w:asciiTheme="minorHAnsi" w:eastAsiaTheme="minorEastAsia" w:hAnsiTheme="minorHAnsi"/>
              <w:noProof/>
              <w:sz w:val="22"/>
            </w:rPr>
          </w:pPr>
          <w:hyperlink w:anchor="_Toc17394625" w:history="1">
            <w:r w:rsidR="00CB058F" w:rsidRPr="00B53E29">
              <w:rPr>
                <w:rStyle w:val="Hyperlink"/>
                <w:noProof/>
              </w:rPr>
              <w:t>6.1 Surveillance System Performance</w:t>
            </w:r>
            <w:r w:rsidR="00CB058F">
              <w:rPr>
                <w:noProof/>
                <w:webHidden/>
              </w:rPr>
              <w:tab/>
            </w:r>
            <w:r w:rsidR="00CB058F">
              <w:rPr>
                <w:noProof/>
                <w:webHidden/>
              </w:rPr>
              <w:fldChar w:fldCharType="begin"/>
            </w:r>
            <w:r w:rsidR="00CB058F">
              <w:rPr>
                <w:noProof/>
                <w:webHidden/>
              </w:rPr>
              <w:instrText xml:space="preserve"> PAGEREF _Toc17394625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28B007AE" w14:textId="36AB1B8A" w:rsidR="00CB058F" w:rsidRDefault="00176AF7">
          <w:pPr>
            <w:pStyle w:val="TOC3"/>
            <w:tabs>
              <w:tab w:val="right" w:leader="dot" w:pos="9016"/>
            </w:tabs>
            <w:rPr>
              <w:rFonts w:asciiTheme="minorHAnsi" w:eastAsiaTheme="minorEastAsia" w:hAnsiTheme="minorHAnsi"/>
              <w:noProof/>
              <w:sz w:val="22"/>
            </w:rPr>
          </w:pPr>
          <w:hyperlink w:anchor="_Toc17394626" w:history="1">
            <w:r w:rsidR="00CB058F" w:rsidRPr="00B53E29">
              <w:rPr>
                <w:rStyle w:val="Hyperlink"/>
                <w:noProof/>
              </w:rPr>
              <w:t>6.1.1 Accuracy of Algorithms</w:t>
            </w:r>
            <w:r w:rsidR="00CB058F">
              <w:rPr>
                <w:noProof/>
                <w:webHidden/>
              </w:rPr>
              <w:tab/>
            </w:r>
            <w:r w:rsidR="00CB058F">
              <w:rPr>
                <w:noProof/>
                <w:webHidden/>
              </w:rPr>
              <w:fldChar w:fldCharType="begin"/>
            </w:r>
            <w:r w:rsidR="00CB058F">
              <w:rPr>
                <w:noProof/>
                <w:webHidden/>
              </w:rPr>
              <w:instrText xml:space="preserve"> PAGEREF _Toc17394626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04235DFB" w14:textId="59742011" w:rsidR="00CB058F" w:rsidRDefault="00176AF7">
          <w:pPr>
            <w:pStyle w:val="TOC3"/>
            <w:tabs>
              <w:tab w:val="right" w:leader="dot" w:pos="9016"/>
            </w:tabs>
            <w:rPr>
              <w:rFonts w:asciiTheme="minorHAnsi" w:eastAsiaTheme="minorEastAsia" w:hAnsiTheme="minorHAnsi"/>
              <w:noProof/>
              <w:sz w:val="22"/>
            </w:rPr>
          </w:pPr>
          <w:hyperlink w:anchor="_Toc17394627" w:history="1">
            <w:r w:rsidR="00CB058F" w:rsidRPr="00B53E29">
              <w:rPr>
                <w:rStyle w:val="Hyperlink"/>
                <w:noProof/>
              </w:rPr>
              <w:t>6.1.2 Computational Stress</w:t>
            </w:r>
            <w:r w:rsidR="00CB058F">
              <w:rPr>
                <w:noProof/>
                <w:webHidden/>
              </w:rPr>
              <w:tab/>
            </w:r>
            <w:r w:rsidR="00CB058F">
              <w:rPr>
                <w:noProof/>
                <w:webHidden/>
              </w:rPr>
              <w:fldChar w:fldCharType="begin"/>
            </w:r>
            <w:r w:rsidR="00CB058F">
              <w:rPr>
                <w:noProof/>
                <w:webHidden/>
              </w:rPr>
              <w:instrText xml:space="preserve"> PAGEREF _Toc17394627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5BD90966" w14:textId="7588B44B" w:rsidR="00CB058F" w:rsidRDefault="00176AF7">
          <w:pPr>
            <w:pStyle w:val="TOC3"/>
            <w:tabs>
              <w:tab w:val="right" w:leader="dot" w:pos="9016"/>
            </w:tabs>
            <w:rPr>
              <w:rFonts w:asciiTheme="minorHAnsi" w:eastAsiaTheme="minorEastAsia" w:hAnsiTheme="minorHAnsi"/>
              <w:noProof/>
              <w:sz w:val="22"/>
            </w:rPr>
          </w:pPr>
          <w:hyperlink w:anchor="_Toc17394628" w:history="1">
            <w:r w:rsidR="00CB058F" w:rsidRPr="00B53E29">
              <w:rPr>
                <w:rStyle w:val="Hyperlink"/>
                <w:noProof/>
                <w:lang w:eastAsia="en-US"/>
              </w:rPr>
              <w:t>6.1.3 Memory Consumption</w:t>
            </w:r>
            <w:r w:rsidR="00CB058F">
              <w:rPr>
                <w:noProof/>
                <w:webHidden/>
              </w:rPr>
              <w:tab/>
            </w:r>
            <w:r w:rsidR="00CB058F">
              <w:rPr>
                <w:noProof/>
                <w:webHidden/>
              </w:rPr>
              <w:fldChar w:fldCharType="begin"/>
            </w:r>
            <w:r w:rsidR="00CB058F">
              <w:rPr>
                <w:noProof/>
                <w:webHidden/>
              </w:rPr>
              <w:instrText xml:space="preserve"> PAGEREF _Toc17394628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304A7622" w14:textId="5E47AF0B" w:rsidR="00CB058F" w:rsidRDefault="00176AF7">
          <w:pPr>
            <w:pStyle w:val="TOC2"/>
            <w:tabs>
              <w:tab w:val="right" w:leader="dot" w:pos="9016"/>
            </w:tabs>
            <w:rPr>
              <w:rFonts w:asciiTheme="minorHAnsi" w:eastAsiaTheme="minorEastAsia" w:hAnsiTheme="minorHAnsi"/>
              <w:noProof/>
              <w:sz w:val="22"/>
            </w:rPr>
          </w:pPr>
          <w:hyperlink w:anchor="_Toc17394629" w:history="1">
            <w:r w:rsidR="00CB058F" w:rsidRPr="00B53E29">
              <w:rPr>
                <w:rStyle w:val="Hyperlink"/>
                <w:noProof/>
              </w:rPr>
              <w:t>6.2 System Latency</w:t>
            </w:r>
            <w:r w:rsidR="00CB058F">
              <w:rPr>
                <w:noProof/>
                <w:webHidden/>
              </w:rPr>
              <w:tab/>
            </w:r>
            <w:r w:rsidR="00CB058F">
              <w:rPr>
                <w:noProof/>
                <w:webHidden/>
              </w:rPr>
              <w:fldChar w:fldCharType="begin"/>
            </w:r>
            <w:r w:rsidR="00CB058F">
              <w:rPr>
                <w:noProof/>
                <w:webHidden/>
              </w:rPr>
              <w:instrText xml:space="preserve"> PAGEREF _Toc17394629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33A2B54B" w14:textId="0F53D69D" w:rsidR="00CB058F" w:rsidRDefault="00176AF7">
          <w:pPr>
            <w:pStyle w:val="TOC2"/>
            <w:tabs>
              <w:tab w:val="right" w:leader="dot" w:pos="9016"/>
            </w:tabs>
            <w:rPr>
              <w:rFonts w:asciiTheme="minorHAnsi" w:eastAsiaTheme="minorEastAsia" w:hAnsiTheme="minorHAnsi"/>
              <w:noProof/>
              <w:sz w:val="22"/>
            </w:rPr>
          </w:pPr>
          <w:hyperlink w:anchor="_Toc17394630" w:history="1">
            <w:r w:rsidR="00CB058F" w:rsidRPr="00B53E29">
              <w:rPr>
                <w:rStyle w:val="Hyperlink"/>
                <w:noProof/>
              </w:rPr>
              <w:t>6.3 Portability</w:t>
            </w:r>
            <w:r w:rsidR="00CB058F">
              <w:rPr>
                <w:noProof/>
                <w:webHidden/>
              </w:rPr>
              <w:tab/>
            </w:r>
            <w:r w:rsidR="00CB058F">
              <w:rPr>
                <w:noProof/>
                <w:webHidden/>
              </w:rPr>
              <w:fldChar w:fldCharType="begin"/>
            </w:r>
            <w:r w:rsidR="00CB058F">
              <w:rPr>
                <w:noProof/>
                <w:webHidden/>
              </w:rPr>
              <w:instrText xml:space="preserve"> PAGEREF _Toc17394630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0411C7E8" w14:textId="46D96991" w:rsidR="00CB058F" w:rsidRDefault="00176AF7">
          <w:pPr>
            <w:pStyle w:val="TOC2"/>
            <w:tabs>
              <w:tab w:val="right" w:leader="dot" w:pos="9016"/>
            </w:tabs>
            <w:rPr>
              <w:rFonts w:asciiTheme="minorHAnsi" w:eastAsiaTheme="minorEastAsia" w:hAnsiTheme="minorHAnsi"/>
              <w:noProof/>
              <w:sz w:val="22"/>
            </w:rPr>
          </w:pPr>
          <w:hyperlink w:anchor="_Toc17394631" w:history="1">
            <w:r w:rsidR="00CB058F" w:rsidRPr="00B53E29">
              <w:rPr>
                <w:rStyle w:val="Hyperlink"/>
                <w:noProof/>
              </w:rPr>
              <w:t>6.4 Security</w:t>
            </w:r>
            <w:r w:rsidR="00CB058F">
              <w:rPr>
                <w:noProof/>
                <w:webHidden/>
              </w:rPr>
              <w:tab/>
            </w:r>
            <w:r w:rsidR="00CB058F">
              <w:rPr>
                <w:noProof/>
                <w:webHidden/>
              </w:rPr>
              <w:fldChar w:fldCharType="begin"/>
            </w:r>
            <w:r w:rsidR="00CB058F">
              <w:rPr>
                <w:noProof/>
                <w:webHidden/>
              </w:rPr>
              <w:instrText xml:space="preserve"> PAGEREF _Toc17394631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92EB199" w14:textId="7E12D77B" w:rsidR="00CB058F" w:rsidRDefault="00176AF7">
          <w:pPr>
            <w:pStyle w:val="TOC1"/>
            <w:tabs>
              <w:tab w:val="right" w:leader="dot" w:pos="9016"/>
            </w:tabs>
            <w:rPr>
              <w:rFonts w:asciiTheme="minorHAnsi" w:eastAsiaTheme="minorEastAsia" w:hAnsiTheme="minorHAnsi"/>
              <w:noProof/>
              <w:sz w:val="22"/>
            </w:rPr>
          </w:pPr>
          <w:hyperlink w:anchor="_Toc17394632" w:history="1">
            <w:r w:rsidR="00CB058F" w:rsidRPr="00B53E29">
              <w:rPr>
                <w:rStyle w:val="Hyperlink"/>
                <w:noProof/>
              </w:rPr>
              <w:t>7.0 Conclusion</w:t>
            </w:r>
            <w:r w:rsidR="00CB058F">
              <w:rPr>
                <w:noProof/>
                <w:webHidden/>
              </w:rPr>
              <w:tab/>
            </w:r>
            <w:r w:rsidR="00CB058F">
              <w:rPr>
                <w:noProof/>
                <w:webHidden/>
              </w:rPr>
              <w:fldChar w:fldCharType="begin"/>
            </w:r>
            <w:r w:rsidR="00CB058F">
              <w:rPr>
                <w:noProof/>
                <w:webHidden/>
              </w:rPr>
              <w:instrText xml:space="preserve"> PAGEREF _Toc17394632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4F601BC3" w14:textId="375863F0" w:rsidR="00CB058F" w:rsidRDefault="00176AF7">
          <w:pPr>
            <w:pStyle w:val="TOC2"/>
            <w:tabs>
              <w:tab w:val="right" w:leader="dot" w:pos="9016"/>
            </w:tabs>
            <w:rPr>
              <w:rFonts w:asciiTheme="minorHAnsi" w:eastAsiaTheme="minorEastAsia" w:hAnsiTheme="minorHAnsi"/>
              <w:noProof/>
              <w:sz w:val="22"/>
            </w:rPr>
          </w:pPr>
          <w:hyperlink w:anchor="_Toc17394633" w:history="1">
            <w:r w:rsidR="00CB058F" w:rsidRPr="00B53E29">
              <w:rPr>
                <w:rStyle w:val="Hyperlink"/>
                <w:noProof/>
              </w:rPr>
              <w:t>7.1 Project Limitations</w:t>
            </w:r>
            <w:r w:rsidR="00CB058F">
              <w:rPr>
                <w:noProof/>
                <w:webHidden/>
              </w:rPr>
              <w:tab/>
            </w:r>
            <w:r w:rsidR="00CB058F">
              <w:rPr>
                <w:noProof/>
                <w:webHidden/>
              </w:rPr>
              <w:fldChar w:fldCharType="begin"/>
            </w:r>
            <w:r w:rsidR="00CB058F">
              <w:rPr>
                <w:noProof/>
                <w:webHidden/>
              </w:rPr>
              <w:instrText xml:space="preserve"> PAGEREF _Toc17394633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3515F83C" w14:textId="28BC6473" w:rsidR="00CB058F" w:rsidRDefault="00176AF7">
          <w:pPr>
            <w:pStyle w:val="TOC2"/>
            <w:tabs>
              <w:tab w:val="right" w:leader="dot" w:pos="9016"/>
            </w:tabs>
            <w:rPr>
              <w:rFonts w:asciiTheme="minorHAnsi" w:eastAsiaTheme="minorEastAsia" w:hAnsiTheme="minorHAnsi"/>
              <w:noProof/>
              <w:sz w:val="22"/>
            </w:rPr>
          </w:pPr>
          <w:hyperlink w:anchor="_Toc17394634" w:history="1">
            <w:r w:rsidR="00CB058F" w:rsidRPr="00B53E29">
              <w:rPr>
                <w:rStyle w:val="Hyperlink"/>
                <w:noProof/>
              </w:rPr>
              <w:t>7.2 Future Work</w:t>
            </w:r>
            <w:r w:rsidR="00CB058F">
              <w:rPr>
                <w:noProof/>
                <w:webHidden/>
              </w:rPr>
              <w:tab/>
            </w:r>
            <w:r w:rsidR="00CB058F">
              <w:rPr>
                <w:noProof/>
                <w:webHidden/>
              </w:rPr>
              <w:fldChar w:fldCharType="begin"/>
            </w:r>
            <w:r w:rsidR="00CB058F">
              <w:rPr>
                <w:noProof/>
                <w:webHidden/>
              </w:rPr>
              <w:instrText xml:space="preserve"> PAGEREF _Toc17394634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26E0DAF5" w14:textId="2EBB11BA" w:rsidR="00CB058F" w:rsidRDefault="00176AF7">
          <w:pPr>
            <w:pStyle w:val="TOC2"/>
            <w:tabs>
              <w:tab w:val="right" w:leader="dot" w:pos="9016"/>
            </w:tabs>
            <w:rPr>
              <w:rFonts w:asciiTheme="minorHAnsi" w:eastAsiaTheme="minorEastAsia" w:hAnsiTheme="minorHAnsi"/>
              <w:noProof/>
              <w:sz w:val="22"/>
            </w:rPr>
          </w:pPr>
          <w:hyperlink w:anchor="_Toc17394635" w:history="1">
            <w:r w:rsidR="00CB058F" w:rsidRPr="00B53E29">
              <w:rPr>
                <w:rStyle w:val="Hyperlink"/>
                <w:noProof/>
              </w:rPr>
              <w:t>7.3 Closing Statement</w:t>
            </w:r>
            <w:r w:rsidR="00CB058F">
              <w:rPr>
                <w:noProof/>
                <w:webHidden/>
              </w:rPr>
              <w:tab/>
            </w:r>
            <w:r w:rsidR="00CB058F">
              <w:rPr>
                <w:noProof/>
                <w:webHidden/>
              </w:rPr>
              <w:fldChar w:fldCharType="begin"/>
            </w:r>
            <w:r w:rsidR="00CB058F">
              <w:rPr>
                <w:noProof/>
                <w:webHidden/>
              </w:rPr>
              <w:instrText xml:space="preserve"> PAGEREF _Toc17394635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1B3CB595" w14:textId="096888D5" w:rsidR="00CB058F" w:rsidRDefault="00176AF7">
          <w:pPr>
            <w:pStyle w:val="TOC1"/>
            <w:tabs>
              <w:tab w:val="right" w:leader="dot" w:pos="9016"/>
            </w:tabs>
            <w:rPr>
              <w:rFonts w:asciiTheme="minorHAnsi" w:eastAsiaTheme="minorEastAsia" w:hAnsiTheme="minorHAnsi"/>
              <w:noProof/>
              <w:sz w:val="22"/>
            </w:rPr>
          </w:pPr>
          <w:hyperlink w:anchor="_Toc17394636" w:history="1">
            <w:r w:rsidR="00CB058F" w:rsidRPr="00B53E29">
              <w:rPr>
                <w:rStyle w:val="Hyperlink"/>
                <w:noProof/>
              </w:rPr>
              <w:t>8.0 References</w:t>
            </w:r>
            <w:r w:rsidR="00CB058F">
              <w:rPr>
                <w:noProof/>
                <w:webHidden/>
              </w:rPr>
              <w:tab/>
            </w:r>
            <w:r w:rsidR="00CB058F">
              <w:rPr>
                <w:noProof/>
                <w:webHidden/>
              </w:rPr>
              <w:fldChar w:fldCharType="begin"/>
            </w:r>
            <w:r w:rsidR="00CB058F">
              <w:rPr>
                <w:noProof/>
                <w:webHidden/>
              </w:rPr>
              <w:instrText xml:space="preserve"> PAGEREF _Toc17394636 \h </w:instrText>
            </w:r>
            <w:r w:rsidR="00CB058F">
              <w:rPr>
                <w:noProof/>
                <w:webHidden/>
              </w:rPr>
            </w:r>
            <w:r w:rsidR="00CB058F">
              <w:rPr>
                <w:noProof/>
                <w:webHidden/>
              </w:rPr>
              <w:fldChar w:fldCharType="separate"/>
            </w:r>
            <w:r w:rsidR="00CB058F">
              <w:rPr>
                <w:noProof/>
                <w:webHidden/>
              </w:rPr>
              <w:t>63</w:t>
            </w:r>
            <w:r w:rsidR="00CB058F">
              <w:rPr>
                <w:noProof/>
                <w:webHidden/>
              </w:rPr>
              <w:fldChar w:fldCharType="end"/>
            </w:r>
          </w:hyperlink>
        </w:p>
        <w:p w14:paraId="030EE109" w14:textId="32C7F40B" w:rsidR="00CB058F" w:rsidRDefault="00176AF7">
          <w:pPr>
            <w:pStyle w:val="TOC1"/>
            <w:tabs>
              <w:tab w:val="right" w:leader="dot" w:pos="9016"/>
            </w:tabs>
            <w:rPr>
              <w:rFonts w:asciiTheme="minorHAnsi" w:eastAsiaTheme="minorEastAsia" w:hAnsiTheme="minorHAnsi"/>
              <w:noProof/>
              <w:sz w:val="22"/>
            </w:rPr>
          </w:pPr>
          <w:hyperlink w:anchor="_Toc17394637" w:history="1">
            <w:r w:rsidR="00CB058F" w:rsidRPr="00B53E29">
              <w:rPr>
                <w:rStyle w:val="Hyperlink"/>
                <w:noProof/>
              </w:rPr>
              <w:t>9.0 Appendices</w:t>
            </w:r>
            <w:r w:rsidR="00CB058F">
              <w:rPr>
                <w:noProof/>
                <w:webHidden/>
              </w:rPr>
              <w:tab/>
            </w:r>
            <w:r w:rsidR="00CB058F">
              <w:rPr>
                <w:noProof/>
                <w:webHidden/>
              </w:rPr>
              <w:fldChar w:fldCharType="begin"/>
            </w:r>
            <w:r w:rsidR="00CB058F">
              <w:rPr>
                <w:noProof/>
                <w:webHidden/>
              </w:rPr>
              <w:instrText xml:space="preserve"> PAGEREF _Toc17394637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6CDBC9D1" w14:textId="7FECC5D6" w:rsidR="00CB058F" w:rsidRDefault="00176AF7">
          <w:pPr>
            <w:pStyle w:val="TOC2"/>
            <w:tabs>
              <w:tab w:val="right" w:leader="dot" w:pos="9016"/>
            </w:tabs>
            <w:rPr>
              <w:rFonts w:asciiTheme="minorHAnsi" w:eastAsiaTheme="minorEastAsia" w:hAnsiTheme="minorHAnsi"/>
              <w:noProof/>
              <w:sz w:val="22"/>
            </w:rPr>
          </w:pPr>
          <w:hyperlink w:anchor="_Toc17394638" w:history="1">
            <w:r w:rsidR="00CB058F" w:rsidRPr="00B53E29">
              <w:rPr>
                <w:rStyle w:val="Hyperlink"/>
                <w:noProof/>
              </w:rPr>
              <w:t>Appendix A – Raspberry Pi Specifications</w:t>
            </w:r>
            <w:r w:rsidR="00CB058F">
              <w:rPr>
                <w:noProof/>
                <w:webHidden/>
              </w:rPr>
              <w:tab/>
            </w:r>
            <w:r w:rsidR="00CB058F">
              <w:rPr>
                <w:noProof/>
                <w:webHidden/>
              </w:rPr>
              <w:fldChar w:fldCharType="begin"/>
            </w:r>
            <w:r w:rsidR="00CB058F">
              <w:rPr>
                <w:noProof/>
                <w:webHidden/>
              </w:rPr>
              <w:instrText xml:space="preserve"> PAGEREF _Toc17394638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26D4F4EA" w14:textId="77777777" w:rsidR="00CB058F" w:rsidRDefault="008B6F88" w:rsidP="00E317C0">
      <w:pPr>
        <w:pStyle w:val="Heading1"/>
      </w:pPr>
      <w:bookmarkStart w:id="12" w:name="_Toc15564752"/>
      <w:bookmarkStart w:id="13" w:name="_Toc16606020"/>
      <w:bookmarkStart w:id="14" w:name="_Toc17228318"/>
      <w:bookmarkStart w:id="15" w:name="_Toc17394546"/>
      <w:r>
        <w:lastRenderedPageBreak/>
        <w:t>Table of Figures</w:t>
      </w:r>
      <w:bookmarkEnd w:id="12"/>
      <w:bookmarkEnd w:id="13"/>
      <w:bookmarkEnd w:id="14"/>
      <w:bookmarkEnd w:id="15"/>
      <w:r w:rsidR="00346DC3">
        <w:fldChar w:fldCharType="begin"/>
      </w:r>
      <w:r w:rsidR="00346DC3">
        <w:instrText xml:space="preserve"> TOC \h \z \c "Figure" </w:instrText>
      </w:r>
      <w:r w:rsidR="00346DC3">
        <w:fldChar w:fldCharType="separate"/>
      </w:r>
    </w:p>
    <w:p w14:paraId="52C47A04" w14:textId="5B04457D" w:rsidR="00CB058F" w:rsidRDefault="00176AF7">
      <w:pPr>
        <w:pStyle w:val="TableofFigures"/>
        <w:tabs>
          <w:tab w:val="right" w:leader="dot" w:pos="9016"/>
        </w:tabs>
        <w:rPr>
          <w:rFonts w:asciiTheme="minorHAnsi" w:eastAsiaTheme="minorEastAsia" w:hAnsiTheme="minorHAnsi"/>
          <w:noProof/>
          <w:sz w:val="22"/>
        </w:rPr>
      </w:pPr>
      <w:hyperlink w:anchor="_Toc17394639" w:history="1">
        <w:r w:rsidR="00CB058F" w:rsidRPr="005A5237">
          <w:rPr>
            <w:rStyle w:val="Hyperlink"/>
            <w:rFonts w:eastAsiaTheme="majorEastAsia"/>
            <w:noProof/>
          </w:rPr>
          <w:t>Figure 1: Smart Home Security Revenue forecast worldwide (Blumtritt, 2019)</w:t>
        </w:r>
        <w:r w:rsidR="00CB058F">
          <w:rPr>
            <w:noProof/>
            <w:webHidden/>
          </w:rPr>
          <w:tab/>
        </w:r>
        <w:r w:rsidR="00CB058F">
          <w:rPr>
            <w:noProof/>
            <w:webHidden/>
          </w:rPr>
          <w:fldChar w:fldCharType="begin"/>
        </w:r>
        <w:r w:rsidR="00CB058F">
          <w:rPr>
            <w:noProof/>
            <w:webHidden/>
          </w:rPr>
          <w:instrText xml:space="preserve"> PAGEREF _Toc1739463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689D075" w14:textId="26D1E2DC" w:rsidR="00CB058F" w:rsidRDefault="00176AF7">
      <w:pPr>
        <w:pStyle w:val="TableofFigures"/>
        <w:tabs>
          <w:tab w:val="right" w:leader="dot" w:pos="9016"/>
        </w:tabs>
        <w:rPr>
          <w:rFonts w:asciiTheme="minorHAnsi" w:eastAsiaTheme="minorEastAsia" w:hAnsiTheme="minorHAnsi"/>
          <w:noProof/>
          <w:sz w:val="22"/>
        </w:rPr>
      </w:pPr>
      <w:hyperlink w:anchor="_Toc17394640" w:history="1">
        <w:r w:rsidR="00CB058F" w:rsidRPr="005A5237">
          <w:rPr>
            <w:rStyle w:val="Hyperlink"/>
            <w:rFonts w:eastAsiaTheme="majorEastAsia"/>
            <w:noProof/>
          </w:rPr>
          <w:t>Figure 2: Raspberry Pi Model 3b</w:t>
        </w:r>
        <w:r w:rsidR="00CB058F">
          <w:rPr>
            <w:noProof/>
            <w:webHidden/>
          </w:rPr>
          <w:tab/>
        </w:r>
        <w:r w:rsidR="00CB058F">
          <w:rPr>
            <w:noProof/>
            <w:webHidden/>
          </w:rPr>
          <w:fldChar w:fldCharType="begin"/>
        </w:r>
        <w:r w:rsidR="00CB058F">
          <w:rPr>
            <w:noProof/>
            <w:webHidden/>
          </w:rPr>
          <w:instrText xml:space="preserve"> PAGEREF _Toc17394640 \h </w:instrText>
        </w:r>
        <w:r w:rsidR="00CB058F">
          <w:rPr>
            <w:noProof/>
            <w:webHidden/>
          </w:rPr>
        </w:r>
        <w:r w:rsidR="00CB058F">
          <w:rPr>
            <w:noProof/>
            <w:webHidden/>
          </w:rPr>
          <w:fldChar w:fldCharType="separate"/>
        </w:r>
        <w:r w:rsidR="00CB058F">
          <w:rPr>
            <w:noProof/>
            <w:webHidden/>
          </w:rPr>
          <w:t>11</w:t>
        </w:r>
        <w:r w:rsidR="00CB058F">
          <w:rPr>
            <w:noProof/>
            <w:webHidden/>
          </w:rPr>
          <w:fldChar w:fldCharType="end"/>
        </w:r>
      </w:hyperlink>
    </w:p>
    <w:p w14:paraId="000EECA7" w14:textId="42010356" w:rsidR="00CB058F" w:rsidRDefault="00176AF7">
      <w:pPr>
        <w:pStyle w:val="TableofFigures"/>
        <w:tabs>
          <w:tab w:val="right" w:leader="dot" w:pos="9016"/>
        </w:tabs>
        <w:rPr>
          <w:rFonts w:asciiTheme="minorHAnsi" w:eastAsiaTheme="minorEastAsia" w:hAnsiTheme="minorHAnsi"/>
          <w:noProof/>
          <w:sz w:val="22"/>
        </w:rPr>
      </w:pPr>
      <w:hyperlink w:anchor="_Toc17394641" w:history="1">
        <w:r w:rsidR="00CB058F" w:rsidRPr="005A5237">
          <w:rPr>
            <w:rStyle w:val="Hyperlink"/>
            <w:rFonts w:eastAsiaTheme="majorEastAsia"/>
            <w:noProof/>
          </w:rPr>
          <w:t>Figure 3: IoT three layered architecture in relation to a home surveillance system</w:t>
        </w:r>
        <w:r w:rsidR="00CB058F">
          <w:rPr>
            <w:noProof/>
            <w:webHidden/>
          </w:rPr>
          <w:tab/>
        </w:r>
        <w:r w:rsidR="00CB058F">
          <w:rPr>
            <w:noProof/>
            <w:webHidden/>
          </w:rPr>
          <w:fldChar w:fldCharType="begin"/>
        </w:r>
        <w:r w:rsidR="00CB058F">
          <w:rPr>
            <w:noProof/>
            <w:webHidden/>
          </w:rPr>
          <w:instrText xml:space="preserve"> PAGEREF _Toc17394641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7997578" w14:textId="6EA82BE3" w:rsidR="00CB058F" w:rsidRDefault="00176AF7">
      <w:pPr>
        <w:pStyle w:val="TableofFigures"/>
        <w:tabs>
          <w:tab w:val="right" w:leader="dot" w:pos="9016"/>
        </w:tabs>
        <w:rPr>
          <w:rFonts w:asciiTheme="minorHAnsi" w:eastAsiaTheme="minorEastAsia" w:hAnsiTheme="minorHAnsi"/>
          <w:noProof/>
          <w:sz w:val="22"/>
        </w:rPr>
      </w:pPr>
      <w:hyperlink w:anchor="_Toc17394642" w:history="1">
        <w:r w:rsidR="00CB058F" w:rsidRPr="005A5237">
          <w:rPr>
            <w:rStyle w:val="Hyperlink"/>
            <w:rFonts w:eastAsiaTheme="majorEastAsia"/>
            <w:noProof/>
          </w:rPr>
          <w:t>Figure 4: MQTT Architecture using a Raspberry Pi as both a Publisher and Broker</w:t>
        </w:r>
        <w:r w:rsidR="00CB058F">
          <w:rPr>
            <w:noProof/>
            <w:webHidden/>
          </w:rPr>
          <w:tab/>
        </w:r>
        <w:r w:rsidR="00CB058F">
          <w:rPr>
            <w:noProof/>
            <w:webHidden/>
          </w:rPr>
          <w:fldChar w:fldCharType="begin"/>
        </w:r>
        <w:r w:rsidR="00CB058F">
          <w:rPr>
            <w:noProof/>
            <w:webHidden/>
          </w:rPr>
          <w:instrText xml:space="preserve"> PAGEREF _Toc17394642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353C5C48" w14:textId="0698979C" w:rsidR="00CB058F" w:rsidRDefault="00176AF7">
      <w:pPr>
        <w:pStyle w:val="TableofFigures"/>
        <w:tabs>
          <w:tab w:val="right" w:leader="dot" w:pos="9016"/>
        </w:tabs>
        <w:rPr>
          <w:rFonts w:asciiTheme="minorHAnsi" w:eastAsiaTheme="minorEastAsia" w:hAnsiTheme="minorHAnsi"/>
          <w:noProof/>
          <w:sz w:val="22"/>
        </w:rPr>
      </w:pPr>
      <w:hyperlink w:anchor="_Toc17394643" w:history="1">
        <w:r w:rsidR="00CB058F" w:rsidRPr="005A5237">
          <w:rPr>
            <w:rStyle w:val="Hyperlink"/>
            <w:rFonts w:eastAsiaTheme="majorEastAsia"/>
            <w:noProof/>
          </w:rPr>
          <w:t>Figure 5: Basic AMQP protocol process with exchange and queue system</w:t>
        </w:r>
        <w:r w:rsidR="00CB058F">
          <w:rPr>
            <w:noProof/>
            <w:webHidden/>
          </w:rPr>
          <w:tab/>
        </w:r>
        <w:r w:rsidR="00CB058F">
          <w:rPr>
            <w:noProof/>
            <w:webHidden/>
          </w:rPr>
          <w:fldChar w:fldCharType="begin"/>
        </w:r>
        <w:r w:rsidR="00CB058F">
          <w:rPr>
            <w:noProof/>
            <w:webHidden/>
          </w:rPr>
          <w:instrText xml:space="preserve"> PAGEREF _Toc17394643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ACF58B" w14:textId="0B0779FD" w:rsidR="00CB058F" w:rsidRDefault="00176AF7">
      <w:pPr>
        <w:pStyle w:val="TableofFigures"/>
        <w:tabs>
          <w:tab w:val="right" w:leader="dot" w:pos="9016"/>
        </w:tabs>
        <w:rPr>
          <w:rFonts w:asciiTheme="minorHAnsi" w:eastAsiaTheme="minorEastAsia" w:hAnsiTheme="minorHAnsi"/>
          <w:noProof/>
          <w:sz w:val="22"/>
        </w:rPr>
      </w:pPr>
      <w:hyperlink w:anchor="_Toc17394644" w:history="1">
        <w:r w:rsidR="00CB058F" w:rsidRPr="005A5237">
          <w:rPr>
            <w:rStyle w:val="Hyperlink"/>
            <w:rFonts w:eastAsiaTheme="majorEastAsia"/>
            <w:noProof/>
          </w:rPr>
          <w:t>Figure 6: Basic GET/Response between a CoAP Client &amp; Server</w:t>
        </w:r>
        <w:r w:rsidR="00CB058F">
          <w:rPr>
            <w:noProof/>
            <w:webHidden/>
          </w:rPr>
          <w:tab/>
        </w:r>
        <w:r w:rsidR="00CB058F">
          <w:rPr>
            <w:noProof/>
            <w:webHidden/>
          </w:rPr>
          <w:fldChar w:fldCharType="begin"/>
        </w:r>
        <w:r w:rsidR="00CB058F">
          <w:rPr>
            <w:noProof/>
            <w:webHidden/>
          </w:rPr>
          <w:instrText xml:space="preserve"> PAGEREF _Toc17394644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7154C8F5" w14:textId="68994E0D" w:rsidR="00CB058F" w:rsidRDefault="00176AF7">
      <w:pPr>
        <w:pStyle w:val="TableofFigures"/>
        <w:tabs>
          <w:tab w:val="right" w:leader="dot" w:pos="9016"/>
        </w:tabs>
        <w:rPr>
          <w:rFonts w:asciiTheme="minorHAnsi" w:eastAsiaTheme="minorEastAsia" w:hAnsiTheme="minorHAnsi"/>
          <w:noProof/>
          <w:sz w:val="22"/>
        </w:rPr>
      </w:pPr>
      <w:hyperlink w:anchor="_Toc17394645" w:history="1">
        <w:r w:rsidR="00CB058F" w:rsidRPr="005A5237">
          <w:rPr>
            <w:rStyle w:val="Hyperlink"/>
            <w:rFonts w:eastAsiaTheme="majorEastAsia"/>
            <w:noProof/>
          </w:rPr>
          <w:t>Figure 7: Code Snippet showing basic XML Schema</w:t>
        </w:r>
        <w:r w:rsidR="00CB058F">
          <w:rPr>
            <w:noProof/>
            <w:webHidden/>
          </w:rPr>
          <w:tab/>
        </w:r>
        <w:r w:rsidR="00CB058F">
          <w:rPr>
            <w:noProof/>
            <w:webHidden/>
          </w:rPr>
          <w:fldChar w:fldCharType="begin"/>
        </w:r>
        <w:r w:rsidR="00CB058F">
          <w:rPr>
            <w:noProof/>
            <w:webHidden/>
          </w:rPr>
          <w:instrText xml:space="preserve"> PAGEREF _Toc17394645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5CAE5BAF" w14:textId="5BDF7002" w:rsidR="00CB058F" w:rsidRDefault="00176AF7">
      <w:pPr>
        <w:pStyle w:val="TableofFigures"/>
        <w:tabs>
          <w:tab w:val="right" w:leader="dot" w:pos="9016"/>
        </w:tabs>
        <w:rPr>
          <w:rFonts w:asciiTheme="minorHAnsi" w:eastAsiaTheme="minorEastAsia" w:hAnsiTheme="minorHAnsi"/>
          <w:noProof/>
          <w:sz w:val="22"/>
        </w:rPr>
      </w:pPr>
      <w:hyperlink w:anchor="_Toc17394646" w:history="1">
        <w:r w:rsidR="00CB058F" w:rsidRPr="005A5237">
          <w:rPr>
            <w:rStyle w:val="Hyperlink"/>
            <w:rFonts w:eastAsiaTheme="majorEastAsia"/>
            <w:noProof/>
          </w:rPr>
          <w:t>Figure 8: Code snippet showing basic JSON Schema</w:t>
        </w:r>
        <w:r w:rsidR="00CB058F">
          <w:rPr>
            <w:noProof/>
            <w:webHidden/>
          </w:rPr>
          <w:tab/>
        </w:r>
        <w:r w:rsidR="00CB058F">
          <w:rPr>
            <w:noProof/>
            <w:webHidden/>
          </w:rPr>
          <w:fldChar w:fldCharType="begin"/>
        </w:r>
        <w:r w:rsidR="00CB058F">
          <w:rPr>
            <w:noProof/>
            <w:webHidden/>
          </w:rPr>
          <w:instrText xml:space="preserve"> PAGEREF _Toc17394646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28002C01" w14:textId="482C4CB6" w:rsidR="00CB058F" w:rsidRDefault="00176AF7">
      <w:pPr>
        <w:pStyle w:val="TableofFigures"/>
        <w:tabs>
          <w:tab w:val="right" w:leader="dot" w:pos="9016"/>
        </w:tabs>
        <w:rPr>
          <w:rFonts w:asciiTheme="minorHAnsi" w:eastAsiaTheme="minorEastAsia" w:hAnsiTheme="minorHAnsi"/>
          <w:noProof/>
          <w:sz w:val="22"/>
        </w:rPr>
      </w:pPr>
      <w:hyperlink w:anchor="_Toc17394647" w:history="1">
        <w:r w:rsidR="00CB058F" w:rsidRPr="005A5237">
          <w:rPr>
            <w:rStyle w:val="Hyperlink"/>
            <w:rFonts w:eastAsiaTheme="majorEastAsia"/>
            <w:noProof/>
          </w:rPr>
          <w:t>Figure 9: A DDoS attack being carried out using infected PCs (slaves)</w:t>
        </w:r>
        <w:r w:rsidR="00CB058F">
          <w:rPr>
            <w:noProof/>
            <w:webHidden/>
          </w:rPr>
          <w:tab/>
        </w:r>
        <w:r w:rsidR="00CB058F">
          <w:rPr>
            <w:noProof/>
            <w:webHidden/>
          </w:rPr>
          <w:fldChar w:fldCharType="begin"/>
        </w:r>
        <w:r w:rsidR="00CB058F">
          <w:rPr>
            <w:noProof/>
            <w:webHidden/>
          </w:rPr>
          <w:instrText xml:space="preserve"> PAGEREF _Toc17394647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29A4FDA1" w14:textId="641881A4" w:rsidR="00CB058F" w:rsidRDefault="00176AF7">
      <w:pPr>
        <w:pStyle w:val="TableofFigures"/>
        <w:tabs>
          <w:tab w:val="right" w:leader="dot" w:pos="9016"/>
        </w:tabs>
        <w:rPr>
          <w:rFonts w:asciiTheme="minorHAnsi" w:eastAsiaTheme="minorEastAsia" w:hAnsiTheme="minorHAnsi"/>
          <w:noProof/>
          <w:sz w:val="22"/>
        </w:rPr>
      </w:pPr>
      <w:hyperlink w:anchor="_Toc17394648" w:history="1">
        <w:r w:rsidR="00CB058F" w:rsidRPr="005A5237">
          <w:rPr>
            <w:rStyle w:val="Hyperlink"/>
            <w:rFonts w:eastAsiaTheme="majorEastAsia"/>
            <w:noProof/>
          </w:rPr>
          <w:t>Figure 10: MITM attack showing an intercepted connection from a malicious attacker</w:t>
        </w:r>
        <w:r w:rsidR="00CB058F">
          <w:rPr>
            <w:noProof/>
            <w:webHidden/>
          </w:rPr>
          <w:tab/>
        </w:r>
        <w:r w:rsidR="00CB058F">
          <w:rPr>
            <w:noProof/>
            <w:webHidden/>
          </w:rPr>
          <w:fldChar w:fldCharType="begin"/>
        </w:r>
        <w:r w:rsidR="00CB058F">
          <w:rPr>
            <w:noProof/>
            <w:webHidden/>
          </w:rPr>
          <w:instrText xml:space="preserve"> PAGEREF _Toc17394648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39A2C61B" w14:textId="7B891F4D" w:rsidR="00CB058F" w:rsidRDefault="00176AF7">
      <w:pPr>
        <w:pStyle w:val="TableofFigures"/>
        <w:tabs>
          <w:tab w:val="right" w:leader="dot" w:pos="9016"/>
        </w:tabs>
        <w:rPr>
          <w:rFonts w:asciiTheme="minorHAnsi" w:eastAsiaTheme="minorEastAsia" w:hAnsiTheme="minorHAnsi"/>
          <w:noProof/>
          <w:sz w:val="22"/>
        </w:rPr>
      </w:pPr>
      <w:hyperlink w:anchor="_Toc17394649" w:history="1">
        <w:r w:rsidR="00CB058F" w:rsidRPr="005A5237">
          <w:rPr>
            <w:rStyle w:val="Hyperlink"/>
            <w:rFonts w:eastAsiaTheme="majorEastAsia"/>
            <w:noProof/>
          </w:rPr>
          <w:t>Figure 11: Computer running a malicious script to attempt logins on a website</w:t>
        </w:r>
        <w:r w:rsidR="00CB058F">
          <w:rPr>
            <w:noProof/>
            <w:webHidden/>
          </w:rPr>
          <w:tab/>
        </w:r>
        <w:r w:rsidR="00CB058F">
          <w:rPr>
            <w:noProof/>
            <w:webHidden/>
          </w:rPr>
          <w:fldChar w:fldCharType="begin"/>
        </w:r>
        <w:r w:rsidR="00CB058F">
          <w:rPr>
            <w:noProof/>
            <w:webHidden/>
          </w:rPr>
          <w:instrText xml:space="preserve"> PAGEREF _Toc17394649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3496D1A0" w14:textId="1A7E0E87" w:rsidR="00CB058F" w:rsidRDefault="00176AF7">
      <w:pPr>
        <w:pStyle w:val="TableofFigures"/>
        <w:tabs>
          <w:tab w:val="right" w:leader="dot" w:pos="9016"/>
        </w:tabs>
        <w:rPr>
          <w:rFonts w:asciiTheme="minorHAnsi" w:eastAsiaTheme="minorEastAsia" w:hAnsiTheme="minorHAnsi"/>
          <w:noProof/>
          <w:sz w:val="22"/>
        </w:rPr>
      </w:pPr>
      <w:hyperlink w:anchor="_Toc17394650" w:history="1">
        <w:r w:rsidR="00CB058F" w:rsidRPr="005A5237">
          <w:rPr>
            <w:rStyle w:val="Hyperlink"/>
            <w:rFonts w:eastAsiaTheme="majorEastAsia"/>
            <w:noProof/>
          </w:rPr>
          <w:t>Figure 12: Example of plain text being encrypted using symmetric key encryption</w:t>
        </w:r>
        <w:r w:rsidR="00CB058F">
          <w:rPr>
            <w:noProof/>
            <w:webHidden/>
          </w:rPr>
          <w:tab/>
        </w:r>
        <w:r w:rsidR="00CB058F">
          <w:rPr>
            <w:noProof/>
            <w:webHidden/>
          </w:rPr>
          <w:fldChar w:fldCharType="begin"/>
        </w:r>
        <w:r w:rsidR="00CB058F">
          <w:rPr>
            <w:noProof/>
            <w:webHidden/>
          </w:rPr>
          <w:instrText xml:space="preserve"> PAGEREF _Toc1739465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18F4BC79" w14:textId="76A6F992" w:rsidR="00CB058F" w:rsidRDefault="00176AF7">
      <w:pPr>
        <w:pStyle w:val="TableofFigures"/>
        <w:tabs>
          <w:tab w:val="right" w:leader="dot" w:pos="9016"/>
        </w:tabs>
        <w:rPr>
          <w:rFonts w:asciiTheme="minorHAnsi" w:eastAsiaTheme="minorEastAsia" w:hAnsiTheme="minorHAnsi"/>
          <w:noProof/>
          <w:sz w:val="22"/>
        </w:rPr>
      </w:pPr>
      <w:hyperlink w:anchor="_Toc17394651" w:history="1">
        <w:r w:rsidR="00CB058F" w:rsidRPr="005A5237">
          <w:rPr>
            <w:rStyle w:val="Hyperlink"/>
            <w:rFonts w:eastAsiaTheme="majorEastAsia"/>
            <w:noProof/>
          </w:rPr>
          <w:t>Figure 13: Example of plain text being encrypted using Asymmetric key encryption</w:t>
        </w:r>
        <w:r w:rsidR="00CB058F">
          <w:rPr>
            <w:noProof/>
            <w:webHidden/>
          </w:rPr>
          <w:tab/>
        </w:r>
        <w:r w:rsidR="00CB058F">
          <w:rPr>
            <w:noProof/>
            <w:webHidden/>
          </w:rPr>
          <w:fldChar w:fldCharType="begin"/>
        </w:r>
        <w:r w:rsidR="00CB058F">
          <w:rPr>
            <w:noProof/>
            <w:webHidden/>
          </w:rPr>
          <w:instrText xml:space="preserve"> PAGEREF _Toc17394651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7FEF1D29" w14:textId="519A5B68" w:rsidR="00CB058F" w:rsidRDefault="00176AF7">
      <w:pPr>
        <w:pStyle w:val="TableofFigures"/>
        <w:tabs>
          <w:tab w:val="right" w:leader="dot" w:pos="9016"/>
        </w:tabs>
        <w:rPr>
          <w:rFonts w:asciiTheme="minorHAnsi" w:eastAsiaTheme="minorEastAsia" w:hAnsiTheme="minorHAnsi"/>
          <w:noProof/>
          <w:sz w:val="22"/>
        </w:rPr>
      </w:pPr>
      <w:hyperlink w:anchor="_Toc17394652" w:history="1">
        <w:r w:rsidR="00CB058F" w:rsidRPr="005A5237">
          <w:rPr>
            <w:rStyle w:val="Hyperlink"/>
            <w:rFonts w:eastAsiaTheme="majorEastAsia"/>
            <w:noProof/>
          </w:rPr>
          <w:t>Figure 14: SHA-1 &amp; MD5 brute force successful attack times (Putri Ratna et al., 2013)</w:t>
        </w:r>
        <w:r w:rsidR="00CB058F">
          <w:rPr>
            <w:noProof/>
            <w:webHidden/>
          </w:rPr>
          <w:tab/>
        </w:r>
        <w:r w:rsidR="00CB058F">
          <w:rPr>
            <w:noProof/>
            <w:webHidden/>
          </w:rPr>
          <w:fldChar w:fldCharType="begin"/>
        </w:r>
        <w:r w:rsidR="00CB058F">
          <w:rPr>
            <w:noProof/>
            <w:webHidden/>
          </w:rPr>
          <w:instrText xml:space="preserve"> PAGEREF _Toc17394652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133E985F" w14:textId="56349B1F" w:rsidR="00CB058F" w:rsidRDefault="00176AF7">
      <w:pPr>
        <w:pStyle w:val="TableofFigures"/>
        <w:tabs>
          <w:tab w:val="right" w:leader="dot" w:pos="9016"/>
        </w:tabs>
        <w:rPr>
          <w:rFonts w:asciiTheme="minorHAnsi" w:eastAsiaTheme="minorEastAsia" w:hAnsiTheme="minorHAnsi"/>
          <w:noProof/>
          <w:sz w:val="22"/>
        </w:rPr>
      </w:pPr>
      <w:hyperlink w:anchor="_Toc17394653" w:history="1">
        <w:r w:rsidR="00CB058F" w:rsidRPr="005A5237">
          <w:rPr>
            <w:rStyle w:val="Hyperlink"/>
            <w:rFonts w:eastAsiaTheme="majorEastAsia"/>
            <w:noProof/>
          </w:rPr>
          <w:t>Figure 15: Most commonly detect features in the Haar Cascade algorithm</w:t>
        </w:r>
        <w:r w:rsidR="00CB058F">
          <w:rPr>
            <w:noProof/>
            <w:webHidden/>
          </w:rPr>
          <w:tab/>
        </w:r>
        <w:r w:rsidR="00CB058F">
          <w:rPr>
            <w:noProof/>
            <w:webHidden/>
          </w:rPr>
          <w:fldChar w:fldCharType="begin"/>
        </w:r>
        <w:r w:rsidR="00CB058F">
          <w:rPr>
            <w:noProof/>
            <w:webHidden/>
          </w:rPr>
          <w:instrText xml:space="preserve"> PAGEREF _Toc17394653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63682C55" w14:textId="5A34B66A" w:rsidR="00CB058F" w:rsidRDefault="00176AF7">
      <w:pPr>
        <w:pStyle w:val="TableofFigures"/>
        <w:tabs>
          <w:tab w:val="right" w:leader="dot" w:pos="9016"/>
        </w:tabs>
        <w:rPr>
          <w:rFonts w:asciiTheme="minorHAnsi" w:eastAsiaTheme="minorEastAsia" w:hAnsiTheme="minorHAnsi"/>
          <w:noProof/>
          <w:sz w:val="22"/>
        </w:rPr>
      </w:pPr>
      <w:hyperlink w:anchor="_Toc17394654" w:history="1">
        <w:r w:rsidR="00CB058F" w:rsidRPr="005A5237">
          <w:rPr>
            <w:rStyle w:val="Hyperlink"/>
            <w:rFonts w:eastAsiaTheme="majorEastAsia"/>
            <w:noProof/>
          </w:rPr>
          <w:t>Figure 16: Incremental Software Development Lifecycle for a Home Surveillance System</w:t>
        </w:r>
        <w:r w:rsidR="00CB058F">
          <w:rPr>
            <w:noProof/>
            <w:webHidden/>
          </w:rPr>
          <w:tab/>
        </w:r>
        <w:r w:rsidR="00CB058F">
          <w:rPr>
            <w:noProof/>
            <w:webHidden/>
          </w:rPr>
          <w:fldChar w:fldCharType="begin"/>
        </w:r>
        <w:r w:rsidR="00CB058F">
          <w:rPr>
            <w:noProof/>
            <w:webHidden/>
          </w:rPr>
          <w:instrText xml:space="preserve"> PAGEREF _Toc17394654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2E799F15" w14:textId="2413AE60" w:rsidR="00CB058F" w:rsidRDefault="00176AF7">
      <w:pPr>
        <w:pStyle w:val="TableofFigures"/>
        <w:tabs>
          <w:tab w:val="right" w:leader="dot" w:pos="9016"/>
        </w:tabs>
        <w:rPr>
          <w:rFonts w:asciiTheme="minorHAnsi" w:eastAsiaTheme="minorEastAsia" w:hAnsiTheme="minorHAnsi"/>
          <w:noProof/>
          <w:sz w:val="22"/>
        </w:rPr>
      </w:pPr>
      <w:hyperlink w:anchor="_Toc17394655" w:history="1">
        <w:r w:rsidR="00CB058F" w:rsidRPr="005A5237">
          <w:rPr>
            <w:rStyle w:val="Hyperlink"/>
            <w:rFonts w:eastAsiaTheme="majorEastAsia"/>
            <w:noProof/>
          </w:rPr>
          <w:t>Figure 17: Main Interaction of the Surveillance System and Smart Phone Application</w:t>
        </w:r>
        <w:r w:rsidR="00CB058F">
          <w:rPr>
            <w:noProof/>
            <w:webHidden/>
          </w:rPr>
          <w:tab/>
        </w:r>
        <w:r w:rsidR="00CB058F">
          <w:rPr>
            <w:noProof/>
            <w:webHidden/>
          </w:rPr>
          <w:fldChar w:fldCharType="begin"/>
        </w:r>
        <w:r w:rsidR="00CB058F">
          <w:rPr>
            <w:noProof/>
            <w:webHidden/>
          </w:rPr>
          <w:instrText xml:space="preserve"> PAGEREF _Toc17394655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0AD8B92E" w14:textId="206E2B70" w:rsidR="00CB058F" w:rsidRDefault="00176AF7">
      <w:pPr>
        <w:pStyle w:val="TableofFigures"/>
        <w:tabs>
          <w:tab w:val="right" w:leader="dot" w:pos="9016"/>
        </w:tabs>
        <w:rPr>
          <w:rFonts w:asciiTheme="minorHAnsi" w:eastAsiaTheme="minorEastAsia" w:hAnsiTheme="minorHAnsi"/>
          <w:noProof/>
          <w:sz w:val="22"/>
        </w:rPr>
      </w:pPr>
      <w:hyperlink w:anchor="_Toc17394656" w:history="1">
        <w:r w:rsidR="00CB058F" w:rsidRPr="005A5237">
          <w:rPr>
            <w:rStyle w:val="Hyperlink"/>
            <w:rFonts w:eastAsiaTheme="majorEastAsia"/>
            <w:noProof/>
          </w:rPr>
          <w:t>Figure 18: Example of using face_recognition support library to receive faces</w:t>
        </w:r>
        <w:r w:rsidR="00CB058F">
          <w:rPr>
            <w:noProof/>
            <w:webHidden/>
          </w:rPr>
          <w:tab/>
        </w:r>
        <w:r w:rsidR="00CB058F">
          <w:rPr>
            <w:noProof/>
            <w:webHidden/>
          </w:rPr>
          <w:fldChar w:fldCharType="begin"/>
        </w:r>
        <w:r w:rsidR="00CB058F">
          <w:rPr>
            <w:noProof/>
            <w:webHidden/>
          </w:rPr>
          <w:instrText xml:space="preserve"> PAGEREF _Toc17394656 \h </w:instrText>
        </w:r>
        <w:r w:rsidR="00CB058F">
          <w:rPr>
            <w:noProof/>
            <w:webHidden/>
          </w:rPr>
        </w:r>
        <w:r w:rsidR="00CB058F">
          <w:rPr>
            <w:noProof/>
            <w:webHidden/>
          </w:rPr>
          <w:fldChar w:fldCharType="separate"/>
        </w:r>
        <w:r w:rsidR="00CB058F">
          <w:rPr>
            <w:noProof/>
            <w:webHidden/>
          </w:rPr>
          <w:t>43</w:t>
        </w:r>
        <w:r w:rsidR="00CB058F">
          <w:rPr>
            <w:noProof/>
            <w:webHidden/>
          </w:rPr>
          <w:fldChar w:fldCharType="end"/>
        </w:r>
      </w:hyperlink>
    </w:p>
    <w:p w14:paraId="3744D74E" w14:textId="458073AC" w:rsidR="00CB058F" w:rsidRDefault="00176AF7">
      <w:pPr>
        <w:pStyle w:val="TableofFigures"/>
        <w:tabs>
          <w:tab w:val="right" w:leader="dot" w:pos="9016"/>
        </w:tabs>
        <w:rPr>
          <w:rFonts w:asciiTheme="minorHAnsi" w:eastAsiaTheme="minorEastAsia" w:hAnsiTheme="minorHAnsi"/>
          <w:noProof/>
          <w:sz w:val="22"/>
        </w:rPr>
      </w:pPr>
      <w:hyperlink w:anchor="_Toc17394657" w:history="1">
        <w:r w:rsidR="00CB058F" w:rsidRPr="005A5237">
          <w:rPr>
            <w:rStyle w:val="Hyperlink"/>
            <w:rFonts w:eastAsiaTheme="majorEastAsia"/>
            <w:noProof/>
          </w:rPr>
          <w:t>Figure 19: UML Class Diagram highlighting the relationships between the user and MQTT interaction</w:t>
        </w:r>
        <w:r w:rsidR="00CB058F">
          <w:rPr>
            <w:noProof/>
            <w:webHidden/>
          </w:rPr>
          <w:tab/>
        </w:r>
        <w:r w:rsidR="00CB058F">
          <w:rPr>
            <w:noProof/>
            <w:webHidden/>
          </w:rPr>
          <w:fldChar w:fldCharType="begin"/>
        </w:r>
        <w:r w:rsidR="00CB058F">
          <w:rPr>
            <w:noProof/>
            <w:webHidden/>
          </w:rPr>
          <w:instrText xml:space="preserve"> PAGEREF _Toc17394657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67048AA6" w14:textId="217AE57E" w:rsidR="00CB058F" w:rsidRDefault="00176AF7">
      <w:pPr>
        <w:pStyle w:val="TableofFigures"/>
        <w:tabs>
          <w:tab w:val="right" w:leader="dot" w:pos="9016"/>
        </w:tabs>
        <w:rPr>
          <w:rFonts w:asciiTheme="minorHAnsi" w:eastAsiaTheme="minorEastAsia" w:hAnsiTheme="minorHAnsi"/>
          <w:noProof/>
          <w:sz w:val="22"/>
        </w:rPr>
      </w:pPr>
      <w:hyperlink w:anchor="_Toc17394658" w:history="1">
        <w:r w:rsidR="00CB058F" w:rsidRPr="005A5237">
          <w:rPr>
            <w:rStyle w:val="Hyperlink"/>
            <w:rFonts w:eastAsiaTheme="majorEastAsia"/>
            <w:noProof/>
          </w:rPr>
          <w:t>Figure 20: Entity Relationship showing overall database structure</w:t>
        </w:r>
        <w:r w:rsidR="00CB058F">
          <w:rPr>
            <w:noProof/>
            <w:webHidden/>
          </w:rPr>
          <w:tab/>
        </w:r>
        <w:r w:rsidR="00CB058F">
          <w:rPr>
            <w:noProof/>
            <w:webHidden/>
          </w:rPr>
          <w:fldChar w:fldCharType="begin"/>
        </w:r>
        <w:r w:rsidR="00CB058F">
          <w:rPr>
            <w:noProof/>
            <w:webHidden/>
          </w:rPr>
          <w:instrText xml:space="preserve"> PAGEREF _Toc1739465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3447EECD" w14:textId="29D0637D" w:rsidR="00CB058F" w:rsidRDefault="00176AF7">
      <w:pPr>
        <w:pStyle w:val="TableofFigures"/>
        <w:tabs>
          <w:tab w:val="right" w:leader="dot" w:pos="9016"/>
        </w:tabs>
        <w:rPr>
          <w:rFonts w:asciiTheme="minorHAnsi" w:eastAsiaTheme="minorEastAsia" w:hAnsiTheme="minorHAnsi"/>
          <w:noProof/>
          <w:sz w:val="22"/>
        </w:rPr>
      </w:pPr>
      <w:hyperlink w:anchor="_Toc17394659" w:history="1">
        <w:r w:rsidR="00CB058F" w:rsidRPr="005A5237">
          <w:rPr>
            <w:rStyle w:val="Hyperlink"/>
            <w:rFonts w:eastAsiaTheme="majorEastAsia"/>
            <w:noProof/>
          </w:rPr>
          <w:t>Figure 21: Mosquitto broker (RPi) interacting with Paho &amp; M2Mqtt clients</w:t>
        </w:r>
        <w:r w:rsidR="00CB058F">
          <w:rPr>
            <w:noProof/>
            <w:webHidden/>
          </w:rPr>
          <w:tab/>
        </w:r>
        <w:r w:rsidR="00CB058F">
          <w:rPr>
            <w:noProof/>
            <w:webHidden/>
          </w:rPr>
          <w:fldChar w:fldCharType="begin"/>
        </w:r>
        <w:r w:rsidR="00CB058F">
          <w:rPr>
            <w:noProof/>
            <w:webHidden/>
          </w:rPr>
          <w:instrText xml:space="preserve"> PAGEREF _Toc17394659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46A108E9" w14:textId="21415521" w:rsidR="00CB058F" w:rsidRDefault="00176AF7">
      <w:pPr>
        <w:pStyle w:val="TableofFigures"/>
        <w:tabs>
          <w:tab w:val="right" w:leader="dot" w:pos="9016"/>
        </w:tabs>
        <w:rPr>
          <w:rFonts w:asciiTheme="minorHAnsi" w:eastAsiaTheme="minorEastAsia" w:hAnsiTheme="minorHAnsi"/>
          <w:noProof/>
          <w:sz w:val="22"/>
        </w:rPr>
      </w:pPr>
      <w:hyperlink w:anchor="_Toc17394660" w:history="1">
        <w:r w:rsidR="00CB058F" w:rsidRPr="005A5237">
          <w:rPr>
            <w:rStyle w:val="Hyperlink"/>
            <w:rFonts w:eastAsiaTheme="majorEastAsia"/>
            <w:noProof/>
          </w:rPr>
          <w:t>Figure 22: MQTT Communication secured using Certification and TLS</w:t>
        </w:r>
        <w:r w:rsidR="00CB058F">
          <w:rPr>
            <w:noProof/>
            <w:webHidden/>
          </w:rPr>
          <w:tab/>
        </w:r>
        <w:r w:rsidR="00CB058F">
          <w:rPr>
            <w:noProof/>
            <w:webHidden/>
          </w:rPr>
          <w:fldChar w:fldCharType="begin"/>
        </w:r>
        <w:r w:rsidR="00CB058F">
          <w:rPr>
            <w:noProof/>
            <w:webHidden/>
          </w:rPr>
          <w:instrText xml:space="preserve"> PAGEREF _Toc17394660 \h </w:instrText>
        </w:r>
        <w:r w:rsidR="00CB058F">
          <w:rPr>
            <w:noProof/>
            <w:webHidden/>
          </w:rPr>
        </w:r>
        <w:r w:rsidR="00CB058F">
          <w:rPr>
            <w:noProof/>
            <w:webHidden/>
          </w:rPr>
          <w:fldChar w:fldCharType="separate"/>
        </w:r>
        <w:r w:rsidR="00CB058F">
          <w:rPr>
            <w:noProof/>
            <w:webHidden/>
          </w:rPr>
          <w:t>56</w:t>
        </w:r>
        <w:r w:rsidR="00CB058F">
          <w:rPr>
            <w:noProof/>
            <w:webHidden/>
          </w:rPr>
          <w:fldChar w:fldCharType="end"/>
        </w:r>
      </w:hyperlink>
    </w:p>
    <w:p w14:paraId="2ADFB5B4" w14:textId="2D01B6DB" w:rsidR="00CB058F" w:rsidRDefault="00176AF7">
      <w:pPr>
        <w:pStyle w:val="TableofFigures"/>
        <w:tabs>
          <w:tab w:val="right" w:leader="dot" w:pos="9016"/>
        </w:tabs>
        <w:rPr>
          <w:rFonts w:asciiTheme="minorHAnsi" w:eastAsiaTheme="minorEastAsia" w:hAnsiTheme="minorHAnsi"/>
          <w:noProof/>
          <w:sz w:val="22"/>
        </w:rPr>
      </w:pPr>
      <w:hyperlink w:anchor="_Toc17394661" w:history="1">
        <w:r w:rsidR="00CB058F" w:rsidRPr="005A5237">
          <w:rPr>
            <w:rStyle w:val="Hyperlink"/>
            <w:rFonts w:eastAsiaTheme="majorEastAsia"/>
            <w:noProof/>
          </w:rPr>
          <w:t>Figure 23: Difference between a false negative and true positive result in facial recognition</w:t>
        </w:r>
        <w:r w:rsidR="00CB058F">
          <w:rPr>
            <w:noProof/>
            <w:webHidden/>
          </w:rPr>
          <w:tab/>
        </w:r>
        <w:r w:rsidR="00CB058F">
          <w:rPr>
            <w:noProof/>
            <w:webHidden/>
          </w:rPr>
          <w:fldChar w:fldCharType="begin"/>
        </w:r>
        <w:r w:rsidR="00CB058F">
          <w:rPr>
            <w:noProof/>
            <w:webHidden/>
          </w:rPr>
          <w:instrText xml:space="preserve"> PAGEREF _Toc17394661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634A72CF" w14:textId="3E246643" w:rsidR="00CB058F" w:rsidRDefault="00176AF7">
      <w:pPr>
        <w:pStyle w:val="TableofFigures"/>
        <w:tabs>
          <w:tab w:val="right" w:leader="dot" w:pos="9016"/>
        </w:tabs>
        <w:rPr>
          <w:rFonts w:asciiTheme="minorHAnsi" w:eastAsiaTheme="minorEastAsia" w:hAnsiTheme="minorHAnsi"/>
          <w:noProof/>
          <w:sz w:val="22"/>
        </w:rPr>
      </w:pPr>
      <w:hyperlink w:anchor="_Toc17394662" w:history="1">
        <w:r w:rsidR="00CB058F" w:rsidRPr="005A5237">
          <w:rPr>
            <w:rStyle w:val="Hyperlink"/>
            <w:rFonts w:eastAsiaTheme="majorEastAsia"/>
            <w:noProof/>
          </w:rPr>
          <w:t>Figure 24: Difference in Computational Stress between the HOG and Haar algorithms</w:t>
        </w:r>
        <w:r w:rsidR="00CB058F">
          <w:rPr>
            <w:noProof/>
            <w:webHidden/>
          </w:rPr>
          <w:tab/>
        </w:r>
        <w:r w:rsidR="00CB058F">
          <w:rPr>
            <w:noProof/>
            <w:webHidden/>
          </w:rPr>
          <w:fldChar w:fldCharType="begin"/>
        </w:r>
        <w:r w:rsidR="00CB058F">
          <w:rPr>
            <w:noProof/>
            <w:webHidden/>
          </w:rPr>
          <w:instrText xml:space="preserve"> PAGEREF _Toc17394662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3A2366C9" w14:textId="27A36FD4" w:rsidR="00CB058F" w:rsidRDefault="00176AF7">
      <w:pPr>
        <w:pStyle w:val="TableofFigures"/>
        <w:tabs>
          <w:tab w:val="right" w:leader="dot" w:pos="9016"/>
        </w:tabs>
        <w:rPr>
          <w:rFonts w:asciiTheme="minorHAnsi" w:eastAsiaTheme="minorEastAsia" w:hAnsiTheme="minorHAnsi"/>
          <w:noProof/>
          <w:sz w:val="22"/>
        </w:rPr>
      </w:pPr>
      <w:hyperlink w:anchor="_Toc17394663" w:history="1">
        <w:r w:rsidR="00CB058F" w:rsidRPr="005A5237">
          <w:rPr>
            <w:rStyle w:val="Hyperlink"/>
            <w:rFonts w:eastAsiaTheme="majorEastAsia"/>
            <w:noProof/>
          </w:rPr>
          <w:t>Figure 25: Difference in Memory Consumption between the HOG and Haar algorithms using 10 encoded images</w:t>
        </w:r>
        <w:r w:rsidR="00CB058F">
          <w:rPr>
            <w:noProof/>
            <w:webHidden/>
          </w:rPr>
          <w:tab/>
        </w:r>
        <w:r w:rsidR="00CB058F">
          <w:rPr>
            <w:noProof/>
            <w:webHidden/>
          </w:rPr>
          <w:fldChar w:fldCharType="begin"/>
        </w:r>
        <w:r w:rsidR="00CB058F">
          <w:rPr>
            <w:noProof/>
            <w:webHidden/>
          </w:rPr>
          <w:instrText xml:space="preserve"> PAGEREF _Toc17394663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16" w:name="_Toc15564753"/>
      <w:bookmarkStart w:id="17" w:name="_Toc16606021"/>
      <w:bookmarkStart w:id="18" w:name="_Toc17228319"/>
      <w:bookmarkStart w:id="19" w:name="_Toc17394547"/>
      <w:r>
        <w:lastRenderedPageBreak/>
        <w:t>Table of Tables</w:t>
      </w:r>
      <w:bookmarkEnd w:id="16"/>
      <w:bookmarkEnd w:id="17"/>
      <w:bookmarkEnd w:id="18"/>
      <w:bookmarkEnd w:id="19"/>
    </w:p>
    <w:p w14:paraId="25F7BC50" w14:textId="1728561B" w:rsidR="00CB058F"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394664" w:history="1">
        <w:r w:rsidR="00CB058F" w:rsidRPr="00B9633B">
          <w:rPr>
            <w:rStyle w:val="Hyperlink"/>
            <w:rFonts w:eastAsiaTheme="majorEastAsia"/>
            <w:noProof/>
          </w:rPr>
          <w:t>Table 1: Comparison of common IoT Network Communication Protocols</w:t>
        </w:r>
        <w:r w:rsidR="00CB058F">
          <w:rPr>
            <w:noProof/>
            <w:webHidden/>
          </w:rPr>
          <w:tab/>
        </w:r>
        <w:r w:rsidR="00CB058F">
          <w:rPr>
            <w:noProof/>
            <w:webHidden/>
          </w:rPr>
          <w:fldChar w:fldCharType="begin"/>
        </w:r>
        <w:r w:rsidR="00CB058F">
          <w:rPr>
            <w:noProof/>
            <w:webHidden/>
          </w:rPr>
          <w:instrText xml:space="preserve"> PAGEREF _Toc17394664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2C001AD0" w14:textId="36190B70" w:rsidR="00CB058F" w:rsidRDefault="00176AF7">
      <w:pPr>
        <w:pStyle w:val="TableofFigures"/>
        <w:tabs>
          <w:tab w:val="right" w:leader="dot" w:pos="9016"/>
        </w:tabs>
        <w:rPr>
          <w:rFonts w:asciiTheme="minorHAnsi" w:eastAsiaTheme="minorEastAsia" w:hAnsiTheme="minorHAnsi"/>
          <w:noProof/>
          <w:sz w:val="22"/>
        </w:rPr>
      </w:pPr>
      <w:hyperlink w:anchor="_Toc17394665" w:history="1">
        <w:r w:rsidR="00CB058F" w:rsidRPr="00B9633B">
          <w:rPr>
            <w:rStyle w:val="Hyperlink"/>
            <w:rFonts w:eastAsiaTheme="majorEastAsia"/>
            <w:noProof/>
          </w:rPr>
          <w:t>Table 2: Features of most common IoT Application Communication Protocols</w:t>
        </w:r>
        <w:r w:rsidR="00CB058F">
          <w:rPr>
            <w:noProof/>
            <w:webHidden/>
          </w:rPr>
          <w:tab/>
        </w:r>
        <w:r w:rsidR="00CB058F">
          <w:rPr>
            <w:noProof/>
            <w:webHidden/>
          </w:rPr>
          <w:fldChar w:fldCharType="begin"/>
        </w:r>
        <w:r w:rsidR="00CB058F">
          <w:rPr>
            <w:noProof/>
            <w:webHidden/>
          </w:rPr>
          <w:instrText xml:space="preserve"> PAGEREF _Toc17394665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1B11578F" w14:textId="1DA447F3" w:rsidR="00CB058F" w:rsidRDefault="00176AF7">
      <w:pPr>
        <w:pStyle w:val="TableofFigures"/>
        <w:tabs>
          <w:tab w:val="right" w:leader="dot" w:pos="9016"/>
        </w:tabs>
        <w:rPr>
          <w:rFonts w:asciiTheme="minorHAnsi" w:eastAsiaTheme="minorEastAsia" w:hAnsiTheme="minorHAnsi"/>
          <w:noProof/>
          <w:sz w:val="22"/>
        </w:rPr>
      </w:pPr>
      <w:hyperlink w:anchor="_Toc17394666" w:history="1">
        <w:r w:rsidR="00CB058F" w:rsidRPr="00B9633B">
          <w:rPr>
            <w:rStyle w:val="Hyperlink"/>
            <w:rFonts w:eastAsiaTheme="majorEastAsia"/>
            <w:noProof/>
          </w:rPr>
          <w:t>Table 3: Serialized size in bytes (Sumaray and Makki, 2012)</w:t>
        </w:r>
        <w:r w:rsidR="00CB058F">
          <w:rPr>
            <w:noProof/>
            <w:webHidden/>
          </w:rPr>
          <w:tab/>
        </w:r>
        <w:r w:rsidR="00CB058F">
          <w:rPr>
            <w:noProof/>
            <w:webHidden/>
          </w:rPr>
          <w:fldChar w:fldCharType="begin"/>
        </w:r>
        <w:r w:rsidR="00CB058F">
          <w:rPr>
            <w:noProof/>
            <w:webHidden/>
          </w:rPr>
          <w:instrText xml:space="preserve"> PAGEREF _Toc17394666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358D30F" w14:textId="4C351372" w:rsidR="00CB058F" w:rsidRDefault="00176AF7">
      <w:pPr>
        <w:pStyle w:val="TableofFigures"/>
        <w:tabs>
          <w:tab w:val="right" w:leader="dot" w:pos="9016"/>
        </w:tabs>
        <w:rPr>
          <w:rFonts w:asciiTheme="minorHAnsi" w:eastAsiaTheme="minorEastAsia" w:hAnsiTheme="minorHAnsi"/>
          <w:noProof/>
          <w:sz w:val="22"/>
        </w:rPr>
      </w:pPr>
      <w:hyperlink w:anchor="_Toc17394667" w:history="1">
        <w:r w:rsidR="00CB058F" w:rsidRPr="00B9633B">
          <w:rPr>
            <w:rStyle w:val="Hyperlink"/>
            <w:rFonts w:eastAsiaTheme="majorEastAsia"/>
            <w:noProof/>
          </w:rPr>
          <w:t>Table 4: Average 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7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A58C38" w14:textId="4ACBD6AC" w:rsidR="00CB058F" w:rsidRDefault="00176AF7">
      <w:pPr>
        <w:pStyle w:val="TableofFigures"/>
        <w:tabs>
          <w:tab w:val="right" w:leader="dot" w:pos="9016"/>
        </w:tabs>
        <w:rPr>
          <w:rFonts w:asciiTheme="minorHAnsi" w:eastAsiaTheme="minorEastAsia" w:hAnsiTheme="minorHAnsi"/>
          <w:noProof/>
          <w:sz w:val="22"/>
        </w:rPr>
      </w:pPr>
      <w:hyperlink w:anchor="_Toc17394668" w:history="1">
        <w:r w:rsidR="00CB058F" w:rsidRPr="00B9633B">
          <w:rPr>
            <w:rStyle w:val="Hyperlink"/>
            <w:rFonts w:eastAsiaTheme="majorEastAsia"/>
            <w:noProof/>
          </w:rPr>
          <w:t>Table 5: Average de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8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4700E270" w14:textId="7EC2984C" w:rsidR="00CB058F" w:rsidRDefault="00176AF7">
      <w:pPr>
        <w:pStyle w:val="TableofFigures"/>
        <w:tabs>
          <w:tab w:val="right" w:leader="dot" w:pos="9016"/>
        </w:tabs>
        <w:rPr>
          <w:rFonts w:asciiTheme="minorHAnsi" w:eastAsiaTheme="minorEastAsia" w:hAnsiTheme="minorHAnsi"/>
          <w:noProof/>
          <w:sz w:val="22"/>
        </w:rPr>
      </w:pPr>
      <w:hyperlink w:anchor="_Toc17394669" w:history="1">
        <w:r w:rsidR="00CB058F" w:rsidRPr="00B9633B">
          <w:rPr>
            <w:rStyle w:val="Hyperlink"/>
            <w:rFonts w:eastAsiaTheme="majorEastAsia"/>
            <w:noProof/>
          </w:rPr>
          <w:t>Table 6: Relevant IoT best practices in relation to the project</w:t>
        </w:r>
        <w:r w:rsidR="00CB058F">
          <w:rPr>
            <w:noProof/>
            <w:webHidden/>
          </w:rPr>
          <w:tab/>
        </w:r>
        <w:r w:rsidR="00CB058F">
          <w:rPr>
            <w:noProof/>
            <w:webHidden/>
          </w:rPr>
          <w:fldChar w:fldCharType="begin"/>
        </w:r>
        <w:r w:rsidR="00CB058F">
          <w:rPr>
            <w:noProof/>
            <w:webHidden/>
          </w:rPr>
          <w:instrText xml:space="preserve"> PAGEREF _Toc17394669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07FBAEF8" w14:textId="37764CAE" w:rsidR="00CB058F" w:rsidRDefault="00176AF7">
      <w:pPr>
        <w:pStyle w:val="TableofFigures"/>
        <w:tabs>
          <w:tab w:val="right" w:leader="dot" w:pos="9016"/>
        </w:tabs>
        <w:rPr>
          <w:rFonts w:asciiTheme="minorHAnsi" w:eastAsiaTheme="minorEastAsia" w:hAnsiTheme="minorHAnsi"/>
          <w:noProof/>
          <w:sz w:val="22"/>
        </w:rPr>
      </w:pPr>
      <w:hyperlink w:anchor="_Toc17394670" w:history="1">
        <w:r w:rsidR="00CB058F" w:rsidRPr="00B9633B">
          <w:rPr>
            <w:rStyle w:val="Hyperlink"/>
            <w:rFonts w:eastAsiaTheme="majorEastAsia"/>
            <w:noProof/>
          </w:rPr>
          <w:t>Table 7: Hardware Requirements for project</w:t>
        </w:r>
        <w:r w:rsidR="00CB058F">
          <w:rPr>
            <w:noProof/>
            <w:webHidden/>
          </w:rPr>
          <w:tab/>
        </w:r>
        <w:r w:rsidR="00CB058F">
          <w:rPr>
            <w:noProof/>
            <w:webHidden/>
          </w:rPr>
          <w:fldChar w:fldCharType="begin"/>
        </w:r>
        <w:r w:rsidR="00CB058F">
          <w:rPr>
            <w:noProof/>
            <w:webHidden/>
          </w:rPr>
          <w:instrText xml:space="preserve"> PAGEREF _Toc17394670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5D741B96" w14:textId="75E674CC" w:rsidR="00CB058F" w:rsidRDefault="00176AF7">
      <w:pPr>
        <w:pStyle w:val="TableofFigures"/>
        <w:tabs>
          <w:tab w:val="right" w:leader="dot" w:pos="9016"/>
        </w:tabs>
        <w:rPr>
          <w:rFonts w:asciiTheme="minorHAnsi" w:eastAsiaTheme="minorEastAsia" w:hAnsiTheme="minorHAnsi"/>
          <w:noProof/>
          <w:sz w:val="22"/>
        </w:rPr>
      </w:pPr>
      <w:hyperlink w:anchor="_Toc17394671" w:history="1">
        <w:r w:rsidR="00CB058F" w:rsidRPr="00B9633B">
          <w:rPr>
            <w:rStyle w:val="Hyperlink"/>
            <w:rFonts w:eastAsiaTheme="majorEastAsia"/>
            <w:noProof/>
          </w:rPr>
          <w:t>Table 8: Software Requirements for project</w:t>
        </w:r>
        <w:r w:rsidR="00CB058F">
          <w:rPr>
            <w:noProof/>
            <w:webHidden/>
          </w:rPr>
          <w:tab/>
        </w:r>
        <w:r w:rsidR="00CB058F">
          <w:rPr>
            <w:noProof/>
            <w:webHidden/>
          </w:rPr>
          <w:fldChar w:fldCharType="begin"/>
        </w:r>
        <w:r w:rsidR="00CB058F">
          <w:rPr>
            <w:noProof/>
            <w:webHidden/>
          </w:rPr>
          <w:instrText xml:space="preserve"> PAGEREF _Toc17394671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4A532BDF" w14:textId="4026D79E" w:rsidR="00CB058F" w:rsidRDefault="00176AF7">
      <w:pPr>
        <w:pStyle w:val="TableofFigures"/>
        <w:tabs>
          <w:tab w:val="right" w:leader="dot" w:pos="9016"/>
        </w:tabs>
        <w:rPr>
          <w:rFonts w:asciiTheme="minorHAnsi" w:eastAsiaTheme="minorEastAsia" w:hAnsiTheme="minorHAnsi"/>
          <w:noProof/>
          <w:sz w:val="22"/>
        </w:rPr>
      </w:pPr>
      <w:hyperlink w:anchor="_Toc17394672" w:history="1">
        <w:r w:rsidR="00CB058F" w:rsidRPr="00B9633B">
          <w:rPr>
            <w:rStyle w:val="Hyperlink"/>
            <w:rFonts w:eastAsiaTheme="majorEastAsia"/>
            <w:noProof/>
          </w:rPr>
          <w:t>Table 9: Core Functional Requirements</w:t>
        </w:r>
        <w:r w:rsidR="00CB058F">
          <w:rPr>
            <w:noProof/>
            <w:webHidden/>
          </w:rPr>
          <w:tab/>
        </w:r>
        <w:r w:rsidR="00CB058F">
          <w:rPr>
            <w:noProof/>
            <w:webHidden/>
          </w:rPr>
          <w:fldChar w:fldCharType="begin"/>
        </w:r>
        <w:r w:rsidR="00CB058F">
          <w:rPr>
            <w:noProof/>
            <w:webHidden/>
          </w:rPr>
          <w:instrText xml:space="preserve"> PAGEREF _Toc17394672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73C6F6CE" w14:textId="2E685638" w:rsidR="00CB058F" w:rsidRDefault="00176AF7">
      <w:pPr>
        <w:pStyle w:val="TableofFigures"/>
        <w:tabs>
          <w:tab w:val="right" w:leader="dot" w:pos="9016"/>
        </w:tabs>
        <w:rPr>
          <w:rFonts w:asciiTheme="minorHAnsi" w:eastAsiaTheme="minorEastAsia" w:hAnsiTheme="minorHAnsi"/>
          <w:noProof/>
          <w:sz w:val="22"/>
        </w:rPr>
      </w:pPr>
      <w:hyperlink w:anchor="_Toc17394673" w:history="1">
        <w:r w:rsidR="00CB058F" w:rsidRPr="00B9633B">
          <w:rPr>
            <w:rStyle w:val="Hyperlink"/>
            <w:rFonts w:eastAsiaTheme="majorEastAsia"/>
            <w:noProof/>
          </w:rPr>
          <w:t>Table 10: Non-Functional Requirements</w:t>
        </w:r>
        <w:r w:rsidR="00CB058F">
          <w:rPr>
            <w:noProof/>
            <w:webHidden/>
          </w:rPr>
          <w:tab/>
        </w:r>
        <w:r w:rsidR="00CB058F">
          <w:rPr>
            <w:noProof/>
            <w:webHidden/>
          </w:rPr>
          <w:fldChar w:fldCharType="begin"/>
        </w:r>
        <w:r w:rsidR="00CB058F">
          <w:rPr>
            <w:noProof/>
            <w:webHidden/>
          </w:rPr>
          <w:instrText xml:space="preserve"> PAGEREF _Toc17394673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32F73326" w14:textId="6E48603F" w:rsidR="00CB058F" w:rsidRDefault="00176AF7">
      <w:pPr>
        <w:pStyle w:val="TableofFigures"/>
        <w:tabs>
          <w:tab w:val="right" w:leader="dot" w:pos="9016"/>
        </w:tabs>
        <w:rPr>
          <w:rFonts w:asciiTheme="minorHAnsi" w:eastAsiaTheme="minorEastAsia" w:hAnsiTheme="minorHAnsi"/>
          <w:noProof/>
          <w:sz w:val="22"/>
        </w:rPr>
      </w:pPr>
      <w:hyperlink w:anchor="_Toc17394674" w:history="1">
        <w:r w:rsidR="00CB058F" w:rsidRPr="00B9633B">
          <w:rPr>
            <w:rStyle w:val="Hyperlink"/>
            <w:rFonts w:eastAsiaTheme="majorEastAsia"/>
            <w:noProof/>
          </w:rPr>
          <w:t>Table 11: Comparison of hashing algorithms using the term 'password'</w:t>
        </w:r>
        <w:r w:rsidR="00CB058F">
          <w:rPr>
            <w:noProof/>
            <w:webHidden/>
          </w:rPr>
          <w:tab/>
        </w:r>
        <w:r w:rsidR="00CB058F">
          <w:rPr>
            <w:noProof/>
            <w:webHidden/>
          </w:rPr>
          <w:fldChar w:fldCharType="begin"/>
        </w:r>
        <w:r w:rsidR="00CB058F">
          <w:rPr>
            <w:noProof/>
            <w:webHidden/>
          </w:rPr>
          <w:instrText xml:space="preserve"> PAGEREF _Toc17394674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50720B73" w14:textId="20B0EE0E" w:rsidR="00CB058F" w:rsidRDefault="00176AF7">
      <w:pPr>
        <w:pStyle w:val="TableofFigures"/>
        <w:tabs>
          <w:tab w:val="right" w:leader="dot" w:pos="9016"/>
        </w:tabs>
        <w:rPr>
          <w:rFonts w:asciiTheme="minorHAnsi" w:eastAsiaTheme="minorEastAsia" w:hAnsiTheme="minorHAnsi"/>
          <w:noProof/>
          <w:sz w:val="22"/>
        </w:rPr>
      </w:pPr>
      <w:hyperlink w:anchor="_Toc17394675" w:history="1">
        <w:r w:rsidR="00CB058F" w:rsidRPr="00B9633B">
          <w:rPr>
            <w:rStyle w:val="Hyperlink"/>
            <w:rFonts w:eastAsiaTheme="majorEastAsia"/>
            <w:noProof/>
          </w:rPr>
          <w:t>Table 12: HOG Algorithm Accuracy recorded using different volumes of encoded images</w:t>
        </w:r>
        <w:r w:rsidR="00CB058F">
          <w:rPr>
            <w:noProof/>
            <w:webHidden/>
          </w:rPr>
          <w:tab/>
        </w:r>
        <w:r w:rsidR="00CB058F">
          <w:rPr>
            <w:noProof/>
            <w:webHidden/>
          </w:rPr>
          <w:fldChar w:fldCharType="begin"/>
        </w:r>
        <w:r w:rsidR="00CB058F">
          <w:rPr>
            <w:noProof/>
            <w:webHidden/>
          </w:rPr>
          <w:instrText xml:space="preserve"> PAGEREF _Toc17394675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422E2207" w14:textId="2FB8D85E" w:rsidR="00CB058F" w:rsidRDefault="00176AF7">
      <w:pPr>
        <w:pStyle w:val="TableofFigures"/>
        <w:tabs>
          <w:tab w:val="right" w:leader="dot" w:pos="9016"/>
        </w:tabs>
        <w:rPr>
          <w:rFonts w:asciiTheme="minorHAnsi" w:eastAsiaTheme="minorEastAsia" w:hAnsiTheme="minorHAnsi"/>
          <w:noProof/>
          <w:sz w:val="22"/>
        </w:rPr>
      </w:pPr>
      <w:hyperlink w:anchor="_Toc17394676" w:history="1">
        <w:r w:rsidR="00CB058F" w:rsidRPr="00B9633B">
          <w:rPr>
            <w:rStyle w:val="Hyperlink"/>
            <w:rFonts w:eastAsiaTheme="majorEastAsia"/>
            <w:noProof/>
          </w:rPr>
          <w:t>Table 13: Haar-Cascades Algorithm Accuracy using different volumes of encoded images</w:t>
        </w:r>
        <w:r w:rsidR="00CB058F">
          <w:rPr>
            <w:noProof/>
            <w:webHidden/>
          </w:rPr>
          <w:tab/>
        </w:r>
        <w:r w:rsidR="00CB058F">
          <w:rPr>
            <w:noProof/>
            <w:webHidden/>
          </w:rPr>
          <w:fldChar w:fldCharType="begin"/>
        </w:r>
        <w:r w:rsidR="00CB058F">
          <w:rPr>
            <w:noProof/>
            <w:webHidden/>
          </w:rPr>
          <w:instrText xml:space="preserve"> PAGEREF _Toc17394676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7EDC4BEB" w14:textId="7FBC9BE2" w:rsidR="00CB058F" w:rsidRDefault="00176AF7">
      <w:pPr>
        <w:pStyle w:val="TableofFigures"/>
        <w:tabs>
          <w:tab w:val="right" w:leader="dot" w:pos="9016"/>
        </w:tabs>
        <w:rPr>
          <w:rFonts w:asciiTheme="minorHAnsi" w:eastAsiaTheme="minorEastAsia" w:hAnsiTheme="minorHAnsi"/>
          <w:noProof/>
          <w:sz w:val="22"/>
        </w:rPr>
      </w:pPr>
      <w:hyperlink w:anchor="_Toc17394677" w:history="1">
        <w:r w:rsidR="00CB058F" w:rsidRPr="00B9633B">
          <w:rPr>
            <w:rStyle w:val="Hyperlink"/>
            <w:rFonts w:eastAsiaTheme="majorEastAsia"/>
            <w:noProof/>
          </w:rPr>
          <w:t>Table 14: Comparison of CPU &amp; Memory usage between the HOG &amp; Haar algorithms</w:t>
        </w:r>
        <w:r w:rsidR="00CB058F">
          <w:rPr>
            <w:noProof/>
            <w:webHidden/>
          </w:rPr>
          <w:tab/>
        </w:r>
        <w:r w:rsidR="00CB058F">
          <w:rPr>
            <w:noProof/>
            <w:webHidden/>
          </w:rPr>
          <w:fldChar w:fldCharType="begin"/>
        </w:r>
        <w:r w:rsidR="00CB058F">
          <w:rPr>
            <w:noProof/>
            <w:webHidden/>
          </w:rPr>
          <w:instrText xml:space="preserve"> PAGEREF _Toc17394677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64596D5B" w14:textId="04BE0E59" w:rsidR="00CB058F" w:rsidRDefault="00176AF7">
      <w:pPr>
        <w:pStyle w:val="TableofFigures"/>
        <w:tabs>
          <w:tab w:val="right" w:leader="dot" w:pos="9016"/>
        </w:tabs>
        <w:rPr>
          <w:rFonts w:asciiTheme="minorHAnsi" w:eastAsiaTheme="minorEastAsia" w:hAnsiTheme="minorHAnsi"/>
          <w:noProof/>
          <w:sz w:val="22"/>
        </w:rPr>
      </w:pPr>
      <w:hyperlink w:anchor="_Toc17394678" w:history="1">
        <w:r w:rsidR="00CB058F" w:rsidRPr="00B9633B">
          <w:rPr>
            <w:rStyle w:val="Hyperlink"/>
            <w:rFonts w:eastAsiaTheme="majorEastAsia"/>
            <w:noProof/>
          </w:rPr>
          <w:t>Table 15: Proposed solutions for IoT Security best practices</w:t>
        </w:r>
        <w:r w:rsidR="00CB058F">
          <w:rPr>
            <w:noProof/>
            <w:webHidden/>
          </w:rPr>
          <w:tab/>
        </w:r>
        <w:r w:rsidR="00CB058F">
          <w:rPr>
            <w:noProof/>
            <w:webHidden/>
          </w:rPr>
          <w:fldChar w:fldCharType="begin"/>
        </w:r>
        <w:r w:rsidR="00CB058F">
          <w:rPr>
            <w:noProof/>
            <w:webHidden/>
          </w:rPr>
          <w:instrText xml:space="preserve"> PAGEREF _Toc17394678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423EDF3" w14:textId="7FA632CC" w:rsidR="001A1C12" w:rsidRPr="00146FD6" w:rsidRDefault="00346DC3" w:rsidP="00146FD6">
      <w:pPr>
        <w:spacing w:line="276" w:lineRule="auto"/>
        <w:ind w:right="284"/>
      </w:pPr>
      <w:r>
        <w:fldChar w:fldCharType="end"/>
      </w:r>
      <w:bookmarkStart w:id="20" w:name="_Toc11075208"/>
      <w:bookmarkStart w:id="21" w:name="_Toc11959272"/>
    </w:p>
    <w:p w14:paraId="3BF8E6FF" w14:textId="77777777" w:rsidR="00AF1F59"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4B3418F1" w14:textId="498133DB" w:rsidR="00AF1F59" w:rsidRPr="00AF1F59" w:rsidRDefault="00AF1F59" w:rsidP="00E317C0">
      <w:pPr>
        <w:pStyle w:val="Heading1"/>
        <w:rPr>
          <w:rStyle w:val="Hyperlink"/>
          <w:color w:val="auto"/>
          <w:u w:val="none"/>
        </w:rPr>
      </w:pPr>
      <w:r w:rsidRPr="00AF1F59">
        <w:rPr>
          <w:rStyle w:val="Hyperlink"/>
          <w:color w:val="auto"/>
          <w:u w:val="none"/>
        </w:rPr>
        <w:lastRenderedPageBreak/>
        <w:t>Table of Code Fragments</w:t>
      </w:r>
    </w:p>
    <w:p w14:paraId="56C288E5" w14:textId="5645B4C0" w:rsidR="00AF1F59" w:rsidRDefault="00176AF7">
      <w:pPr>
        <w:pStyle w:val="TableofFigures"/>
        <w:tabs>
          <w:tab w:val="right" w:leader="dot" w:pos="9016"/>
        </w:tabs>
        <w:rPr>
          <w:rFonts w:asciiTheme="minorHAnsi" w:eastAsiaTheme="minorEastAsia" w:hAnsiTheme="minorHAnsi"/>
          <w:noProof/>
          <w:sz w:val="22"/>
        </w:rPr>
      </w:pPr>
      <w:hyperlink w:anchor="_Toc17395177" w:history="1">
        <w:r w:rsidR="00AF1F59" w:rsidRPr="00CE20D8">
          <w:rPr>
            <w:rStyle w:val="Hyperlink"/>
            <w:rFonts w:eastAsiaTheme="majorEastAsia"/>
            <w:noProof/>
          </w:rPr>
          <w:t>Code Fragment 1: Python code handling capturing images using ‘k’ key</w:t>
        </w:r>
        <w:r w:rsidR="00AF1F59">
          <w:rPr>
            <w:noProof/>
            <w:webHidden/>
          </w:rPr>
          <w:tab/>
        </w:r>
        <w:r w:rsidR="00AF1F59">
          <w:rPr>
            <w:noProof/>
            <w:webHidden/>
          </w:rPr>
          <w:fldChar w:fldCharType="begin"/>
        </w:r>
        <w:r w:rsidR="00AF1F59">
          <w:rPr>
            <w:noProof/>
            <w:webHidden/>
          </w:rPr>
          <w:instrText xml:space="preserve"> PAGEREF _Toc17395177 \h </w:instrText>
        </w:r>
        <w:r w:rsidR="00AF1F59">
          <w:rPr>
            <w:noProof/>
            <w:webHidden/>
          </w:rPr>
        </w:r>
        <w:r w:rsidR="00AF1F59">
          <w:rPr>
            <w:noProof/>
            <w:webHidden/>
          </w:rPr>
          <w:fldChar w:fldCharType="separate"/>
        </w:r>
        <w:r w:rsidR="00AF1F59">
          <w:rPr>
            <w:noProof/>
            <w:webHidden/>
          </w:rPr>
          <w:t>42</w:t>
        </w:r>
        <w:r w:rsidR="00AF1F59">
          <w:rPr>
            <w:noProof/>
            <w:webHidden/>
          </w:rPr>
          <w:fldChar w:fldCharType="end"/>
        </w:r>
      </w:hyperlink>
    </w:p>
    <w:p w14:paraId="000AA53E" w14:textId="6B97D878" w:rsidR="00AF1F59" w:rsidRDefault="00176AF7">
      <w:pPr>
        <w:pStyle w:val="TableofFigures"/>
        <w:tabs>
          <w:tab w:val="right" w:leader="dot" w:pos="9016"/>
        </w:tabs>
        <w:rPr>
          <w:rFonts w:asciiTheme="minorHAnsi" w:eastAsiaTheme="minorEastAsia" w:hAnsiTheme="minorHAnsi"/>
          <w:noProof/>
          <w:sz w:val="22"/>
        </w:rPr>
      </w:pPr>
      <w:hyperlink w:anchor="_Toc17395178" w:history="1">
        <w:r w:rsidR="00AF1F59" w:rsidRPr="00CE20D8">
          <w:rPr>
            <w:rStyle w:val="Hyperlink"/>
            <w:rFonts w:eastAsiaTheme="majorEastAsia"/>
            <w:noProof/>
          </w:rPr>
          <w:t>Code Fragment 2: Python code showing facial encodings for each individual carried out</w:t>
        </w:r>
        <w:r w:rsidR="00AF1F59">
          <w:rPr>
            <w:noProof/>
            <w:webHidden/>
          </w:rPr>
          <w:tab/>
        </w:r>
        <w:r w:rsidR="00AF1F59">
          <w:rPr>
            <w:noProof/>
            <w:webHidden/>
          </w:rPr>
          <w:fldChar w:fldCharType="begin"/>
        </w:r>
        <w:r w:rsidR="00AF1F59">
          <w:rPr>
            <w:noProof/>
            <w:webHidden/>
          </w:rPr>
          <w:instrText xml:space="preserve"> PAGEREF _Toc17395178 \h </w:instrText>
        </w:r>
        <w:r w:rsidR="00AF1F59">
          <w:rPr>
            <w:noProof/>
            <w:webHidden/>
          </w:rPr>
        </w:r>
        <w:r w:rsidR="00AF1F59">
          <w:rPr>
            <w:noProof/>
            <w:webHidden/>
          </w:rPr>
          <w:fldChar w:fldCharType="separate"/>
        </w:r>
        <w:r w:rsidR="00AF1F59">
          <w:rPr>
            <w:noProof/>
            <w:webHidden/>
          </w:rPr>
          <w:t>43</w:t>
        </w:r>
        <w:r w:rsidR="00AF1F59">
          <w:rPr>
            <w:noProof/>
            <w:webHidden/>
          </w:rPr>
          <w:fldChar w:fldCharType="end"/>
        </w:r>
      </w:hyperlink>
    </w:p>
    <w:p w14:paraId="3371EC27" w14:textId="70411E4D" w:rsidR="00AF1F59" w:rsidRDefault="00176AF7">
      <w:pPr>
        <w:pStyle w:val="TableofFigures"/>
        <w:tabs>
          <w:tab w:val="right" w:leader="dot" w:pos="9016"/>
        </w:tabs>
        <w:rPr>
          <w:rFonts w:asciiTheme="minorHAnsi" w:eastAsiaTheme="minorEastAsia" w:hAnsiTheme="minorHAnsi"/>
          <w:noProof/>
          <w:sz w:val="22"/>
        </w:rPr>
      </w:pPr>
      <w:hyperlink w:anchor="_Toc17395179" w:history="1">
        <w:r w:rsidR="00AF1F59" w:rsidRPr="00CE20D8">
          <w:rPr>
            <w:rStyle w:val="Hyperlink"/>
            <w:rFonts w:eastAsiaTheme="majorEastAsia"/>
            <w:noProof/>
          </w:rPr>
          <w:t>Code Fragment 3: Python code showing frame modification,  speeding up real-time processing</w:t>
        </w:r>
        <w:r w:rsidR="00AF1F59">
          <w:rPr>
            <w:noProof/>
            <w:webHidden/>
          </w:rPr>
          <w:tab/>
        </w:r>
        <w:r w:rsidR="00AF1F59">
          <w:rPr>
            <w:noProof/>
            <w:webHidden/>
          </w:rPr>
          <w:fldChar w:fldCharType="begin"/>
        </w:r>
        <w:r w:rsidR="00AF1F59">
          <w:rPr>
            <w:noProof/>
            <w:webHidden/>
          </w:rPr>
          <w:instrText xml:space="preserve"> PAGEREF _Toc17395179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347D6997" w14:textId="4A1E3DB2" w:rsidR="00AF1F59" w:rsidRDefault="00176AF7">
      <w:pPr>
        <w:pStyle w:val="TableofFigures"/>
        <w:tabs>
          <w:tab w:val="right" w:leader="dot" w:pos="9016"/>
        </w:tabs>
        <w:rPr>
          <w:rFonts w:asciiTheme="minorHAnsi" w:eastAsiaTheme="minorEastAsia" w:hAnsiTheme="minorHAnsi"/>
          <w:noProof/>
          <w:sz w:val="22"/>
        </w:rPr>
      </w:pPr>
      <w:hyperlink w:anchor="_Toc17395180" w:history="1">
        <w:r w:rsidR="00AF1F59" w:rsidRPr="00CE20D8">
          <w:rPr>
            <w:rStyle w:val="Hyperlink"/>
            <w:rFonts w:eastAsiaTheme="majorEastAsia"/>
            <w:noProof/>
          </w:rPr>
          <w:t>Code Fragment 4: Python code showing face comparison in real time</w:t>
        </w:r>
        <w:r w:rsidR="00AF1F59">
          <w:rPr>
            <w:noProof/>
            <w:webHidden/>
          </w:rPr>
          <w:tab/>
        </w:r>
        <w:r w:rsidR="00AF1F59">
          <w:rPr>
            <w:noProof/>
            <w:webHidden/>
          </w:rPr>
          <w:fldChar w:fldCharType="begin"/>
        </w:r>
        <w:r w:rsidR="00AF1F59">
          <w:rPr>
            <w:noProof/>
            <w:webHidden/>
          </w:rPr>
          <w:instrText xml:space="preserve"> PAGEREF _Toc17395180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4A4889AA" w14:textId="2D4324C7" w:rsidR="00AF1F59" w:rsidRDefault="00176AF7">
      <w:pPr>
        <w:pStyle w:val="TableofFigures"/>
        <w:tabs>
          <w:tab w:val="right" w:leader="dot" w:pos="9016"/>
        </w:tabs>
        <w:rPr>
          <w:rFonts w:asciiTheme="minorHAnsi" w:eastAsiaTheme="minorEastAsia" w:hAnsiTheme="minorHAnsi"/>
          <w:noProof/>
          <w:sz w:val="22"/>
        </w:rPr>
      </w:pPr>
      <w:hyperlink w:anchor="_Toc17395181" w:history="1">
        <w:r w:rsidR="00AF1F59" w:rsidRPr="00CE20D8">
          <w:rPr>
            <w:rStyle w:val="Hyperlink"/>
            <w:rFonts w:eastAsiaTheme="majorEastAsia"/>
            <w:noProof/>
          </w:rPr>
          <w:t>Code Fragment 5: Python code showing image capture of unidentified subject</w:t>
        </w:r>
        <w:r w:rsidR="00AF1F59">
          <w:rPr>
            <w:noProof/>
            <w:webHidden/>
          </w:rPr>
          <w:tab/>
        </w:r>
        <w:r w:rsidR="00AF1F59">
          <w:rPr>
            <w:noProof/>
            <w:webHidden/>
          </w:rPr>
          <w:fldChar w:fldCharType="begin"/>
        </w:r>
        <w:r w:rsidR="00AF1F59">
          <w:rPr>
            <w:noProof/>
            <w:webHidden/>
          </w:rPr>
          <w:instrText xml:space="preserve"> PAGEREF _Toc17395181 \h </w:instrText>
        </w:r>
        <w:r w:rsidR="00AF1F59">
          <w:rPr>
            <w:noProof/>
            <w:webHidden/>
          </w:rPr>
        </w:r>
        <w:r w:rsidR="00AF1F59">
          <w:rPr>
            <w:noProof/>
            <w:webHidden/>
          </w:rPr>
          <w:fldChar w:fldCharType="separate"/>
        </w:r>
        <w:r w:rsidR="00AF1F59">
          <w:rPr>
            <w:noProof/>
            <w:webHidden/>
          </w:rPr>
          <w:t>45</w:t>
        </w:r>
        <w:r w:rsidR="00AF1F59">
          <w:rPr>
            <w:noProof/>
            <w:webHidden/>
          </w:rPr>
          <w:fldChar w:fldCharType="end"/>
        </w:r>
      </w:hyperlink>
    </w:p>
    <w:p w14:paraId="5BD6275B" w14:textId="3CD9690D" w:rsidR="00AF1F59" w:rsidRDefault="00176AF7">
      <w:pPr>
        <w:pStyle w:val="TableofFigures"/>
        <w:tabs>
          <w:tab w:val="right" w:leader="dot" w:pos="9016"/>
        </w:tabs>
        <w:rPr>
          <w:rFonts w:asciiTheme="minorHAnsi" w:eastAsiaTheme="minorEastAsia" w:hAnsiTheme="minorHAnsi"/>
          <w:noProof/>
          <w:sz w:val="22"/>
        </w:rPr>
      </w:pPr>
      <w:hyperlink w:anchor="_Toc17395182" w:history="1">
        <w:r w:rsidR="00AF1F59" w:rsidRPr="00CE20D8">
          <w:rPr>
            <w:rStyle w:val="Hyperlink"/>
            <w:rFonts w:eastAsiaTheme="majorEastAsia"/>
            <w:noProof/>
          </w:rPr>
          <w:t>Code Fragment 7: C# Pseudocode showing password encryption with SHA512 + Salt</w:t>
        </w:r>
        <w:r w:rsidR="00AF1F59">
          <w:rPr>
            <w:noProof/>
            <w:webHidden/>
          </w:rPr>
          <w:tab/>
        </w:r>
        <w:r w:rsidR="00AF1F59">
          <w:rPr>
            <w:noProof/>
            <w:webHidden/>
          </w:rPr>
          <w:fldChar w:fldCharType="begin"/>
        </w:r>
        <w:r w:rsidR="00AF1F59">
          <w:rPr>
            <w:noProof/>
            <w:webHidden/>
          </w:rPr>
          <w:instrText xml:space="preserve"> PAGEREF _Toc17395182 \h </w:instrText>
        </w:r>
        <w:r w:rsidR="00AF1F59">
          <w:rPr>
            <w:noProof/>
            <w:webHidden/>
          </w:rPr>
        </w:r>
        <w:r w:rsidR="00AF1F59">
          <w:rPr>
            <w:noProof/>
            <w:webHidden/>
          </w:rPr>
          <w:fldChar w:fldCharType="separate"/>
        </w:r>
        <w:r w:rsidR="00AF1F59">
          <w:rPr>
            <w:noProof/>
            <w:webHidden/>
          </w:rPr>
          <w:t>49</w:t>
        </w:r>
        <w:r w:rsidR="00AF1F59">
          <w:rPr>
            <w:noProof/>
            <w:webHidden/>
          </w:rPr>
          <w:fldChar w:fldCharType="end"/>
        </w:r>
      </w:hyperlink>
    </w:p>
    <w:p w14:paraId="41B0BDC7" w14:textId="7031B1CA" w:rsidR="00AF1F59" w:rsidRDefault="00176AF7">
      <w:pPr>
        <w:pStyle w:val="TableofFigures"/>
        <w:tabs>
          <w:tab w:val="right" w:leader="dot" w:pos="9016"/>
        </w:tabs>
        <w:rPr>
          <w:rFonts w:asciiTheme="minorHAnsi" w:eastAsiaTheme="minorEastAsia" w:hAnsiTheme="minorHAnsi"/>
          <w:noProof/>
          <w:sz w:val="22"/>
        </w:rPr>
      </w:pPr>
      <w:hyperlink w:anchor="_Toc17395183" w:history="1">
        <w:r w:rsidR="00AF1F59" w:rsidRPr="00CE20D8">
          <w:rPr>
            <w:rStyle w:val="Hyperlink"/>
            <w:rFonts w:eastAsiaTheme="majorEastAsia"/>
            <w:noProof/>
          </w:rPr>
          <w:t>Code Fragment 8: C# Code showing login validation by comparing two hash values</w:t>
        </w:r>
        <w:r w:rsidR="00AF1F59">
          <w:rPr>
            <w:noProof/>
            <w:webHidden/>
          </w:rPr>
          <w:tab/>
        </w:r>
        <w:r w:rsidR="00AF1F59">
          <w:rPr>
            <w:noProof/>
            <w:webHidden/>
          </w:rPr>
          <w:fldChar w:fldCharType="begin"/>
        </w:r>
        <w:r w:rsidR="00AF1F59">
          <w:rPr>
            <w:noProof/>
            <w:webHidden/>
          </w:rPr>
          <w:instrText xml:space="preserve"> PAGEREF _Toc17395183 \h </w:instrText>
        </w:r>
        <w:r w:rsidR="00AF1F59">
          <w:rPr>
            <w:noProof/>
            <w:webHidden/>
          </w:rPr>
        </w:r>
        <w:r w:rsidR="00AF1F59">
          <w:rPr>
            <w:noProof/>
            <w:webHidden/>
          </w:rPr>
          <w:fldChar w:fldCharType="separate"/>
        </w:r>
        <w:r w:rsidR="00AF1F59">
          <w:rPr>
            <w:noProof/>
            <w:webHidden/>
          </w:rPr>
          <w:t>50</w:t>
        </w:r>
        <w:r w:rsidR="00AF1F59">
          <w:rPr>
            <w:noProof/>
            <w:webHidden/>
          </w:rPr>
          <w:fldChar w:fldCharType="end"/>
        </w:r>
      </w:hyperlink>
    </w:p>
    <w:p w14:paraId="346D4E77" w14:textId="4563190C" w:rsidR="00AF1F59" w:rsidRDefault="00176AF7">
      <w:pPr>
        <w:pStyle w:val="TableofFigures"/>
        <w:tabs>
          <w:tab w:val="right" w:leader="dot" w:pos="9016"/>
        </w:tabs>
        <w:rPr>
          <w:rFonts w:asciiTheme="minorHAnsi" w:eastAsiaTheme="minorEastAsia" w:hAnsiTheme="minorHAnsi"/>
          <w:noProof/>
          <w:sz w:val="22"/>
        </w:rPr>
      </w:pPr>
      <w:hyperlink w:anchor="_Toc17395184" w:history="1">
        <w:r w:rsidR="00AF1F59" w:rsidRPr="00CE20D8">
          <w:rPr>
            <w:rStyle w:val="Hyperlink"/>
            <w:rFonts w:eastAsiaTheme="majorEastAsia"/>
            <w:noProof/>
          </w:rPr>
          <w:t>Code Fragment 9: C# Pseudocode on handling messages received from MQTT</w:t>
        </w:r>
        <w:r w:rsidR="00AF1F59">
          <w:rPr>
            <w:noProof/>
            <w:webHidden/>
          </w:rPr>
          <w:tab/>
        </w:r>
        <w:r w:rsidR="00AF1F59">
          <w:rPr>
            <w:noProof/>
            <w:webHidden/>
          </w:rPr>
          <w:fldChar w:fldCharType="begin"/>
        </w:r>
        <w:r w:rsidR="00AF1F59">
          <w:rPr>
            <w:noProof/>
            <w:webHidden/>
          </w:rPr>
          <w:instrText xml:space="preserve"> PAGEREF _Toc17395184 \h </w:instrText>
        </w:r>
        <w:r w:rsidR="00AF1F59">
          <w:rPr>
            <w:noProof/>
            <w:webHidden/>
          </w:rPr>
        </w:r>
        <w:r w:rsidR="00AF1F59">
          <w:rPr>
            <w:noProof/>
            <w:webHidden/>
          </w:rPr>
          <w:fldChar w:fldCharType="separate"/>
        </w:r>
        <w:r w:rsidR="00AF1F59">
          <w:rPr>
            <w:noProof/>
            <w:webHidden/>
          </w:rPr>
          <w:t>52</w:t>
        </w:r>
        <w:r w:rsidR="00AF1F59">
          <w:rPr>
            <w:noProof/>
            <w:webHidden/>
          </w:rPr>
          <w:fldChar w:fldCharType="end"/>
        </w:r>
      </w:hyperlink>
    </w:p>
    <w:p w14:paraId="6067F688" w14:textId="5E06CD39" w:rsidR="00AF1F59" w:rsidRDefault="00176AF7">
      <w:pPr>
        <w:pStyle w:val="TableofFigures"/>
        <w:tabs>
          <w:tab w:val="right" w:leader="dot" w:pos="9016"/>
        </w:tabs>
        <w:rPr>
          <w:rFonts w:asciiTheme="minorHAnsi" w:eastAsiaTheme="minorEastAsia" w:hAnsiTheme="minorHAnsi"/>
          <w:noProof/>
          <w:sz w:val="22"/>
        </w:rPr>
      </w:pPr>
      <w:hyperlink w:anchor="_Toc17395185" w:history="1">
        <w:r w:rsidR="00AF1F59" w:rsidRPr="00CE20D8">
          <w:rPr>
            <w:rStyle w:val="Hyperlink"/>
            <w:rFonts w:eastAsiaTheme="majorEastAsia"/>
            <w:noProof/>
          </w:rPr>
          <w:t>Code Fragment 6: Python code showing publish method for Paho Client</w:t>
        </w:r>
        <w:r w:rsidR="00AF1F59">
          <w:rPr>
            <w:noProof/>
            <w:webHidden/>
          </w:rPr>
          <w:tab/>
        </w:r>
        <w:r w:rsidR="00AF1F59">
          <w:rPr>
            <w:noProof/>
            <w:webHidden/>
          </w:rPr>
          <w:fldChar w:fldCharType="begin"/>
        </w:r>
        <w:r w:rsidR="00AF1F59">
          <w:rPr>
            <w:noProof/>
            <w:webHidden/>
          </w:rPr>
          <w:instrText xml:space="preserve"> PAGEREF _Toc17395185 \h </w:instrText>
        </w:r>
        <w:r w:rsidR="00AF1F59">
          <w:rPr>
            <w:noProof/>
            <w:webHidden/>
          </w:rPr>
        </w:r>
        <w:r w:rsidR="00AF1F59">
          <w:rPr>
            <w:noProof/>
            <w:webHidden/>
          </w:rPr>
          <w:fldChar w:fldCharType="separate"/>
        </w:r>
        <w:r w:rsidR="00AF1F59">
          <w:rPr>
            <w:noProof/>
            <w:webHidden/>
          </w:rPr>
          <w:t>53</w:t>
        </w:r>
        <w:r w:rsidR="00AF1F59">
          <w:rPr>
            <w:noProof/>
            <w:webHidden/>
          </w:rPr>
          <w:fldChar w:fldCharType="end"/>
        </w:r>
      </w:hyperlink>
    </w:p>
    <w:p w14:paraId="0F69AE4E" w14:textId="735396F4" w:rsidR="00AF1F59" w:rsidRDefault="00176AF7">
      <w:pPr>
        <w:pStyle w:val="TableofFigures"/>
        <w:tabs>
          <w:tab w:val="right" w:leader="dot" w:pos="9016"/>
        </w:tabs>
        <w:rPr>
          <w:rFonts w:asciiTheme="minorHAnsi" w:eastAsiaTheme="minorEastAsia" w:hAnsiTheme="minorHAnsi"/>
          <w:noProof/>
          <w:sz w:val="22"/>
        </w:rPr>
      </w:pPr>
      <w:hyperlink w:anchor="_Toc17395186" w:history="1">
        <w:r w:rsidR="00AF1F59" w:rsidRPr="00CE20D8">
          <w:rPr>
            <w:rStyle w:val="Hyperlink"/>
            <w:rFonts w:eastAsiaTheme="majorEastAsia"/>
            <w:noProof/>
          </w:rPr>
          <w:t>Code Fragment 10: C# Code handling different levels of secure MQTT M2Mqtt client creation</w:t>
        </w:r>
        <w:r w:rsidR="00AF1F59">
          <w:rPr>
            <w:noProof/>
            <w:webHidden/>
          </w:rPr>
          <w:tab/>
        </w:r>
        <w:r w:rsidR="00AF1F59">
          <w:rPr>
            <w:noProof/>
            <w:webHidden/>
          </w:rPr>
          <w:fldChar w:fldCharType="begin"/>
        </w:r>
        <w:r w:rsidR="00AF1F59">
          <w:rPr>
            <w:noProof/>
            <w:webHidden/>
          </w:rPr>
          <w:instrText xml:space="preserve"> PAGEREF _Toc17395186 \h </w:instrText>
        </w:r>
        <w:r w:rsidR="00AF1F59">
          <w:rPr>
            <w:noProof/>
            <w:webHidden/>
          </w:rPr>
        </w:r>
        <w:r w:rsidR="00AF1F59">
          <w:rPr>
            <w:noProof/>
            <w:webHidden/>
          </w:rPr>
          <w:fldChar w:fldCharType="separate"/>
        </w:r>
        <w:r w:rsidR="00AF1F59">
          <w:rPr>
            <w:noProof/>
            <w:webHidden/>
          </w:rPr>
          <w:t>54</w:t>
        </w:r>
        <w:r w:rsidR="00AF1F59">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r>
        <w:lastRenderedPageBreak/>
        <w:t>Table of Abbrevi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22" w:name="_Toc17394548"/>
      <w:r>
        <w:lastRenderedPageBreak/>
        <w:t xml:space="preserve">1.0 </w:t>
      </w:r>
      <w:r w:rsidRPr="00925AE5">
        <w:t>Introduction</w:t>
      </w:r>
      <w:bookmarkEnd w:id="20"/>
      <w:bookmarkEnd w:id="21"/>
      <w:bookmarkEnd w:id="2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3" w:name="_Toc11075209"/>
      <w:bookmarkStart w:id="24" w:name="_Toc11959273"/>
      <w:bookmarkStart w:id="25" w:name="_Toc17394549"/>
      <w:r>
        <w:t xml:space="preserve">1.1 </w:t>
      </w:r>
      <w:r w:rsidRPr="00925AE5">
        <w:t>B</w:t>
      </w:r>
      <w:r>
        <w:t>ackground</w:t>
      </w:r>
      <w:bookmarkEnd w:id="23"/>
      <w:bookmarkEnd w:id="24"/>
      <w:bookmarkEnd w:id="25"/>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59FDCE97" w:rsidR="00F627B9" w:rsidRPr="00925AE5" w:rsidRDefault="00F627B9" w:rsidP="00F627B9">
      <w:pPr>
        <w:pStyle w:val="Caption"/>
        <w:jc w:val="center"/>
      </w:pPr>
      <w:bookmarkStart w:id="26" w:name="_Toc11959210"/>
      <w:bookmarkStart w:id="27" w:name="_Toc14464761"/>
      <w:bookmarkStart w:id="28" w:name="_Toc15564688"/>
      <w:bookmarkStart w:id="29" w:name="_Toc16605991"/>
      <w:bookmarkStart w:id="30" w:name="_Toc17228292"/>
      <w:bookmarkStart w:id="31" w:name="_Toc17394519"/>
      <w:bookmarkStart w:id="32" w:name="_Toc17394639"/>
      <w:r>
        <w:t xml:space="preserve">Figure </w:t>
      </w:r>
      <w:fldSimple w:instr=" SEQ Figure \* ARABIC ">
        <w:r w:rsidR="0051215C">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26"/>
      <w:bookmarkEnd w:id="27"/>
      <w:bookmarkEnd w:id="28"/>
      <w:r w:rsidR="00142DF6" w:rsidRPr="00142DF6">
        <w:t>(Blumtritt, 2019)</w:t>
      </w:r>
      <w:bookmarkEnd w:id="29"/>
      <w:bookmarkEnd w:id="30"/>
      <w:bookmarkEnd w:id="31"/>
      <w:bookmarkEnd w:id="3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0CBDB95E" w:rsidR="001B1536" w:rsidRDefault="001B1536" w:rsidP="001B1536">
      <w:pPr>
        <w:pStyle w:val="Caption"/>
        <w:jc w:val="center"/>
      </w:pPr>
      <w:bookmarkStart w:id="33" w:name="_Toc14464773"/>
      <w:bookmarkStart w:id="34" w:name="_Toc15564702"/>
      <w:bookmarkStart w:id="35" w:name="_Toc16605992"/>
      <w:bookmarkStart w:id="36" w:name="_Toc17228293"/>
      <w:bookmarkStart w:id="37" w:name="_Toc17394520"/>
      <w:bookmarkStart w:id="38" w:name="_Toc17394640"/>
      <w:r>
        <w:t xml:space="preserve">Figure </w:t>
      </w:r>
      <w:fldSimple w:instr=" SEQ Figure \* ARABIC ">
        <w:r w:rsidR="0051215C">
          <w:rPr>
            <w:noProof/>
          </w:rPr>
          <w:t>2</w:t>
        </w:r>
      </w:fldSimple>
      <w:r>
        <w:t>: Raspberry Pi Model 3b</w:t>
      </w:r>
      <w:bookmarkEnd w:id="33"/>
      <w:bookmarkEnd w:id="34"/>
      <w:bookmarkEnd w:id="35"/>
      <w:bookmarkEnd w:id="36"/>
      <w:bookmarkEnd w:id="37"/>
      <w:bookmarkEnd w:id="38"/>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39" w:name="_Toc11075210"/>
      <w:bookmarkStart w:id="40" w:name="_Toc11959274"/>
    </w:p>
    <w:p w14:paraId="41C3D5F9" w14:textId="59A50FD0" w:rsidR="005A5914" w:rsidRDefault="005A5914" w:rsidP="00707B81">
      <w:pPr>
        <w:pStyle w:val="Heading2"/>
      </w:pPr>
      <w:bookmarkStart w:id="41" w:name="_Toc17394550"/>
      <w:r>
        <w:lastRenderedPageBreak/>
        <w:t>1.2 Problem D</w:t>
      </w:r>
      <w:r w:rsidRPr="000C586D">
        <w:t>escription</w:t>
      </w:r>
      <w:bookmarkEnd w:id="39"/>
      <w:bookmarkEnd w:id="40"/>
      <w:bookmarkEnd w:id="41"/>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2" w:name="_Toc11075211"/>
      <w:bookmarkStart w:id="43" w:name="_Toc11959275"/>
      <w:bookmarkStart w:id="44" w:name="_Toc17394551"/>
      <w:r>
        <w:t>1.3</w:t>
      </w:r>
      <w:r w:rsidR="005A5914">
        <w:t xml:space="preserve"> </w:t>
      </w:r>
      <w:r w:rsidR="00142DF6">
        <w:t>Project O</w:t>
      </w:r>
      <w:r w:rsidR="005A5914" w:rsidRPr="000C586D">
        <w:t>bjectives</w:t>
      </w:r>
      <w:bookmarkEnd w:id="42"/>
      <w:bookmarkEnd w:id="43"/>
      <w:bookmarkEnd w:id="44"/>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5" w:name="_Toc11075214"/>
      <w:bookmarkStart w:id="46" w:name="_Toc11959276"/>
      <w:r>
        <w:br w:type="page"/>
      </w:r>
    </w:p>
    <w:p w14:paraId="5D86285A" w14:textId="52AA8813" w:rsidR="005A5914" w:rsidRDefault="00E35EAF" w:rsidP="00E317C0">
      <w:pPr>
        <w:pStyle w:val="Heading1"/>
      </w:pPr>
      <w:bookmarkStart w:id="47" w:name="_Toc17394552"/>
      <w:r>
        <w:lastRenderedPageBreak/>
        <w:t>2</w:t>
      </w:r>
      <w:r w:rsidR="005A5914">
        <w:t xml:space="preserve">.0 </w:t>
      </w:r>
      <w:bookmarkEnd w:id="45"/>
      <w:r>
        <w:t>Literature Review</w:t>
      </w:r>
      <w:bookmarkEnd w:id="46"/>
      <w:bookmarkEnd w:id="47"/>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48" w:name="_Toc11075218"/>
      <w:bookmarkStart w:id="49" w:name="_Toc11959277"/>
      <w:bookmarkStart w:id="50" w:name="_Toc17394553"/>
      <w:r>
        <w:t>2</w:t>
      </w:r>
      <w:r w:rsidR="007472E0">
        <w:t>.1</w:t>
      </w:r>
      <w:r w:rsidR="00B9395E">
        <w:t xml:space="preserve"> Internet of Things </w:t>
      </w:r>
      <w:r w:rsidR="005A5914">
        <w:t>Architecture</w:t>
      </w:r>
      <w:bookmarkEnd w:id="48"/>
      <w:bookmarkEnd w:id="49"/>
      <w:bookmarkEnd w:id="50"/>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1" w:name="_Toc11075219"/>
      <w:bookmarkStart w:id="52" w:name="_Toc11959278"/>
      <w:bookmarkStart w:id="53" w:name="_Toc17394554"/>
      <w:r w:rsidRPr="0030131F">
        <w:t>2</w:t>
      </w:r>
      <w:r w:rsidR="007472E0" w:rsidRPr="0030131F">
        <w:t>.1</w:t>
      </w:r>
      <w:r w:rsidR="005A5914" w:rsidRPr="0030131F">
        <w:t>.1 Perception Layer</w:t>
      </w:r>
      <w:bookmarkEnd w:id="51"/>
      <w:bookmarkEnd w:id="52"/>
      <w:bookmarkEnd w:id="53"/>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54" w:name="_Toc11075220"/>
      <w:bookmarkStart w:id="55" w:name="_Toc11959279"/>
      <w:bookmarkStart w:id="56" w:name="_Toc17394555"/>
      <w:r>
        <w:lastRenderedPageBreak/>
        <w:t>2</w:t>
      </w:r>
      <w:r w:rsidR="007472E0">
        <w:t>.1</w:t>
      </w:r>
      <w:r w:rsidR="005A5914">
        <w:t>.2 Network Layer</w:t>
      </w:r>
      <w:bookmarkEnd w:id="54"/>
      <w:bookmarkEnd w:id="55"/>
      <w:bookmarkEnd w:id="56"/>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57" w:name="_Toc11959280"/>
      <w:bookmarkStart w:id="58" w:name="_Toc17394556"/>
      <w:r>
        <w:t>2</w:t>
      </w:r>
      <w:r w:rsidR="005A5914" w:rsidRPr="005B2C1A">
        <w:t>.</w:t>
      </w:r>
      <w:r w:rsidR="007472E0">
        <w:t>1</w:t>
      </w:r>
      <w:r w:rsidR="005A5914" w:rsidRPr="005B2C1A">
        <w:t>.3 Application Layer</w:t>
      </w:r>
      <w:bookmarkEnd w:id="57"/>
      <w:bookmarkEnd w:id="58"/>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14B475E" w:rsidR="00C95E31" w:rsidRDefault="00C95E31" w:rsidP="00C95E31">
      <w:pPr>
        <w:pStyle w:val="Caption"/>
        <w:jc w:val="center"/>
      </w:pPr>
      <w:bookmarkStart w:id="59" w:name="_Toc11959211"/>
      <w:bookmarkStart w:id="60" w:name="_Toc14464762"/>
      <w:bookmarkStart w:id="61" w:name="_Toc15564689"/>
      <w:bookmarkStart w:id="62" w:name="_Toc16605993"/>
      <w:bookmarkStart w:id="63" w:name="_Toc17228294"/>
      <w:bookmarkStart w:id="64" w:name="_Toc17394521"/>
      <w:bookmarkStart w:id="65" w:name="_Toc17394641"/>
      <w:bookmarkStart w:id="66" w:name="_Toc11075225"/>
      <w:r>
        <w:t xml:space="preserve">Figure </w:t>
      </w:r>
      <w:fldSimple w:instr=" SEQ Figure \* ARABIC ">
        <w:r w:rsidR="0051215C">
          <w:rPr>
            <w:noProof/>
          </w:rPr>
          <w:t>3</w:t>
        </w:r>
      </w:fldSimple>
      <w:r w:rsidR="00E9074E">
        <w:t>: IoT three</w:t>
      </w:r>
      <w:r>
        <w:t xml:space="preserve"> layered architecture in relation to a home surveillance system</w:t>
      </w:r>
      <w:bookmarkEnd w:id="59"/>
      <w:bookmarkEnd w:id="60"/>
      <w:bookmarkEnd w:id="61"/>
      <w:bookmarkEnd w:id="62"/>
      <w:bookmarkEnd w:id="63"/>
      <w:bookmarkEnd w:id="64"/>
      <w:bookmarkEnd w:id="65"/>
    </w:p>
    <w:p w14:paraId="30759CD5" w14:textId="77777777" w:rsidR="0030131F" w:rsidRDefault="0030131F" w:rsidP="0030131F"/>
    <w:p w14:paraId="2B0E60F6" w14:textId="189C427C" w:rsidR="005A5914" w:rsidRDefault="00107D43" w:rsidP="005A5914">
      <w:pPr>
        <w:pStyle w:val="Heading2"/>
      </w:pPr>
      <w:bookmarkStart w:id="67" w:name="_Toc11959281"/>
      <w:bookmarkStart w:id="68" w:name="_Toc17394557"/>
      <w:r>
        <w:t>2</w:t>
      </w:r>
      <w:r w:rsidR="00260925">
        <w:t>.2</w:t>
      </w:r>
      <w:r w:rsidR="005A5914">
        <w:t xml:space="preserve"> Network </w:t>
      </w:r>
      <w:r w:rsidR="007472E0">
        <w:t>Communication</w:t>
      </w:r>
      <w:r w:rsidR="005A5914">
        <w:t xml:space="preserve"> Protocols</w:t>
      </w:r>
      <w:bookmarkEnd w:id="66"/>
      <w:bookmarkEnd w:id="67"/>
      <w:bookmarkEnd w:id="68"/>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69" w:name="_Toc11075226"/>
      <w:bookmarkStart w:id="70" w:name="_Toc11959282"/>
      <w:bookmarkStart w:id="71" w:name="_Toc17394558"/>
      <w:r>
        <w:t>2</w:t>
      </w:r>
      <w:r w:rsidR="00260925">
        <w:t>.2</w:t>
      </w:r>
      <w:r w:rsidR="005A5914">
        <w:t>.1 Bluetooth</w:t>
      </w:r>
      <w:bookmarkEnd w:id="69"/>
      <w:bookmarkEnd w:id="70"/>
      <w:bookmarkEnd w:id="71"/>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72" w:name="_Toc11075227"/>
      <w:bookmarkStart w:id="73" w:name="_Toc11959283"/>
    </w:p>
    <w:p w14:paraId="01EC2B69" w14:textId="77777777" w:rsidR="004F297C" w:rsidRDefault="004F297C" w:rsidP="004F297C"/>
    <w:p w14:paraId="620EDA1A" w14:textId="6B231BF7" w:rsidR="004F297C" w:rsidRDefault="00107D43" w:rsidP="004F297C">
      <w:pPr>
        <w:pStyle w:val="Heading3"/>
      </w:pPr>
      <w:bookmarkStart w:id="74" w:name="_Toc17394559"/>
      <w:r>
        <w:t>2</w:t>
      </w:r>
      <w:r w:rsidR="00260925">
        <w:t>.2</w:t>
      </w:r>
      <w:r w:rsidR="005A5914">
        <w:t>.2 W</w:t>
      </w:r>
      <w:bookmarkEnd w:id="72"/>
      <w:r w:rsidR="00AC4555">
        <w:t>i-Fi</w:t>
      </w:r>
      <w:bookmarkEnd w:id="73"/>
      <w:bookmarkEnd w:id="74"/>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75" w:name="_Toc11959284"/>
      <w:bookmarkStart w:id="76" w:name="_Toc17394560"/>
      <w:r>
        <w:t>2.2.3</w:t>
      </w:r>
      <w:r w:rsidR="00EA63EC">
        <w:t xml:space="preserve"> ZigBee</w:t>
      </w:r>
      <w:bookmarkEnd w:id="75"/>
      <w:bookmarkEnd w:id="76"/>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77" w:name="_Toc17394561"/>
      <w:r>
        <w:t>2.2.4 H</w:t>
      </w:r>
      <w:r w:rsidR="00470118">
        <w:t>ART</w:t>
      </w:r>
      <w:bookmarkEnd w:id="77"/>
    </w:p>
    <w:p w14:paraId="4B963F1F" w14:textId="4B29E64A" w:rsidR="00B04F9F" w:rsidRDefault="00470118" w:rsidP="00127754">
      <w:bookmarkStart w:id="78"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79" w:name="_Toc17394562"/>
      <w:r>
        <w:t>2.2.5 Comparative Analysis</w:t>
      </w:r>
      <w:bookmarkEnd w:id="79"/>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5F60C00B" w:rsidR="00B64857" w:rsidRDefault="00460F9F" w:rsidP="00460F9F">
      <w:pPr>
        <w:pStyle w:val="Caption"/>
        <w:jc w:val="center"/>
      </w:pPr>
      <w:bookmarkStart w:id="80" w:name="_Toc11959220"/>
      <w:bookmarkStart w:id="81" w:name="_Toc17394664"/>
      <w:r>
        <w:t xml:space="preserve">Table </w:t>
      </w:r>
      <w:fldSimple w:instr=" SEQ Table \* ARABIC ">
        <w:r w:rsidR="00307080">
          <w:rPr>
            <w:noProof/>
          </w:rPr>
          <w:t>1</w:t>
        </w:r>
      </w:fldSimple>
      <w:r w:rsidR="00E9074E">
        <w:t>: Comparison of c</w:t>
      </w:r>
      <w:r w:rsidRPr="00755A6D">
        <w:t>ommon IoT Network Communication Protocols</w:t>
      </w:r>
      <w:bookmarkEnd w:id="80"/>
      <w:bookmarkEnd w:id="81"/>
    </w:p>
    <w:p w14:paraId="68FC35AC" w14:textId="24C2D171" w:rsidR="00C95E31" w:rsidRDefault="00C95E31" w:rsidP="00C95E31">
      <w:pPr>
        <w:rPr>
          <w:lang w:eastAsia="en-US"/>
        </w:rPr>
      </w:pPr>
      <w:bookmarkStart w:id="82" w:name="_Toc11959285"/>
    </w:p>
    <w:p w14:paraId="2EA4042B" w14:textId="77EA0A49" w:rsidR="00C95E31" w:rsidRDefault="00107D43" w:rsidP="00C95E31">
      <w:pPr>
        <w:pStyle w:val="Heading2"/>
      </w:pPr>
      <w:bookmarkStart w:id="83" w:name="_Toc17394563"/>
      <w:r>
        <w:t>2</w:t>
      </w:r>
      <w:r w:rsidR="00260925">
        <w:t>.3</w:t>
      </w:r>
      <w:r w:rsidR="005A5914">
        <w:t xml:space="preserve"> Application </w:t>
      </w:r>
      <w:r w:rsidR="007472E0">
        <w:t>Communication</w:t>
      </w:r>
      <w:r w:rsidR="005A5914">
        <w:t xml:space="preserve"> Protocols</w:t>
      </w:r>
      <w:bookmarkEnd w:id="78"/>
      <w:bookmarkEnd w:id="82"/>
      <w:bookmarkEnd w:id="83"/>
      <w:r w:rsidR="005A5914">
        <w:t xml:space="preserve"> </w:t>
      </w:r>
      <w:bookmarkStart w:id="84" w:name="_Toc11075229"/>
      <w:bookmarkStart w:id="85"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86" w:name="_Toc17394564"/>
      <w:r>
        <w:lastRenderedPageBreak/>
        <w:t>2</w:t>
      </w:r>
      <w:r w:rsidR="00260925">
        <w:t>.3</w:t>
      </w:r>
      <w:r w:rsidR="005A5914">
        <w:t>.1 Message Queue Telemetry Transport</w:t>
      </w:r>
      <w:bookmarkEnd w:id="84"/>
      <w:bookmarkEnd w:id="85"/>
      <w:bookmarkEnd w:id="86"/>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049454F3" w:rsidR="00A228B9" w:rsidRDefault="000216F2" w:rsidP="000216F2">
      <w:pPr>
        <w:pStyle w:val="Caption"/>
        <w:jc w:val="center"/>
      </w:pPr>
      <w:bookmarkStart w:id="87" w:name="_Toc11959212"/>
      <w:bookmarkStart w:id="88" w:name="_Toc14464763"/>
      <w:bookmarkStart w:id="89" w:name="_Toc15564690"/>
      <w:bookmarkStart w:id="90" w:name="_Toc16605994"/>
      <w:bookmarkStart w:id="91" w:name="_Toc17228295"/>
      <w:bookmarkStart w:id="92" w:name="_Toc17394522"/>
      <w:bookmarkStart w:id="93" w:name="_Toc17394642"/>
      <w:r>
        <w:t xml:space="preserve">Figure </w:t>
      </w:r>
      <w:fldSimple w:instr=" SEQ Figure \* ARABIC ">
        <w:r w:rsidR="0051215C">
          <w:rPr>
            <w:noProof/>
          </w:rPr>
          <w:t>4</w:t>
        </w:r>
      </w:fldSimple>
      <w:r>
        <w:t>: MQTT Architecture using a Raspberry Pi as both a Publisher and Broker</w:t>
      </w:r>
      <w:bookmarkEnd w:id="87"/>
      <w:bookmarkEnd w:id="88"/>
      <w:bookmarkEnd w:id="89"/>
      <w:bookmarkEnd w:id="90"/>
      <w:bookmarkEnd w:id="91"/>
      <w:bookmarkEnd w:id="92"/>
      <w:bookmarkEnd w:id="93"/>
    </w:p>
    <w:p w14:paraId="54624E2D" w14:textId="77777777" w:rsidR="00F80348" w:rsidRPr="00295224" w:rsidRDefault="00F80348" w:rsidP="00295224"/>
    <w:p w14:paraId="5A5DEAE3" w14:textId="37896AF0" w:rsidR="005A5914" w:rsidRDefault="00107D43" w:rsidP="005A5914">
      <w:pPr>
        <w:pStyle w:val="Heading3"/>
      </w:pPr>
      <w:bookmarkStart w:id="94" w:name="_Toc11075230"/>
      <w:bookmarkStart w:id="95" w:name="_Toc11959287"/>
      <w:bookmarkStart w:id="96" w:name="_Toc17394565"/>
      <w:r>
        <w:t>2</w:t>
      </w:r>
      <w:r w:rsidR="00260925">
        <w:t>.3</w:t>
      </w:r>
      <w:r w:rsidR="004F78FE">
        <w:t>.2</w:t>
      </w:r>
      <w:r w:rsidR="005A5914">
        <w:t xml:space="preserve"> Advance</w:t>
      </w:r>
      <w:r w:rsidR="000216F2">
        <w:t>d</w:t>
      </w:r>
      <w:r w:rsidR="005A5914">
        <w:t xml:space="preserve"> Message Queueing Protocol</w:t>
      </w:r>
      <w:bookmarkEnd w:id="94"/>
      <w:bookmarkEnd w:id="95"/>
      <w:bookmarkEnd w:id="96"/>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1E43A1"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2pt">
            <v:imagedata r:id="rId13" o:title="AMQP Architecture"/>
          </v:shape>
        </w:pict>
      </w:r>
    </w:p>
    <w:p w14:paraId="6C340FA6" w14:textId="34358B36" w:rsidR="00243CA0" w:rsidRDefault="00243CA0" w:rsidP="00577B12">
      <w:pPr>
        <w:pStyle w:val="Caption"/>
        <w:jc w:val="center"/>
      </w:pPr>
      <w:bookmarkStart w:id="97" w:name="_Toc11959213"/>
      <w:bookmarkStart w:id="98" w:name="_Toc14464764"/>
      <w:bookmarkStart w:id="99" w:name="_Toc15564691"/>
      <w:bookmarkStart w:id="100" w:name="_Toc16605995"/>
      <w:bookmarkStart w:id="101" w:name="_Toc17228296"/>
      <w:bookmarkStart w:id="102" w:name="_Toc17394523"/>
      <w:bookmarkStart w:id="103" w:name="_Toc17394643"/>
      <w:r>
        <w:t xml:space="preserve">Figure </w:t>
      </w:r>
      <w:fldSimple w:instr=" SEQ Figure \* ARABIC ">
        <w:r w:rsidR="0051215C">
          <w:rPr>
            <w:noProof/>
          </w:rPr>
          <w:t>5</w:t>
        </w:r>
      </w:fldSimple>
      <w:r w:rsidR="00E9074E">
        <w:t>: B</w:t>
      </w:r>
      <w:r>
        <w:t>asic AMQP protocol process</w:t>
      </w:r>
      <w:bookmarkEnd w:id="97"/>
      <w:bookmarkEnd w:id="98"/>
      <w:bookmarkEnd w:id="99"/>
      <w:r w:rsidR="00E9074E">
        <w:t xml:space="preserve"> with exchange and queue system</w:t>
      </w:r>
      <w:bookmarkEnd w:id="100"/>
      <w:bookmarkEnd w:id="101"/>
      <w:bookmarkEnd w:id="102"/>
      <w:bookmarkEnd w:id="10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04" w:name="_Toc11959288"/>
      <w:bookmarkStart w:id="105" w:name="_Toc17394566"/>
      <w:r>
        <w:t>2.3.3</w:t>
      </w:r>
      <w:r w:rsidR="00CD148F">
        <w:t xml:space="preserve"> Constrained Application Protocol</w:t>
      </w:r>
      <w:bookmarkEnd w:id="104"/>
      <w:bookmarkEnd w:id="105"/>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1E43A1" w:rsidP="0022114F">
      <w:pPr>
        <w:jc w:val="center"/>
      </w:pPr>
      <w:r>
        <w:rPr>
          <w:noProof/>
        </w:rPr>
        <w:pict w14:anchorId="19C2D9B1">
          <v:shape id="_x0000_i1026" type="#_x0000_t75" style="width:379pt;height:217.95pt">
            <v:imagedata r:id="rId14" o:title="CoAP Architecture"/>
          </v:shape>
        </w:pict>
      </w:r>
    </w:p>
    <w:p w14:paraId="039E24C5" w14:textId="7DF40A79" w:rsidR="00577B12" w:rsidRDefault="0022114F" w:rsidP="00577B12">
      <w:pPr>
        <w:pStyle w:val="Caption"/>
        <w:jc w:val="center"/>
      </w:pPr>
      <w:bookmarkStart w:id="106" w:name="_Toc11959214"/>
      <w:bookmarkStart w:id="107" w:name="_Toc14464765"/>
      <w:bookmarkStart w:id="108" w:name="_Toc15564692"/>
      <w:bookmarkStart w:id="109" w:name="_Toc16605996"/>
      <w:bookmarkStart w:id="110" w:name="_Toc17228297"/>
      <w:bookmarkStart w:id="111" w:name="_Toc17394524"/>
      <w:bookmarkStart w:id="112" w:name="_Toc17394644"/>
      <w:r>
        <w:t xml:space="preserve">Figure </w:t>
      </w:r>
      <w:fldSimple w:instr=" SEQ Figure \* ARABIC ">
        <w:r w:rsidR="0051215C">
          <w:rPr>
            <w:noProof/>
          </w:rPr>
          <w:t>6</w:t>
        </w:r>
      </w:fldSimple>
      <w:r w:rsidR="00E9074E">
        <w:t>: B</w:t>
      </w:r>
      <w:r>
        <w:t>asic GET/Response between a CoAP Client &amp; Server</w:t>
      </w:r>
      <w:bookmarkStart w:id="113" w:name="_Toc11959289"/>
      <w:bookmarkEnd w:id="106"/>
      <w:bookmarkEnd w:id="107"/>
      <w:bookmarkEnd w:id="108"/>
      <w:bookmarkEnd w:id="109"/>
      <w:bookmarkEnd w:id="110"/>
      <w:bookmarkEnd w:id="111"/>
      <w:bookmarkEnd w:id="112"/>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14" w:name="_Toc17394567"/>
      <w:r>
        <w:t>2</w:t>
      </w:r>
      <w:r w:rsidRPr="003C3232">
        <w:t>.3.4</w:t>
      </w:r>
      <w:r w:rsidR="00B64857" w:rsidRPr="003C3232">
        <w:t xml:space="preserve"> R</w:t>
      </w:r>
      <w:bookmarkEnd w:id="113"/>
      <w:r w:rsidR="00021E53" w:rsidRPr="003C3232">
        <w:t>Edis Serialization Protocol</w:t>
      </w:r>
      <w:bookmarkEnd w:id="114"/>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15" w:name="_Toc17394568"/>
      <w:r>
        <w:lastRenderedPageBreak/>
        <w:t>2.3.5 Comparative Analysis</w:t>
      </w:r>
      <w:bookmarkEnd w:id="115"/>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66EC554E" w:rsidR="00E20029" w:rsidRDefault="00460F9F" w:rsidP="00E20029">
      <w:pPr>
        <w:pStyle w:val="Caption"/>
        <w:keepNext/>
        <w:keepLines/>
        <w:jc w:val="center"/>
      </w:pPr>
      <w:bookmarkStart w:id="116" w:name="_Toc11959221"/>
      <w:bookmarkStart w:id="117" w:name="_Toc17394665"/>
      <w:r>
        <w:t>Table</w:t>
      </w:r>
      <w:r w:rsidR="002238A7">
        <w:t xml:space="preserve"> </w:t>
      </w:r>
      <w:fldSimple w:instr=" SEQ Table \* ARABIC ">
        <w:r w:rsidR="00307080">
          <w:rPr>
            <w:noProof/>
          </w:rPr>
          <w:t>2</w:t>
        </w:r>
      </w:fldSimple>
      <w:r w:rsidR="00C86B57">
        <w:t>: F</w:t>
      </w:r>
      <w:r>
        <w:t>eatures of most common IoT Application Communication Protocols</w:t>
      </w:r>
      <w:bookmarkStart w:id="118" w:name="_Toc11959290"/>
      <w:bookmarkEnd w:id="116"/>
      <w:bookmarkEnd w:id="117"/>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19" w:name="_Toc17394569"/>
      <w:r>
        <w:t>2.4 Data Exchange Formats</w:t>
      </w:r>
      <w:bookmarkEnd w:id="118"/>
      <w:bookmarkEnd w:id="119"/>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20" w:name="_Toc11959291"/>
      <w:bookmarkStart w:id="121" w:name="_Toc17394570"/>
      <w:r>
        <w:t>2.4.1 XML</w:t>
      </w:r>
      <w:bookmarkEnd w:id="120"/>
      <w:bookmarkEnd w:id="121"/>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4A3B6B51" w:rsidR="00026D7D" w:rsidRDefault="009A7CEA" w:rsidP="009A7CEA">
      <w:pPr>
        <w:pStyle w:val="Caption"/>
        <w:jc w:val="center"/>
      </w:pPr>
      <w:bookmarkStart w:id="122" w:name="_Toc11959215"/>
      <w:bookmarkStart w:id="123" w:name="_Toc14464766"/>
      <w:bookmarkStart w:id="124" w:name="_Toc15564693"/>
      <w:bookmarkStart w:id="125" w:name="_Toc16605997"/>
      <w:bookmarkStart w:id="126" w:name="_Toc17228298"/>
      <w:bookmarkStart w:id="127" w:name="_Toc17394525"/>
      <w:bookmarkStart w:id="128" w:name="_Toc17394645"/>
      <w:r>
        <w:t xml:space="preserve">Figure </w:t>
      </w:r>
      <w:fldSimple w:instr=" SEQ Figure \* ARABIC ">
        <w:r w:rsidR="0051215C">
          <w:rPr>
            <w:noProof/>
          </w:rPr>
          <w:t>7</w:t>
        </w:r>
      </w:fldSimple>
      <w:r>
        <w:t xml:space="preserve">: </w:t>
      </w:r>
      <w:r w:rsidR="00C25186">
        <w:t>Code Snippet showing basic XML Schema</w:t>
      </w:r>
      <w:bookmarkEnd w:id="122"/>
      <w:bookmarkEnd w:id="123"/>
      <w:bookmarkEnd w:id="124"/>
      <w:bookmarkEnd w:id="125"/>
      <w:bookmarkEnd w:id="126"/>
      <w:bookmarkEnd w:id="127"/>
      <w:bookmarkEnd w:id="128"/>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29" w:name="_Toc11959292"/>
      <w:bookmarkStart w:id="130" w:name="_Toc17394571"/>
      <w:r>
        <w:t>2.4.2</w:t>
      </w:r>
      <w:r w:rsidR="004427EC">
        <w:t xml:space="preserve"> JSON</w:t>
      </w:r>
      <w:bookmarkEnd w:id="129"/>
      <w:bookmarkEnd w:id="130"/>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3D26F1D0" w:rsidR="00C25186" w:rsidRDefault="00C25186" w:rsidP="00C25186">
      <w:pPr>
        <w:pStyle w:val="Caption"/>
        <w:jc w:val="center"/>
      </w:pPr>
      <w:bookmarkStart w:id="131" w:name="_Toc11959216"/>
      <w:bookmarkStart w:id="132" w:name="_Toc14464767"/>
      <w:bookmarkStart w:id="133" w:name="_Toc15564694"/>
      <w:bookmarkStart w:id="134" w:name="_Toc16605998"/>
      <w:bookmarkStart w:id="135" w:name="_Toc17228299"/>
      <w:bookmarkStart w:id="136" w:name="_Toc17394526"/>
      <w:bookmarkStart w:id="137" w:name="_Toc17394646"/>
      <w:r>
        <w:t xml:space="preserve">Figure </w:t>
      </w:r>
      <w:fldSimple w:instr=" SEQ Figure \* ARABIC ">
        <w:r w:rsidR="0051215C">
          <w:rPr>
            <w:noProof/>
          </w:rPr>
          <w:t>8</w:t>
        </w:r>
      </w:fldSimple>
      <w:r>
        <w:t>: Code snippet showing basic JSON Schema</w:t>
      </w:r>
      <w:bookmarkEnd w:id="131"/>
      <w:bookmarkEnd w:id="132"/>
      <w:bookmarkEnd w:id="133"/>
      <w:bookmarkEnd w:id="134"/>
      <w:bookmarkEnd w:id="135"/>
      <w:bookmarkEnd w:id="136"/>
      <w:bookmarkEnd w:id="137"/>
    </w:p>
    <w:p w14:paraId="0BA73234" w14:textId="029941D2" w:rsidR="001F4786" w:rsidRDefault="001F4786" w:rsidP="00DA328B">
      <w:pPr>
        <w:pStyle w:val="Heading3"/>
      </w:pPr>
      <w:bookmarkStart w:id="138" w:name="_Toc11959293"/>
      <w:bookmarkStart w:id="139" w:name="_Toc17394572"/>
      <w:r>
        <w:lastRenderedPageBreak/>
        <w:t>2.4.3 Protocol Buffer</w:t>
      </w:r>
      <w:r w:rsidR="006737E3">
        <w:t>s</w:t>
      </w:r>
      <w:bookmarkEnd w:id="138"/>
      <w:bookmarkEnd w:id="139"/>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40" w:name="_Toc17394573"/>
      <w:r>
        <w:t>2.4.4 Comparative Analysis</w:t>
      </w:r>
      <w:bookmarkEnd w:id="140"/>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3FDE12FB" w:rsidR="00E23BAB" w:rsidRDefault="00E23BAB" w:rsidP="00E23BAB">
      <w:pPr>
        <w:pStyle w:val="Caption"/>
        <w:jc w:val="center"/>
      </w:pPr>
      <w:bookmarkStart w:id="141" w:name="_Toc11959222"/>
      <w:bookmarkStart w:id="142" w:name="_Toc17394666"/>
      <w:r>
        <w:t xml:space="preserve">Table </w:t>
      </w:r>
      <w:fldSimple w:instr=" SEQ Table \* ARABIC ">
        <w:r w:rsidR="00307080">
          <w:rPr>
            <w:noProof/>
          </w:rPr>
          <w:t>3</w:t>
        </w:r>
      </w:fldSimple>
      <w:r>
        <w:t xml:space="preserve">: Serialized </w:t>
      </w:r>
      <w:r w:rsidRPr="006978E7">
        <w:t>size in bytes</w:t>
      </w:r>
      <w:r w:rsidR="006978E7" w:rsidRPr="006978E7">
        <w:t xml:space="preserve"> (Sumaray and Makki, 2012)</w:t>
      </w:r>
      <w:bookmarkEnd w:id="141"/>
      <w:bookmarkEnd w:id="142"/>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79B4D940" w:rsidR="00E23BAB" w:rsidRPr="006978E7" w:rsidRDefault="00E23BAB" w:rsidP="00E23BAB">
      <w:pPr>
        <w:pStyle w:val="Caption"/>
        <w:jc w:val="center"/>
      </w:pPr>
      <w:bookmarkStart w:id="143" w:name="_Toc11959223"/>
      <w:bookmarkStart w:id="144" w:name="_Toc17394667"/>
      <w:r>
        <w:t xml:space="preserve">Table </w:t>
      </w:r>
      <w:fldSimple w:instr=" SEQ Table \* ARABIC ">
        <w:r w:rsidR="00307080">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43"/>
      <w:bookmarkEnd w:id="144"/>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49DB70BC" w:rsidR="00C95355" w:rsidRDefault="00E23BAB" w:rsidP="00A925AC">
      <w:pPr>
        <w:pStyle w:val="Caption"/>
        <w:jc w:val="center"/>
        <w:rPr>
          <w:rFonts w:eastAsiaTheme="majorEastAsia"/>
        </w:rPr>
      </w:pPr>
      <w:bookmarkStart w:id="145" w:name="_Toc11959224"/>
      <w:bookmarkStart w:id="146" w:name="_Toc17394668"/>
      <w:r>
        <w:t xml:space="preserve">Table </w:t>
      </w:r>
      <w:fldSimple w:instr=" SEQ Table \* ARABIC ">
        <w:r w:rsidR="00307080">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45"/>
      <w:bookmarkEnd w:id="146"/>
    </w:p>
    <w:p w14:paraId="34945002" w14:textId="77777777" w:rsidR="004E74C6" w:rsidRDefault="004E74C6" w:rsidP="004E74C6">
      <w:pPr>
        <w:pStyle w:val="Heading2"/>
      </w:pPr>
      <w:bookmarkStart w:id="147" w:name="_Toc11959297"/>
      <w:bookmarkStart w:id="148" w:name="_Toc17394574"/>
      <w:bookmarkStart w:id="149" w:name="_Toc11959294"/>
      <w:r>
        <w:rPr>
          <w:bCs/>
          <w:color w:val="000000" w:themeColor="text1"/>
        </w:rPr>
        <w:lastRenderedPageBreak/>
        <w:t xml:space="preserve">2.5 </w:t>
      </w:r>
      <w:r>
        <w:t>Security Threats</w:t>
      </w:r>
      <w:bookmarkEnd w:id="147"/>
      <w:bookmarkEnd w:id="148"/>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50" w:name="_Toc11075222"/>
      <w:bookmarkStart w:id="151" w:name="_Toc11959298"/>
      <w:bookmarkStart w:id="152" w:name="_Toc17394575"/>
      <w:r>
        <w:t xml:space="preserve">2.5.1 </w:t>
      </w:r>
      <w:r w:rsidR="00FC5B56">
        <w:t>Denial Of</w:t>
      </w:r>
      <w:r w:rsidRPr="005B2C1A">
        <w:t xml:space="preserve"> </w:t>
      </w:r>
      <w:r w:rsidR="00FC5B56">
        <w:t xml:space="preserve">Service </w:t>
      </w:r>
      <w:r w:rsidRPr="005B2C1A">
        <w:t>Attack</w:t>
      </w:r>
      <w:bookmarkEnd w:id="150"/>
      <w:bookmarkEnd w:id="151"/>
      <w:bookmarkEnd w:id="152"/>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1E43A1" w:rsidP="00FC5B56">
      <w:pPr>
        <w:keepNext/>
        <w:keepLines/>
        <w:jc w:val="center"/>
      </w:pPr>
      <w:bookmarkStart w:id="153" w:name="_Toc11075223"/>
      <w:bookmarkStart w:id="154" w:name="_Toc11959299"/>
      <w:r>
        <w:rPr>
          <w:noProof/>
        </w:rPr>
        <w:pict w14:anchorId="6645B3E8">
          <v:shape id="_x0000_i1027" type="#_x0000_t75" style="width:451.65pt;height:89pt">
            <v:imagedata r:id="rId17" o:title="DDoS Attack"/>
          </v:shape>
        </w:pict>
      </w:r>
    </w:p>
    <w:p w14:paraId="6A4C55E5" w14:textId="66D039C0" w:rsidR="00FC5B56" w:rsidRPr="00C23B01" w:rsidRDefault="00FC5B56" w:rsidP="00FC5B56">
      <w:pPr>
        <w:pStyle w:val="Caption"/>
        <w:jc w:val="center"/>
      </w:pPr>
      <w:bookmarkStart w:id="155" w:name="_Toc14464768"/>
      <w:bookmarkStart w:id="156" w:name="_Toc15564695"/>
      <w:bookmarkStart w:id="157" w:name="_Toc16605999"/>
      <w:bookmarkStart w:id="158" w:name="_Toc17228300"/>
      <w:bookmarkStart w:id="159" w:name="_Toc17394527"/>
      <w:bookmarkStart w:id="160" w:name="_Toc17394647"/>
      <w:r>
        <w:t xml:space="preserve">Figure </w:t>
      </w:r>
      <w:fldSimple w:instr=" SEQ Figure \* ARABIC ">
        <w:r w:rsidR="0051215C">
          <w:rPr>
            <w:noProof/>
          </w:rPr>
          <w:t>9</w:t>
        </w:r>
      </w:fldSimple>
      <w:r>
        <w:t xml:space="preserve">: </w:t>
      </w:r>
      <w:r w:rsidR="009224C0">
        <w:t>A</w:t>
      </w:r>
      <w:r>
        <w:t xml:space="preserve"> DDoS attack</w:t>
      </w:r>
      <w:r w:rsidR="009224C0">
        <w:t xml:space="preserve"> being carried out</w:t>
      </w:r>
      <w:r>
        <w:t xml:space="preserve"> using infected PCs (slaves)</w:t>
      </w:r>
      <w:bookmarkEnd w:id="155"/>
      <w:bookmarkEnd w:id="156"/>
      <w:bookmarkEnd w:id="157"/>
      <w:bookmarkEnd w:id="158"/>
      <w:bookmarkEnd w:id="159"/>
      <w:bookmarkEnd w:id="160"/>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61" w:name="_Toc17394576"/>
      <w:r>
        <w:lastRenderedPageBreak/>
        <w:t xml:space="preserve">2.5.2 </w:t>
      </w:r>
      <w:r w:rsidRPr="00780898">
        <w:t>Man in The Middle Attack</w:t>
      </w:r>
      <w:bookmarkEnd w:id="153"/>
      <w:bookmarkEnd w:id="154"/>
      <w:bookmarkEnd w:id="161"/>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62"/>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1E43A1" w:rsidP="000A6C35">
      <w:pPr>
        <w:keepNext/>
        <w:jc w:val="center"/>
      </w:pPr>
      <w:r>
        <w:rPr>
          <w:noProof/>
        </w:rPr>
        <w:pict w14:anchorId="219DAC78">
          <v:shape id="_x0000_i1028" type="#_x0000_t75" style="width:446.4pt;height:231.05pt">
            <v:imagedata r:id="rId20" o:title="MITM Attack"/>
          </v:shape>
        </w:pict>
      </w:r>
    </w:p>
    <w:p w14:paraId="5CAA6C37" w14:textId="07B20849" w:rsidR="004E74C6" w:rsidRPr="00E30081" w:rsidRDefault="000A6C35" w:rsidP="00E30081">
      <w:pPr>
        <w:pStyle w:val="Caption"/>
        <w:jc w:val="center"/>
      </w:pPr>
      <w:bookmarkStart w:id="163" w:name="_Toc14464769"/>
      <w:bookmarkStart w:id="164" w:name="_Toc15564696"/>
      <w:bookmarkStart w:id="165" w:name="_Toc16606000"/>
      <w:bookmarkStart w:id="166" w:name="_Toc17228301"/>
      <w:bookmarkStart w:id="167" w:name="_Toc17394528"/>
      <w:bookmarkStart w:id="168" w:name="_Toc17394648"/>
      <w:r>
        <w:t xml:space="preserve">Figure </w:t>
      </w:r>
      <w:fldSimple w:instr=" SEQ Figure \* ARABIC ">
        <w:r w:rsidR="0051215C">
          <w:rPr>
            <w:noProof/>
          </w:rPr>
          <w:t>10</w:t>
        </w:r>
      </w:fldSimple>
      <w:r>
        <w:t xml:space="preserve">: </w:t>
      </w:r>
      <w:r w:rsidR="009224C0">
        <w:t xml:space="preserve">MITM attack </w:t>
      </w:r>
      <w:r>
        <w:t>showing an intercepted connection from a malicious attacker</w:t>
      </w:r>
      <w:bookmarkEnd w:id="163"/>
      <w:bookmarkEnd w:id="164"/>
      <w:bookmarkEnd w:id="165"/>
      <w:bookmarkEnd w:id="166"/>
      <w:bookmarkEnd w:id="167"/>
      <w:bookmarkEnd w:id="168"/>
    </w:p>
    <w:p w14:paraId="110656AC" w14:textId="77777777" w:rsidR="004E74C6" w:rsidRDefault="00A12A6C" w:rsidP="00B940AF">
      <w:pPr>
        <w:pStyle w:val="Heading3"/>
      </w:pPr>
      <w:bookmarkStart w:id="169" w:name="_Toc17394577"/>
      <w:r>
        <w:lastRenderedPageBreak/>
        <w:t>2.5.3</w:t>
      </w:r>
      <w:r w:rsidR="004E74C6">
        <w:t xml:space="preserve"> </w:t>
      </w:r>
      <w:r w:rsidR="00B940AF">
        <w:t>Brute Force Attacks</w:t>
      </w:r>
      <w:bookmarkEnd w:id="169"/>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1E43A1" w:rsidP="00A12A6C">
      <w:pPr>
        <w:keepNext/>
        <w:keepLines/>
      </w:pPr>
      <w:r>
        <w:rPr>
          <w:noProof/>
        </w:rPr>
        <w:pict w14:anchorId="5F8372F0">
          <v:shape id="_x0000_i1029" type="#_x0000_t75" style="width:451pt;height:178.05pt">
            <v:imagedata r:id="rId21" o:title="Brute Force Attack"/>
          </v:shape>
        </w:pict>
      </w:r>
    </w:p>
    <w:p w14:paraId="4FAFB4DD" w14:textId="13E56ABC" w:rsidR="00F20970" w:rsidRDefault="00A12A6C" w:rsidP="00A12A6C">
      <w:pPr>
        <w:pStyle w:val="Caption"/>
        <w:jc w:val="center"/>
      </w:pPr>
      <w:bookmarkStart w:id="170" w:name="_Toc15564697"/>
      <w:bookmarkStart w:id="171" w:name="_Toc16606001"/>
      <w:bookmarkStart w:id="172" w:name="_Toc17228302"/>
      <w:bookmarkStart w:id="173" w:name="_Toc17394529"/>
      <w:bookmarkStart w:id="174" w:name="_Toc17394649"/>
      <w:r>
        <w:t xml:space="preserve">Figure </w:t>
      </w:r>
      <w:fldSimple w:instr=" SEQ Figure \* ARABIC ">
        <w:r w:rsidR="0051215C">
          <w:rPr>
            <w:noProof/>
          </w:rPr>
          <w:t>11</w:t>
        </w:r>
      </w:fldSimple>
      <w:r>
        <w:t xml:space="preserve">: Computer running </w:t>
      </w:r>
      <w:r w:rsidR="00061256">
        <w:t>a malicious</w:t>
      </w:r>
      <w:r w:rsidR="009224C0">
        <w:t xml:space="preserve"> </w:t>
      </w:r>
      <w:r>
        <w:t>script to attempt logins on a website</w:t>
      </w:r>
      <w:bookmarkEnd w:id="170"/>
      <w:bookmarkEnd w:id="171"/>
      <w:bookmarkEnd w:id="172"/>
      <w:bookmarkEnd w:id="173"/>
      <w:bookmarkEnd w:id="174"/>
    </w:p>
    <w:p w14:paraId="22BA5DA0" w14:textId="77777777" w:rsidR="00A12A6C" w:rsidRDefault="00A12A6C" w:rsidP="00A12A6C"/>
    <w:p w14:paraId="269F6DF4" w14:textId="35778CFD" w:rsidR="00E30081" w:rsidRDefault="00E30081" w:rsidP="00E30081">
      <w:pPr>
        <w:pStyle w:val="Heading3"/>
      </w:pPr>
      <w:bookmarkStart w:id="175" w:name="_Toc11959301"/>
      <w:bookmarkStart w:id="176" w:name="_Toc17394578"/>
      <w:r>
        <w:t>2.5.4 Physical Tampering</w:t>
      </w:r>
      <w:bookmarkEnd w:id="175"/>
      <w:bookmarkEnd w:id="176"/>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77" w:name="_Toc17394579"/>
      <w:r>
        <w:lastRenderedPageBreak/>
        <w:t>2.5.5</w:t>
      </w:r>
      <w:r w:rsidR="00A12A6C">
        <w:t xml:space="preserve"> Malicious Code Attack</w:t>
      </w:r>
      <w:bookmarkEnd w:id="177"/>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78" w:name="_Toc17394580"/>
      <w:r>
        <w:t>2.6 Cryptography Options</w:t>
      </w:r>
      <w:bookmarkEnd w:id="178"/>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79" w:name="_Toc11959304"/>
      <w:bookmarkStart w:id="180" w:name="_Toc17394581"/>
      <w:r>
        <w:t xml:space="preserve">2.6.1 </w:t>
      </w:r>
      <w:bookmarkEnd w:id="179"/>
      <w:r>
        <w:t>Symmetric Encryption</w:t>
      </w:r>
      <w:bookmarkEnd w:id="180"/>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1E43A1" w:rsidP="00A21E66">
      <w:pPr>
        <w:keepNext/>
        <w:jc w:val="center"/>
      </w:pPr>
      <w:r>
        <w:rPr>
          <w:noProof/>
        </w:rPr>
        <w:pict w14:anchorId="31DFAA76">
          <v:shape id="_x0000_i1030" type="#_x0000_t75" style="width:390.75pt;height:128.3pt">
            <v:imagedata r:id="rId22" o:title="Symmetric Encryption"/>
          </v:shape>
        </w:pict>
      </w:r>
    </w:p>
    <w:p w14:paraId="4F4DF213" w14:textId="2E5DD14C" w:rsidR="00A21E66" w:rsidRDefault="00A21E66" w:rsidP="00A21E66">
      <w:pPr>
        <w:pStyle w:val="Caption"/>
        <w:jc w:val="center"/>
      </w:pPr>
      <w:bookmarkStart w:id="181" w:name="_Toc15564698"/>
      <w:bookmarkStart w:id="182" w:name="_Toc16606002"/>
      <w:bookmarkStart w:id="183" w:name="_Toc17228303"/>
      <w:bookmarkStart w:id="184" w:name="_Toc17394530"/>
      <w:bookmarkStart w:id="185" w:name="_Toc17394650"/>
      <w:r>
        <w:t xml:space="preserve">Figure </w:t>
      </w:r>
      <w:fldSimple w:instr=" SEQ Figure \* ARABIC ">
        <w:r w:rsidR="0051215C">
          <w:rPr>
            <w:noProof/>
          </w:rPr>
          <w:t>12</w:t>
        </w:r>
      </w:fldSimple>
      <w:r>
        <w:t xml:space="preserve">: </w:t>
      </w:r>
      <w:r w:rsidRPr="007B00FA">
        <w:t>Example of plain text being encrypted</w:t>
      </w:r>
      <w:r>
        <w:t xml:space="preserve"> using symmetric key encryption</w:t>
      </w:r>
      <w:bookmarkEnd w:id="181"/>
      <w:bookmarkEnd w:id="182"/>
      <w:bookmarkEnd w:id="183"/>
      <w:bookmarkEnd w:id="184"/>
      <w:bookmarkEnd w:id="185"/>
    </w:p>
    <w:p w14:paraId="7C4C97CB" w14:textId="77777777" w:rsidR="00A21E66" w:rsidRPr="008E229F" w:rsidRDefault="00A21E66" w:rsidP="008D0B12"/>
    <w:p w14:paraId="21683F3C" w14:textId="77777777" w:rsidR="008D0B12" w:rsidRDefault="00DA77AA" w:rsidP="008D0B12">
      <w:pPr>
        <w:pStyle w:val="Heading3"/>
      </w:pPr>
      <w:bookmarkStart w:id="186" w:name="_Toc17394582"/>
      <w:r>
        <w:t>2.6.2</w:t>
      </w:r>
      <w:r w:rsidR="008D0B12">
        <w:t xml:space="preserve"> Asymmetric Encryption</w:t>
      </w:r>
      <w:bookmarkEnd w:id="186"/>
      <w:r w:rsidR="008D0B12">
        <w:t xml:space="preserve"> </w:t>
      </w:r>
    </w:p>
    <w:p w14:paraId="374E9745" w14:textId="2F4872EA"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a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1E43A1" w:rsidP="00A21E66">
      <w:pPr>
        <w:keepNext/>
        <w:keepLines/>
        <w:jc w:val="center"/>
      </w:pPr>
      <w:r>
        <w:rPr>
          <w:noProof/>
        </w:rPr>
        <w:lastRenderedPageBreak/>
        <w:pict w14:anchorId="0893D33D">
          <v:shape id="_x0000_i1031" type="#_x0000_t75" style="width:390.75pt;height:131.55pt">
            <v:imagedata r:id="rId23" o:title="Asymmetric Encryption"/>
          </v:shape>
        </w:pict>
      </w:r>
    </w:p>
    <w:p w14:paraId="76946942" w14:textId="2F6EF195" w:rsidR="008D0B12" w:rsidRDefault="00A21E66" w:rsidP="00E30081">
      <w:pPr>
        <w:pStyle w:val="Caption"/>
        <w:jc w:val="center"/>
      </w:pPr>
      <w:bookmarkStart w:id="187" w:name="_Toc15564699"/>
      <w:bookmarkStart w:id="188" w:name="_Toc16606003"/>
      <w:bookmarkStart w:id="189" w:name="_Toc17228304"/>
      <w:bookmarkStart w:id="190" w:name="_Toc17394531"/>
      <w:bookmarkStart w:id="191" w:name="_Toc17394651"/>
      <w:r>
        <w:t xml:space="preserve">Figure </w:t>
      </w:r>
      <w:fldSimple w:instr=" SEQ Figure \* ARABIC ">
        <w:r w:rsidR="0051215C">
          <w:rPr>
            <w:noProof/>
          </w:rPr>
          <w:t>13</w:t>
        </w:r>
      </w:fldSimple>
      <w:r>
        <w:t xml:space="preserve">: </w:t>
      </w:r>
      <w:r w:rsidRPr="000944D0">
        <w:t xml:space="preserve">Example of plain text being encrypted using </w:t>
      </w:r>
      <w:r>
        <w:t>A</w:t>
      </w:r>
      <w:r w:rsidRPr="000944D0">
        <w:t>symmetric key encryption</w:t>
      </w:r>
      <w:bookmarkEnd w:id="187"/>
      <w:bookmarkEnd w:id="188"/>
      <w:bookmarkEnd w:id="189"/>
      <w:bookmarkEnd w:id="190"/>
      <w:bookmarkEnd w:id="191"/>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92" w:name="_Toc17394583"/>
      <w:r>
        <w:rPr>
          <w:rFonts w:eastAsiaTheme="minorHAnsi"/>
        </w:rPr>
        <w:t xml:space="preserve">2.6.3 </w:t>
      </w:r>
      <w:r w:rsidR="008D0B12">
        <w:rPr>
          <w:rFonts w:eastAsiaTheme="minorHAnsi"/>
        </w:rPr>
        <w:t>Hash</w:t>
      </w:r>
      <w:r w:rsidR="00296B30">
        <w:rPr>
          <w:rFonts w:eastAsiaTheme="minorHAnsi"/>
        </w:rPr>
        <w:t xml:space="preserve"> Encryption</w:t>
      </w:r>
      <w:bookmarkEnd w:id="192"/>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93"/>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93"/>
      <w:r>
        <w:rPr>
          <w:rStyle w:val="CommentReference"/>
        </w:rPr>
        <w:commentReference w:id="193"/>
      </w:r>
    </w:p>
    <w:p w14:paraId="53B78CE4" w14:textId="3FAC9226" w:rsidR="00B46A29" w:rsidRPr="00B02BDE" w:rsidRDefault="00B46A29" w:rsidP="00B46A29">
      <w:pPr>
        <w:pStyle w:val="Caption"/>
        <w:jc w:val="center"/>
      </w:pPr>
      <w:bookmarkStart w:id="194" w:name="_Toc14464771"/>
      <w:bookmarkStart w:id="195" w:name="_Toc15564700"/>
      <w:bookmarkStart w:id="196" w:name="_Toc16606004"/>
      <w:bookmarkStart w:id="197" w:name="_Toc17228305"/>
      <w:bookmarkStart w:id="198" w:name="_Toc17394532"/>
      <w:bookmarkStart w:id="199" w:name="_Toc17394652"/>
      <w:r>
        <w:t xml:space="preserve">Figure </w:t>
      </w:r>
      <w:fldSimple w:instr=" SEQ Figure \* ARABIC ">
        <w:r w:rsidR="0051215C">
          <w:rPr>
            <w:noProof/>
          </w:rPr>
          <w:t>14</w:t>
        </w:r>
      </w:fldSimple>
      <w:r w:rsidR="00897A09">
        <w:t>: SHA-1 &amp; MD5 brute force successful attack time</w:t>
      </w:r>
      <w:r w:rsidR="00B0264E">
        <w:t>s</w:t>
      </w:r>
      <w:r w:rsidRPr="00B02BDE">
        <w:t xml:space="preserve"> (Putri Ratna et al., 2013)</w:t>
      </w:r>
      <w:bookmarkEnd w:id="194"/>
      <w:bookmarkEnd w:id="195"/>
      <w:bookmarkEnd w:id="196"/>
      <w:bookmarkEnd w:id="197"/>
      <w:bookmarkEnd w:id="198"/>
      <w:bookmarkEnd w:id="199"/>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00" w:name="_Toc17394584"/>
      <w:bookmarkStart w:id="201" w:name="_Toc11959302"/>
      <w:r>
        <w:lastRenderedPageBreak/>
        <w:t>2.</w:t>
      </w:r>
      <w:r w:rsidR="007E5BBB">
        <w:t xml:space="preserve">6.4 </w:t>
      </w:r>
      <w:r>
        <w:t>Salt</w:t>
      </w:r>
      <w:r w:rsidR="007E5BBB">
        <w:t xml:space="preserve"> </w:t>
      </w:r>
      <w:r w:rsidR="00E40A77">
        <w:t>Encryption</w:t>
      </w:r>
      <w:bookmarkEnd w:id="200"/>
    </w:p>
    <w:bookmarkEnd w:id="201"/>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02" w:name="_Toc17394585"/>
      <w:bookmarkStart w:id="203" w:name="_Toc11075221"/>
      <w:bookmarkStart w:id="204" w:name="_Toc11959305"/>
      <w:bookmarkEnd w:id="149"/>
      <w:r>
        <w:t>2.7</w:t>
      </w:r>
      <w:r w:rsidR="00A00267">
        <w:t xml:space="preserve"> Message Integrity</w:t>
      </w:r>
      <w:bookmarkEnd w:id="202"/>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05" w:name="_Toc17394586"/>
      <w:r>
        <w:t>2.7</w:t>
      </w:r>
      <w:r w:rsidR="00D5068A">
        <w:t>.1 Hash Algorithms</w:t>
      </w:r>
      <w:bookmarkEnd w:id="205"/>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06" w:name="_Toc17394587"/>
      <w:r>
        <w:t>2.7</w:t>
      </w:r>
      <w:r w:rsidR="00D5068A">
        <w:t>.2 Message Authentication Code Algorithms</w:t>
      </w:r>
      <w:bookmarkEnd w:id="206"/>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07" w:name="_Toc17394588"/>
      <w:r>
        <w:lastRenderedPageBreak/>
        <w:t>2</w:t>
      </w:r>
      <w:r w:rsidR="008367BA">
        <w:t>.7</w:t>
      </w:r>
      <w:r w:rsidR="00111CD4">
        <w:t>.3 Digital Signatures</w:t>
      </w:r>
      <w:bookmarkEnd w:id="207"/>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08" w:name="_Toc17394589"/>
      <w:r>
        <w:t>2.7.4 Comparative Analysis</w:t>
      </w:r>
      <w:bookmarkEnd w:id="208"/>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09" w:name="_Toc17394590"/>
      <w:r>
        <w:t>2.8 Facial Recognition</w:t>
      </w:r>
      <w:bookmarkEnd w:id="209"/>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10" w:name="_Toc17394591"/>
      <w:r>
        <w:t>2.8.1 Haar Cascade</w:t>
      </w:r>
      <w:bookmarkEnd w:id="210"/>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1E43A1" w:rsidP="00577B12">
      <w:pPr>
        <w:keepNext/>
        <w:jc w:val="center"/>
      </w:pPr>
      <w:r>
        <w:rPr>
          <w:noProof/>
        </w:rPr>
        <w:lastRenderedPageBreak/>
        <w:pict w14:anchorId="4482E353">
          <v:shape id="_x0000_i1032" type="#_x0000_t75" style="width:346.25pt;height:275.55pt">
            <v:imagedata r:id="rId25" o:title="Haar Cascades"/>
          </v:shape>
        </w:pict>
      </w:r>
    </w:p>
    <w:p w14:paraId="5DCF916F" w14:textId="3FE08E33" w:rsidR="004B79ED" w:rsidRDefault="00577B12" w:rsidP="004B79ED">
      <w:pPr>
        <w:pStyle w:val="Caption"/>
        <w:jc w:val="center"/>
      </w:pPr>
      <w:bookmarkStart w:id="211" w:name="_Toc14464772"/>
      <w:bookmarkStart w:id="212" w:name="_Toc15564701"/>
      <w:bookmarkStart w:id="213" w:name="_Toc16606005"/>
      <w:bookmarkStart w:id="214" w:name="_Toc17228306"/>
      <w:bookmarkStart w:id="215" w:name="_Toc17394533"/>
      <w:bookmarkStart w:id="216" w:name="_Toc17394653"/>
      <w:r>
        <w:t xml:space="preserve">Figure </w:t>
      </w:r>
      <w:fldSimple w:instr=" SEQ Figure \* ARABIC ">
        <w:r w:rsidR="0051215C">
          <w:rPr>
            <w:noProof/>
          </w:rPr>
          <w:t>15</w:t>
        </w:r>
      </w:fldSimple>
      <w:r w:rsidR="009224C0">
        <w:t>: M</w:t>
      </w:r>
      <w:r>
        <w:t>ost commonly detect features in the Haar Cascade algorithm</w:t>
      </w:r>
      <w:bookmarkEnd w:id="211"/>
      <w:bookmarkEnd w:id="212"/>
      <w:bookmarkEnd w:id="213"/>
      <w:bookmarkEnd w:id="214"/>
      <w:bookmarkEnd w:id="215"/>
      <w:bookmarkEnd w:id="216"/>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17" w:name="_Toc17394592"/>
      <w:r>
        <w:t>2.8.2 Histogram of Oriented Gradients</w:t>
      </w:r>
      <w:bookmarkEnd w:id="21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18" w:name="_Toc17394593"/>
      <w:bookmarkEnd w:id="203"/>
      <w:bookmarkEnd w:id="204"/>
      <w:r>
        <w:lastRenderedPageBreak/>
        <w:t>2.9</w:t>
      </w:r>
      <w:r w:rsidR="008D0B12">
        <w:t xml:space="preserve"> Security Guidelines for Internet of Things</w:t>
      </w:r>
      <w:bookmarkStart w:id="219" w:name="_Toc11959295"/>
      <w:bookmarkEnd w:id="21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2B5BF129" w:rsidR="008D0B12" w:rsidRDefault="008D0B12" w:rsidP="008D0B12">
      <w:pPr>
        <w:pStyle w:val="Caption"/>
        <w:jc w:val="center"/>
      </w:pPr>
      <w:bookmarkStart w:id="220" w:name="_Toc17394669"/>
      <w:r>
        <w:t xml:space="preserve">Table </w:t>
      </w:r>
      <w:fldSimple w:instr=" SEQ Table \* ARABIC ">
        <w:r w:rsidR="00307080">
          <w:rPr>
            <w:noProof/>
          </w:rPr>
          <w:t>6</w:t>
        </w:r>
      </w:fldSimple>
      <w:r>
        <w:t>: Relevant IoT best practices in relation to the project</w:t>
      </w:r>
      <w:bookmarkEnd w:id="220"/>
    </w:p>
    <w:bookmarkEnd w:id="21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21" w:name="_Toc11959306"/>
      <w:r>
        <w:br w:type="page"/>
      </w:r>
    </w:p>
    <w:p w14:paraId="7E3387EA" w14:textId="0A01ED01" w:rsidR="00FB1EBF" w:rsidRDefault="00FE49A4" w:rsidP="00E317C0">
      <w:pPr>
        <w:pStyle w:val="Heading1"/>
      </w:pPr>
      <w:bookmarkStart w:id="222" w:name="_Toc17394594"/>
      <w:r>
        <w:lastRenderedPageBreak/>
        <w:t>3.0 Technology Review</w:t>
      </w:r>
      <w:bookmarkEnd w:id="221"/>
      <w:bookmarkEnd w:id="22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23" w:name="_Toc17394595"/>
      <w:r>
        <w:t>3.1</w:t>
      </w:r>
      <w:r w:rsidR="00492A64">
        <w:t xml:space="preserve"> </w:t>
      </w:r>
      <w:r w:rsidR="007E5482">
        <w:t>Hardware Selection</w:t>
      </w:r>
      <w:bookmarkEnd w:id="223"/>
    </w:p>
    <w:p w14:paraId="307D0B3B" w14:textId="77777777" w:rsidR="00EA7F5A" w:rsidRDefault="00EA7F5A" w:rsidP="00EA7F5A"/>
    <w:p w14:paraId="417D0B42" w14:textId="3DD41803"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24" w:name="_Toc17394596"/>
      <w:r>
        <w:t>3.2 Operating System</w:t>
      </w:r>
      <w:r w:rsidR="00614919">
        <w:t xml:space="preserve"> Selection</w:t>
      </w:r>
      <w:bookmarkEnd w:id="224"/>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25" w:name="_Toc17394597"/>
      <w:r>
        <w:t>3.2.1 Raspberry Pi Operating System</w:t>
      </w:r>
      <w:bookmarkEnd w:id="225"/>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26" w:name="_Toc17394598"/>
      <w:r>
        <w:t>3.2.2 Cyber Security Operating System</w:t>
      </w:r>
      <w:bookmarkEnd w:id="22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27" w:name="_Toc17394599"/>
      <w:r>
        <w:t>3.3</w:t>
      </w:r>
      <w:r w:rsidR="00EA7F5A">
        <w:t xml:space="preserve"> Programming Language Selection</w:t>
      </w:r>
      <w:bookmarkEnd w:id="22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28" w:name="_Toc17394600"/>
      <w:r>
        <w:t>3.4</w:t>
      </w:r>
      <w:r w:rsidR="00CB42D0">
        <w:t xml:space="preserve"> </w:t>
      </w:r>
      <w:r w:rsidR="00873726">
        <w:t>Library Selection</w:t>
      </w:r>
      <w:bookmarkEnd w:id="22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29" w:name="_Toc17394601"/>
      <w:r>
        <w:t>3.4.1 Python Library Selection</w:t>
      </w:r>
      <w:bookmarkEnd w:id="229"/>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is a Python library used to get the system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30" w:name="_Toc17394602"/>
      <w:r>
        <w:t>3.4.2 C# Library Selection</w:t>
      </w:r>
      <w:bookmarkEnd w:id="23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31" w:name="_Toc11075217"/>
      <w:bookmarkStart w:id="23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33"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34" w:name="_Toc17394603"/>
      <w:r>
        <w:lastRenderedPageBreak/>
        <w:t xml:space="preserve">3.5 </w:t>
      </w:r>
      <w:bookmarkEnd w:id="233"/>
      <w:r w:rsidR="00C11BC5">
        <w:t xml:space="preserve">Supporting </w:t>
      </w:r>
      <w:r>
        <w:t>Software Review</w:t>
      </w:r>
      <w:bookmarkEnd w:id="23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31"/>
    <w:bookmarkEnd w:id="232"/>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35" w:name="_Toc17394604"/>
      <w:r>
        <w:lastRenderedPageBreak/>
        <w:t>4.0 System Requirements</w:t>
      </w:r>
      <w:bookmarkEnd w:id="235"/>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36" w:name="_Toc17394605"/>
      <w:r>
        <w:t xml:space="preserve">4.1 </w:t>
      </w:r>
      <w:r w:rsidR="00C02E81">
        <w:t>Hardware and Software Requirements</w:t>
      </w:r>
      <w:bookmarkEnd w:id="236"/>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1CCDB54" w:rsidR="00C02E81" w:rsidRPr="00C02E81" w:rsidRDefault="00B66B89" w:rsidP="00B66B89">
      <w:pPr>
        <w:pStyle w:val="Caption"/>
        <w:jc w:val="center"/>
        <w:rPr>
          <w:rFonts w:asciiTheme="majorHAnsi" w:hAnsiTheme="majorHAnsi" w:cstheme="majorHAnsi"/>
          <w:sz w:val="20"/>
          <w:szCs w:val="20"/>
        </w:rPr>
      </w:pPr>
      <w:bookmarkStart w:id="237" w:name="_Toc17394670"/>
      <w:r>
        <w:t xml:space="preserve">Table </w:t>
      </w:r>
      <w:fldSimple w:instr=" SEQ Table \* ARABIC ">
        <w:r w:rsidR="00307080">
          <w:rPr>
            <w:noProof/>
          </w:rPr>
          <w:t>7</w:t>
        </w:r>
      </w:fldSimple>
      <w:r>
        <w:t>: Hardware Requirements for project</w:t>
      </w:r>
      <w:bookmarkEnd w:id="23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07CB7515" w:rsidR="00B66B89" w:rsidRDefault="00B66B89" w:rsidP="00B66B89">
      <w:pPr>
        <w:pStyle w:val="Caption"/>
        <w:jc w:val="center"/>
      </w:pPr>
      <w:bookmarkStart w:id="238" w:name="_Toc17394671"/>
      <w:r>
        <w:t xml:space="preserve">Table </w:t>
      </w:r>
      <w:fldSimple w:instr=" SEQ Table \* ARABIC ">
        <w:r w:rsidR="00307080">
          <w:rPr>
            <w:noProof/>
          </w:rPr>
          <w:t>8</w:t>
        </w:r>
      </w:fldSimple>
      <w:r>
        <w:t>: Software Requirements for project</w:t>
      </w:r>
      <w:bookmarkEnd w:id="23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39" w:name="_Toc17394606"/>
      <w:r>
        <w:rPr>
          <w:rFonts w:eastAsia="Times New Roman"/>
          <w:lang w:eastAsia="en-US"/>
        </w:rPr>
        <w:lastRenderedPageBreak/>
        <w:t>4.2 Functional &amp; Non Functional Requirements</w:t>
      </w:r>
      <w:bookmarkEnd w:id="23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52B50E0E" w:rsidR="00F44814" w:rsidRDefault="00F44814" w:rsidP="00F44814">
      <w:pPr>
        <w:pStyle w:val="Caption"/>
        <w:jc w:val="center"/>
      </w:pPr>
      <w:bookmarkStart w:id="240" w:name="_Toc17394672"/>
      <w:r>
        <w:t xml:space="preserve">Table </w:t>
      </w:r>
      <w:fldSimple w:instr=" SEQ Table \* ARABIC ">
        <w:r w:rsidR="00307080">
          <w:rPr>
            <w:noProof/>
          </w:rPr>
          <w:t>9</w:t>
        </w:r>
      </w:fldSimple>
      <w:r>
        <w:t>: Core Functional Requirements</w:t>
      </w:r>
      <w:bookmarkEnd w:id="24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2EA29B8C" w:rsidR="00A54A18" w:rsidRPr="00061256" w:rsidRDefault="00F44814" w:rsidP="00061256">
      <w:pPr>
        <w:pStyle w:val="Caption"/>
        <w:jc w:val="center"/>
        <w:rPr>
          <w:noProof/>
          <w:sz w:val="32"/>
          <w:szCs w:val="32"/>
          <w:highlight w:val="lightGray"/>
        </w:rPr>
      </w:pPr>
      <w:bookmarkStart w:id="241" w:name="_Toc17394673"/>
      <w:r>
        <w:t xml:space="preserve">Table </w:t>
      </w:r>
      <w:fldSimple w:instr=" SEQ Table \* ARABIC ">
        <w:r w:rsidR="00307080">
          <w:rPr>
            <w:noProof/>
          </w:rPr>
          <w:t>10</w:t>
        </w:r>
      </w:fldSimple>
      <w:r>
        <w:t xml:space="preserve">: </w:t>
      </w:r>
      <w:r w:rsidR="00ED6A5D">
        <w:t>Non-</w:t>
      </w:r>
      <w:r>
        <w:t>Functional Requirements</w:t>
      </w:r>
      <w:bookmarkEnd w:id="241"/>
      <w:r>
        <w:rPr>
          <w:highlight w:val="lightGray"/>
        </w:rPr>
        <w:t xml:space="preserve"> </w:t>
      </w:r>
      <w:r w:rsidR="00A54A18">
        <w:br w:type="page"/>
      </w:r>
    </w:p>
    <w:p w14:paraId="51CE6A29" w14:textId="77FC15A6" w:rsidR="001A1C12" w:rsidRPr="001A1C12" w:rsidRDefault="00C02E81" w:rsidP="00E317C0">
      <w:pPr>
        <w:pStyle w:val="Heading1"/>
      </w:pPr>
      <w:bookmarkStart w:id="242" w:name="_Toc17394607"/>
      <w:r>
        <w:lastRenderedPageBreak/>
        <w:t xml:space="preserve">5.0 </w:t>
      </w:r>
      <w:r w:rsidR="0051073F">
        <w:t>Methodology</w:t>
      </w:r>
      <w:bookmarkEnd w:id="242"/>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43" w:name="_Toc17394608"/>
      <w:r>
        <w:t xml:space="preserve">5.1 </w:t>
      </w:r>
      <w:r w:rsidR="006A51EF">
        <w:t>Development Approach</w:t>
      </w:r>
      <w:bookmarkEnd w:id="243"/>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1E43A1" w:rsidP="00F23CFD">
      <w:pPr>
        <w:keepNext/>
        <w:jc w:val="center"/>
      </w:pPr>
      <w:r>
        <w:rPr>
          <w:noProof/>
        </w:rPr>
        <w:pict w14:anchorId="316D8069">
          <v:shape id="_x0000_i1033" type="#_x0000_t75" style="width:360.65pt;height:161.65pt">
            <v:imagedata r:id="rId26" o:title="Incremental Development Lifecycle"/>
            <v:shadow opacity=".5" offset="6pt,-6pt"/>
          </v:shape>
        </w:pict>
      </w:r>
    </w:p>
    <w:p w14:paraId="14057C3F" w14:textId="1B47F78F" w:rsidR="00210B4B" w:rsidRDefault="00F23CFD" w:rsidP="000A4911">
      <w:pPr>
        <w:pStyle w:val="Caption"/>
        <w:jc w:val="center"/>
      </w:pPr>
      <w:bookmarkStart w:id="244" w:name="_Toc14464774"/>
      <w:bookmarkStart w:id="245" w:name="_Toc15564703"/>
      <w:bookmarkStart w:id="246" w:name="_Toc16606006"/>
      <w:bookmarkStart w:id="247" w:name="_Toc17228307"/>
      <w:bookmarkStart w:id="248" w:name="_Toc17394534"/>
      <w:bookmarkStart w:id="249" w:name="_Toc17394654"/>
      <w:r>
        <w:t xml:space="preserve">Figure </w:t>
      </w:r>
      <w:fldSimple w:instr=" SEQ Figure \* ARABIC ">
        <w:r w:rsidR="0051215C">
          <w:rPr>
            <w:noProof/>
          </w:rPr>
          <w:t>16</w:t>
        </w:r>
      </w:fldSimple>
      <w:r>
        <w:t>: Incremental Software Development Lifecycle for a Home Surveillance System</w:t>
      </w:r>
      <w:bookmarkEnd w:id="244"/>
      <w:bookmarkEnd w:id="245"/>
      <w:bookmarkEnd w:id="246"/>
      <w:bookmarkEnd w:id="247"/>
      <w:bookmarkEnd w:id="248"/>
      <w:bookmarkEnd w:id="249"/>
    </w:p>
    <w:p w14:paraId="29C6D6C1" w14:textId="77777777" w:rsidR="00805F47" w:rsidRDefault="00805F47" w:rsidP="002408FE"/>
    <w:p w14:paraId="0CE94E6F" w14:textId="2E7D2356" w:rsidR="00161A39" w:rsidRDefault="00161A39" w:rsidP="00161A39">
      <w:pPr>
        <w:pStyle w:val="Heading2"/>
      </w:pPr>
      <w:bookmarkStart w:id="250" w:name="_Toc17394609"/>
      <w:r>
        <w:t>5.2 Main Flow Design &amp; Overview</w:t>
      </w:r>
      <w:bookmarkEnd w:id="250"/>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1E43A1" w:rsidP="00D148B7">
      <w:pPr>
        <w:keepNext/>
      </w:pPr>
      <w:r>
        <w:pict w14:anchorId="01D4DCA8">
          <v:shape id="_x0000_i1034" type="#_x0000_t75" style="width:393.4pt;height:425.45pt">
            <v:imagedata r:id="rId27" o:title="Main Flow Diagram"/>
          </v:shape>
        </w:pict>
      </w:r>
      <w:r w:rsidR="002408FE">
        <w:rPr>
          <w:rStyle w:val="CommentReference"/>
        </w:rPr>
        <w:commentReference w:id="251"/>
      </w:r>
    </w:p>
    <w:p w14:paraId="5735D6F4" w14:textId="4429D8A9" w:rsidR="00161A39" w:rsidRPr="00D148B7" w:rsidRDefault="00D148B7" w:rsidP="00F84269">
      <w:pPr>
        <w:pStyle w:val="Caption"/>
        <w:jc w:val="center"/>
      </w:pPr>
      <w:bookmarkStart w:id="252" w:name="_Toc16606007"/>
      <w:bookmarkStart w:id="253" w:name="_Toc17228308"/>
      <w:bookmarkStart w:id="254" w:name="_Toc17394535"/>
      <w:bookmarkStart w:id="255" w:name="_Toc17394655"/>
      <w:r>
        <w:t xml:space="preserve">Figure </w:t>
      </w:r>
      <w:fldSimple w:instr=" SEQ Figure \* ARABIC ">
        <w:r w:rsidR="0051215C">
          <w:rPr>
            <w:noProof/>
          </w:rPr>
          <w:t>17</w:t>
        </w:r>
      </w:fldSimple>
      <w:r w:rsidR="00B0264E">
        <w:t>: Main I</w:t>
      </w:r>
      <w:r w:rsidR="009224C0">
        <w:t>nteraction of the Surveillance System and Smart Phone Application</w:t>
      </w:r>
      <w:bookmarkEnd w:id="252"/>
      <w:bookmarkEnd w:id="253"/>
      <w:bookmarkEnd w:id="254"/>
      <w:bookmarkEnd w:id="255"/>
    </w:p>
    <w:p w14:paraId="65D27727" w14:textId="7912FB04" w:rsidR="00D16B97" w:rsidRDefault="00161A39" w:rsidP="00D16B97">
      <w:pPr>
        <w:pStyle w:val="Heading2"/>
      </w:pPr>
      <w:bookmarkStart w:id="256" w:name="_Toc17394610"/>
      <w:r>
        <w:lastRenderedPageBreak/>
        <w:t>5.3</w:t>
      </w:r>
      <w:r w:rsidR="00D16B97">
        <w:t xml:space="preserve"> </w:t>
      </w:r>
      <w:r w:rsidR="005A2BD7">
        <w:t>Surveillance System Development</w:t>
      </w:r>
      <w:bookmarkEnd w:id="256"/>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57" w:name="_Toc17394611"/>
      <w:r>
        <w:t>5.3</w:t>
      </w:r>
      <w:r w:rsidR="006A51EF">
        <w:t>.1</w:t>
      </w:r>
      <w:r w:rsidR="005A2BD7">
        <w:t xml:space="preserve"> Gathering </w:t>
      </w:r>
      <w:r w:rsidR="00DE7774">
        <w:t xml:space="preserve">&amp; Encoding </w:t>
      </w:r>
      <w:r w:rsidR="005A2BD7">
        <w:t>Face Dataset</w:t>
      </w:r>
      <w:bookmarkEnd w:id="257"/>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55510F5F" w:rsidR="005A2BD7" w:rsidRDefault="001B1CAE" w:rsidP="00735B50">
      <w:pPr>
        <w:pStyle w:val="Caption"/>
        <w:jc w:val="center"/>
      </w:pPr>
      <w:bookmarkStart w:id="258" w:name="_Toc17395177"/>
      <w:r>
        <w:t xml:space="preserve">Code Fragment </w:t>
      </w:r>
      <w:fldSimple w:instr=" SEQ Code_Fragment \* ARABIC ">
        <w:r w:rsidR="00BA3EC4">
          <w:rPr>
            <w:noProof/>
          </w:rPr>
          <w:t>1</w:t>
        </w:r>
      </w:fldSimple>
      <w:r>
        <w:t xml:space="preserve">: </w:t>
      </w:r>
      <w:r w:rsidR="00792744">
        <w:t xml:space="preserve">Python </w:t>
      </w:r>
      <w:r w:rsidR="005B42A4">
        <w:t xml:space="preserve">code </w:t>
      </w:r>
      <w:r w:rsidR="00487ABF">
        <w:t>handling capturing images using ‘k’ key</w:t>
      </w:r>
      <w:bookmarkEnd w:id="258"/>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1E43A1" w:rsidP="00F1598D">
      <w:pPr>
        <w:keepNext/>
        <w:jc w:val="center"/>
      </w:pPr>
      <w:r>
        <w:rPr>
          <w:noProof/>
        </w:rPr>
        <w:pict w14:anchorId="38AA0E68">
          <v:shape id="_x0000_i1035" type="#_x0000_t75" style="width:397.3pt;height:223.85pt">
            <v:imagedata r:id="rId28" o:title="Face_Recognition Example"/>
          </v:shape>
        </w:pict>
      </w:r>
    </w:p>
    <w:p w14:paraId="3F19E86E" w14:textId="52F99695" w:rsidR="00F1598D" w:rsidRDefault="00F1598D" w:rsidP="00F1598D">
      <w:pPr>
        <w:pStyle w:val="Caption"/>
        <w:jc w:val="center"/>
      </w:pPr>
      <w:bookmarkStart w:id="259" w:name="_Toc16606009"/>
      <w:bookmarkStart w:id="260" w:name="_Toc17228309"/>
      <w:bookmarkStart w:id="261" w:name="_Toc17394536"/>
      <w:bookmarkStart w:id="262" w:name="_Toc17394656"/>
      <w:r>
        <w:t xml:space="preserve">Figure </w:t>
      </w:r>
      <w:fldSimple w:instr=" SEQ Figure \* ARABIC ">
        <w:r w:rsidR="0051215C">
          <w:rPr>
            <w:noProof/>
          </w:rPr>
          <w:t>18</w:t>
        </w:r>
      </w:fldSimple>
      <w:r>
        <w:t>: Example of using face_recognition support library to receive faces</w:t>
      </w:r>
      <w:bookmarkEnd w:id="259"/>
      <w:bookmarkEnd w:id="260"/>
      <w:bookmarkEnd w:id="261"/>
      <w:bookmarkEnd w:id="262"/>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2D9D6F19" w:rsidR="00BF65E3" w:rsidRDefault="007828A1" w:rsidP="007828A1">
      <w:pPr>
        <w:pStyle w:val="Caption"/>
        <w:jc w:val="center"/>
      </w:pPr>
      <w:bookmarkStart w:id="263" w:name="_Toc17395178"/>
      <w:r>
        <w:t xml:space="preserve">Code Fragment </w:t>
      </w:r>
      <w:fldSimple w:instr=" SEQ Code_Fragment \* ARABIC ">
        <w:r w:rsidR="00BA3EC4">
          <w:rPr>
            <w:noProof/>
          </w:rPr>
          <w:t>2</w:t>
        </w:r>
      </w:fldSimple>
      <w:r>
        <w:t xml:space="preserve">: </w:t>
      </w:r>
      <w:r w:rsidR="00792744">
        <w:t xml:space="preserve">Python </w:t>
      </w:r>
      <w:r w:rsidR="005B42A4">
        <w:t xml:space="preserve">code showing </w:t>
      </w:r>
      <w:r w:rsidR="000364A2">
        <w:t>facial encodings for each individual carried out</w:t>
      </w:r>
      <w:bookmarkEnd w:id="263"/>
    </w:p>
    <w:p w14:paraId="4285C9CC" w14:textId="77777777" w:rsidR="00BF65E3" w:rsidRDefault="00BF65E3" w:rsidP="002C74A2"/>
    <w:p w14:paraId="219B7A8B" w14:textId="3B007381" w:rsidR="00450B4E" w:rsidRPr="005827BE" w:rsidRDefault="00161A39" w:rsidP="005827BE">
      <w:pPr>
        <w:pStyle w:val="Heading3"/>
      </w:pPr>
      <w:bookmarkStart w:id="264" w:name="_Toc17394612"/>
      <w:r>
        <w:lastRenderedPageBreak/>
        <w:t>5.3</w:t>
      </w:r>
      <w:r w:rsidR="00E95AD0">
        <w:t>.2</w:t>
      </w:r>
      <w:r w:rsidR="00130D20">
        <w:t xml:space="preserve"> Real</w:t>
      </w:r>
      <w:r w:rsidR="00AD01E8">
        <w:t>-</w:t>
      </w:r>
      <w:r w:rsidR="00130D20">
        <w:t>Time Face Recognition</w:t>
      </w:r>
      <w:bookmarkEnd w:id="264"/>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23F762F9" w:rsidR="00846A4A" w:rsidRDefault="00650487" w:rsidP="00650487">
      <w:pPr>
        <w:pStyle w:val="Caption"/>
        <w:jc w:val="center"/>
      </w:pPr>
      <w:bookmarkStart w:id="265" w:name="_Toc17395179"/>
      <w:r>
        <w:t xml:space="preserve">Code Fragment </w:t>
      </w:r>
      <w:fldSimple w:instr=" SEQ Code_Fragment \* ARABIC ">
        <w:r w:rsidR="00BA3EC4">
          <w:rPr>
            <w:noProof/>
          </w:rPr>
          <w:t>3</w:t>
        </w:r>
      </w:fldSimple>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65"/>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1B5894F" w:rsidR="00C62819" w:rsidRDefault="007F1BCC" w:rsidP="007F1BCC">
      <w:pPr>
        <w:pStyle w:val="Caption"/>
        <w:jc w:val="center"/>
      </w:pPr>
      <w:bookmarkStart w:id="266" w:name="_Toc17395180"/>
      <w:r>
        <w:t xml:space="preserve">Code Fragment </w:t>
      </w:r>
      <w:fldSimple w:instr=" SEQ Code_Fragment \* ARABIC ">
        <w:r w:rsidR="00BA3EC4">
          <w:rPr>
            <w:noProof/>
          </w:rPr>
          <w:t>4</w:t>
        </w:r>
      </w:fldSimple>
      <w:r>
        <w:t xml:space="preserve">: Python </w:t>
      </w:r>
      <w:r w:rsidR="005B42A4">
        <w:t>code</w:t>
      </w:r>
      <w:r w:rsidR="00792744">
        <w:t xml:space="preserve"> </w:t>
      </w:r>
      <w:r>
        <w:t xml:space="preserve">showing </w:t>
      </w:r>
      <w:r w:rsidR="00D16013">
        <w:t>face comparison in real time</w:t>
      </w:r>
      <w:bookmarkEnd w:id="266"/>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1B29CDE" w:rsidR="00CB6E37" w:rsidRDefault="00CF1244" w:rsidP="00CB6E37">
      <w:pPr>
        <w:pStyle w:val="Caption"/>
        <w:jc w:val="center"/>
      </w:pPr>
      <w:bookmarkStart w:id="267" w:name="_Toc17395181"/>
      <w:r>
        <w:t xml:space="preserve">Code Fragment </w:t>
      </w:r>
      <w:fldSimple w:instr=" SEQ Code_Fragment \* ARABIC ">
        <w:r w:rsidR="00BA3EC4">
          <w:rPr>
            <w:noProof/>
          </w:rPr>
          <w:t>5</w:t>
        </w:r>
      </w:fldSimple>
      <w:r>
        <w:t xml:space="preserve">: Python </w:t>
      </w:r>
      <w:r w:rsidR="005B42A4">
        <w:t>code</w:t>
      </w:r>
      <w:r w:rsidR="00792744">
        <w:t xml:space="preserve"> </w:t>
      </w:r>
      <w:r>
        <w:t xml:space="preserve">showing </w:t>
      </w:r>
      <w:bookmarkStart w:id="268" w:name="_Toc17394613"/>
      <w:r w:rsidR="007754F5">
        <w:t>image capture of unidentified subject</w:t>
      </w:r>
      <w:bookmarkEnd w:id="267"/>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r>
        <w:t>5.</w:t>
      </w:r>
      <w:r w:rsidR="00161A39">
        <w:t>3</w:t>
      </w:r>
      <w:r w:rsidR="00E95AD0">
        <w:t>.3</w:t>
      </w:r>
      <w:r>
        <w:t xml:space="preserve"> </w:t>
      </w:r>
      <w:r w:rsidRPr="00450B4E">
        <w:t>Power Outage Considerations</w:t>
      </w:r>
      <w:bookmarkEnd w:id="268"/>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69" w:name="_Toc17394614"/>
      <w:r>
        <w:lastRenderedPageBreak/>
        <w:t>5.3.4 Security Implementation</w:t>
      </w:r>
      <w:bookmarkEnd w:id="269"/>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bookmarkStart w:id="270" w:name="_Toc17394615"/>
      <w:r>
        <w:br w:type="page"/>
      </w:r>
    </w:p>
    <w:p w14:paraId="444B8629" w14:textId="713FA996" w:rsidR="00404483" w:rsidRDefault="00404483" w:rsidP="00950FEE">
      <w:pPr>
        <w:pStyle w:val="Heading2"/>
      </w:pPr>
      <w:r>
        <w:lastRenderedPageBreak/>
        <w:t>5</w:t>
      </w:r>
      <w:r w:rsidR="00161A39">
        <w:t>.4</w:t>
      </w:r>
      <w:r>
        <w:t xml:space="preserve"> Application Development</w:t>
      </w:r>
      <w:bookmarkEnd w:id="270"/>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71" w:name="_Toc17394616"/>
      <w:r>
        <w:t>5</w:t>
      </w:r>
      <w:r w:rsidR="00161A39">
        <w:t>.4</w:t>
      </w:r>
      <w:r>
        <w:t xml:space="preserve">.1 Initial </w:t>
      </w:r>
      <w:r w:rsidR="00854719">
        <w:t>Class Diagram</w:t>
      </w:r>
      <w:r>
        <w:t xml:space="preserve"> Model</w:t>
      </w:r>
      <w:bookmarkEnd w:id="271"/>
    </w:p>
    <w:p w14:paraId="3FF7D0FB" w14:textId="01960518"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6D6F306" w:rsidR="00161A39" w:rsidRDefault="00CB5E0C" w:rsidP="00161A39">
      <w:pPr>
        <w:pStyle w:val="Caption"/>
        <w:jc w:val="center"/>
      </w:pPr>
      <w:bookmarkStart w:id="272" w:name="_Toc15564707"/>
      <w:bookmarkStart w:id="273" w:name="_Toc16606011"/>
      <w:bookmarkStart w:id="274" w:name="_Toc17228310"/>
      <w:bookmarkStart w:id="275" w:name="_Toc17394537"/>
      <w:bookmarkStart w:id="276" w:name="_Toc17394657"/>
      <w:r>
        <w:t xml:space="preserve">Figure </w:t>
      </w:r>
      <w:fldSimple w:instr=" SEQ Figure \* ARABIC ">
        <w:r w:rsidR="0051215C">
          <w:rPr>
            <w:noProof/>
          </w:rPr>
          <w:t>19</w:t>
        </w:r>
      </w:fldSimple>
      <w:r>
        <w:t>: UML Class Diagram highlighting the relationships between the user and MQTT interaction</w:t>
      </w:r>
      <w:bookmarkEnd w:id="272"/>
      <w:bookmarkEnd w:id="273"/>
      <w:bookmarkEnd w:id="274"/>
      <w:bookmarkEnd w:id="275"/>
      <w:bookmarkEnd w:id="276"/>
    </w:p>
    <w:p w14:paraId="1593A5D1" w14:textId="2FF80111" w:rsidR="00161A39" w:rsidRDefault="00161A39" w:rsidP="00161A39">
      <w:pPr>
        <w:pStyle w:val="Caption"/>
      </w:pPr>
    </w:p>
    <w:p w14:paraId="520F5441" w14:textId="22D293AA" w:rsidR="00F94035" w:rsidRDefault="00F94035" w:rsidP="00F94035">
      <w:pPr>
        <w:pStyle w:val="Heading3"/>
      </w:pPr>
      <w:bookmarkStart w:id="277" w:name="_Toc17394617"/>
      <w:r>
        <w:t>5.4.2 Account Creation and Login</w:t>
      </w:r>
      <w:bookmarkEnd w:id="277"/>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lastRenderedPageBreak/>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32C17113" w14:textId="581025B1" w:rsidR="00643F3A" w:rsidRDefault="00643F3A" w:rsidP="00EB4C84">
      <w:pPr>
        <w:pStyle w:val="Caption"/>
        <w:jc w:val="center"/>
      </w:pPr>
      <w:bookmarkStart w:id="278" w:name="_Toc17394674"/>
      <w:r>
        <w:t xml:space="preserve">Table </w:t>
      </w:r>
      <w:fldSimple w:instr=" SEQ Table \* ARABIC ">
        <w:r w:rsidR="00307080">
          <w:rPr>
            <w:noProof/>
          </w:rPr>
          <w:t>11</w:t>
        </w:r>
      </w:fldSimple>
      <w:r>
        <w:t>: Comparison of hashing algorithms using the term 'password'</w:t>
      </w:r>
      <w:bookmarkEnd w:id="278"/>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3E579C52" w:rsidR="00643F3A" w:rsidRPr="00FD66D2" w:rsidRDefault="00643F3A" w:rsidP="00EB4C84">
      <w:pPr>
        <w:pStyle w:val="Caption"/>
        <w:jc w:val="center"/>
      </w:pPr>
      <w:bookmarkStart w:id="279" w:name="_Toc17395182"/>
      <w:r>
        <w:t xml:space="preserve">Code Fragment </w:t>
      </w:r>
      <w:fldSimple w:instr=" SEQ Code_Fragment \* ARABIC ">
        <w:r w:rsidR="00BA3EC4">
          <w:rPr>
            <w:noProof/>
          </w:rPr>
          <w:t>6</w:t>
        </w:r>
      </w:fldSimple>
      <w:r>
        <w:t>: C# Pseudocode showing password encryption with SHA512 + Salt</w:t>
      </w:r>
      <w:bookmarkEnd w:id="279"/>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F6214F">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F6214F">
      <w:pPr>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F6214F">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F6214F">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5C847F12" w:rsidR="00CB6E37" w:rsidRPr="00CB6E37" w:rsidRDefault="00643F3A" w:rsidP="007604D0">
      <w:pPr>
        <w:pStyle w:val="Caption"/>
        <w:jc w:val="center"/>
      </w:pPr>
      <w:bookmarkStart w:id="280" w:name="_Toc17395183"/>
      <w:r>
        <w:t xml:space="preserve">Code Fragment </w:t>
      </w:r>
      <w:fldSimple w:instr=" SEQ Code_Fragment \* ARABIC ">
        <w:r w:rsidR="00BA3EC4">
          <w:rPr>
            <w:noProof/>
          </w:rPr>
          <w:t>7</w:t>
        </w:r>
      </w:fldSimple>
      <w:r>
        <w:t>: C# Code showing login validati</w:t>
      </w:r>
      <w:r w:rsidR="00723543">
        <w:t>on by comparing two hash values</w:t>
      </w:r>
      <w:bookmarkEnd w:id="280"/>
    </w:p>
    <w:p w14:paraId="4EC48BF0" w14:textId="01E72FC1" w:rsidR="00643F3A" w:rsidRDefault="007000F6" w:rsidP="00F94035">
      <w:pPr>
        <w:rPr>
          <w:lang w:eastAsia="en-US"/>
        </w:rPr>
      </w:pPr>
      <w:r>
        <w:rPr>
          <w:lang w:eastAsia="en-US"/>
        </w:rPr>
        <w:lastRenderedPageBreak/>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1E43A1" w:rsidP="00EB4C84">
      <w:pPr>
        <w:keepNext/>
        <w:jc w:val="center"/>
      </w:pPr>
      <w:r>
        <w:pict w14:anchorId="162B8B61">
          <v:shape id="_x0000_i1036" type="#_x0000_t75" style="width:183.95pt;height:297.8pt">
            <v:imagedata r:id="rId30" o:title="Fingerprint"/>
          </v:shape>
        </w:pict>
      </w:r>
    </w:p>
    <w:p w14:paraId="6C30E5F1" w14:textId="0CEFB269" w:rsidR="00171C5D" w:rsidRDefault="00EB4C84" w:rsidP="00D62394">
      <w:pPr>
        <w:pStyle w:val="Caption"/>
        <w:jc w:val="center"/>
      </w:pPr>
      <w:r>
        <w:t xml:space="preserve">Figure </w:t>
      </w:r>
      <w:fldSimple w:instr=" SEQ Figure \* ARABIC ">
        <w:r w:rsidR="0051215C">
          <w:rPr>
            <w:noProof/>
          </w:rPr>
          <w:t>20</w:t>
        </w:r>
      </w:fldSimple>
      <w:r>
        <w:t>: Android Emulator showing fingerprint verification</w:t>
      </w:r>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281" w:name="_Toc17394618"/>
      <w:r>
        <w:t>5.4</w:t>
      </w:r>
      <w:r w:rsidR="00E54F97">
        <w:t>.3</w:t>
      </w:r>
      <w:r w:rsidR="00950FEE">
        <w:t xml:space="preserve"> Database Development</w:t>
      </w:r>
      <w:bookmarkEnd w:id="281"/>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one to many relationship with ‘MQTTImage’ as an image will always be created when the RPi sends out an MQTT message. Additionally, as there are multiple users subscribed to the same topic, each of them will receive an image </w:t>
      </w:r>
      <w:r w:rsidR="00723543">
        <w:t>therefore creating an ‘MQTTImage’ unique to them. Users can exist without receiving an image and therefore share a zero to many relationship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1E43A1" w:rsidP="00A9035D">
      <w:pPr>
        <w:keepNext/>
      </w:pPr>
      <w:r>
        <w:lastRenderedPageBreak/>
        <w:pict w14:anchorId="70FF86C7">
          <v:shape id="_x0000_i1037" type="#_x0000_t75" style="width:451pt;height:135.5pt">
            <v:imagedata r:id="rId31" o:title="Entity"/>
          </v:shape>
        </w:pict>
      </w:r>
    </w:p>
    <w:p w14:paraId="33B74893" w14:textId="6D69B90B" w:rsidR="00404483" w:rsidRDefault="00A9035D" w:rsidP="00723543">
      <w:pPr>
        <w:pStyle w:val="Caption"/>
        <w:jc w:val="center"/>
      </w:pPr>
      <w:bookmarkStart w:id="282" w:name="_Toc17394538"/>
      <w:bookmarkStart w:id="283" w:name="_Toc17394658"/>
      <w:r>
        <w:t xml:space="preserve">Figure </w:t>
      </w:r>
      <w:fldSimple w:instr=" SEQ Figure \* ARABIC ">
        <w:r w:rsidR="0051215C">
          <w:rPr>
            <w:noProof/>
          </w:rPr>
          <w:t>21</w:t>
        </w:r>
      </w:fldSimple>
      <w:r>
        <w:t>: Entity Relationship showing overall database structure</w:t>
      </w:r>
      <w:bookmarkEnd w:id="282"/>
      <w:bookmarkEnd w:id="283"/>
    </w:p>
    <w:p w14:paraId="0E3A3345" w14:textId="77777777" w:rsidR="00171C5D" w:rsidRDefault="00171C5D" w:rsidP="00171C5D"/>
    <w:p w14:paraId="1967FFCE" w14:textId="582C32D3" w:rsidR="0029200A" w:rsidRDefault="00161A39" w:rsidP="0029200A">
      <w:pPr>
        <w:pStyle w:val="Heading3"/>
      </w:pPr>
      <w:bookmarkStart w:id="284" w:name="_Toc17394619"/>
      <w:r>
        <w:t>5.4</w:t>
      </w:r>
      <w:r w:rsidR="00E54F97">
        <w:t xml:space="preserve">.4 </w:t>
      </w:r>
      <w:r w:rsidR="00171C5D">
        <w:t>Handling</w:t>
      </w:r>
      <w:r w:rsidR="0029200A">
        <w:t xml:space="preserve"> Received Images</w:t>
      </w:r>
      <w:bookmarkEnd w:id="284"/>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B0BB30B" w:rsidR="00171C5D" w:rsidRDefault="001E6FEE" w:rsidP="00171C5D">
      <w:pPr>
        <w:pStyle w:val="Caption"/>
        <w:keepNext/>
        <w:keepLines/>
        <w:jc w:val="center"/>
      </w:pPr>
      <w:bookmarkStart w:id="285" w:name="_Toc17395184"/>
      <w:r>
        <w:t xml:space="preserve">Code Fragment </w:t>
      </w:r>
      <w:fldSimple w:instr=" SEQ Code_Fragment \* ARABIC ">
        <w:r w:rsidR="00BA3EC4">
          <w:rPr>
            <w:noProof/>
          </w:rPr>
          <w:t>8</w:t>
        </w:r>
      </w:fldSimple>
      <w:r>
        <w:t>: C# Pseudocode on handling messages received from MQTT</w:t>
      </w:r>
      <w:bookmarkEnd w:id="285"/>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r>
        <w:rPr>
          <w:lang w:eastAsia="en-US"/>
        </w:rPr>
        <w:t>5.4.5 MQTT Configuration Settings</w:t>
      </w:r>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1E43A1" w:rsidP="00D62394">
      <w:pPr>
        <w:keepNext/>
        <w:jc w:val="center"/>
      </w:pPr>
      <w:r>
        <w:rPr>
          <w:rFonts w:eastAsiaTheme="majorEastAsia"/>
          <w:lang w:eastAsia="en-US"/>
        </w:rPr>
        <w:lastRenderedPageBreak/>
        <w:pict w14:anchorId="735EF1FE">
          <v:shape id="_x0000_i1038" type="#_x0000_t75" style="width:179.35pt;height:297.8pt">
            <v:imagedata r:id="rId32" o:title="Settings"/>
          </v:shape>
        </w:pict>
      </w:r>
    </w:p>
    <w:p w14:paraId="543EA330" w14:textId="59D694A1" w:rsidR="00D62394" w:rsidRPr="00D62394" w:rsidRDefault="00D62394" w:rsidP="00D62394">
      <w:pPr>
        <w:pStyle w:val="Caption"/>
        <w:jc w:val="center"/>
      </w:pPr>
      <w:r>
        <w:t xml:space="preserve">Figure </w:t>
      </w:r>
      <w:fldSimple w:instr=" SEQ Figure \* ARABIC ">
        <w:r w:rsidR="0051215C">
          <w:rPr>
            <w:noProof/>
          </w:rPr>
          <w:t>22</w:t>
        </w:r>
      </w:fldSimple>
      <w:r>
        <w:t>: Android Emulator showing MQTT configuration settings page</w:t>
      </w:r>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286" w:name="_Toc17394620"/>
      <w:r>
        <w:t>5.5</w:t>
      </w:r>
      <w:r w:rsidR="00123DFB">
        <w:t xml:space="preserve"> MQTT Communication</w:t>
      </w:r>
      <w:bookmarkEnd w:id="286"/>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1E43A1" w:rsidP="00171C5D">
      <w:pPr>
        <w:spacing w:line="276" w:lineRule="auto"/>
        <w:ind w:right="284"/>
        <w:jc w:val="center"/>
      </w:pPr>
      <w:r>
        <w:rPr>
          <w:noProof/>
        </w:rPr>
        <w:lastRenderedPageBreak/>
        <w:pict w14:anchorId="677DBA9B">
          <v:shape id="_x0000_i1039" type="#_x0000_t75" style="width:430.05pt;height:263.8pt">
            <v:imagedata r:id="rId33" o:title="MQTT Diagram Communication"/>
          </v:shape>
        </w:pict>
      </w:r>
    </w:p>
    <w:p w14:paraId="47280814" w14:textId="1C6D98FA" w:rsidR="00123DFB" w:rsidRDefault="00123DFB" w:rsidP="00123DFB">
      <w:pPr>
        <w:pStyle w:val="Caption"/>
        <w:jc w:val="center"/>
      </w:pPr>
      <w:bookmarkStart w:id="287" w:name="_Toc15564706"/>
      <w:bookmarkStart w:id="288" w:name="_Toc16606010"/>
      <w:bookmarkStart w:id="289" w:name="_Toc17228311"/>
      <w:bookmarkStart w:id="290" w:name="_Toc17394539"/>
      <w:bookmarkStart w:id="291" w:name="_Toc17394659"/>
      <w:r>
        <w:t xml:space="preserve">Figure </w:t>
      </w:r>
      <w:fldSimple w:instr=" SEQ Figure \* ARABIC ">
        <w:r w:rsidR="0051215C">
          <w:rPr>
            <w:noProof/>
          </w:rPr>
          <w:t>23</w:t>
        </w:r>
      </w:fldSimple>
      <w:r>
        <w:t>: Mosquitto broker (R</w:t>
      </w:r>
      <w:r w:rsidRPr="00031168">
        <w:t>Pi) interacting with Paho &amp; M2Mqtt clients</w:t>
      </w:r>
      <w:bookmarkEnd w:id="287"/>
      <w:bookmarkEnd w:id="288"/>
      <w:bookmarkEnd w:id="289"/>
      <w:bookmarkEnd w:id="290"/>
      <w:bookmarkEnd w:id="291"/>
    </w:p>
    <w:p w14:paraId="18F77EE2" w14:textId="2FF2654C" w:rsidR="00FC6C04" w:rsidRDefault="00FC6C04" w:rsidP="000600FA"/>
    <w:p w14:paraId="65973485" w14:textId="39343F9B" w:rsidR="00FC6C04" w:rsidRDefault="009E1BF1" w:rsidP="00FC6C04">
      <w:pPr>
        <w:pStyle w:val="Heading3"/>
      </w:pPr>
      <w:bookmarkStart w:id="292" w:name="_Toc17394621"/>
      <w:r>
        <w:t>5.5.1 Surveillance System Communication</w:t>
      </w:r>
      <w:bookmarkEnd w:id="292"/>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18910B88" w:rsidR="00CB6E37" w:rsidRDefault="00CB6E37" w:rsidP="00CB6E37">
      <w:pPr>
        <w:pStyle w:val="Caption"/>
        <w:jc w:val="center"/>
      </w:pPr>
      <w:bookmarkStart w:id="293" w:name="_Toc17395185"/>
      <w:r>
        <w:t xml:space="preserve">Code Fragment </w:t>
      </w:r>
      <w:fldSimple w:instr=" SEQ Code_Fragment \* ARABIC ">
        <w:r w:rsidR="00BA3EC4">
          <w:rPr>
            <w:noProof/>
          </w:rPr>
          <w:t>9</w:t>
        </w:r>
      </w:fldSimple>
      <w:r>
        <w:t>: Python code showing publish method for Paho Client</w:t>
      </w:r>
      <w:bookmarkEnd w:id="293"/>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294" w:name="_Toc17394622"/>
      <w:r>
        <w:t xml:space="preserve">5.5.2 Application </w:t>
      </w:r>
      <w:r w:rsidR="002157EE">
        <w:t xml:space="preserve">MQTT </w:t>
      </w:r>
      <w:r>
        <w:t>Communication</w:t>
      </w:r>
      <w:bookmarkEnd w:id="294"/>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1E43A1" w:rsidP="0051215C">
      <w:pPr>
        <w:keepNext/>
        <w:jc w:val="center"/>
      </w:pPr>
      <w:r>
        <w:rPr>
          <w:noProof/>
        </w:rPr>
        <w:pict w14:anchorId="49AEEEF2">
          <v:shape id="_x0000_i1040" type="#_x0000_t75" style="width:451pt;height:295.85pt">
            <v:imagedata r:id="rId34" o:title="MQTT App"/>
          </v:shape>
        </w:pict>
      </w:r>
    </w:p>
    <w:p w14:paraId="27DAEE50" w14:textId="092F5E9A" w:rsidR="0051215C" w:rsidRDefault="0051215C" w:rsidP="0051215C">
      <w:pPr>
        <w:pStyle w:val="Caption"/>
        <w:jc w:val="center"/>
      </w:pPr>
      <w:r>
        <w:t xml:space="preserve">Figure </w:t>
      </w:r>
      <w:fldSimple w:instr=" SEQ Figure \* ARABIC ">
        <w:r>
          <w:rPr>
            <w:noProof/>
          </w:rPr>
          <w:t>24</w:t>
        </w:r>
      </w:fldSimple>
      <w:r>
        <w:t>: App showing successful connection on three different security layers</w:t>
      </w:r>
    </w:p>
    <w:p w14:paraId="66D1C68F" w14:textId="77777777" w:rsidR="001A08B6" w:rsidRDefault="001A08B6" w:rsidP="001A08B6">
      <w:pPr>
        <w:rPr>
          <w:noProof/>
        </w:rPr>
      </w:pPr>
    </w:p>
    <w:p w14:paraId="30DC1139" w14:textId="498229E1" w:rsidR="001A08B6" w:rsidRPr="00ED59B6" w:rsidRDefault="001A08B6" w:rsidP="00ED59B6">
      <w:r>
        <w:rPr>
          <w:noProof/>
        </w:rPr>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7190F815" w:rsidR="00E95AD0" w:rsidRDefault="001E6FEE" w:rsidP="00A0470F">
      <w:pPr>
        <w:pStyle w:val="Caption"/>
        <w:jc w:val="center"/>
      </w:pPr>
      <w:bookmarkStart w:id="295" w:name="_Toc17395186"/>
      <w:r>
        <w:t xml:space="preserve">Code Fragment </w:t>
      </w:r>
      <w:fldSimple w:instr=" SEQ Code_Fragment \* ARABIC ">
        <w:r w:rsidR="00BA3EC4">
          <w:rPr>
            <w:noProof/>
          </w:rPr>
          <w:t>10</w:t>
        </w:r>
      </w:fldSimple>
      <w:r>
        <w:t>: C# Code handling different levels of secure MQTT</w:t>
      </w:r>
      <w:r w:rsidR="00AF1899">
        <w:t xml:space="preserve"> M2Mqtt</w:t>
      </w:r>
      <w:r>
        <w:t xml:space="preserve"> client creation</w:t>
      </w:r>
      <w:bookmarkEnd w:id="295"/>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296" w:name="_Toc17394623"/>
      <w:r>
        <w:t>5.5</w:t>
      </w:r>
      <w:r w:rsidR="002157EE">
        <w:t>.3</w:t>
      </w:r>
      <w:r w:rsidR="0034758A">
        <w:t xml:space="preserve"> MQTT Communication </w:t>
      </w:r>
      <w:r w:rsidR="0034758A" w:rsidRPr="007F5CD9">
        <w:t>Security</w:t>
      </w:r>
      <w:bookmarkEnd w:id="296"/>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1E43A1" w:rsidP="004A0123">
      <w:pPr>
        <w:keepNext/>
      </w:pPr>
      <w:r>
        <w:rPr>
          <w:noProof/>
        </w:rPr>
        <w:lastRenderedPageBreak/>
        <w:pict w14:anchorId="43CA037B">
          <v:shape id="_x0000_i1041" type="#_x0000_t75" style="width:441.15pt;height:286.05pt">
            <v:imagedata r:id="rId35" o:title="Certificates"/>
          </v:shape>
        </w:pict>
      </w:r>
    </w:p>
    <w:p w14:paraId="1401AF70" w14:textId="1BE4BE92" w:rsidR="004A0123" w:rsidRPr="0034758A" w:rsidRDefault="004A0123" w:rsidP="004A0123">
      <w:pPr>
        <w:pStyle w:val="Caption"/>
        <w:jc w:val="center"/>
        <w:rPr>
          <w:b/>
        </w:rPr>
      </w:pPr>
      <w:bookmarkStart w:id="297" w:name="_Toc15564710"/>
      <w:bookmarkStart w:id="298" w:name="_Toc16606014"/>
      <w:bookmarkStart w:id="299" w:name="_Toc17228312"/>
      <w:bookmarkStart w:id="300" w:name="_Toc17394540"/>
      <w:bookmarkStart w:id="301" w:name="_Toc17394660"/>
      <w:r>
        <w:t xml:space="preserve">Figure </w:t>
      </w:r>
      <w:fldSimple w:instr=" SEQ Figure \* ARABIC ">
        <w:r w:rsidR="0051215C">
          <w:rPr>
            <w:noProof/>
          </w:rPr>
          <w:t>25</w:t>
        </w:r>
      </w:fldSimple>
      <w:r>
        <w:t>: MQTT Communication secured using Certification and TLS</w:t>
      </w:r>
      <w:bookmarkEnd w:id="297"/>
      <w:bookmarkEnd w:id="298"/>
      <w:bookmarkEnd w:id="299"/>
      <w:bookmarkEnd w:id="300"/>
      <w:bookmarkEnd w:id="301"/>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02" w:name="_Toc17394624"/>
      <w:r>
        <w:lastRenderedPageBreak/>
        <w:t xml:space="preserve">6.0 </w:t>
      </w:r>
      <w:r w:rsidR="003B6F4C">
        <w:t>Experiment</w:t>
      </w:r>
      <w:r>
        <w:t xml:space="preserve"> Setup</w:t>
      </w:r>
    </w:p>
    <w:p w14:paraId="222FD26B" w14:textId="33DE0571" w:rsidR="00AF2DF4" w:rsidRDefault="00AF2DF4" w:rsidP="00AF2DF4"/>
    <w:p w14:paraId="6783879B" w14:textId="4E50A3A5" w:rsidR="001B6C09" w:rsidRDefault="001B6C09" w:rsidP="001B6C09">
      <w:pPr>
        <w:pStyle w:val="Heading2"/>
      </w:pPr>
      <w:r>
        <w:t xml:space="preserve">6.1 System </w:t>
      </w:r>
      <w:r w:rsidR="00D6395C">
        <w:t>Testbed</w:t>
      </w:r>
    </w:p>
    <w:p w14:paraId="505A724F" w14:textId="7386AD5A" w:rsidR="001B6C09" w:rsidRDefault="001B6C09" w:rsidP="001B6C09"/>
    <w:p w14:paraId="10B54B09" w14:textId="70CBDBBA" w:rsidR="00CC6EDD" w:rsidRDefault="00CC6EDD" w:rsidP="00CC6EDD">
      <w:pPr>
        <w:pStyle w:val="Heading3"/>
      </w:pPr>
      <w:r>
        <w:t>6.1.1 Latency</w:t>
      </w:r>
    </w:p>
    <w:p w14:paraId="77AD729A" w14:textId="27145E8E" w:rsidR="00213FEA" w:rsidRDefault="00213FEA" w:rsidP="001B6C09">
      <w:r>
        <w:t>When testing the latency of the system, it was important to consider the ‘convenience to security’ ratio, meaning at what point does the inconvenience of higher levels of security hinder the user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9D74ABA" w:rsidR="00BE544F" w:rsidRDefault="00BE544F" w:rsidP="00BE544F">
      <w:pPr>
        <w:pStyle w:val="Caption"/>
        <w:jc w:val="center"/>
      </w:pPr>
      <w:r>
        <w:t xml:space="preserve">Code Fragment </w:t>
      </w:r>
      <w:fldSimple w:instr=" SEQ Code_Fragment \* ARABIC ">
        <w:r w:rsidR="00BA3EC4">
          <w:rPr>
            <w:noProof/>
          </w:rPr>
          <w:t>11</w:t>
        </w:r>
      </w:fldSimple>
      <w:r>
        <w:t>: Modified version of script shown in Code Fragment 6</w:t>
      </w:r>
    </w:p>
    <w:p w14:paraId="2FBB2496" w14:textId="2C3B05C8" w:rsidR="00BE544F" w:rsidRDefault="00BE544F" w:rsidP="00BE544F"/>
    <w:p w14:paraId="60633397" w14:textId="77777777" w:rsidR="00D6395C" w:rsidRDefault="00D6395C">
      <w:pPr>
        <w:spacing w:line="276" w:lineRule="auto"/>
        <w:ind w:left="284" w:right="284"/>
        <w:rPr>
          <w:rFonts w:eastAsiaTheme="majorEastAsia" w:cstheme="majorBidi"/>
          <w:sz w:val="30"/>
          <w:szCs w:val="26"/>
        </w:rPr>
      </w:pPr>
      <w:r>
        <w:br w:type="page"/>
      </w:r>
    </w:p>
    <w:p w14:paraId="20DCDAC7" w14:textId="362A3859" w:rsidR="00D6395C" w:rsidRDefault="00CC6EDD" w:rsidP="00CC6EDD">
      <w:pPr>
        <w:pStyle w:val="Heading3"/>
      </w:pPr>
      <w:r>
        <w:lastRenderedPageBreak/>
        <w:t>6.1.2</w:t>
      </w:r>
      <w:r w:rsidR="00D6395C">
        <w:t xml:space="preserve"> System Accuracy</w:t>
      </w:r>
      <w:r w:rsidR="004A09BE">
        <w:t xml:space="preserve"> &amp; Performance</w:t>
      </w:r>
      <w:r w:rsidR="00D6395C">
        <w:t xml:space="preserve"> Setup</w:t>
      </w:r>
    </w:p>
    <w:p w14:paraId="5FA3F5B5" w14:textId="4349A262" w:rsidR="00D6395C" w:rsidRDefault="00D6395C" w:rsidP="00D6395C">
      <w:r>
        <w:t xml:space="preserve">To evaluate the accuracy of the system, the script ‘surveillance.py’ was modified to record additional variables each time the system recognised </w:t>
      </w:r>
      <w:r w:rsidR="00156CFA">
        <w:t xml:space="preserve">a face. </w:t>
      </w:r>
      <w:r w:rsidR="004A09BE">
        <w:t>Code Fragment 12 shows eve</w:t>
      </w:r>
      <w:r w:rsidR="001503F5">
        <w:t>ry face recognition detection being recorded as either true or negative as well as the CPU usage and memory usage being recorded. The results are then appended to a CSV file.</w:t>
      </w:r>
    </w:p>
    <w:p w14:paraId="117A3921" w14:textId="77777777" w:rsidR="00DF0F39" w:rsidRDefault="00DF0F39" w:rsidP="00D6395C"/>
    <w:p w14:paraId="65F1CDB9" w14:textId="7D8FAD5D" w:rsidR="00D6395C" w:rsidRPr="001B1CAE" w:rsidRDefault="00D6395C" w:rsidP="00D6395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00C40170" w:rsidRPr="00C40170">
        <w:rPr>
          <w:rFonts w:ascii="Courier New" w:hAnsi="Courier New" w:cs="Courier New"/>
          <w:noProof/>
          <w:sz w:val="20"/>
          <w:szCs w:val="20"/>
        </w:rPr>
        <w:t>counter = 0</w:t>
      </w:r>
    </w:p>
    <w:p w14:paraId="086E1A5C" w14:textId="2C0CCC8D"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C40170"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02F60156" w14:textId="46D5FD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29DDF6A" w14:textId="3929983E" w:rsidR="00D6395C" w:rsidRPr="007F1BCC" w:rsidRDefault="00D6395C" w:rsidP="00D6395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00446FDE"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D90AE90" w14:textId="63F28EB1"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top = int(top * r)</w:t>
      </w:r>
    </w:p>
    <w:p w14:paraId="6285BEF9" w14:textId="753DFD0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00446FDE">
        <w:rPr>
          <w:rFonts w:ascii="Courier New" w:hAnsi="Courier New" w:cs="Courier New"/>
          <w:noProof/>
          <w:sz w:val="20"/>
          <w:szCs w:val="20"/>
        </w:rPr>
        <w:tab/>
      </w:r>
      <w:r w:rsidR="00446FDE">
        <w:rPr>
          <w:rFonts w:ascii="Courier New" w:hAnsi="Courier New" w:cs="Courier New"/>
          <w:noProof/>
          <w:sz w:val="20"/>
          <w:szCs w:val="20"/>
        </w:rPr>
        <w:tab/>
      </w:r>
      <w:r w:rsidR="00446FDE" w:rsidRPr="00446FDE">
        <w:rPr>
          <w:rFonts w:ascii="Courier New" w:hAnsi="Courier New" w:cs="Courier New"/>
          <w:noProof/>
          <w:sz w:val="20"/>
          <w:szCs w:val="20"/>
        </w:rPr>
        <w:t>right = int(right * r)</w:t>
      </w:r>
    </w:p>
    <w:p w14:paraId="3FFC4F9E" w14:textId="29784CD8" w:rsidR="00D6395C" w:rsidRPr="007F1BCC" w:rsidRDefault="00D6395C" w:rsidP="00D6395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sidRPr="00446FDE">
        <w:rPr>
          <w:rFonts w:ascii="Courier New" w:hAnsi="Courier New" w:cs="Courier New"/>
          <w:noProof/>
          <w:sz w:val="20"/>
          <w:szCs w:val="20"/>
        </w:rPr>
        <w:t>bottom = int(bottom * r)</w:t>
      </w:r>
    </w:p>
    <w:p w14:paraId="4D872F39" w14:textId="6854A502"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00446FDE" w:rsidRPr="00446FDE">
        <w:rPr>
          <w:rFonts w:ascii="Courier New" w:hAnsi="Courier New" w:cs="Courier New"/>
          <w:noProof/>
          <w:sz w:val="20"/>
          <w:szCs w:val="20"/>
        </w:rPr>
        <w:t>left = int(left * r)</w:t>
      </w:r>
    </w:p>
    <w:p w14:paraId="562B7AD8" w14:textId="5E5EB4E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D1481D7" w14:textId="56EAE9D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rectangle(frame, (left, top),</w:t>
      </w:r>
      <w:r w:rsidR="00446FDE">
        <w:rPr>
          <w:rFonts w:ascii="Courier New" w:hAnsi="Courier New" w:cs="Courier New"/>
          <w:noProof/>
          <w:sz w:val="20"/>
          <w:szCs w:val="20"/>
        </w:rPr>
        <w:t xml:space="preserve"> (right, bottom),(0,255,0)</w:t>
      </w:r>
      <w:r>
        <w:rPr>
          <w:rFonts w:ascii="Courier New" w:hAnsi="Courier New" w:cs="Courier New"/>
          <w:noProof/>
          <w:sz w:val="20"/>
          <w:szCs w:val="20"/>
        </w:rPr>
        <w:tab/>
      </w:r>
    </w:p>
    <w:p w14:paraId="76C5F8FB" w14:textId="0B912029"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446FDE">
        <w:rPr>
          <w:rFonts w:ascii="Courier New" w:hAnsi="Courier New" w:cs="Courier New"/>
          <w:noProof/>
          <w:sz w:val="20"/>
          <w:szCs w:val="20"/>
        </w:rPr>
        <w:tab/>
      </w:r>
      <w:r w:rsidR="00446FDE" w:rsidRPr="00446FDE">
        <w:rPr>
          <w:rFonts w:ascii="Courier New" w:hAnsi="Courier New" w:cs="Courier New"/>
          <w:noProof/>
          <w:sz w:val="20"/>
          <w:szCs w:val="20"/>
        </w:rPr>
        <w:t>y = top - 15 if top - 15 &gt; 15 else top + 15</w:t>
      </w:r>
    </w:p>
    <w:p w14:paraId="23EDBA42" w14:textId="466E2D4B"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cv2.putText(frame, name, (left, y), cv2.FONT_HERSHEY_SIMPLEX,</w:t>
      </w:r>
    </w:p>
    <w:p w14:paraId="720F403A" w14:textId="22434C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0.75, (0, 255, 0), 2)</w:t>
      </w:r>
    </w:p>
    <w:p w14:paraId="4E1FF17F" w14:textId="4E9B6DF3"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A807BDD" w14:textId="7C41981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if name == 'Unknown':</w:t>
      </w:r>
      <w:r>
        <w:rPr>
          <w:rFonts w:ascii="Courier New" w:hAnsi="Courier New" w:cs="Courier New"/>
          <w:noProof/>
          <w:sz w:val="20"/>
          <w:szCs w:val="20"/>
        </w:rPr>
        <w:tab/>
      </w:r>
    </w:p>
    <w:p w14:paraId="6E1CA83F" w14:textId="1A79758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00446FDE" w:rsidRPr="00446FDE">
        <w:rPr>
          <w:rFonts w:ascii="Courier New" w:hAnsi="Courier New" w:cs="Courier New"/>
          <w:noProof/>
          <w:sz w:val="20"/>
          <w:szCs w:val="20"/>
        </w:rPr>
        <w:t>dateTime = datetime.now()</w:t>
      </w:r>
    </w:p>
    <w:p w14:paraId="5C6F665B" w14:textId="6992BF6F"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00032807" w:rsidRPr="00032807">
        <w:rPr>
          <w:rFonts w:ascii="Courier New" w:hAnsi="Courier New" w:cs="Courier New"/>
          <w:noProof/>
          <w:sz w:val="20"/>
          <w:szCs w:val="20"/>
        </w:rPr>
        <w:t xml:space="preserve">csvData.append([str(dateTime), 'False', </w:t>
      </w:r>
    </w:p>
    <w:p w14:paraId="38B6996F" w14:textId="0334BCB5" w:rsidR="00D6395C" w:rsidRPr="001B1CAE" w:rsidRDefault="00D6395C"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sidR="00446FDE">
        <w:rPr>
          <w:rFonts w:ascii="Courier New" w:hAnsi="Courier New" w:cs="Courier New"/>
          <w:noProof/>
          <w:sz w:val="20"/>
          <w:szCs w:val="20"/>
        </w:rPr>
        <w:tab/>
      </w:r>
      <w:r w:rsidR="00032807" w:rsidRPr="00032807">
        <w:rPr>
          <w:rFonts w:ascii="Courier New" w:hAnsi="Courier New" w:cs="Courier New"/>
          <w:noProof/>
          <w:sz w:val="20"/>
          <w:szCs w:val="20"/>
        </w:rPr>
        <w:t>psutil.cpu_percent</w:t>
      </w:r>
      <w:r w:rsidR="00032807">
        <w:rPr>
          <w:rFonts w:ascii="Courier New" w:hAnsi="Courier New" w:cs="Courier New"/>
          <w:noProof/>
          <w:sz w:val="20"/>
          <w:szCs w:val="20"/>
        </w:rPr>
        <w:t>(), psutil.virtual_memory()])</w:t>
      </w:r>
    </w:p>
    <w:p w14:paraId="50291223" w14:textId="20279085" w:rsidR="00D6395C" w:rsidRPr="001B1CAE" w:rsidRDefault="00D6395C" w:rsidP="00D6395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r>
      <w:r w:rsidR="00032807">
        <w:rPr>
          <w:rFonts w:ascii="Courier New" w:hAnsi="Courier New" w:cs="Courier New"/>
          <w:noProof/>
          <w:sz w:val="20"/>
          <w:szCs w:val="20"/>
        </w:rPr>
        <w:t>counter = counter + 1</w:t>
      </w:r>
      <w:r>
        <w:rPr>
          <w:rFonts w:ascii="Courier New" w:hAnsi="Courier New" w:cs="Courier New"/>
          <w:noProof/>
          <w:sz w:val="20"/>
          <w:szCs w:val="20"/>
        </w:rPr>
        <w:tab/>
      </w:r>
    </w:p>
    <w:p w14:paraId="52A9A83F" w14:textId="179074A3" w:rsidR="00D6395C" w:rsidRPr="00446FDE" w:rsidRDefault="00D6395C"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E165ED">
        <w:rPr>
          <w:rFonts w:ascii="Courier New" w:hAnsi="Courier New" w:cs="Courier New"/>
          <w:noProof/>
          <w:sz w:val="20"/>
          <w:szCs w:val="20"/>
        </w:rPr>
        <w:tab/>
        <w:t>else:</w:t>
      </w:r>
    </w:p>
    <w:p w14:paraId="331DFACA" w14:textId="14DE1E9A" w:rsidR="00446FDE" w:rsidRPr="00446FD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dateTime = dateTime.now()</w:t>
      </w:r>
      <w:r>
        <w:rPr>
          <w:rFonts w:ascii="Courier New" w:hAnsi="Courier New" w:cs="Courier New"/>
          <w:noProof/>
          <w:sz w:val="20"/>
          <w:szCs w:val="20"/>
        </w:rPr>
        <w:tab/>
      </w:r>
      <w:r>
        <w:rPr>
          <w:rFonts w:ascii="Courier New" w:hAnsi="Courier New" w:cs="Courier New"/>
          <w:noProof/>
          <w:sz w:val="20"/>
          <w:szCs w:val="20"/>
        </w:rPr>
        <w:tab/>
      </w:r>
    </w:p>
    <w:p w14:paraId="202AF08D" w14:textId="2A1EFE61"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sidR="00E165ED">
        <w:rPr>
          <w:rFonts w:ascii="Courier New" w:hAnsi="Courier New" w:cs="Courier New"/>
          <w:noProof/>
          <w:sz w:val="20"/>
          <w:szCs w:val="20"/>
        </w:rPr>
        <w:tab/>
      </w:r>
      <w:r w:rsidR="00E165ED" w:rsidRPr="00E165ED">
        <w:rPr>
          <w:rFonts w:ascii="Courier New" w:hAnsi="Courier New" w:cs="Courier New"/>
          <w:noProof/>
          <w:sz w:val="20"/>
          <w:szCs w:val="20"/>
        </w:rPr>
        <w:t xml:space="preserve">csvData.append([str(dateTime), 'True', </w:t>
      </w:r>
    </w:p>
    <w:p w14:paraId="2A5B0A8B" w14:textId="1F7439E4"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E165ED" w:rsidRPr="00E165ED">
        <w:rPr>
          <w:rFonts w:ascii="Courier New" w:hAnsi="Courier New" w:cs="Courier New"/>
          <w:noProof/>
          <w:sz w:val="20"/>
          <w:szCs w:val="20"/>
        </w:rPr>
        <w:t>psutil.cpu_percent(), psutil.virtual_memory()])</w:t>
      </w:r>
    </w:p>
    <w:p w14:paraId="01B04E9E" w14:textId="7754BBA0"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sidR="00A84E82">
        <w:rPr>
          <w:rFonts w:ascii="Courier New" w:hAnsi="Courier New" w:cs="Courier New"/>
          <w:noProof/>
          <w:sz w:val="20"/>
          <w:szCs w:val="20"/>
        </w:rPr>
        <w:tab/>
      </w:r>
      <w:r w:rsidR="00A84E82" w:rsidRPr="00A84E82">
        <w:rPr>
          <w:rFonts w:ascii="Courier New" w:hAnsi="Courier New" w:cs="Courier New"/>
          <w:noProof/>
          <w:sz w:val="20"/>
          <w:szCs w:val="20"/>
        </w:rPr>
        <w:t>counter = counter + 1</w:t>
      </w:r>
      <w:r w:rsidR="00A84E82" w:rsidRPr="00A84E82">
        <w:rPr>
          <w:rFonts w:ascii="Courier New" w:hAnsi="Courier New" w:cs="Courier New"/>
          <w:noProof/>
          <w:sz w:val="20"/>
          <w:szCs w:val="20"/>
        </w:rPr>
        <w:tab/>
      </w:r>
    </w:p>
    <w:p w14:paraId="63C4A7E3" w14:textId="25BE1A06"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0A699AEB" w14:textId="0C3A69A6" w:rsidR="00446FDE" w:rsidRPr="001B1CAE"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00ED4C03" w:rsidRPr="00ED4C03">
        <w:rPr>
          <w:rFonts w:ascii="Courier New" w:hAnsi="Courier New" w:cs="Courier New"/>
          <w:noProof/>
          <w:sz w:val="20"/>
          <w:szCs w:val="20"/>
        </w:rPr>
        <w:t xml:space="preserve">if counter </w:t>
      </w:r>
      <w:r w:rsidR="00ED4C03">
        <w:rPr>
          <w:rFonts w:ascii="Courier New" w:hAnsi="Courier New" w:cs="Courier New"/>
          <w:noProof/>
          <w:sz w:val="20"/>
          <w:szCs w:val="20"/>
        </w:rPr>
        <w:t>&gt;</w:t>
      </w:r>
      <w:r w:rsidR="00ED4C03" w:rsidRPr="00ED4C03">
        <w:rPr>
          <w:rFonts w:ascii="Courier New" w:hAnsi="Courier New" w:cs="Courier New"/>
          <w:noProof/>
          <w:sz w:val="20"/>
          <w:szCs w:val="20"/>
        </w:rPr>
        <w:t xml:space="preserve"> 100:</w:t>
      </w:r>
    </w:p>
    <w:p w14:paraId="1068DF9F" w14:textId="1235435F" w:rsidR="00446FDE" w:rsidRPr="001B1CAE" w:rsidRDefault="00446FDE"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00812619">
        <w:rPr>
          <w:rFonts w:ascii="Courier New" w:hAnsi="Courier New" w:cs="Courier New"/>
          <w:noProof/>
          <w:sz w:val="20"/>
          <w:szCs w:val="20"/>
        </w:rPr>
        <w:tab/>
        <w:t>break</w:t>
      </w:r>
    </w:p>
    <w:p w14:paraId="22579DB9" w14:textId="64738125" w:rsidR="00446FDE" w:rsidRPr="00551A7A" w:rsidRDefault="00446FDE" w:rsidP="00446FD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164A7636" w14:textId="123E6757" w:rsidR="00446FDE" w:rsidRPr="001B1CAE" w:rsidRDefault="00B209F8" w:rsidP="00446FD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0041672A" w:rsidRPr="0041672A">
        <w:rPr>
          <w:rFonts w:ascii="Courier New" w:hAnsi="Courier New" w:cs="Courier New"/>
          <w:noProof/>
          <w:sz w:val="20"/>
          <w:szCs w:val="20"/>
        </w:rPr>
        <w:t>my_df = pd.DataFrame(csvData)</w:t>
      </w:r>
      <w:r w:rsidR="00446FDE">
        <w:rPr>
          <w:rFonts w:ascii="Courier New" w:hAnsi="Courier New" w:cs="Courier New"/>
          <w:noProof/>
          <w:sz w:val="20"/>
          <w:szCs w:val="20"/>
        </w:rPr>
        <w:tab/>
      </w:r>
    </w:p>
    <w:p w14:paraId="78F948EC" w14:textId="6EC22560" w:rsidR="00BA3EC4" w:rsidRDefault="00B209F8" w:rsidP="00BA3EC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sidR="0041672A">
        <w:rPr>
          <w:rFonts w:ascii="Courier New" w:hAnsi="Courier New" w:cs="Courier New"/>
          <w:noProof/>
          <w:sz w:val="20"/>
          <w:szCs w:val="20"/>
        </w:rPr>
        <w:t>m</w:t>
      </w:r>
      <w:r w:rsidR="00B74E3D">
        <w:rPr>
          <w:rFonts w:ascii="Courier New" w:hAnsi="Courier New" w:cs="Courier New"/>
          <w:noProof/>
          <w:sz w:val="20"/>
          <w:szCs w:val="20"/>
        </w:rPr>
        <w:t>y_df.to_csv(‘Accuracy</w:t>
      </w:r>
      <w:r w:rsidR="0041672A" w:rsidRPr="0041672A">
        <w:rPr>
          <w:rFonts w:ascii="Courier New" w:hAnsi="Courier New" w:cs="Courier New"/>
          <w:noProof/>
          <w:sz w:val="20"/>
          <w:szCs w:val="20"/>
        </w:rPr>
        <w:t>.csv', index=False, header=False)</w:t>
      </w:r>
      <w:r w:rsidR="00446FDE">
        <w:rPr>
          <w:rFonts w:ascii="Courier New" w:hAnsi="Courier New" w:cs="Courier New"/>
          <w:noProof/>
          <w:sz w:val="20"/>
          <w:szCs w:val="20"/>
        </w:rPr>
        <w:tab/>
      </w:r>
      <w:r w:rsidR="00432346">
        <w:rPr>
          <w:rFonts w:ascii="Courier New" w:hAnsi="Courier New" w:cs="Courier New"/>
          <w:noProof/>
          <w:sz w:val="20"/>
          <w:szCs w:val="20"/>
        </w:rPr>
        <w:t xml:space="preserve"> </w:t>
      </w:r>
    </w:p>
    <w:p w14:paraId="3BE57170" w14:textId="406EE2A2" w:rsidR="00446FDE" w:rsidRPr="001B1CAE" w:rsidRDefault="00BA3EC4" w:rsidP="00BA3EC4">
      <w:pPr>
        <w:pStyle w:val="Caption"/>
        <w:jc w:val="center"/>
        <w:rPr>
          <w:rFonts w:ascii="Courier New" w:hAnsi="Courier New" w:cs="Courier New"/>
          <w:noProof/>
          <w:sz w:val="20"/>
          <w:szCs w:val="20"/>
        </w:rPr>
      </w:pPr>
      <w:r>
        <w:t xml:space="preserve">Code Fragment </w:t>
      </w:r>
      <w:fldSimple w:instr=" SEQ Code_Fragment \* ARABIC ">
        <w:r>
          <w:rPr>
            <w:noProof/>
          </w:rPr>
          <w:t>12</w:t>
        </w:r>
      </w:fldSimple>
      <w:r>
        <w:t>: Modified version of 'surveillance.py' script used to record accuracy</w:t>
      </w:r>
    </w:p>
    <w:p w14:paraId="5E3FE483" w14:textId="77777777" w:rsidR="00D6395C" w:rsidRPr="00D6395C" w:rsidRDefault="00D6395C" w:rsidP="00D6395C"/>
    <w:p w14:paraId="3B6A7BB0" w14:textId="56E3EF86" w:rsidR="00AF2DF4" w:rsidRDefault="00D6395C" w:rsidP="0085131D">
      <w:pPr>
        <w:pStyle w:val="Heading2"/>
      </w:pPr>
      <w:r>
        <w:t>6.3</w:t>
      </w:r>
      <w:r w:rsidR="00AF2DF4">
        <w:t xml:space="preserve"> Cyber Security Testbed Setup</w:t>
      </w:r>
    </w:p>
    <w:p w14:paraId="7F9104A1" w14:textId="77777777" w:rsidR="00AF2DF4" w:rsidRDefault="00AF2DF4" w:rsidP="0085131D">
      <w:pPr>
        <w:keepNext/>
        <w:keepLines/>
      </w:pPr>
    </w:p>
    <w:p w14:paraId="0B355B14" w14:textId="77777777" w:rsidR="00AF2DF4" w:rsidRDefault="00AF2DF4" w:rsidP="0085131D">
      <w:pPr>
        <w:keepNext/>
        <w:keepLines/>
      </w:pPr>
      <w:r>
        <w:t>As mentioned in the Technology Review section, Kali Linux was selected to test the system. It was established in Section 2.5 that DoS, MitM and Brute Force Attacks were the biggest threats to IoT devices. This section offers a way to test the strength of the security measures put in place to defend against such attacks.</w:t>
      </w:r>
    </w:p>
    <w:p w14:paraId="16B6323E" w14:textId="77777777" w:rsidR="00AF2DF4" w:rsidRDefault="00AF2DF4" w:rsidP="00AF2DF4"/>
    <w:p w14:paraId="56870DBD" w14:textId="277E86F5" w:rsidR="00AF2DF4" w:rsidRDefault="00D6395C" w:rsidP="00060B9D">
      <w:pPr>
        <w:pStyle w:val="Heading3"/>
      </w:pPr>
      <w:r>
        <w:t>6.3</w:t>
      </w:r>
      <w:r w:rsidR="00AF2DF4">
        <w:t>.1 Dictionary Attacks</w:t>
      </w:r>
    </w:p>
    <w:p w14:paraId="69B2E603" w14:textId="77777777" w:rsidR="00575BE1" w:rsidRDefault="00AF2DF4" w:rsidP="00060B9D">
      <w:pPr>
        <w:keepNext/>
        <w:keepLines/>
      </w:pPr>
      <w:r>
        <w:t xml:space="preserve">Dictionary attacks, a form of brute forcing, can be used to crack passwords by using a word list and executing a command based on a specific IP address. In this experiment, the IP address of the RPi is </w:t>
      </w:r>
      <w:r w:rsidRPr="00AF2DF4">
        <w:t>192.168.1.214</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r>
        <w:rPr>
          <w:rFonts w:ascii="Courier New" w:hAnsi="Courier New" w:cs="Courier New"/>
          <w:sz w:val="20"/>
          <w:szCs w:val="20"/>
        </w:rPr>
        <w:lastRenderedPageBreak/>
        <w:t>&gt;</w:t>
      </w:r>
      <w:r w:rsidRPr="00575BE1">
        <w:rPr>
          <w:rFonts w:ascii="Courier New" w:hAnsi="Courier New" w:cs="Courier New"/>
          <w:sz w:val="20"/>
          <w:szCs w:val="20"/>
        </w:rPr>
        <w:t xml:space="preserve">hydra -s 22 -l </w:t>
      </w:r>
      <w:r w:rsidR="002A3065">
        <w:rPr>
          <w:rFonts w:ascii="Courier New" w:hAnsi="Courier New" w:cs="Courier New"/>
          <w:sz w:val="20"/>
          <w:szCs w:val="20"/>
        </w:rPr>
        <w:t>pi</w:t>
      </w:r>
      <w:r w:rsidRPr="00575BE1">
        <w:rPr>
          <w:rFonts w:ascii="Courier New" w:hAnsi="Courier New" w:cs="Courier New"/>
          <w:sz w:val="20"/>
          <w:szCs w:val="20"/>
        </w:rPr>
        <w:t xml:space="preserve"> -P /usr/share/wordlists/rockyou.txt 192.168.1.</w:t>
      </w:r>
      <w:r>
        <w:rPr>
          <w:rFonts w:ascii="Courier New" w:hAnsi="Courier New" w:cs="Courier New"/>
          <w:sz w:val="20"/>
          <w:szCs w:val="20"/>
        </w:rPr>
        <w:t>214</w:t>
      </w:r>
      <w:r w:rsidRPr="00575BE1">
        <w:rPr>
          <w:rFonts w:ascii="Courier New" w:hAnsi="Courier New" w:cs="Courier New"/>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3861968A"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ven word list. Figure 26</w:t>
      </w:r>
      <w:r>
        <w:t xml:space="preserve"> shows the continual login attempts to SSH using the Hydra software package.</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1E43A1" w:rsidP="002A3065">
      <w:pPr>
        <w:keepNext/>
      </w:pPr>
      <w:r>
        <w:pict w14:anchorId="799BAB1B">
          <v:shape id="_x0000_i1042" type="#_x0000_t75" style="width:451.65pt;height:240.85pt">
            <v:imagedata r:id="rId36" o:title="Kali Dictionary Attack"/>
          </v:shape>
        </w:pict>
      </w:r>
    </w:p>
    <w:p w14:paraId="15AA7A8D" w14:textId="3F840B26" w:rsidR="002A3065" w:rsidRDefault="002A3065" w:rsidP="002A3065">
      <w:pPr>
        <w:pStyle w:val="Caption"/>
        <w:jc w:val="center"/>
      </w:pPr>
      <w:r>
        <w:t xml:space="preserve">Figure </w:t>
      </w:r>
      <w:fldSimple w:instr=" SEQ Figure \* ARABIC ">
        <w:r w:rsidR="0051215C">
          <w:rPr>
            <w:noProof/>
          </w:rPr>
          <w:t>26</w:t>
        </w:r>
      </w:fldSimple>
      <w:r>
        <w:t>: Kali Linux Kernel showing Dictionary Attack using 'Hydra' Software</w:t>
      </w:r>
    </w:p>
    <w:p w14:paraId="00FFF88C" w14:textId="19D92AD6" w:rsidR="00AF2DF4" w:rsidRDefault="00AF2DF4" w:rsidP="00AF2DF4">
      <w:pPr>
        <w:rPr>
          <w:rFonts w:eastAsiaTheme="majorEastAsia"/>
          <w:noProof/>
        </w:rPr>
      </w:pPr>
      <w:r>
        <w:br w:type="page"/>
      </w:r>
    </w:p>
    <w:p w14:paraId="008BE1DD" w14:textId="6C4E32AC" w:rsidR="007E5482" w:rsidRDefault="00B832CC" w:rsidP="00E317C0">
      <w:pPr>
        <w:pStyle w:val="Heading1"/>
      </w:pPr>
      <w:r>
        <w:lastRenderedPageBreak/>
        <w:t>7</w:t>
      </w:r>
      <w:r w:rsidR="00D22E47">
        <w:t>.0 Evaluation</w:t>
      </w:r>
      <w:bookmarkEnd w:id="302"/>
    </w:p>
    <w:p w14:paraId="11647E5B" w14:textId="74FB45AA" w:rsidR="007E5482" w:rsidRDefault="007E5482" w:rsidP="007E5482"/>
    <w:p w14:paraId="66AC7F45" w14:textId="5D7F9173"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r w:rsidR="00E901C3">
        <w:t>R</w:t>
      </w:r>
      <w:r w:rsidR="008352F4">
        <w:t>Pi</w:t>
      </w:r>
      <w:r>
        <w:t>), portability and determining how secure the model actually is.</w:t>
      </w:r>
    </w:p>
    <w:p w14:paraId="5FBA4BAF" w14:textId="355367B7" w:rsidR="002A339A" w:rsidRDefault="002A339A" w:rsidP="002A339A"/>
    <w:p w14:paraId="74A3F644" w14:textId="6E56E7FE" w:rsidR="00D22E47" w:rsidRDefault="00B832CC" w:rsidP="00D22E47">
      <w:pPr>
        <w:pStyle w:val="Heading2"/>
      </w:pPr>
      <w:bookmarkStart w:id="303" w:name="_Toc17394625"/>
      <w:r>
        <w:t>7</w:t>
      </w:r>
      <w:r w:rsidR="00D22E47">
        <w:t xml:space="preserve">.1 Surveillance System </w:t>
      </w:r>
      <w:r w:rsidR="004B4B75">
        <w:t>Performance</w:t>
      </w:r>
      <w:bookmarkEnd w:id="303"/>
    </w:p>
    <w:p w14:paraId="22C120F2" w14:textId="668ED79D" w:rsidR="00D22E47" w:rsidRDefault="00D22E47" w:rsidP="00D22E47"/>
    <w:p w14:paraId="10F2A0D1" w14:textId="1C438516" w:rsidR="004B4B75" w:rsidRDefault="00B832CC" w:rsidP="004B4B75">
      <w:pPr>
        <w:pStyle w:val="Heading3"/>
      </w:pPr>
      <w:bookmarkStart w:id="304" w:name="_Toc17394626"/>
      <w:r>
        <w:t>7</w:t>
      </w:r>
      <w:r w:rsidR="004B4B75">
        <w:t>.1.1 Accuracy of Algorithms</w:t>
      </w:r>
      <w:bookmarkEnd w:id="304"/>
      <w:r w:rsidR="004B4B75">
        <w:t xml:space="preserve"> </w:t>
      </w:r>
    </w:p>
    <w:p w14:paraId="6555690B" w14:textId="7BA647A8" w:rsidR="00DF0F39" w:rsidRDefault="00DF0F39" w:rsidP="00DF0F39">
      <w:r>
        <w:t>To evaluate the accuracy of the system, multiple tests have been setup to determine the volume of correct classifications relative to the overall number of attempts the system used to classify the subject. Table 12 offers four possible outcomes for the experiment which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DF0F39" w:rsidRDefault="00DF0F39" w:rsidP="00D22E47">
            <w:pPr>
              <w:rPr>
                <w:rFonts w:asciiTheme="majorHAnsi" w:hAnsiTheme="majorHAnsi" w:cstheme="majorHAnsi"/>
              </w:rPr>
            </w:pPr>
            <w:r w:rsidRPr="00DF0F39">
              <w:rPr>
                <w:rFonts w:asciiTheme="majorHAnsi" w:hAnsiTheme="majorHAnsi" w:cstheme="majorHAnsi"/>
              </w:rPr>
              <w:t>Outcome</w:t>
            </w:r>
          </w:p>
        </w:tc>
        <w:tc>
          <w:tcPr>
            <w:tcW w:w="7178" w:type="dxa"/>
          </w:tcPr>
          <w:p w14:paraId="03C88BFA" w14:textId="2B512B95" w:rsidR="00DF0F39" w:rsidRPr="00DF0F39" w:rsidRDefault="00DF0F39" w:rsidP="00D22E47">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DF0F39">
              <w:rPr>
                <w:rFonts w:asciiTheme="majorHAnsi" w:hAnsiTheme="majorHAnsi" w:cstheme="majorHAnsi"/>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5CC5FE51" w:rsidR="00DF0F39" w:rsidRDefault="00DF0F39" w:rsidP="00DF0F39">
      <w:pPr>
        <w:pStyle w:val="Caption"/>
        <w:jc w:val="center"/>
      </w:pPr>
      <w:r>
        <w:t xml:space="preserve">Table </w:t>
      </w:r>
      <w:fldSimple w:instr=" SEQ Table \* ARABIC ">
        <w:r w:rsidR="00307080">
          <w:rPr>
            <w:noProof/>
          </w:rPr>
          <w:t>12</w:t>
        </w:r>
      </w:fldSimple>
      <w:r>
        <w:t>: Performance matrix table giving four possible outcomes</w:t>
      </w:r>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being frequently used. Both the Histogram of Gradients and Haar-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ing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307080" w:rsidRDefault="001E43A1" w:rsidP="00110285">
            <w:pPr>
              <w:keepNext/>
              <w:keepLines/>
              <w:jc w:val="center"/>
              <w:rPr>
                <w:rFonts w:asciiTheme="majorHAnsi" w:hAnsiTheme="majorHAnsi" w:cstheme="majorHAnsi"/>
                <w:b w:val="0"/>
                <w:i/>
              </w:rPr>
            </w:pPr>
            <w:r w:rsidRPr="00307080">
              <w:rPr>
                <w:rFonts w:asciiTheme="majorHAnsi" w:hAnsiTheme="majorHAnsi" w:cstheme="majorHAnsi"/>
                <w:b w:val="0"/>
                <w:i/>
              </w:rPr>
              <w:t>Images Encoded</w:t>
            </w:r>
          </w:p>
        </w:tc>
        <w:tc>
          <w:tcPr>
            <w:tcW w:w="1137" w:type="dxa"/>
          </w:tcPr>
          <w:p w14:paraId="139B0213" w14:textId="6E701054"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P</w:t>
            </w:r>
          </w:p>
        </w:tc>
        <w:tc>
          <w:tcPr>
            <w:tcW w:w="1276" w:type="dxa"/>
          </w:tcPr>
          <w:p w14:paraId="7FC5F213" w14:textId="06A64C43"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N</w:t>
            </w:r>
          </w:p>
        </w:tc>
        <w:tc>
          <w:tcPr>
            <w:tcW w:w="1134" w:type="dxa"/>
          </w:tcPr>
          <w:p w14:paraId="0A58A330" w14:textId="6839AC39"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P</w:t>
            </w:r>
          </w:p>
        </w:tc>
        <w:tc>
          <w:tcPr>
            <w:tcW w:w="1417" w:type="dxa"/>
          </w:tcPr>
          <w:p w14:paraId="3CAB4362" w14:textId="42EFF361"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2126" w:type="dxa"/>
          </w:tcPr>
          <w:p w14:paraId="155069D4" w14:textId="6D2FF4D1" w:rsidR="001E43A1" w:rsidRPr="00307080"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1</w:t>
            </w:r>
          </w:p>
        </w:tc>
        <w:tc>
          <w:tcPr>
            <w:tcW w:w="1137" w:type="dxa"/>
          </w:tcPr>
          <w:p w14:paraId="5E87DB62" w14:textId="6C1BAC28"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276" w:type="dxa"/>
          </w:tcPr>
          <w:p w14:paraId="4B18776B" w14:textId="2DFA3B14" w:rsidR="001E43A1"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8</w:t>
            </w:r>
          </w:p>
        </w:tc>
        <w:tc>
          <w:tcPr>
            <w:tcW w:w="1134" w:type="dxa"/>
          </w:tcPr>
          <w:p w14:paraId="12A0CCA4" w14:textId="26DE6EA9" w:rsidR="001E43A1"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1417" w:type="dxa"/>
          </w:tcPr>
          <w:p w14:paraId="1CF82422" w14:textId="05791ED7"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2126" w:type="dxa"/>
          </w:tcPr>
          <w:p w14:paraId="057DE3D9" w14:textId="41790D9B" w:rsidR="001E43A1" w:rsidRPr="000F44CB"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5</w:t>
            </w:r>
          </w:p>
        </w:tc>
        <w:tc>
          <w:tcPr>
            <w:tcW w:w="1137" w:type="dxa"/>
          </w:tcPr>
          <w:p w14:paraId="2DC1DD84" w14:textId="6E89989A" w:rsidR="001E43A1" w:rsidRPr="000F44CB"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276" w:type="dxa"/>
          </w:tcPr>
          <w:p w14:paraId="0EAFB05E" w14:textId="061F4F01" w:rsidR="001E43A1"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7</w:t>
            </w:r>
          </w:p>
        </w:tc>
        <w:tc>
          <w:tcPr>
            <w:tcW w:w="1134" w:type="dxa"/>
          </w:tcPr>
          <w:p w14:paraId="09D7CF15" w14:textId="6C36A7A9" w:rsidR="001E43A1"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3</w:t>
            </w:r>
          </w:p>
        </w:tc>
        <w:tc>
          <w:tcPr>
            <w:tcW w:w="1417" w:type="dxa"/>
          </w:tcPr>
          <w:p w14:paraId="015BD764" w14:textId="3DD75B56" w:rsidR="001E43A1" w:rsidRPr="000F44CB"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2126" w:type="dxa"/>
          </w:tcPr>
          <w:p w14:paraId="5041047B" w14:textId="32D2EB7B" w:rsidR="001E43A1" w:rsidRPr="000F44CB"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0F44CB" w:rsidRDefault="001E43A1" w:rsidP="00110285">
            <w:pPr>
              <w:keepNext/>
              <w:keepLines/>
              <w:jc w:val="center"/>
              <w:rPr>
                <w:rFonts w:asciiTheme="majorHAnsi" w:hAnsiTheme="majorHAnsi" w:cstheme="majorHAnsi"/>
                <w:b w:val="0"/>
              </w:rPr>
            </w:pPr>
            <w:r>
              <w:rPr>
                <w:rFonts w:asciiTheme="majorHAnsi" w:hAnsiTheme="majorHAnsi" w:cstheme="majorHAnsi"/>
                <w:b w:val="0"/>
              </w:rPr>
              <w:t>10</w:t>
            </w:r>
          </w:p>
        </w:tc>
        <w:tc>
          <w:tcPr>
            <w:tcW w:w="1137" w:type="dxa"/>
          </w:tcPr>
          <w:p w14:paraId="5F835083" w14:textId="30C1D952"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276" w:type="dxa"/>
          </w:tcPr>
          <w:p w14:paraId="7C93C9E7" w14:textId="71BCFBE4" w:rsidR="001E43A1"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9</w:t>
            </w:r>
          </w:p>
        </w:tc>
        <w:tc>
          <w:tcPr>
            <w:tcW w:w="1134" w:type="dxa"/>
          </w:tcPr>
          <w:p w14:paraId="499AD5FD" w14:textId="3710F482" w:rsidR="001E43A1"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1417" w:type="dxa"/>
          </w:tcPr>
          <w:p w14:paraId="4BB49312" w14:textId="37300E21" w:rsidR="001E43A1" w:rsidRPr="000F44CB"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2126" w:type="dxa"/>
          </w:tcPr>
          <w:p w14:paraId="1908D409" w14:textId="089159A5" w:rsidR="001E43A1" w:rsidRPr="000F44CB"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bl>
    <w:p w14:paraId="54B6B3BC" w14:textId="710B7262" w:rsidR="00FD1C64" w:rsidRDefault="00285DB6" w:rsidP="00110285">
      <w:pPr>
        <w:pStyle w:val="Caption"/>
        <w:keepNext/>
        <w:keepLines/>
        <w:jc w:val="center"/>
      </w:pPr>
      <w:bookmarkStart w:id="305" w:name="_Toc17394675"/>
      <w:r w:rsidRPr="00285DB6">
        <w:t xml:space="preserve">Table </w:t>
      </w:r>
      <w:fldSimple w:instr=" SEQ Table \* ARABIC ">
        <w:r w:rsidR="00307080">
          <w:rPr>
            <w:noProof/>
          </w:rPr>
          <w:t>13</w:t>
        </w:r>
      </w:fldSimple>
      <w:r w:rsidRPr="00285DB6">
        <w:t xml:space="preserve">: </w:t>
      </w:r>
      <w:r w:rsidR="00FD1C64">
        <w:t xml:space="preserve">HOG </w:t>
      </w:r>
      <w:bookmarkEnd w:id="305"/>
      <w:r w:rsidR="00307080">
        <w:t xml:space="preserve"> Algorithm </w:t>
      </w:r>
      <w:r w:rsidR="00307080" w:rsidRPr="00307080">
        <w:t>Confusion Matrix using different volumes of encoded images</w:t>
      </w:r>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307080" w:rsidRDefault="001E43A1" w:rsidP="004B4B75">
            <w:pPr>
              <w:jc w:val="center"/>
              <w:rPr>
                <w:rFonts w:asciiTheme="majorHAnsi" w:hAnsiTheme="majorHAnsi" w:cstheme="majorHAnsi"/>
                <w:b w:val="0"/>
                <w:i/>
              </w:rPr>
            </w:pPr>
            <w:r w:rsidRPr="00307080">
              <w:rPr>
                <w:rFonts w:asciiTheme="majorHAnsi" w:hAnsiTheme="majorHAnsi" w:cstheme="majorHAnsi"/>
                <w:b w:val="0"/>
                <w:i/>
              </w:rPr>
              <w:lastRenderedPageBreak/>
              <w:t>Images Encoded</w:t>
            </w:r>
          </w:p>
        </w:tc>
        <w:tc>
          <w:tcPr>
            <w:tcW w:w="1141" w:type="dxa"/>
          </w:tcPr>
          <w:p w14:paraId="29C5DF92" w14:textId="075A31A8" w:rsidR="001E43A1" w:rsidRPr="00307080"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P</w:t>
            </w:r>
          </w:p>
        </w:tc>
        <w:tc>
          <w:tcPr>
            <w:tcW w:w="1276" w:type="dxa"/>
          </w:tcPr>
          <w:p w14:paraId="59AC508C" w14:textId="2F51C0EA"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TN</w:t>
            </w:r>
          </w:p>
        </w:tc>
        <w:tc>
          <w:tcPr>
            <w:tcW w:w="1134" w:type="dxa"/>
          </w:tcPr>
          <w:p w14:paraId="039FF33C" w14:textId="59C4D08C"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1417" w:type="dxa"/>
          </w:tcPr>
          <w:p w14:paraId="271EA9F3" w14:textId="06A1AE14"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FN</w:t>
            </w:r>
          </w:p>
        </w:tc>
        <w:tc>
          <w:tcPr>
            <w:tcW w:w="2126" w:type="dxa"/>
          </w:tcPr>
          <w:p w14:paraId="39DBB89E" w14:textId="77777777" w:rsidR="001E43A1" w:rsidRPr="00307080"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rPr>
            </w:pPr>
            <w:r w:rsidRPr="00307080">
              <w:rPr>
                <w:rFonts w:asciiTheme="majorHAnsi" w:hAnsiTheme="majorHAnsi" w:cstheme="majorHAnsi"/>
                <w:b w:val="0"/>
                <w:i/>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1</w:t>
            </w:r>
          </w:p>
        </w:tc>
        <w:tc>
          <w:tcPr>
            <w:tcW w:w="1141" w:type="dxa"/>
          </w:tcPr>
          <w:p w14:paraId="1DEF7532" w14:textId="2DD1C4EC"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276" w:type="dxa"/>
          </w:tcPr>
          <w:p w14:paraId="4A3644DB" w14:textId="0597C939"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6</w:t>
            </w:r>
          </w:p>
        </w:tc>
        <w:tc>
          <w:tcPr>
            <w:tcW w:w="1134" w:type="dxa"/>
          </w:tcPr>
          <w:p w14:paraId="677A78BF" w14:textId="28DB45BF"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4</w:t>
            </w:r>
          </w:p>
        </w:tc>
        <w:tc>
          <w:tcPr>
            <w:tcW w:w="1417" w:type="dxa"/>
          </w:tcPr>
          <w:p w14:paraId="066FBA23" w14:textId="2A430097"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2126" w:type="dxa"/>
          </w:tcPr>
          <w:p w14:paraId="6A4840B4" w14:textId="26F03B7A" w:rsidR="001E43A1" w:rsidRPr="000F44CB"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5</w:t>
            </w:r>
          </w:p>
        </w:tc>
        <w:tc>
          <w:tcPr>
            <w:tcW w:w="1141" w:type="dxa"/>
          </w:tcPr>
          <w:p w14:paraId="315EE98E" w14:textId="55C6126E" w:rsidR="001E43A1" w:rsidRPr="000F44CB"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276" w:type="dxa"/>
          </w:tcPr>
          <w:p w14:paraId="53631809" w14:textId="0F49D020" w:rsidR="001E43A1"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95</w:t>
            </w:r>
          </w:p>
        </w:tc>
        <w:tc>
          <w:tcPr>
            <w:tcW w:w="1134" w:type="dxa"/>
          </w:tcPr>
          <w:p w14:paraId="533B8B79" w14:textId="683BF0C4" w:rsidR="001E43A1"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w:t>
            </w:r>
          </w:p>
        </w:tc>
        <w:tc>
          <w:tcPr>
            <w:tcW w:w="1417" w:type="dxa"/>
          </w:tcPr>
          <w:p w14:paraId="2132A9A8" w14:textId="607713B2" w:rsidR="001E43A1" w:rsidRPr="000F44CB"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2126" w:type="dxa"/>
          </w:tcPr>
          <w:p w14:paraId="25E4FB71" w14:textId="0409856D" w:rsidR="001E43A1" w:rsidRPr="000F44CB"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0F44CB" w:rsidRDefault="001E43A1" w:rsidP="004B4B75">
            <w:pPr>
              <w:jc w:val="center"/>
              <w:rPr>
                <w:rFonts w:asciiTheme="majorHAnsi" w:hAnsiTheme="majorHAnsi" w:cstheme="majorHAnsi"/>
                <w:b w:val="0"/>
              </w:rPr>
            </w:pPr>
            <w:r>
              <w:rPr>
                <w:rFonts w:asciiTheme="majorHAnsi" w:hAnsiTheme="majorHAnsi" w:cstheme="majorHAnsi"/>
                <w:b w:val="0"/>
              </w:rPr>
              <w:t>10</w:t>
            </w:r>
          </w:p>
        </w:tc>
        <w:tc>
          <w:tcPr>
            <w:tcW w:w="1141" w:type="dxa"/>
          </w:tcPr>
          <w:p w14:paraId="54C757D7" w14:textId="7183FE1C"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276" w:type="dxa"/>
          </w:tcPr>
          <w:p w14:paraId="15D29184" w14:textId="4544B429" w:rsidR="001E43A1"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95</w:t>
            </w:r>
          </w:p>
        </w:tc>
        <w:tc>
          <w:tcPr>
            <w:tcW w:w="1134" w:type="dxa"/>
          </w:tcPr>
          <w:p w14:paraId="159A386D" w14:textId="673825C1" w:rsidR="001E43A1"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w:t>
            </w:r>
          </w:p>
        </w:tc>
        <w:tc>
          <w:tcPr>
            <w:tcW w:w="1417" w:type="dxa"/>
          </w:tcPr>
          <w:p w14:paraId="7E81BDBA" w14:textId="2E628BCE" w:rsidR="001E43A1" w:rsidRPr="000F44CB"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2126" w:type="dxa"/>
          </w:tcPr>
          <w:p w14:paraId="267EA88B" w14:textId="4B800B5E" w:rsidR="001E43A1" w:rsidRPr="000F44CB"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w:t>
            </w:r>
            <w:r w:rsidR="001E43A1">
              <w:rPr>
                <w:rFonts w:asciiTheme="majorHAnsi" w:hAnsiTheme="majorHAnsi" w:cstheme="majorHAnsi"/>
              </w:rPr>
              <w:t>00</w:t>
            </w:r>
          </w:p>
        </w:tc>
      </w:tr>
    </w:tbl>
    <w:p w14:paraId="621F0B33" w14:textId="39A77F46" w:rsidR="00BF0C79" w:rsidRPr="00BF0C79" w:rsidRDefault="00FD1C64" w:rsidP="00FD1C64">
      <w:pPr>
        <w:pStyle w:val="Caption"/>
        <w:jc w:val="center"/>
      </w:pPr>
      <w:bookmarkStart w:id="306" w:name="_Toc17394676"/>
      <w:r>
        <w:t xml:space="preserve">Table </w:t>
      </w:r>
      <w:fldSimple w:instr=" SEQ Table \* ARABIC ">
        <w:r w:rsidR="00307080">
          <w:rPr>
            <w:noProof/>
          </w:rPr>
          <w:t>14</w:t>
        </w:r>
      </w:fldSimple>
      <w:r>
        <w:t xml:space="preserve">: Haar-Cascades </w:t>
      </w:r>
      <w:r w:rsidR="00307080">
        <w:t>Algorithm Confusion Matrix</w:t>
      </w:r>
      <w:r>
        <w:t xml:space="preserve"> using different volumes of encoded images</w:t>
      </w:r>
      <w:bookmarkEnd w:id="306"/>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To determine the true accuracy of the classifier, the amount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7B7413E4" w:rsidR="00307080" w:rsidRDefault="002E5923" w:rsidP="00D778AE">
      <w:pPr>
        <w:rPr>
          <w:rFonts w:eastAsiaTheme="majorEastAsia"/>
        </w:rPr>
      </w:pPr>
      <w:r>
        <w:rPr>
          <w:rFonts w:eastAsiaTheme="majorEastAsia"/>
        </w:rPr>
        <w:t>Table 15 highlights the accuracy differential between the algorithms with a trend of encoding more images appears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307080" w:rsidRDefault="00176AF7" w:rsidP="00180C8A">
            <w:pPr>
              <w:jc w:val="center"/>
              <w:rPr>
                <w:rFonts w:asciiTheme="majorHAnsi" w:eastAsiaTheme="majorEastAsia" w:hAnsiTheme="majorHAnsi" w:cstheme="majorHAnsi"/>
                <w:b w:val="0"/>
                <w:i/>
              </w:rPr>
            </w:pPr>
            <w:r w:rsidRPr="00307080">
              <w:rPr>
                <w:rFonts w:asciiTheme="majorHAnsi" w:eastAsiaTheme="majorEastAsia" w:hAnsiTheme="majorHAnsi" w:cstheme="majorHAnsi"/>
                <w:b w:val="0"/>
                <w:i/>
              </w:rPr>
              <w:t>Algorithm</w:t>
            </w:r>
          </w:p>
        </w:tc>
        <w:tc>
          <w:tcPr>
            <w:tcW w:w="2126" w:type="dxa"/>
          </w:tcPr>
          <w:p w14:paraId="44F48256" w14:textId="77622646" w:rsidR="00176AF7" w:rsidRPr="00307080"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b w:val="0"/>
                <w:i/>
              </w:rPr>
            </w:pPr>
            <w:r w:rsidRPr="00307080">
              <w:rPr>
                <w:rFonts w:asciiTheme="majorHAnsi" w:eastAsiaTheme="majorEastAsia" w:hAnsiTheme="majorHAnsi" w:cstheme="majorHAnsi"/>
                <w:b w:val="0"/>
                <w:i/>
              </w:rPr>
              <w:t>Images Encoded</w:t>
            </w:r>
          </w:p>
        </w:tc>
        <w:tc>
          <w:tcPr>
            <w:tcW w:w="1843" w:type="dxa"/>
          </w:tcPr>
          <w:p w14:paraId="73390265" w14:textId="0D6FC0D1" w:rsidR="00176AF7" w:rsidRPr="00307080"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b w:val="0"/>
                <w:i/>
              </w:rPr>
            </w:pPr>
            <w:r w:rsidRPr="00307080">
              <w:rPr>
                <w:rFonts w:asciiTheme="majorHAnsi" w:eastAsiaTheme="majorEastAsia" w:hAnsiTheme="majorHAnsi" w:cstheme="majorHAnsi"/>
                <w:b w:val="0"/>
                <w:i/>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49B65069" w14:textId="496636E6"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w:t>
            </w:r>
          </w:p>
        </w:tc>
        <w:tc>
          <w:tcPr>
            <w:tcW w:w="1843" w:type="dxa"/>
          </w:tcPr>
          <w:p w14:paraId="7237B830" w14:textId="2AB3CDE3"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026B81C6" w14:textId="4E2A293F"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5</w:t>
            </w:r>
          </w:p>
        </w:tc>
        <w:tc>
          <w:tcPr>
            <w:tcW w:w="1843" w:type="dxa"/>
          </w:tcPr>
          <w:p w14:paraId="715E3AC1" w14:textId="5EF494AC"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OG</w:t>
            </w:r>
          </w:p>
        </w:tc>
        <w:tc>
          <w:tcPr>
            <w:tcW w:w="2126" w:type="dxa"/>
          </w:tcPr>
          <w:p w14:paraId="3BACFFCC" w14:textId="37D4E24D"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0</w:t>
            </w:r>
          </w:p>
        </w:tc>
        <w:tc>
          <w:tcPr>
            <w:tcW w:w="1843" w:type="dxa"/>
          </w:tcPr>
          <w:p w14:paraId="76DE08A7" w14:textId="0CA1A685"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0C6133B5"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1D1EEC3D" w14:textId="623BD381"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w:t>
            </w:r>
          </w:p>
        </w:tc>
        <w:tc>
          <w:tcPr>
            <w:tcW w:w="1843" w:type="dxa"/>
          </w:tcPr>
          <w:p w14:paraId="46598FBD" w14:textId="461D9FDB"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3%</w:t>
            </w:r>
          </w:p>
        </w:tc>
      </w:tr>
      <w:tr w:rsidR="00176AF7"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4D308468" w:rsidR="00176AF7" w:rsidRPr="00180C8A"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3C0029AA" w14:textId="3A143B55"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5</w:t>
            </w:r>
          </w:p>
        </w:tc>
        <w:tc>
          <w:tcPr>
            <w:tcW w:w="1843" w:type="dxa"/>
          </w:tcPr>
          <w:p w14:paraId="6D4B2B55" w14:textId="13FDF073" w:rsidR="00176AF7" w:rsidRPr="00180C8A"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5%</w:t>
            </w:r>
          </w:p>
        </w:tc>
      </w:tr>
      <w:tr w:rsidR="00176AF7"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0703167D" w:rsidR="00176AF7" w:rsidRDefault="00176AF7" w:rsidP="005343CC">
            <w:pPr>
              <w:jc w:val="center"/>
              <w:rPr>
                <w:rFonts w:asciiTheme="majorHAnsi" w:eastAsiaTheme="majorEastAsia" w:hAnsiTheme="majorHAnsi" w:cstheme="majorHAnsi"/>
                <w:b w:val="0"/>
              </w:rPr>
            </w:pPr>
            <w:r>
              <w:rPr>
                <w:rFonts w:asciiTheme="majorHAnsi" w:eastAsiaTheme="majorEastAsia" w:hAnsiTheme="majorHAnsi" w:cstheme="majorHAnsi"/>
                <w:b w:val="0"/>
              </w:rPr>
              <w:t>Haar</w:t>
            </w:r>
          </w:p>
        </w:tc>
        <w:tc>
          <w:tcPr>
            <w:tcW w:w="2126" w:type="dxa"/>
          </w:tcPr>
          <w:p w14:paraId="61BB51A0" w14:textId="75999739"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10</w:t>
            </w:r>
          </w:p>
        </w:tc>
        <w:tc>
          <w:tcPr>
            <w:tcW w:w="1843" w:type="dxa"/>
          </w:tcPr>
          <w:p w14:paraId="6A374E60" w14:textId="28BCD6F4" w:rsidR="00176AF7" w:rsidRPr="00180C8A"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rPr>
            </w:pPr>
            <w:r>
              <w:rPr>
                <w:rFonts w:asciiTheme="majorHAnsi" w:eastAsiaTheme="majorEastAsia" w:hAnsiTheme="majorHAnsi" w:cstheme="majorHAnsi"/>
              </w:rPr>
              <w:t>77%</w:t>
            </w:r>
          </w:p>
        </w:tc>
      </w:tr>
    </w:tbl>
    <w:p w14:paraId="30C3C593" w14:textId="42B33374" w:rsidR="00307080" w:rsidRDefault="00307080" w:rsidP="00F94EAD">
      <w:pPr>
        <w:pStyle w:val="Caption"/>
        <w:jc w:val="center"/>
      </w:pPr>
      <w:r>
        <w:t xml:space="preserve">Table </w:t>
      </w:r>
      <w:fldSimple w:instr=" SEQ Table \* ARABIC ">
        <w:r>
          <w:rPr>
            <w:noProof/>
          </w:rPr>
          <w:t>15</w:t>
        </w:r>
      </w:fldSimple>
      <w:r>
        <w:t>: Accuracy of algorithms using different volumes of images encoded</w:t>
      </w:r>
    </w:p>
    <w:p w14:paraId="6FC9C2AD" w14:textId="77777777" w:rsidR="00101EA3" w:rsidRPr="00101EA3" w:rsidRDefault="00101EA3" w:rsidP="00101EA3">
      <w:pPr>
        <w:rPr>
          <w:rFonts w:eastAsiaTheme="majorEastAsia"/>
          <w:lang w:eastAsia="en-US"/>
        </w:rPr>
      </w:pPr>
    </w:p>
    <w:p w14:paraId="35646A41" w14:textId="0D277F47" w:rsidR="007E7046" w:rsidRDefault="00B832CC" w:rsidP="00101EA3">
      <w:pPr>
        <w:pStyle w:val="Heading3"/>
        <w:keepNext w:val="0"/>
        <w:keepLines w:val="0"/>
      </w:pPr>
      <w:bookmarkStart w:id="307" w:name="_Toc17394627"/>
      <w:r>
        <w:t>7</w:t>
      </w:r>
      <w:r w:rsidR="004B4B75">
        <w:t xml:space="preserve">.1.2 </w:t>
      </w:r>
      <w:r w:rsidR="007E7046">
        <w:t>Computational Stress</w:t>
      </w:r>
      <w:bookmarkEnd w:id="307"/>
    </w:p>
    <w:p w14:paraId="728366AA" w14:textId="6E0AD45D" w:rsidR="007E7046" w:rsidRDefault="007E7046" w:rsidP="00101EA3">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1EAD6CAC" w:rsidR="00615134" w:rsidRDefault="007E7046" w:rsidP="004B4B75">
      <w:pPr>
        <w:pStyle w:val="Caption"/>
        <w:jc w:val="center"/>
      </w:pPr>
      <w:bookmarkStart w:id="308" w:name="_Toc16606016"/>
      <w:bookmarkStart w:id="309" w:name="_Toc17228314"/>
      <w:bookmarkStart w:id="310" w:name="_Toc17394542"/>
      <w:bookmarkStart w:id="311" w:name="_Toc17394662"/>
      <w:r>
        <w:t xml:space="preserve">Figure </w:t>
      </w:r>
      <w:fldSimple w:instr=" SEQ Figure \* ARABIC ">
        <w:r w:rsidR="0051215C">
          <w:rPr>
            <w:noProof/>
          </w:rPr>
          <w:t>28</w:t>
        </w:r>
      </w:fldSimple>
      <w:r>
        <w:t>: Difference in Co</w:t>
      </w:r>
      <w:r w:rsidR="00926900">
        <w:t>mputational Stress between the HOG and Haar algorithms</w:t>
      </w:r>
      <w:bookmarkEnd w:id="308"/>
      <w:bookmarkEnd w:id="309"/>
      <w:bookmarkEnd w:id="310"/>
      <w:bookmarkEnd w:id="311"/>
    </w:p>
    <w:p w14:paraId="7E2EB79B" w14:textId="77777777" w:rsidR="00101EA3" w:rsidRPr="00101EA3" w:rsidRDefault="00101EA3" w:rsidP="00101EA3">
      <w:pPr>
        <w:rPr>
          <w:lang w:eastAsia="en-US"/>
        </w:rPr>
      </w:pPr>
      <w:bookmarkStart w:id="312" w:name="_GoBack"/>
      <w:bookmarkEnd w:id="312"/>
    </w:p>
    <w:p w14:paraId="3AD6AB4D" w14:textId="55BE4958" w:rsidR="00926900" w:rsidRDefault="00B832CC" w:rsidP="00926900">
      <w:pPr>
        <w:pStyle w:val="Heading3"/>
        <w:rPr>
          <w:lang w:eastAsia="en-US"/>
        </w:rPr>
      </w:pPr>
      <w:bookmarkStart w:id="313" w:name="_Toc17394628"/>
      <w:r>
        <w:rPr>
          <w:lang w:eastAsia="en-US"/>
        </w:rPr>
        <w:t>7</w:t>
      </w:r>
      <w:r w:rsidR="00926900">
        <w:rPr>
          <w:lang w:eastAsia="en-US"/>
        </w:rPr>
        <w:t>.1.3 Memory Consumption</w:t>
      </w:r>
      <w:bookmarkEnd w:id="313"/>
    </w:p>
    <w:p w14:paraId="6FCF1F6B" w14:textId="23F42BC1" w:rsidR="00A12504"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027257C2" w:rsidR="00926900" w:rsidRDefault="00926900" w:rsidP="00926900">
      <w:pPr>
        <w:pStyle w:val="Caption"/>
        <w:jc w:val="center"/>
      </w:pPr>
      <w:bookmarkStart w:id="314" w:name="_Toc16606017"/>
      <w:bookmarkStart w:id="315" w:name="_Toc17228315"/>
      <w:bookmarkStart w:id="316" w:name="_Toc17394543"/>
      <w:bookmarkStart w:id="317" w:name="_Toc17394663"/>
      <w:r>
        <w:t xml:space="preserve">Figure </w:t>
      </w:r>
      <w:fldSimple w:instr=" SEQ Figure \* ARABIC ">
        <w:r w:rsidR="0051215C">
          <w:rPr>
            <w:noProof/>
          </w:rPr>
          <w:t>29</w:t>
        </w:r>
      </w:fldSimple>
      <w:r>
        <w:t>: Difference in Memory Consumption between the HOG and Haar algorithms</w:t>
      </w:r>
      <w:r w:rsidR="00A12504">
        <w:t xml:space="preserve"> using 10 encoded images</w:t>
      </w:r>
      <w:bookmarkEnd w:id="314"/>
      <w:bookmarkEnd w:id="315"/>
      <w:bookmarkEnd w:id="316"/>
      <w:bookmarkEnd w:id="317"/>
    </w:p>
    <w:p w14:paraId="4B015256" w14:textId="77777777" w:rsidR="00A12504" w:rsidRDefault="00A12504" w:rsidP="00926900"/>
    <w:p w14:paraId="3F9B76CF" w14:textId="64B76584" w:rsidR="00926900" w:rsidRDefault="00F94EAD" w:rsidP="00926900">
      <w:r>
        <w:t>Table 16</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99D31DE" w:rsidR="00A12504" w:rsidRDefault="00A12504" w:rsidP="00A12504">
      <w:pPr>
        <w:pStyle w:val="Caption"/>
        <w:jc w:val="center"/>
        <w:rPr>
          <w:rFonts w:asciiTheme="majorHAnsi" w:hAnsiTheme="majorHAnsi" w:cstheme="majorHAnsi"/>
          <w:sz w:val="20"/>
          <w:szCs w:val="20"/>
        </w:rPr>
      </w:pPr>
      <w:bookmarkStart w:id="318" w:name="_Toc17394677"/>
      <w:r>
        <w:t xml:space="preserve">Table </w:t>
      </w:r>
      <w:fldSimple w:instr=" SEQ Table \* ARABIC ">
        <w:r w:rsidR="00307080">
          <w:rPr>
            <w:noProof/>
          </w:rPr>
          <w:t>16</w:t>
        </w:r>
      </w:fldSimple>
      <w:r>
        <w:t>: Comparison of CPU &amp; Memory us</w:t>
      </w:r>
      <w:r w:rsidR="000D679A">
        <w:t>age between the HOG &amp; Haar algorithms</w:t>
      </w:r>
      <w:bookmarkEnd w:id="318"/>
    </w:p>
    <w:p w14:paraId="72B43B20" w14:textId="77777777" w:rsidR="00A12504" w:rsidRDefault="00A12504" w:rsidP="00926900"/>
    <w:p w14:paraId="15A85060" w14:textId="77777777" w:rsidR="00CC151A" w:rsidRDefault="00CC151A" w:rsidP="00CC151A"/>
    <w:p w14:paraId="2C24A23B" w14:textId="0114CF79" w:rsidR="00285DB6" w:rsidRDefault="00B832CC" w:rsidP="00101EA3">
      <w:pPr>
        <w:pStyle w:val="Heading3"/>
      </w:pPr>
      <w:bookmarkStart w:id="319" w:name="_Toc17394629"/>
      <w:r>
        <w:t>7</w:t>
      </w:r>
      <w:r w:rsidR="00101EA3">
        <w:t>.1.4</w:t>
      </w:r>
      <w:r w:rsidR="00CC151A">
        <w:t xml:space="preserve"> </w:t>
      </w:r>
      <w:r w:rsidR="00615134">
        <w:t>System Latency</w:t>
      </w:r>
      <w:bookmarkEnd w:id="319"/>
      <w:r w:rsidR="00615134">
        <w:t xml:space="preserve"> </w:t>
      </w:r>
    </w:p>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320F2692" w:rsidR="002157EE" w:rsidRDefault="00B832CC" w:rsidP="00615134">
      <w:pPr>
        <w:pStyle w:val="Heading2"/>
      </w:pPr>
      <w:bookmarkStart w:id="320" w:name="_Toc17394630"/>
      <w:r>
        <w:lastRenderedPageBreak/>
        <w:t>7</w:t>
      </w:r>
      <w:r w:rsidR="00615134">
        <w:t>.3 Portability</w:t>
      </w:r>
      <w:bookmarkEnd w:id="320"/>
    </w:p>
    <w:p w14:paraId="033F0B9B" w14:textId="77777777" w:rsidR="002157EE" w:rsidRDefault="002157EE" w:rsidP="002157EE"/>
    <w:p w14:paraId="33B8B9C0" w14:textId="6A3EB8A9" w:rsidR="00615134" w:rsidRDefault="00615134" w:rsidP="002157EE">
      <w:r>
        <w:br w:type="page"/>
      </w:r>
    </w:p>
    <w:p w14:paraId="3300F50A" w14:textId="6AF4A737" w:rsidR="00D22E47" w:rsidRDefault="00B832CC" w:rsidP="00D22E47">
      <w:pPr>
        <w:pStyle w:val="Heading2"/>
      </w:pPr>
      <w:bookmarkStart w:id="321" w:name="_Toc17394631"/>
      <w:r>
        <w:lastRenderedPageBreak/>
        <w:t>7</w:t>
      </w:r>
      <w:r w:rsidR="00615134">
        <w:t>.4</w:t>
      </w:r>
      <w:r w:rsidR="00D22E47">
        <w:t xml:space="preserve"> Security</w:t>
      </w:r>
      <w:bookmarkEnd w:id="321"/>
    </w:p>
    <w:p w14:paraId="778CC59B" w14:textId="346EE78B" w:rsidR="006D3287" w:rsidRDefault="006D3287" w:rsidP="006D3287"/>
    <w:p w14:paraId="1DB58FE6" w14:textId="4D24E523" w:rsidR="00D00E4E" w:rsidRDefault="00D00E4E" w:rsidP="00D00E4E">
      <w:pPr>
        <w:pStyle w:val="Heading3"/>
      </w:pPr>
      <w:r>
        <w:t>7.4.1 Brute Force</w:t>
      </w:r>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7C7C40E9" w:rsidR="00BD0CC2" w:rsidRDefault="00BD0CC2" w:rsidP="00D00E4E">
      <w:r>
        <w:t>Table 1</w:t>
      </w:r>
      <w:r w:rsidR="00990F47">
        <w:t>6</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 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BF288B" w:rsidRDefault="00BF288B" w:rsidP="00D00E4E">
            <w:pPr>
              <w:rPr>
                <w:rFonts w:asciiTheme="majorHAnsi" w:hAnsiTheme="majorHAnsi" w:cstheme="majorHAnsi"/>
              </w:rPr>
            </w:pPr>
            <w:r w:rsidRPr="00BF288B">
              <w:rPr>
                <w:rFonts w:asciiTheme="majorHAnsi" w:hAnsiTheme="majorHAnsi" w:cstheme="majorHAnsi"/>
              </w:rPr>
              <w:t>Security Measures</w:t>
            </w:r>
          </w:p>
        </w:tc>
        <w:tc>
          <w:tcPr>
            <w:tcW w:w="2471" w:type="dxa"/>
          </w:tcPr>
          <w:p w14:paraId="54166656" w14:textId="4138ECE3" w:rsidR="00BF288B" w:rsidRPr="00BF288B" w:rsidRDefault="00BF288B"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BF288B">
              <w:rPr>
                <w:rFonts w:asciiTheme="majorHAnsi" w:hAnsiTheme="majorHAnsi" w:cstheme="majorHAnsi"/>
              </w:rPr>
              <w:t>No. of Login Attempts</w:t>
            </w:r>
          </w:p>
        </w:tc>
        <w:tc>
          <w:tcPr>
            <w:tcW w:w="3006" w:type="dxa"/>
          </w:tcPr>
          <w:p w14:paraId="7A60CBAD" w14:textId="2076099F" w:rsidR="00BF288B" w:rsidRPr="00BF288B" w:rsidRDefault="00F7344A" w:rsidP="00D00E4E">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BF288B" w:rsidRDefault="00BD0CC2" w:rsidP="00BD0CC2">
            <w:pPr>
              <w:rPr>
                <w:rFonts w:asciiTheme="majorHAnsi" w:hAnsiTheme="majorHAnsi" w:cstheme="majorHAnsi"/>
                <w:b w:val="0"/>
              </w:rPr>
            </w:pPr>
            <w:r>
              <w:rPr>
                <w:rFonts w:asciiTheme="majorHAnsi" w:hAnsiTheme="majorHAnsi" w:cstheme="majorHAnsi"/>
                <w:b w:val="0"/>
              </w:rPr>
              <w:t xml:space="preserve">Weak Password </w:t>
            </w:r>
          </w:p>
        </w:tc>
        <w:tc>
          <w:tcPr>
            <w:tcW w:w="2471" w:type="dxa"/>
          </w:tcPr>
          <w:p w14:paraId="5170DC73" w14:textId="01D7F4CC" w:rsidR="00BF288B" w:rsidRPr="00BF288B"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884</w:t>
            </w:r>
          </w:p>
        </w:tc>
        <w:tc>
          <w:tcPr>
            <w:tcW w:w="3006" w:type="dxa"/>
          </w:tcPr>
          <w:p w14:paraId="71C5FC72" w14:textId="49800B6B"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BF288B" w:rsidRDefault="00BF288B" w:rsidP="00D00E4E">
            <w:pPr>
              <w:rPr>
                <w:rFonts w:asciiTheme="majorHAnsi" w:hAnsiTheme="majorHAnsi" w:cstheme="majorHAnsi"/>
                <w:b w:val="0"/>
              </w:rPr>
            </w:pPr>
            <w:r>
              <w:rPr>
                <w:rFonts w:asciiTheme="majorHAnsi" w:hAnsiTheme="majorHAnsi" w:cstheme="majorHAnsi"/>
                <w:b w:val="0"/>
              </w:rPr>
              <w:t>Strong Password</w:t>
            </w:r>
          </w:p>
        </w:tc>
        <w:tc>
          <w:tcPr>
            <w:tcW w:w="2471" w:type="dxa"/>
          </w:tcPr>
          <w:p w14:paraId="7CF33CA0" w14:textId="0BB223D9" w:rsidR="00BF288B" w:rsidRPr="00BF288B"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A1676">
              <w:rPr>
                <w:rFonts w:asciiTheme="majorHAnsi" w:hAnsiTheme="majorHAnsi" w:cstheme="majorHAnsi"/>
              </w:rPr>
              <w:t>52408</w:t>
            </w:r>
          </w:p>
        </w:tc>
        <w:tc>
          <w:tcPr>
            <w:tcW w:w="3006" w:type="dxa"/>
          </w:tcPr>
          <w:p w14:paraId="1A69AEE1" w14:textId="0A40CA0A"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BF288B" w:rsidRDefault="00C37D5B" w:rsidP="00D00E4E">
            <w:pPr>
              <w:rPr>
                <w:rFonts w:asciiTheme="majorHAnsi" w:hAnsiTheme="majorHAnsi" w:cstheme="majorHAnsi"/>
                <w:b w:val="0"/>
              </w:rPr>
            </w:pPr>
            <w:r>
              <w:rPr>
                <w:rFonts w:asciiTheme="majorHAnsi" w:hAnsiTheme="majorHAnsi" w:cstheme="majorHAnsi"/>
                <w:b w:val="0"/>
              </w:rPr>
              <w:t>Firewall Protection (Fail2Ban)</w:t>
            </w:r>
          </w:p>
        </w:tc>
        <w:tc>
          <w:tcPr>
            <w:tcW w:w="2471" w:type="dxa"/>
          </w:tcPr>
          <w:p w14:paraId="246661E6" w14:textId="485E5757" w:rsidR="00BF288B" w:rsidRPr="00BF288B"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06C67E70" w14:textId="41D6D3FD" w:rsidR="00BF288B" w:rsidRPr="00BF288B"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BF288B" w:rsidRDefault="008247F3" w:rsidP="00D00E4E">
            <w:pPr>
              <w:rPr>
                <w:rFonts w:asciiTheme="majorHAnsi" w:hAnsiTheme="majorHAnsi" w:cstheme="majorHAnsi"/>
                <w:b w:val="0"/>
              </w:rPr>
            </w:pPr>
            <w:r>
              <w:rPr>
                <w:rFonts w:asciiTheme="majorHAnsi" w:hAnsiTheme="majorHAnsi" w:cstheme="majorHAnsi"/>
                <w:b w:val="0"/>
              </w:rPr>
              <w:t>Disabled SSH (Closed Ports)</w:t>
            </w:r>
          </w:p>
        </w:tc>
        <w:tc>
          <w:tcPr>
            <w:tcW w:w="2471" w:type="dxa"/>
          </w:tcPr>
          <w:p w14:paraId="73858048" w14:textId="2326D90F" w:rsidR="00BF288B" w:rsidRPr="00BF288B"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0</w:t>
            </w:r>
          </w:p>
        </w:tc>
        <w:tc>
          <w:tcPr>
            <w:tcW w:w="3006" w:type="dxa"/>
          </w:tcPr>
          <w:p w14:paraId="63973D05" w14:textId="6D42CEC9" w:rsidR="00BF288B" w:rsidRPr="00BF288B"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 xml:space="preserve">Unsuccessful </w:t>
            </w:r>
          </w:p>
        </w:tc>
      </w:tr>
    </w:tbl>
    <w:p w14:paraId="52322917" w14:textId="51591E0B" w:rsidR="00D00E4E" w:rsidRDefault="00BD0CC2" w:rsidP="00BD0CC2">
      <w:pPr>
        <w:pStyle w:val="Caption"/>
        <w:jc w:val="center"/>
      </w:pPr>
      <w:r>
        <w:t xml:space="preserve">Table </w:t>
      </w:r>
      <w:fldSimple w:instr=" SEQ Table \* ARABIC ">
        <w:r w:rsidR="00307080">
          <w:rPr>
            <w:noProof/>
          </w:rPr>
          <w:t>17</w:t>
        </w:r>
      </w:fldSimple>
      <w:r>
        <w:t xml:space="preserve">: </w:t>
      </w:r>
      <w:r w:rsidRPr="007F33AD">
        <w:t>Results of security measures to prevent against a Brute Force attack</w:t>
      </w:r>
    </w:p>
    <w:p w14:paraId="79636C07" w14:textId="5EFBEC32" w:rsidR="00BD0CC2" w:rsidRDefault="00BD0CC2" w:rsidP="00D00E4E"/>
    <w:p w14:paraId="01A11641" w14:textId="77777777" w:rsidR="00BD0CC2" w:rsidRDefault="00BD0CC2" w:rsidP="00D00E4E"/>
    <w:p w14:paraId="09A74B9F" w14:textId="45901F4F" w:rsidR="00D00E4E" w:rsidRDefault="00D00E4E" w:rsidP="00D00E4E">
      <w:pPr>
        <w:pStyle w:val="Heading3"/>
      </w:pPr>
      <w:r>
        <w:t>7.4.2 Denial Of Service</w:t>
      </w:r>
    </w:p>
    <w:p w14:paraId="322F854B" w14:textId="1641EB11" w:rsidR="00D00E4E" w:rsidRDefault="00D00E4E" w:rsidP="00D00E4E"/>
    <w:p w14:paraId="79E3B461" w14:textId="542A05C2" w:rsidR="00D00E4E" w:rsidRPr="00D00E4E" w:rsidRDefault="00D00E4E" w:rsidP="00D00E4E">
      <w:pPr>
        <w:pStyle w:val="Heading3"/>
      </w:pPr>
      <w:r>
        <w:t xml:space="preserve">7.4.3 Man In The Middle </w:t>
      </w:r>
    </w:p>
    <w:p w14:paraId="5F6569FF" w14:textId="00A9C03D" w:rsidR="00F7344A" w:rsidRDefault="00F7344A" w:rsidP="00873449">
      <w:pPr>
        <w:spacing w:line="276" w:lineRule="auto"/>
        <w:ind w:left="284" w:right="284"/>
        <w:rPr>
          <w:rFonts w:eastAsiaTheme="majorEastAsia" w:cstheme="majorBidi"/>
          <w:i/>
          <w:szCs w:val="24"/>
          <w:u w:val="single"/>
        </w:rPr>
      </w:pPr>
      <w:r>
        <w:br w:type="page"/>
      </w:r>
    </w:p>
    <w:p w14:paraId="2A4C4705" w14:textId="5ACC0194" w:rsidR="00D00E4E" w:rsidRPr="006D3287" w:rsidRDefault="00D00E4E" w:rsidP="00D00E4E">
      <w:pPr>
        <w:pStyle w:val="Heading3"/>
      </w:pPr>
      <w:r>
        <w:lastRenderedPageBreak/>
        <w:t>7.4.4 IoT Security Foundation Guidelines</w:t>
      </w:r>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22"/>
      <w:r>
        <w:rPr>
          <w:szCs w:val="24"/>
        </w:rPr>
        <w:t>project</w:t>
      </w:r>
      <w:commentRangeEnd w:id="322"/>
      <w:r w:rsidR="007D31CC">
        <w:rPr>
          <w:rStyle w:val="CommentReference"/>
        </w:rPr>
        <w:commentReference w:id="322"/>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525B4C69" w:rsidR="00643EB6" w:rsidRDefault="00CC6417" w:rsidP="00CC6417">
      <w:pPr>
        <w:pStyle w:val="Caption"/>
        <w:jc w:val="center"/>
      </w:pPr>
      <w:bookmarkStart w:id="323" w:name="_Toc17394678"/>
      <w:r>
        <w:t xml:space="preserve">Table </w:t>
      </w:r>
      <w:fldSimple w:instr=" SEQ Table \* ARABIC ">
        <w:r w:rsidR="00307080">
          <w:rPr>
            <w:noProof/>
          </w:rPr>
          <w:t>18</w:t>
        </w:r>
      </w:fldSimple>
      <w:r>
        <w:t xml:space="preserve">: Proposed solutions for </w:t>
      </w:r>
      <w:r w:rsidR="000D679A">
        <w:t xml:space="preserve">IoT Security </w:t>
      </w:r>
      <w:r>
        <w:t>best practices</w:t>
      </w:r>
      <w:bookmarkEnd w:id="323"/>
    </w:p>
    <w:p w14:paraId="434A26F2" w14:textId="77777777" w:rsidR="00A74BC6" w:rsidRDefault="00A74BC6">
      <w:pPr>
        <w:spacing w:line="276" w:lineRule="auto"/>
        <w:ind w:left="284" w:right="284"/>
      </w:pPr>
      <w:r>
        <w:br w:type="page"/>
      </w:r>
    </w:p>
    <w:p w14:paraId="21375981" w14:textId="7CD8520F" w:rsidR="00A74BC6" w:rsidRDefault="00B832CC" w:rsidP="00E317C0">
      <w:pPr>
        <w:pStyle w:val="Heading1"/>
      </w:pPr>
      <w:bookmarkStart w:id="324" w:name="_Toc17394632"/>
      <w:r>
        <w:lastRenderedPageBreak/>
        <w:t>8</w:t>
      </w:r>
      <w:r w:rsidR="00A74BC6">
        <w:t>.0 Conclusion</w:t>
      </w:r>
      <w:bookmarkEnd w:id="324"/>
    </w:p>
    <w:p w14:paraId="146E9689" w14:textId="77777777" w:rsidR="00A74BC6" w:rsidRPr="00A74BC6" w:rsidRDefault="00A74BC6" w:rsidP="00A74BC6"/>
    <w:p w14:paraId="3A28B279" w14:textId="557F3027" w:rsidR="00A74BC6" w:rsidRDefault="00B832CC" w:rsidP="00A74BC6">
      <w:pPr>
        <w:pStyle w:val="Heading2"/>
      </w:pPr>
      <w:bookmarkStart w:id="325" w:name="_Toc17394633"/>
      <w:r>
        <w:t>8.1</w:t>
      </w:r>
      <w:r w:rsidR="00A74BC6">
        <w:t xml:space="preserve"> Project Limitations</w:t>
      </w:r>
      <w:bookmarkEnd w:id="325"/>
    </w:p>
    <w:p w14:paraId="09DAF93D" w14:textId="65801646" w:rsidR="00A74BC6" w:rsidRDefault="00A74BC6" w:rsidP="00A74BC6"/>
    <w:p w14:paraId="7DE3702A" w14:textId="1DE7D58A"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hybrid application development framework. Xamarin, being a relatively smaller framework for hybrid development, also had little online support and felt ‘clunky’ to use. Issues such as pages being rendered multiple times caused problems as everything within the </w:t>
      </w:r>
      <w:r w:rsidR="00171C5D">
        <w:t>page’s</w:t>
      </w:r>
      <w:r>
        <w:t xml:space="preserve"> constructor would be loaded multiple times. </w:t>
      </w:r>
    </w:p>
    <w:p w14:paraId="3E6C25AA" w14:textId="77777777" w:rsidR="00D91458" w:rsidRPr="00A74BC6" w:rsidRDefault="00D91458" w:rsidP="00A74BC6"/>
    <w:p w14:paraId="4360252E" w14:textId="570DFFAF" w:rsidR="00A74BC6" w:rsidRDefault="00B832CC" w:rsidP="00A74BC6">
      <w:pPr>
        <w:pStyle w:val="Heading2"/>
      </w:pPr>
      <w:bookmarkStart w:id="326" w:name="_Toc17394634"/>
      <w:r>
        <w:t>8</w:t>
      </w:r>
      <w:r w:rsidR="00A74BC6">
        <w:t>.2 Future Work</w:t>
      </w:r>
      <w:bookmarkEnd w:id="326"/>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77987FCA" w:rsidR="0036655B" w:rsidRDefault="00B832CC" w:rsidP="00A74BC6">
      <w:pPr>
        <w:pStyle w:val="Heading2"/>
      </w:pPr>
      <w:bookmarkStart w:id="327" w:name="_Toc17394635"/>
      <w:r>
        <w:t>8</w:t>
      </w:r>
      <w:r w:rsidR="00A74BC6">
        <w:t>.3 Closing Statement</w:t>
      </w:r>
      <w:bookmarkEnd w:id="327"/>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w:t>
      </w:r>
      <w:r w:rsidR="003D0057">
        <w:t>assumed that following the IoT security guidelines outlined by the IoT Security Foundation can result in a secure system.</w:t>
      </w:r>
      <w:r w:rsidR="00B23BCB">
        <w:br w:type="page"/>
      </w:r>
      <w:bookmarkStart w:id="328" w:name="_Toc11075232"/>
      <w:bookmarkStart w:id="329" w:name="_Toc11959313"/>
    </w:p>
    <w:p w14:paraId="2B22FA3F" w14:textId="331B7C44" w:rsidR="005A5914" w:rsidRPr="000C586D" w:rsidRDefault="00B832CC" w:rsidP="00E317C0">
      <w:pPr>
        <w:pStyle w:val="Heading1"/>
      </w:pPr>
      <w:bookmarkStart w:id="330" w:name="_Toc17394636"/>
      <w:r>
        <w:lastRenderedPageBreak/>
        <w:t>9</w:t>
      </w:r>
      <w:r w:rsidR="005A5914">
        <w:t xml:space="preserve">.0 </w:t>
      </w:r>
      <w:r w:rsidR="005A5914" w:rsidRPr="000C586D">
        <w:t>References</w:t>
      </w:r>
      <w:bookmarkEnd w:id="328"/>
      <w:bookmarkEnd w:id="329"/>
      <w:bookmarkEnd w:id="330"/>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Haq,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Style w:val="selectable"/>
          <w:rFonts w:cs="Times New Roman"/>
          <w:color w:val="000000"/>
          <w:sz w:val="20"/>
          <w:szCs w:val="20"/>
        </w:rPr>
        <w:t xml:space="preserve">Prabhakar,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Dragoni, N. and Lesyk,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Rehman,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OpenCV's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r w:rsidRPr="00E95AD0">
        <w:rPr>
          <w:rStyle w:val="selectable"/>
          <w:rFonts w:cs="Times New Roman"/>
          <w:color w:val="000000"/>
          <w:sz w:val="20"/>
          <w:szCs w:val="20"/>
        </w:rPr>
        <w:t xml:space="preserve">Diachok, R., Dunets, R. and Klym,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bdalla, G. and Veeramanikandasamy,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rPr>
        <w:t xml:space="preserve">Alam, M., Reaz,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Manoharan, R. and Chandrakala, S. (2015). Android OpenCV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tovich, R. (2015). </w:t>
      </w:r>
      <w:r w:rsidRPr="00E95AD0">
        <w:rPr>
          <w:rFonts w:cs="Times New Roman"/>
          <w:i/>
          <w:iCs/>
          <w:color w:val="000000"/>
          <w:sz w:val="20"/>
          <w:szCs w:val="20"/>
          <w:shd w:val="clear" w:color="auto" w:fill="FFFFFF"/>
        </w:rPr>
        <w:t>Why the MQTT Protocol is Ideal for the Internet of Things – ThingLogix,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Ylonen,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Soliman, M. and Azer,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reeraj,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ingh, M., Rajan, M., Shivraj, V. and Balamuralidhar,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oshwe, N. (2013). Data Encryption and Decryption Using RSA Algorithmin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akar, V. (2016). Secure communication and authentication using Raspberry Pi. </w:t>
      </w:r>
      <w:r w:rsidRPr="00E95AD0">
        <w:rPr>
          <w:rStyle w:val="selectable"/>
          <w:rFonts w:cs="Times New Roman"/>
          <w:i/>
          <w:iCs/>
          <w:color w:val="000000"/>
          <w:sz w:val="20"/>
          <w:szCs w:val="20"/>
        </w:rPr>
        <w:t>2016 5th International Conference on Reliability, Infocom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il, P., Narayankar, P., Narayan D.G. and Meena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e, S., Kim, H., Hong, D. and Ju, H. (2013). Correlation analysis of MQTT loss and delay according to QoS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Naik, N. (2017). Choice of effective messaging protocols for IoT systems: MQTT, CoAP,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n.d.).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umaray, A. and Makki,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n.d.). </w:t>
      </w:r>
      <w:r w:rsidRPr="00E95AD0">
        <w:rPr>
          <w:rFonts w:cs="Times New Roman"/>
          <w:i/>
          <w:iCs/>
          <w:color w:val="000000"/>
          <w:sz w:val="20"/>
          <w:szCs w:val="20"/>
          <w:shd w:val="clear" w:color="auto" w:fill="FFFFFF"/>
        </w:rPr>
        <w:t>FrontPage - Raspbian</w:t>
      </w:r>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n.d.).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How to secure your Raspberry Pi board [Tutorial] | Packt Hub</w:t>
      </w:r>
      <w:r w:rsidRPr="00E95AD0">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n.d.).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n.d.).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n.d.). </w:t>
      </w:r>
      <w:r w:rsidRPr="00E95AD0">
        <w:rPr>
          <w:rFonts w:cs="Times New Roman"/>
          <w:i/>
          <w:iCs/>
          <w:color w:val="000000"/>
          <w:sz w:val="20"/>
          <w:szCs w:val="20"/>
          <w:shd w:val="clear" w:color="auto" w:fill="FFFFFF"/>
        </w:rPr>
        <w:t>OpenCV: Face Detection using Haar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Treacy,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n.d.). </w:t>
      </w:r>
      <w:r w:rsidRPr="00E95AD0">
        <w:rPr>
          <w:rFonts w:cs="Times New Roman"/>
          <w:i/>
          <w:iCs/>
          <w:color w:val="000000"/>
          <w:sz w:val="20"/>
          <w:szCs w:val="20"/>
          <w:shd w:val="clear" w:color="auto" w:fill="FFFFFF"/>
        </w:rPr>
        <w:t>Redis Protocol specification – Redis</w:t>
      </w:r>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Upadhyay, H. (2018). </w:t>
      </w:r>
      <w:r w:rsidRPr="00E95AD0">
        <w:rPr>
          <w:rStyle w:val="selectable"/>
          <w:rFonts w:cs="Times New Roman"/>
          <w:i/>
          <w:iCs/>
          <w:color w:val="000000"/>
          <w:sz w:val="20"/>
          <w:szCs w:val="20"/>
        </w:rPr>
        <w:t>A Rule based Approach to Mitigate DDoS attack in IoT Environment</w:t>
      </w:r>
      <w:r w:rsidRPr="00E95AD0">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imutils</w:t>
      </w:r>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eksforGeeks. (n.d.). </w:t>
      </w:r>
      <w:r w:rsidRPr="00E95AD0">
        <w:rPr>
          <w:rFonts w:cs="Times New Roman"/>
          <w:i/>
          <w:iCs/>
          <w:color w:val="000000"/>
          <w:sz w:val="20"/>
          <w:szCs w:val="20"/>
          <w:shd w:val="clear" w:color="auto" w:fill="FFFFFF"/>
        </w:rPr>
        <w:t>Understanding Python Pickling with example - GeeksforGeeks</w:t>
      </w:r>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ageitgey/face_recognition</w:t>
      </w:r>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awar, A. and Umale,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ussein, N. and Al Mansoori,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Tatli,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Haar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Yousaf, M. and Velastin,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org. (n.d.).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n.d.).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n.d.).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lumtrit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aragiannis, V., Chatzimisios, P., Vazquez-Gallego,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bazrqaoe,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varda, L., Hnyk, P., Vojtech, L., Lokaj, Z., Neruda, M. and Zitta,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lizalde,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2013 International Conference on QiR</w:t>
      </w:r>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witchDoc Labs. (2014). </w:t>
      </w:r>
      <w:r w:rsidRPr="00E95AD0">
        <w:rPr>
          <w:rStyle w:val="selectable"/>
          <w:rFonts w:cs="Times New Roman"/>
          <w:i/>
          <w:iCs/>
          <w:color w:val="000000"/>
          <w:sz w:val="20"/>
          <w:szCs w:val="20"/>
        </w:rPr>
        <w:t>Reliable Projects 1: WatchDog Timers for Raspberry Pi and Arduinos - SwitchDoc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r w:rsidRPr="00E95AD0">
        <w:rPr>
          <w:rStyle w:val="selectable"/>
          <w:rFonts w:cs="Times New Roman"/>
          <w:i/>
          <w:iCs/>
          <w:color w:val="000000"/>
          <w:sz w:val="20"/>
          <w:szCs w:val="20"/>
        </w:rPr>
        <w:t>System.Security.Cryptography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amburic,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armoush,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Mehmood,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r w:rsidRPr="00E95AD0">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uchitra, Suja P. and Tripathi,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Fonts w:cs="Times New Roman"/>
          <w:color w:val="000000"/>
          <w:sz w:val="20"/>
          <w:szCs w:val="20"/>
          <w:shd w:val="clear" w:color="auto" w:fill="FFFFFF"/>
        </w:rPr>
        <w:t>Cherecwich, P. (2019). </w:t>
      </w:r>
      <w:r w:rsidRPr="00E95AD0">
        <w:rPr>
          <w:rFonts w:cs="Times New Roman"/>
          <w:i/>
          <w:iCs/>
          <w:color w:val="000000"/>
          <w:sz w:val="20"/>
          <w:szCs w:val="20"/>
          <w:shd w:val="clear" w:color="auto" w:fill="FFFFFF"/>
        </w:rPr>
        <w:t>Security vs. Convenience: The Ultimate Trade-Off?</w:t>
      </w:r>
      <w:r w:rsidRPr="00E95AD0">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5580723E" w:rsidR="005A5914" w:rsidRDefault="00B832CC" w:rsidP="00E317C0">
      <w:pPr>
        <w:pStyle w:val="Heading1"/>
      </w:pPr>
      <w:bookmarkStart w:id="331" w:name="_Toc17394637"/>
      <w:r>
        <w:lastRenderedPageBreak/>
        <w:t>10</w:t>
      </w:r>
      <w:r w:rsidR="00E95AD0">
        <w:t xml:space="preserve">.0 </w:t>
      </w:r>
      <w:r w:rsidR="00061256">
        <w:t>Appendices</w:t>
      </w:r>
      <w:bookmarkEnd w:id="331"/>
    </w:p>
    <w:p w14:paraId="7D96E919" w14:textId="05109263" w:rsidR="00061256" w:rsidRDefault="00061256" w:rsidP="00061256"/>
    <w:p w14:paraId="67CC9B88" w14:textId="7B976F34" w:rsidR="00061256" w:rsidRDefault="00061256" w:rsidP="00061256">
      <w:pPr>
        <w:pStyle w:val="Heading2"/>
      </w:pPr>
      <w:bookmarkStart w:id="332" w:name="_Toc17394638"/>
      <w:r>
        <w:t>Appendix A – Raspberry Pi Specifications</w:t>
      </w:r>
      <w:bookmarkEnd w:id="33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SoC</w:t>
            </w:r>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VideoCor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microSD</w:t>
            </w:r>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2" w:author="Anna Lito Michala" w:date="2019-08-07T13:27:00Z" w:initials="ALM">
    <w:p w14:paraId="7CC887C0" w14:textId="77777777" w:rsidR="00176AF7" w:rsidRDefault="00176AF7"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176AF7" w:rsidRDefault="00176AF7" w:rsidP="00B46A29">
      <w:pPr>
        <w:pStyle w:val="CommentText"/>
      </w:pPr>
    </w:p>
    <w:p w14:paraId="6C37411C" w14:textId="77777777" w:rsidR="00176AF7" w:rsidRDefault="00176AF7" w:rsidP="00B46A29">
      <w:pPr>
        <w:pStyle w:val="CommentText"/>
      </w:pPr>
      <w:r>
        <w:t xml:space="preserve">Also if these are the most important, then you should explain why you talk about the rest of the headers ? </w:t>
      </w:r>
    </w:p>
  </w:comment>
  <w:comment w:id="193" w:author="Anna Lito Michala" w:date="2019-08-07T14:09:00Z" w:initials="ALM">
    <w:p w14:paraId="6AEDDD1A" w14:textId="77777777" w:rsidR="00176AF7" w:rsidRDefault="00176AF7" w:rsidP="00B46A29">
      <w:pPr>
        <w:pStyle w:val="CommentText"/>
      </w:pPr>
      <w:r>
        <w:rPr>
          <w:rStyle w:val="CommentReference"/>
        </w:rPr>
        <w:annotationRef/>
      </w:r>
      <w:r>
        <w:t>which line is which? please create a legend for this graph and add it as text over the image</w:t>
      </w:r>
    </w:p>
    <w:p w14:paraId="42480F54" w14:textId="77777777" w:rsidR="00176AF7" w:rsidRDefault="00176AF7" w:rsidP="00B46A29">
      <w:pPr>
        <w:pStyle w:val="CommentText"/>
      </w:pPr>
    </w:p>
    <w:p w14:paraId="6180DE1C" w14:textId="77777777" w:rsidR="00176AF7" w:rsidRDefault="00176AF7" w:rsidP="00B46A29">
      <w:pPr>
        <w:pStyle w:val="CommentText"/>
      </w:pPr>
      <w:r>
        <w:t>Also what is the testNo- what does the vertical axis represent in this graph?</w:t>
      </w:r>
    </w:p>
    <w:p w14:paraId="27D5B4C9" w14:textId="77777777" w:rsidR="00176AF7" w:rsidRDefault="00176AF7" w:rsidP="00B46A29">
      <w:pPr>
        <w:pStyle w:val="CommentText"/>
      </w:pPr>
    </w:p>
    <w:p w14:paraId="4C8549FA" w14:textId="77777777" w:rsidR="00176AF7" w:rsidRDefault="00176AF7" w:rsidP="00B46A29">
      <w:pPr>
        <w:pStyle w:val="CommentText"/>
      </w:pPr>
      <w:r>
        <w:t>There is also a grey line, what is that, is it an average? seen behind the red.</w:t>
      </w:r>
    </w:p>
  </w:comment>
  <w:comment w:id="251" w:author="Setup" w:date="2019-08-20T20:20:00Z" w:initials="S">
    <w:p w14:paraId="13D0EBD8" w14:textId="2E4A8693" w:rsidR="00176AF7" w:rsidRDefault="00176AF7">
      <w:pPr>
        <w:pStyle w:val="CommentText"/>
      </w:pPr>
      <w:r>
        <w:rPr>
          <w:rStyle w:val="CommentReference"/>
        </w:rPr>
        <w:annotationRef/>
      </w:r>
      <w:r>
        <w:t>Needs updated</w:t>
      </w:r>
    </w:p>
  </w:comment>
  <w:comment w:id="322" w:author="Dillon, Christopher" w:date="2019-07-31T15:58:00Z" w:initials="DC">
    <w:p w14:paraId="706EC159" w14:textId="77777777" w:rsidR="00176AF7" w:rsidRDefault="00176AF7">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456454" w14:textId="77777777" w:rsidR="00D94A7E" w:rsidRDefault="00D94A7E" w:rsidP="00F10A35">
      <w:pPr>
        <w:spacing w:line="240" w:lineRule="auto"/>
      </w:pPr>
      <w:r>
        <w:separator/>
      </w:r>
    </w:p>
  </w:endnote>
  <w:endnote w:type="continuationSeparator" w:id="0">
    <w:p w14:paraId="51C36EAE" w14:textId="77777777" w:rsidR="00D94A7E" w:rsidRDefault="00D94A7E"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21FEFDF1" w:rsidR="00176AF7" w:rsidRDefault="00176AF7">
        <w:pPr>
          <w:pStyle w:val="Footer"/>
          <w:jc w:val="right"/>
        </w:pPr>
        <w:r>
          <w:fldChar w:fldCharType="begin"/>
        </w:r>
        <w:r>
          <w:instrText xml:space="preserve"> PAGE   \* MERGEFORMAT </w:instrText>
        </w:r>
        <w:r>
          <w:fldChar w:fldCharType="separate"/>
        </w:r>
        <w:r w:rsidR="00101EA3">
          <w:rPr>
            <w:noProof/>
          </w:rPr>
          <w:t>64</w:t>
        </w:r>
        <w:r>
          <w:rPr>
            <w:noProof/>
          </w:rPr>
          <w:fldChar w:fldCharType="end"/>
        </w:r>
      </w:p>
    </w:sdtContent>
  </w:sdt>
  <w:p w14:paraId="302E68BE" w14:textId="77777777" w:rsidR="00176AF7" w:rsidRDefault="00176AF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18FCF6" w14:textId="77777777" w:rsidR="00D94A7E" w:rsidRDefault="00D94A7E" w:rsidP="00F10A35">
      <w:pPr>
        <w:spacing w:line="240" w:lineRule="auto"/>
      </w:pPr>
      <w:r>
        <w:separator/>
      </w:r>
    </w:p>
  </w:footnote>
  <w:footnote w:type="continuationSeparator" w:id="0">
    <w:p w14:paraId="2120012C" w14:textId="77777777" w:rsidR="00D94A7E" w:rsidRDefault="00D94A7E"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90253"/>
    <w:rsid w:val="00192070"/>
    <w:rsid w:val="00194478"/>
    <w:rsid w:val="0019578E"/>
    <w:rsid w:val="001A08B6"/>
    <w:rsid w:val="001A1C12"/>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2B3B"/>
    <w:rsid w:val="001F4786"/>
    <w:rsid w:val="002009CC"/>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F1C"/>
    <w:rsid w:val="00446FDE"/>
    <w:rsid w:val="00450B4E"/>
    <w:rsid w:val="00454B72"/>
    <w:rsid w:val="0045574E"/>
    <w:rsid w:val="00460F9F"/>
    <w:rsid w:val="00470118"/>
    <w:rsid w:val="0047487A"/>
    <w:rsid w:val="00482A9C"/>
    <w:rsid w:val="00484726"/>
    <w:rsid w:val="00487ABF"/>
    <w:rsid w:val="00492A64"/>
    <w:rsid w:val="00495082"/>
    <w:rsid w:val="004A0123"/>
    <w:rsid w:val="004A09BE"/>
    <w:rsid w:val="004A1676"/>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19FC"/>
    <w:rsid w:val="005F5842"/>
    <w:rsid w:val="006019FA"/>
    <w:rsid w:val="0061194A"/>
    <w:rsid w:val="00614919"/>
    <w:rsid w:val="00615032"/>
    <w:rsid w:val="00615134"/>
    <w:rsid w:val="0061741A"/>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2619"/>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470F"/>
    <w:rsid w:val="00A06CB0"/>
    <w:rsid w:val="00A076C8"/>
    <w:rsid w:val="00A12504"/>
    <w:rsid w:val="00A12A6C"/>
    <w:rsid w:val="00A14B10"/>
    <w:rsid w:val="00A16BFA"/>
    <w:rsid w:val="00A16F6D"/>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11AB"/>
    <w:rsid w:val="00AA4FB2"/>
    <w:rsid w:val="00AA7411"/>
    <w:rsid w:val="00AC00D5"/>
    <w:rsid w:val="00AC0EDE"/>
    <w:rsid w:val="00AC4555"/>
    <w:rsid w:val="00AD01E8"/>
    <w:rsid w:val="00AD219B"/>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91438"/>
    <w:rsid w:val="00B9395E"/>
    <w:rsid w:val="00B940AF"/>
    <w:rsid w:val="00B94CE1"/>
    <w:rsid w:val="00B964A6"/>
    <w:rsid w:val="00BA12A4"/>
    <w:rsid w:val="00BA3EC4"/>
    <w:rsid w:val="00BA7005"/>
    <w:rsid w:val="00BA7569"/>
    <w:rsid w:val="00BB39BF"/>
    <w:rsid w:val="00BB55FD"/>
    <w:rsid w:val="00BB5FC0"/>
    <w:rsid w:val="00BC16D9"/>
    <w:rsid w:val="00BC590E"/>
    <w:rsid w:val="00BD0CC2"/>
    <w:rsid w:val="00BD2A9C"/>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BF8"/>
    <w:rsid w:val="00C4456D"/>
    <w:rsid w:val="00C44CB4"/>
    <w:rsid w:val="00C45CEC"/>
    <w:rsid w:val="00C62819"/>
    <w:rsid w:val="00C62B6A"/>
    <w:rsid w:val="00C65582"/>
    <w:rsid w:val="00C663A9"/>
    <w:rsid w:val="00C74185"/>
    <w:rsid w:val="00C7447F"/>
    <w:rsid w:val="00C77AA2"/>
    <w:rsid w:val="00C77ED8"/>
    <w:rsid w:val="00C801E3"/>
    <w:rsid w:val="00C83255"/>
    <w:rsid w:val="00C86B57"/>
    <w:rsid w:val="00C87B1E"/>
    <w:rsid w:val="00C9502F"/>
    <w:rsid w:val="00C95355"/>
    <w:rsid w:val="00C9538A"/>
    <w:rsid w:val="00C95E31"/>
    <w:rsid w:val="00CB058F"/>
    <w:rsid w:val="00CB1ACA"/>
    <w:rsid w:val="00CB42D0"/>
    <w:rsid w:val="00CB5E0C"/>
    <w:rsid w:val="00CB6E37"/>
    <w:rsid w:val="00CC151A"/>
    <w:rsid w:val="00CC6417"/>
    <w:rsid w:val="00CC6EDD"/>
    <w:rsid w:val="00CD0729"/>
    <w:rsid w:val="00CD148F"/>
    <w:rsid w:val="00CD19F4"/>
    <w:rsid w:val="00CD4B18"/>
    <w:rsid w:val="00CE0839"/>
    <w:rsid w:val="00CE18F6"/>
    <w:rsid w:val="00CF1244"/>
    <w:rsid w:val="00CF2010"/>
    <w:rsid w:val="00D00914"/>
    <w:rsid w:val="00D00E4E"/>
    <w:rsid w:val="00D00E9D"/>
    <w:rsid w:val="00D0179E"/>
    <w:rsid w:val="00D03E1E"/>
    <w:rsid w:val="00D054CA"/>
    <w:rsid w:val="00D07E57"/>
    <w:rsid w:val="00D148B7"/>
    <w:rsid w:val="00D16013"/>
    <w:rsid w:val="00D16B97"/>
    <w:rsid w:val="00D22E47"/>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70A54"/>
    <w:rsid w:val="00D778AE"/>
    <w:rsid w:val="00D84006"/>
    <w:rsid w:val="00D864E8"/>
    <w:rsid w:val="00D9040E"/>
    <w:rsid w:val="00D91458"/>
    <w:rsid w:val="00D93D4F"/>
    <w:rsid w:val="00D94A7E"/>
    <w:rsid w:val="00D96EFE"/>
    <w:rsid w:val="00DA05EE"/>
    <w:rsid w:val="00DA2269"/>
    <w:rsid w:val="00DA3220"/>
    <w:rsid w:val="00DA328B"/>
    <w:rsid w:val="00DA66AB"/>
    <w:rsid w:val="00DA77AA"/>
    <w:rsid w:val="00DB1901"/>
    <w:rsid w:val="00DB6333"/>
    <w:rsid w:val="00DC0B29"/>
    <w:rsid w:val="00DC41DB"/>
    <w:rsid w:val="00DC5C95"/>
    <w:rsid w:val="00DC7FAF"/>
    <w:rsid w:val="00DD07B9"/>
    <w:rsid w:val="00DD0ACB"/>
    <w:rsid w:val="00DD1EC6"/>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7F5A"/>
    <w:rsid w:val="00EB3B54"/>
    <w:rsid w:val="00EB4C84"/>
    <w:rsid w:val="00EC1AB7"/>
    <w:rsid w:val="00EC27C9"/>
    <w:rsid w:val="00ED0C9B"/>
    <w:rsid w:val="00ED4C03"/>
    <w:rsid w:val="00ED59B6"/>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5228"/>
    <w:rsid w:val="00F80348"/>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E317C0"/>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7C0"/>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0F3AED-C347-47D8-BED2-8D23B3C6A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17</TotalTime>
  <Pages>76</Pages>
  <Words>23261</Words>
  <Characters>132590</Characters>
  <Application>Microsoft Office Word</Application>
  <DocSecurity>0</DocSecurity>
  <Lines>1104</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442</cp:revision>
  <dcterms:created xsi:type="dcterms:W3CDTF">2019-06-11T15:37:00Z</dcterms:created>
  <dcterms:modified xsi:type="dcterms:W3CDTF">2019-08-28T14:32:00Z</dcterms:modified>
</cp:coreProperties>
</file>